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099F816E" w14:textId="77777777" w:rsidR="001A06AE" w:rsidRDefault="00B371B0">
      <w:pPr>
        <w:jc w:val="center"/>
      </w:pPr>
      <w:bookmarkStart w:id="0" w:name="_gjdgxs" w:colFirst="0" w:colLast="0"/>
      <w:bookmarkStart w:id="1" w:name="_GoBack"/>
      <w:bookmarkEnd w:id="0"/>
      <w:bookmarkEnd w:id="1"/>
      <w:r>
        <w:rPr>
          <w:noProof/>
        </w:rPr>
        <w:drawing>
          <wp:inline distT="0" distB="0" distL="0" distR="0" wp14:anchorId="0B85E7D3" wp14:editId="2B1B3F01">
            <wp:extent cx="6031230" cy="1254760"/>
            <wp:effectExtent l="0" t="0" r="0" b="0"/>
            <wp:docPr id="5" name="image1.jpg" descr="D:\Documents\_NJNS\images\letterheadlogo.jpg"/>
            <wp:cNvGraphicFramePr/>
            <a:graphic xmlns:a="http://schemas.openxmlformats.org/drawingml/2006/main">
              <a:graphicData uri="http://schemas.openxmlformats.org/drawingml/2006/picture">
                <pic:pic xmlns:pic="http://schemas.openxmlformats.org/drawingml/2006/picture">
                  <pic:nvPicPr>
                    <pic:cNvPr id="0" name="image1.jpg" descr="D:\Documents\_NJNS\images\letterheadlogo.jpg"/>
                    <pic:cNvPicPr preferRelativeResize="0"/>
                  </pic:nvPicPr>
                  <pic:blipFill>
                    <a:blip r:embed="rId8"/>
                    <a:srcRect/>
                    <a:stretch>
                      <a:fillRect/>
                    </a:stretch>
                  </pic:blipFill>
                  <pic:spPr>
                    <a:xfrm>
                      <a:off x="0" y="0"/>
                      <a:ext cx="6031230" cy="1254760"/>
                    </a:xfrm>
                    <a:prstGeom prst="rect">
                      <a:avLst/>
                    </a:prstGeom>
                    <a:ln/>
                  </pic:spPr>
                </pic:pic>
              </a:graphicData>
            </a:graphic>
          </wp:inline>
        </w:drawing>
      </w:r>
    </w:p>
    <w:p w14:paraId="4735173A" w14:textId="77777777" w:rsidR="001A06AE" w:rsidRDefault="001A06AE">
      <w:pPr>
        <w:jc w:val="center"/>
      </w:pPr>
    </w:p>
    <w:p w14:paraId="5AC8E3BC" w14:textId="77777777" w:rsidR="001A06AE" w:rsidRDefault="001A06AE">
      <w:pPr>
        <w:jc w:val="center"/>
      </w:pPr>
    </w:p>
    <w:p w14:paraId="67D59111" w14:textId="77777777" w:rsidR="001A06AE" w:rsidRDefault="001A06AE">
      <w:pPr>
        <w:jc w:val="center"/>
      </w:pPr>
    </w:p>
    <w:p w14:paraId="072B16FD" w14:textId="77777777" w:rsidR="001A06AE" w:rsidRDefault="001A06AE">
      <w:pPr>
        <w:jc w:val="center"/>
      </w:pPr>
    </w:p>
    <w:p w14:paraId="1B1DAB46" w14:textId="77777777" w:rsidR="001A06AE" w:rsidRDefault="001A06AE">
      <w:pPr>
        <w:jc w:val="center"/>
      </w:pPr>
    </w:p>
    <w:p w14:paraId="5C405B38" w14:textId="77777777" w:rsidR="001A06AE" w:rsidRDefault="001A06AE">
      <w:pPr>
        <w:jc w:val="center"/>
      </w:pPr>
    </w:p>
    <w:p w14:paraId="2BF8556D" w14:textId="77777777" w:rsidR="001A06AE" w:rsidRDefault="001A06AE">
      <w:pPr>
        <w:jc w:val="center"/>
      </w:pPr>
    </w:p>
    <w:p w14:paraId="70F20784" w14:textId="77777777" w:rsidR="001A06AE" w:rsidRDefault="00B371B0">
      <w:pPr>
        <w:jc w:val="center"/>
      </w:pPr>
      <w:r>
        <w:rPr>
          <w:sz w:val="96"/>
          <w:szCs w:val="96"/>
        </w:rPr>
        <w:t>Bylaws</w:t>
      </w:r>
    </w:p>
    <w:p w14:paraId="101759C1" w14:textId="77777777" w:rsidR="001A06AE" w:rsidRDefault="001A06AE">
      <w:pPr>
        <w:jc w:val="center"/>
      </w:pPr>
    </w:p>
    <w:p w14:paraId="6ADAEBE5" w14:textId="77777777" w:rsidR="001A06AE" w:rsidRDefault="00B371B0">
      <w:r>
        <w:br w:type="page"/>
      </w:r>
    </w:p>
    <w:p w14:paraId="6B98A587" w14:textId="77777777" w:rsidR="001A06AE" w:rsidRDefault="001A06AE"/>
    <w:p w14:paraId="5A131744" w14:textId="77777777" w:rsidR="001A06AE" w:rsidRDefault="00B371B0">
      <w:pPr>
        <w:jc w:val="center"/>
      </w:pPr>
      <w:r>
        <w:rPr>
          <w:b/>
          <w:sz w:val="28"/>
          <w:szCs w:val="28"/>
        </w:rPr>
        <w:t>Bylaws of</w:t>
      </w:r>
      <w:r>
        <w:rPr>
          <w:b/>
          <w:strike/>
          <w:sz w:val="28"/>
          <w:szCs w:val="28"/>
        </w:rPr>
        <w:t xml:space="preserve">  </w:t>
      </w:r>
    </w:p>
    <w:p w14:paraId="297062D9" w14:textId="77777777" w:rsidR="001A06AE" w:rsidRDefault="00B371B0">
      <w:pPr>
        <w:jc w:val="center"/>
      </w:pPr>
      <w:r>
        <w:rPr>
          <w:b/>
          <w:sz w:val="28"/>
          <w:szCs w:val="28"/>
        </w:rPr>
        <w:t>New Jersey Nursing Students, Inc.</w:t>
      </w:r>
    </w:p>
    <w:p w14:paraId="578CDBD3" w14:textId="77777777" w:rsidR="001A06AE" w:rsidRDefault="001A06AE">
      <w:pPr>
        <w:jc w:val="center"/>
      </w:pPr>
    </w:p>
    <w:p w14:paraId="51DA01F2" w14:textId="77777777" w:rsidR="001A06AE" w:rsidRDefault="001A06AE">
      <w:pPr>
        <w:jc w:val="center"/>
      </w:pPr>
    </w:p>
    <w:p w14:paraId="33898804" w14:textId="77777777" w:rsidR="001A06AE" w:rsidRDefault="001A06AE">
      <w:pPr>
        <w:jc w:val="center"/>
      </w:pPr>
    </w:p>
    <w:p w14:paraId="3E33D8E5" w14:textId="67E49452" w:rsidR="001A06AE" w:rsidRDefault="00B371B0">
      <w:pPr>
        <w:jc w:val="center"/>
        <w:rPr>
          <w:smallCaps/>
          <w:sz w:val="28"/>
          <w:szCs w:val="28"/>
          <w:u w:val="single"/>
        </w:rPr>
      </w:pPr>
      <w:r>
        <w:rPr>
          <w:smallCaps/>
          <w:sz w:val="28"/>
          <w:szCs w:val="28"/>
          <w:u w:val="single"/>
        </w:rPr>
        <w:t>TABLE OF CONTENTS</w:t>
      </w:r>
    </w:p>
    <w:p w14:paraId="471AFF4E" w14:textId="769A9E31" w:rsidR="002D6E2C" w:rsidRDefault="002D6E2C">
      <w:pPr>
        <w:jc w:val="center"/>
      </w:pPr>
      <w:r w:rsidRPr="00B01201">
        <w:rPr>
          <w:highlight w:val="yellow"/>
        </w:rPr>
        <w:t>(rational</w:t>
      </w:r>
      <w:r w:rsidR="00DF2FB5" w:rsidRPr="00B01201">
        <w:rPr>
          <w:highlight w:val="yellow"/>
        </w:rPr>
        <w:t>e: consistency</w:t>
      </w:r>
      <w:r w:rsidR="00B01201" w:rsidRPr="00B01201">
        <w:rPr>
          <w:highlight w:val="yellow"/>
        </w:rPr>
        <w:t>)</w:t>
      </w:r>
    </w:p>
    <w:p w14:paraId="6614A20E" w14:textId="77777777" w:rsidR="001A06AE" w:rsidRDefault="00B371B0">
      <w:pPr>
        <w:tabs>
          <w:tab w:val="right" w:pos="9000"/>
        </w:tabs>
        <w:jc w:val="center"/>
      </w:pPr>
      <w:r>
        <w:tab/>
      </w:r>
    </w:p>
    <w:p w14:paraId="4099DD42" w14:textId="77777777" w:rsidR="001A06AE" w:rsidRDefault="00B371B0">
      <w:pPr>
        <w:tabs>
          <w:tab w:val="right" w:pos="9000"/>
        </w:tabs>
      </w:pPr>
      <w:r>
        <w:t xml:space="preserve">Reason for Being Preamble Rights </w:t>
      </w:r>
      <w:r>
        <w:tab/>
        <w:t>3</w:t>
      </w:r>
    </w:p>
    <w:p w14:paraId="69CA1593" w14:textId="77777777" w:rsidR="001A06AE" w:rsidRDefault="001A06AE">
      <w:pPr>
        <w:tabs>
          <w:tab w:val="right" w:pos="9000"/>
        </w:tabs>
      </w:pPr>
    </w:p>
    <w:p w14:paraId="08AA9820" w14:textId="77777777" w:rsidR="001A06AE" w:rsidRDefault="00B371B0">
      <w:pPr>
        <w:tabs>
          <w:tab w:val="left" w:pos="1260"/>
          <w:tab w:val="right" w:pos="9000"/>
        </w:tabs>
      </w:pPr>
      <w:r>
        <w:t xml:space="preserve">Article I </w:t>
      </w:r>
      <w:r>
        <w:tab/>
        <w:t>Name</w:t>
      </w:r>
      <w:r>
        <w:tab/>
        <w:t>4</w:t>
      </w:r>
    </w:p>
    <w:p w14:paraId="139AB06F" w14:textId="77777777" w:rsidR="001A06AE" w:rsidRDefault="001A06AE">
      <w:pPr>
        <w:tabs>
          <w:tab w:val="left" w:pos="1260"/>
          <w:tab w:val="right" w:pos="9000"/>
        </w:tabs>
      </w:pPr>
    </w:p>
    <w:p w14:paraId="306F5DA1" w14:textId="77777777" w:rsidR="001A06AE" w:rsidRDefault="00B371B0">
      <w:pPr>
        <w:tabs>
          <w:tab w:val="left" w:pos="1260"/>
          <w:tab w:val="right" w:pos="9000"/>
        </w:tabs>
        <w:rPr>
          <w:del w:id="2" w:author="Naykis Arias" w:date="2019-01-12T13:12:00Z"/>
        </w:rPr>
      </w:pPr>
      <w:del w:id="3" w:author="Naykis Arias" w:date="2019-01-12T13:12:00Z">
        <w:r>
          <w:delText xml:space="preserve">Article II </w:delText>
        </w:r>
        <w:r>
          <w:tab/>
          <w:delText>Principal Office</w:delText>
        </w:r>
        <w:r>
          <w:tab/>
          <w:delText>4</w:delText>
        </w:r>
      </w:del>
    </w:p>
    <w:p w14:paraId="3B67B205" w14:textId="71E78C70" w:rsidR="001A06AE" w:rsidRDefault="001A06AE">
      <w:pPr>
        <w:tabs>
          <w:tab w:val="left" w:pos="1260"/>
          <w:tab w:val="right" w:pos="9000"/>
        </w:tabs>
      </w:pPr>
    </w:p>
    <w:p w14:paraId="14253D11" w14:textId="77777777" w:rsidR="001A06AE" w:rsidRDefault="00B371B0">
      <w:pPr>
        <w:tabs>
          <w:tab w:val="left" w:pos="1260"/>
          <w:tab w:val="right" w:pos="9000"/>
        </w:tabs>
      </w:pPr>
      <w:r>
        <w:t>Article II</w:t>
      </w:r>
      <w:del w:id="4" w:author="Naykis Arias" w:date="2019-01-12T13:12:00Z">
        <w:r>
          <w:delText>I</w:delText>
        </w:r>
      </w:del>
      <w:r>
        <w:t xml:space="preserve"> </w:t>
      </w:r>
      <w:r>
        <w:tab/>
        <w:t>Purpose and Function</w:t>
      </w:r>
      <w:r>
        <w:tab/>
        <w:t>4</w:t>
      </w:r>
    </w:p>
    <w:p w14:paraId="73A46115" w14:textId="77777777" w:rsidR="001A06AE" w:rsidRDefault="001A06AE">
      <w:pPr>
        <w:tabs>
          <w:tab w:val="left" w:pos="1260"/>
          <w:tab w:val="right" w:pos="9000"/>
        </w:tabs>
      </w:pPr>
    </w:p>
    <w:p w14:paraId="042D4D68" w14:textId="77777777" w:rsidR="001A06AE" w:rsidRDefault="00B371B0">
      <w:pPr>
        <w:tabs>
          <w:tab w:val="left" w:pos="1260"/>
          <w:tab w:val="right" w:pos="9000"/>
        </w:tabs>
      </w:pPr>
      <w:r>
        <w:t>Article I</w:t>
      </w:r>
      <w:ins w:id="5" w:author="Naykis Arias" w:date="2019-01-12T13:12:00Z">
        <w:r>
          <w:t>II</w:t>
        </w:r>
      </w:ins>
      <w:del w:id="6" w:author="Naykis Arias" w:date="2019-01-12T13:12:00Z">
        <w:r>
          <w:delText>V</w:delText>
        </w:r>
      </w:del>
      <w:r>
        <w:t xml:space="preserve"> </w:t>
      </w:r>
      <w:r>
        <w:tab/>
        <w:t>Members</w:t>
      </w:r>
      <w:del w:id="7" w:author="Naykis Arias" w:date="2019-01-12T13:12:00Z">
        <w:r>
          <w:delText>hip</w:delText>
        </w:r>
      </w:del>
      <w:r>
        <w:tab/>
        <w:t>5</w:t>
      </w:r>
    </w:p>
    <w:p w14:paraId="26521837" w14:textId="77777777" w:rsidR="00C37E63" w:rsidRDefault="00C37E63" w:rsidP="00C37E63">
      <w:pPr>
        <w:tabs>
          <w:tab w:val="left" w:pos="1260"/>
          <w:tab w:val="right" w:pos="9000"/>
        </w:tabs>
      </w:pPr>
      <w:r w:rsidRPr="00D15ABE">
        <w:rPr>
          <w:highlight w:val="yellow"/>
        </w:rPr>
        <w:t>(rationale: NSNA compliance)</w:t>
      </w:r>
    </w:p>
    <w:p w14:paraId="52B1FA41" w14:textId="77777777" w:rsidR="001A06AE" w:rsidRDefault="00B371B0">
      <w:pPr>
        <w:tabs>
          <w:tab w:val="left" w:pos="1260"/>
          <w:tab w:val="right" w:pos="9000"/>
        </w:tabs>
      </w:pPr>
      <w:r>
        <w:t xml:space="preserve">Article </w:t>
      </w:r>
      <w:ins w:id="8" w:author="Naykis Arias" w:date="2019-01-12T13:12:00Z">
        <w:r>
          <w:t>I</w:t>
        </w:r>
      </w:ins>
      <w:r>
        <w:t xml:space="preserve">V </w:t>
      </w:r>
      <w:r>
        <w:tab/>
      </w:r>
      <w:ins w:id="9" w:author="Naykis Arias" w:date="2019-01-12T13:12:00Z">
        <w:r>
          <w:t xml:space="preserve">Officers and Directors </w:t>
        </w:r>
      </w:ins>
      <w:del w:id="10" w:author="Naykis Arias" w:date="2019-01-12T13:12:00Z">
        <w:r>
          <w:delText>Members of the Board</w:delText>
        </w:r>
      </w:del>
      <w:r>
        <w:tab/>
        <w:t>6</w:t>
      </w:r>
    </w:p>
    <w:p w14:paraId="10DA61AA" w14:textId="2E87CFF2" w:rsidR="001A06AE" w:rsidRDefault="00D15ABE">
      <w:pPr>
        <w:tabs>
          <w:tab w:val="left" w:pos="1260"/>
          <w:tab w:val="right" w:pos="9000"/>
        </w:tabs>
      </w:pPr>
      <w:r w:rsidRPr="00D15ABE">
        <w:rPr>
          <w:highlight w:val="yellow"/>
        </w:rPr>
        <w:t>(</w:t>
      </w:r>
      <w:r w:rsidRPr="005D153B">
        <w:rPr>
          <w:noProof/>
          <w:highlight w:val="yellow"/>
        </w:rPr>
        <w:t>rationale</w:t>
      </w:r>
      <w:r w:rsidRPr="00D15ABE">
        <w:rPr>
          <w:highlight w:val="yellow"/>
        </w:rPr>
        <w:t>: NSNA compliance)</w:t>
      </w:r>
    </w:p>
    <w:p w14:paraId="24E16644" w14:textId="77777777" w:rsidR="001A06AE" w:rsidRDefault="00B371B0">
      <w:pPr>
        <w:tabs>
          <w:tab w:val="left" w:pos="1260"/>
          <w:tab w:val="right" w:pos="9000"/>
        </w:tabs>
      </w:pPr>
      <w:r>
        <w:t>Article V</w:t>
      </w:r>
      <w:del w:id="11" w:author="Naykis Arias" w:date="2019-01-12T13:12:00Z">
        <w:r>
          <w:delText>I</w:delText>
        </w:r>
      </w:del>
      <w:r>
        <w:t xml:space="preserve"> </w:t>
      </w:r>
      <w:r>
        <w:tab/>
        <w:t>Election of Officers</w:t>
      </w:r>
      <w:r>
        <w:tab/>
        <w:t>15</w:t>
      </w:r>
    </w:p>
    <w:p w14:paraId="761CF852" w14:textId="77777777" w:rsidR="001A06AE" w:rsidRDefault="001A06AE">
      <w:pPr>
        <w:tabs>
          <w:tab w:val="left" w:pos="1260"/>
          <w:tab w:val="right" w:pos="9000"/>
        </w:tabs>
      </w:pPr>
    </w:p>
    <w:p w14:paraId="506F55C7" w14:textId="77777777" w:rsidR="001A06AE" w:rsidRDefault="00B371B0">
      <w:pPr>
        <w:tabs>
          <w:tab w:val="left" w:pos="1260"/>
          <w:tab w:val="right" w:pos="9000"/>
        </w:tabs>
      </w:pPr>
      <w:r>
        <w:t>Article VI</w:t>
      </w:r>
      <w:del w:id="12" w:author="Naykis Arias" w:date="2019-01-12T13:12:00Z">
        <w:r>
          <w:delText>I</w:delText>
        </w:r>
      </w:del>
      <w:r>
        <w:t xml:space="preserve"> </w:t>
      </w:r>
      <w:r>
        <w:tab/>
        <w:t>Meetings</w:t>
      </w:r>
      <w:r>
        <w:tab/>
        <w:t>16</w:t>
      </w:r>
    </w:p>
    <w:p w14:paraId="5A3A9406" w14:textId="77777777" w:rsidR="001A06AE" w:rsidRDefault="001A06AE">
      <w:pPr>
        <w:tabs>
          <w:tab w:val="left" w:pos="1260"/>
          <w:tab w:val="right" w:pos="9000"/>
        </w:tabs>
      </w:pPr>
    </w:p>
    <w:p w14:paraId="144D9721" w14:textId="77777777" w:rsidR="001A06AE" w:rsidRDefault="00B371B0">
      <w:pPr>
        <w:tabs>
          <w:tab w:val="left" w:pos="1260"/>
          <w:tab w:val="right" w:pos="9000"/>
        </w:tabs>
      </w:pPr>
      <w:r>
        <w:t>Article VII</w:t>
      </w:r>
      <w:del w:id="13" w:author="Naykis Arias" w:date="2019-01-12T13:12:00Z">
        <w:r>
          <w:delText>I</w:delText>
        </w:r>
      </w:del>
      <w:r>
        <w:t xml:space="preserve"> The Board</w:t>
      </w:r>
      <w:r>
        <w:tab/>
        <w:t>19</w:t>
      </w:r>
    </w:p>
    <w:p w14:paraId="7FAB8482" w14:textId="77777777" w:rsidR="001A06AE" w:rsidRDefault="001A06AE">
      <w:pPr>
        <w:tabs>
          <w:tab w:val="left" w:pos="1260"/>
          <w:tab w:val="right" w:pos="9000"/>
        </w:tabs>
      </w:pPr>
    </w:p>
    <w:p w14:paraId="72075FEA" w14:textId="77777777" w:rsidR="001A06AE" w:rsidRDefault="00B371B0">
      <w:pPr>
        <w:tabs>
          <w:tab w:val="left" w:pos="1260"/>
          <w:tab w:val="right" w:pos="9000"/>
        </w:tabs>
      </w:pPr>
      <w:r>
        <w:t xml:space="preserve">Article </w:t>
      </w:r>
      <w:ins w:id="14" w:author="Naykis Arias" w:date="2019-01-12T13:12:00Z">
        <w:r>
          <w:t>VII</w:t>
        </w:r>
      </w:ins>
      <w:r>
        <w:t>I</w:t>
      </w:r>
      <w:del w:id="15" w:author="Naykis Arias" w:date="2019-01-12T13:12:00Z">
        <w:r>
          <w:delText xml:space="preserve">X </w:delText>
        </w:r>
      </w:del>
      <w:ins w:id="16" w:author="Naykis Arias" w:date="2019-01-12T13:12:00Z">
        <w:r>
          <w:t xml:space="preserve"> </w:t>
        </w:r>
      </w:ins>
      <w:r>
        <w:t>Consultants/Parliamentarian/Advisors</w:t>
      </w:r>
      <w:ins w:id="17" w:author="Naykis Arias" w:date="2019-01-12T13:12:00Z">
        <w:r>
          <w:t xml:space="preserve">/Organizational Manager </w:t>
        </w:r>
      </w:ins>
      <w:r>
        <w:tab/>
        <w:t>20</w:t>
      </w:r>
    </w:p>
    <w:p w14:paraId="1FF79B68" w14:textId="07DA51EC" w:rsidR="001A06AE" w:rsidRDefault="00A67523" w:rsidP="00A67523">
      <w:pPr>
        <w:tabs>
          <w:tab w:val="right" w:pos="9000"/>
        </w:tabs>
      </w:pPr>
      <w:r>
        <w:t xml:space="preserve">                                                                                     </w:t>
      </w:r>
      <w:r w:rsidR="00CF7E35" w:rsidRPr="00D15ABE">
        <w:rPr>
          <w:highlight w:val="yellow"/>
        </w:rPr>
        <w:t>(rationale: title change)</w:t>
      </w:r>
    </w:p>
    <w:p w14:paraId="7911A0F2" w14:textId="77777777" w:rsidR="001A06AE" w:rsidRDefault="00B371B0">
      <w:pPr>
        <w:tabs>
          <w:tab w:val="left" w:pos="1260"/>
          <w:tab w:val="right" w:pos="9000"/>
        </w:tabs>
      </w:pPr>
      <w:r>
        <w:t xml:space="preserve">Article </w:t>
      </w:r>
      <w:ins w:id="18" w:author="Naykis Arias" w:date="2019-01-12T13:12:00Z">
        <w:r>
          <w:t>I</w:t>
        </w:r>
      </w:ins>
      <w:r>
        <w:t xml:space="preserve">X </w:t>
      </w:r>
      <w:r>
        <w:tab/>
        <w:t>Committees</w:t>
      </w:r>
      <w:r>
        <w:tab/>
        <w:t>20</w:t>
      </w:r>
    </w:p>
    <w:p w14:paraId="34585EA6" w14:textId="77777777" w:rsidR="001A06AE" w:rsidRDefault="001A06AE">
      <w:pPr>
        <w:tabs>
          <w:tab w:val="left" w:pos="1260"/>
          <w:tab w:val="right" w:pos="9000"/>
        </w:tabs>
      </w:pPr>
    </w:p>
    <w:p w14:paraId="3D33CE29" w14:textId="77777777" w:rsidR="001A06AE" w:rsidRDefault="00B371B0">
      <w:pPr>
        <w:tabs>
          <w:tab w:val="left" w:pos="1260"/>
          <w:tab w:val="right" w:pos="9000"/>
        </w:tabs>
      </w:pPr>
      <w:r>
        <w:t>Article X</w:t>
      </w:r>
      <w:del w:id="19" w:author="Naykis Arias" w:date="2019-01-12T13:12:00Z">
        <w:r>
          <w:delText>I</w:delText>
        </w:r>
      </w:del>
      <w:r>
        <w:t xml:space="preserve"> </w:t>
      </w:r>
      <w:r>
        <w:tab/>
        <w:t>Fiscal Year</w:t>
      </w:r>
      <w:r>
        <w:tab/>
        <w:t>21</w:t>
      </w:r>
    </w:p>
    <w:p w14:paraId="0778DC28" w14:textId="77777777" w:rsidR="001A06AE" w:rsidRDefault="001A06AE">
      <w:pPr>
        <w:tabs>
          <w:tab w:val="left" w:pos="1260"/>
          <w:tab w:val="right" w:pos="9000"/>
        </w:tabs>
      </w:pPr>
    </w:p>
    <w:p w14:paraId="42A2952A" w14:textId="77777777" w:rsidR="001A06AE" w:rsidRDefault="00B371B0">
      <w:pPr>
        <w:tabs>
          <w:tab w:val="left" w:pos="1260"/>
          <w:tab w:val="right" w:pos="9000"/>
        </w:tabs>
      </w:pPr>
      <w:r>
        <w:t>Article XI</w:t>
      </w:r>
      <w:del w:id="20" w:author="Naykis Arias" w:date="2019-01-12T13:12:00Z">
        <w:r>
          <w:delText>I</w:delText>
        </w:r>
      </w:del>
      <w:r>
        <w:t xml:space="preserve"> </w:t>
      </w:r>
      <w:r>
        <w:tab/>
        <w:t>Parliamentary Authority</w:t>
      </w:r>
      <w:r>
        <w:tab/>
        <w:t>21</w:t>
      </w:r>
    </w:p>
    <w:p w14:paraId="724153A8" w14:textId="77777777" w:rsidR="001A06AE" w:rsidRDefault="001A06AE">
      <w:pPr>
        <w:tabs>
          <w:tab w:val="left" w:pos="1260"/>
          <w:tab w:val="right" w:pos="9000"/>
        </w:tabs>
      </w:pPr>
    </w:p>
    <w:p w14:paraId="4F334758" w14:textId="77777777" w:rsidR="001A06AE" w:rsidRDefault="00B371B0">
      <w:pPr>
        <w:tabs>
          <w:tab w:val="left" w:pos="1260"/>
          <w:tab w:val="right" w:pos="9000"/>
        </w:tabs>
      </w:pPr>
      <w:r>
        <w:t>Article XII</w:t>
      </w:r>
      <w:del w:id="21" w:author="Naykis Arias" w:date="2019-01-12T13:12:00Z">
        <w:r>
          <w:delText>I</w:delText>
        </w:r>
      </w:del>
      <w:r>
        <w:t xml:space="preserve"> </w:t>
      </w:r>
      <w:r>
        <w:tab/>
        <w:t>Amendments to the Bylaws</w:t>
      </w:r>
      <w:r>
        <w:tab/>
        <w:t>22</w:t>
      </w:r>
    </w:p>
    <w:p w14:paraId="7D44E9C9" w14:textId="77777777" w:rsidR="001A06AE" w:rsidRDefault="001A06AE"/>
    <w:p w14:paraId="57C9B6A9" w14:textId="77777777" w:rsidR="001A06AE" w:rsidRDefault="001A06AE"/>
    <w:p w14:paraId="707147EF" w14:textId="77777777" w:rsidR="001A06AE" w:rsidRDefault="00B371B0">
      <w:r>
        <w:br w:type="page"/>
      </w:r>
    </w:p>
    <w:p w14:paraId="44E19429" w14:textId="77777777" w:rsidR="001A06AE" w:rsidRDefault="00B371B0">
      <w:pPr>
        <w:jc w:val="center"/>
      </w:pPr>
      <w:r>
        <w:rPr>
          <w:b/>
          <w:sz w:val="28"/>
          <w:szCs w:val="28"/>
        </w:rPr>
        <w:lastRenderedPageBreak/>
        <w:t>REASONS FOR BEING</w:t>
      </w:r>
    </w:p>
    <w:p w14:paraId="1CFDB7F2" w14:textId="77777777" w:rsidR="001A06AE" w:rsidRDefault="001A06AE">
      <w:pPr>
        <w:jc w:val="center"/>
      </w:pPr>
    </w:p>
    <w:p w14:paraId="4C868A97" w14:textId="77777777" w:rsidR="001A06AE" w:rsidRDefault="00B371B0">
      <w:r>
        <w:rPr>
          <w:i/>
          <w:u w:val="single"/>
        </w:rPr>
        <w:t>Preamble</w:t>
      </w:r>
      <w:r>
        <w:rPr>
          <w:i/>
        </w:rPr>
        <w:t>:</w:t>
      </w:r>
    </w:p>
    <w:p w14:paraId="607FAE3A" w14:textId="3E574B24" w:rsidR="001A06AE" w:rsidRDefault="00B371B0">
      <w:r>
        <w:t>We</w:t>
      </w:r>
      <w:r w:rsidRPr="00A82C86">
        <w:t xml:space="preserve">, </w:t>
      </w:r>
      <w:del w:id="22" w:author="Naykis Arias" w:date="2019-01-12T13:12:00Z">
        <w:r w:rsidRPr="00A82C86">
          <w:delText xml:space="preserve">students of </w:delText>
        </w:r>
      </w:del>
      <w:r w:rsidR="00D34EFB">
        <w:t>nursing</w:t>
      </w:r>
      <w:ins w:id="23" w:author="Naykis Arias" w:date="2019-01-12T13:12:00Z">
        <w:r w:rsidRPr="005D153B">
          <w:rPr>
            <w:noProof/>
          </w:rPr>
          <w:t xml:space="preserve"> </w:t>
        </w:r>
        <w:r w:rsidRPr="00A82C86">
          <w:t>student</w:t>
        </w:r>
      </w:ins>
      <w:ins w:id="24" w:author="Naykis Arias" w:date="2019-01-30T11:50:00Z">
        <w:r w:rsidR="00D15ABE" w:rsidRPr="00A82C86">
          <w:t>s</w:t>
        </w:r>
      </w:ins>
      <w:r w:rsidRPr="00894130">
        <w:rPr>
          <w:highlight w:val="yellow"/>
        </w:rPr>
        <w:t>,</w:t>
      </w:r>
      <w:r w:rsidR="00894130">
        <w:rPr>
          <w:highlight w:val="yellow"/>
        </w:rPr>
        <w:t xml:space="preserve"> </w:t>
      </w:r>
      <w:r w:rsidR="00B716ED" w:rsidRPr="00894130">
        <w:rPr>
          <w:highlight w:val="yellow"/>
        </w:rPr>
        <w:t>(</w:t>
      </w:r>
      <w:r w:rsidR="00894130" w:rsidRPr="00894130">
        <w:rPr>
          <w:highlight w:val="yellow"/>
        </w:rPr>
        <w:t xml:space="preserve">rationale: </w:t>
      </w:r>
      <w:r w:rsidR="00421081">
        <w:rPr>
          <w:highlight w:val="yellow"/>
        </w:rPr>
        <w:t>better choice of words</w:t>
      </w:r>
      <w:r w:rsidR="00894130" w:rsidRPr="00894130">
        <w:rPr>
          <w:highlight w:val="yellow"/>
        </w:rPr>
        <w:t>)</w:t>
      </w:r>
      <w:r>
        <w:t xml:space="preserve"> believe there is a </w:t>
      </w:r>
      <w:r w:rsidRPr="00C660B8">
        <w:rPr>
          <w:noProof/>
        </w:rPr>
        <w:t>common</w:t>
      </w:r>
      <w:r>
        <w:t xml:space="preserve"> need to organize, to represent ourselves to the consumer and other health disciplines, and to assume our rightful place in the profession of nursing.</w:t>
      </w:r>
    </w:p>
    <w:p w14:paraId="1D4BCC13" w14:textId="77777777" w:rsidR="001A06AE" w:rsidRDefault="001A06AE"/>
    <w:p w14:paraId="7FE0C90B" w14:textId="77777777" w:rsidR="001A06AE" w:rsidRDefault="00B371B0">
      <w:r>
        <w:t>We further believe:</w:t>
      </w:r>
    </w:p>
    <w:p w14:paraId="6D8DAA86" w14:textId="1B1FB742" w:rsidR="001A06AE" w:rsidRDefault="00B371B0">
      <w:pPr>
        <w:numPr>
          <w:ilvl w:val="0"/>
          <w:numId w:val="40"/>
        </w:numPr>
        <w:ind w:left="1080" w:hanging="360"/>
      </w:pPr>
      <w:r w:rsidRPr="00A82C86">
        <w:t xml:space="preserve">every </w:t>
      </w:r>
      <w:del w:id="25" w:author="Naykis Arias" w:date="2019-01-12T13:12:00Z">
        <w:r w:rsidRPr="00A82C86">
          <w:delText>citizen</w:delText>
        </w:r>
      </w:del>
      <w:ins w:id="26" w:author="Naykis Arias" w:date="2019-01-12T13:12:00Z">
        <w:r w:rsidRPr="00A82C86">
          <w:t xml:space="preserve"> person</w:t>
        </w:r>
      </w:ins>
      <w:r w:rsidRPr="00A82C86">
        <w:t xml:space="preserve"> </w:t>
      </w:r>
      <w:r>
        <w:t xml:space="preserve">has a right to the highest quality </w:t>
      </w:r>
      <w:ins w:id="27" w:author="Naykis Arias" w:date="2019-01-12T13:12:00Z">
        <w:r>
          <w:t xml:space="preserve">of </w:t>
        </w:r>
      </w:ins>
      <w:r>
        <w:t>healthcare;</w:t>
      </w:r>
      <w:r w:rsidR="001B0471">
        <w:t xml:space="preserve"> </w:t>
      </w:r>
      <w:r w:rsidR="001B0471" w:rsidRPr="00CC2B9E">
        <w:rPr>
          <w:highlight w:val="yellow"/>
        </w:rPr>
        <w:t>(rationale: “person” inclusive)</w:t>
      </w:r>
    </w:p>
    <w:p w14:paraId="6ED3B683" w14:textId="77777777" w:rsidR="001A06AE" w:rsidRDefault="00B371B0">
      <w:pPr>
        <w:numPr>
          <w:ilvl w:val="0"/>
          <w:numId w:val="40"/>
        </w:numPr>
        <w:ind w:left="1080" w:hanging="360"/>
      </w:pPr>
      <w:r>
        <w:t xml:space="preserve">in the development of whole persons toward their professional role with its </w:t>
      </w:r>
      <w:r w:rsidRPr="00F16610">
        <w:rPr>
          <w:noProof/>
        </w:rPr>
        <w:t>rights</w:t>
      </w:r>
      <w:r>
        <w:t xml:space="preserve">, responsibilities, and </w:t>
      </w:r>
      <w:r w:rsidRPr="00F16610">
        <w:rPr>
          <w:noProof/>
        </w:rPr>
        <w:t>ideals</w:t>
      </w:r>
      <w:r>
        <w:t>;</w:t>
      </w:r>
    </w:p>
    <w:p w14:paraId="4B0DA5B7" w14:textId="77777777" w:rsidR="001A06AE" w:rsidRDefault="00B371B0">
      <w:pPr>
        <w:numPr>
          <w:ilvl w:val="0"/>
          <w:numId w:val="40"/>
        </w:numPr>
        <w:ind w:left="1080" w:hanging="360"/>
      </w:pPr>
      <w:r>
        <w:t>every right bears inherent responsibility;</w:t>
      </w:r>
    </w:p>
    <w:p w14:paraId="659B4D7F" w14:textId="77777777" w:rsidR="001A06AE" w:rsidRDefault="00B371B0">
      <w:pPr>
        <w:numPr>
          <w:ilvl w:val="0"/>
          <w:numId w:val="40"/>
        </w:numPr>
        <w:ind w:left="1080" w:hanging="360"/>
      </w:pPr>
      <w:r>
        <w:t>responsibilities are participatory, not purely philosophical or ideological; and,</w:t>
      </w:r>
    </w:p>
    <w:p w14:paraId="11F8F02F" w14:textId="77777777" w:rsidR="001A06AE" w:rsidRDefault="00B371B0">
      <w:pPr>
        <w:numPr>
          <w:ilvl w:val="0"/>
          <w:numId w:val="40"/>
        </w:numPr>
        <w:ind w:left="1080" w:hanging="360"/>
      </w:pPr>
      <w:proofErr w:type="gramStart"/>
      <w:r>
        <w:t>the</w:t>
      </w:r>
      <w:proofErr w:type="gramEnd"/>
      <w:r>
        <w:t xml:space="preserve"> quality and quantity of participation are not exclusive, but </w:t>
      </w:r>
      <w:r w:rsidRPr="005A2BC2">
        <w:rPr>
          <w:noProof/>
        </w:rPr>
        <w:t>bear</w:t>
      </w:r>
      <w:r>
        <w:t xml:space="preserve"> the </w:t>
      </w:r>
      <w:r w:rsidRPr="005A2BC2">
        <w:rPr>
          <w:noProof/>
        </w:rPr>
        <w:t>responsibility</w:t>
      </w:r>
      <w:r>
        <w:t xml:space="preserve"> of </w:t>
      </w:r>
      <w:r w:rsidRPr="005A2BC2">
        <w:rPr>
          <w:noProof/>
        </w:rPr>
        <w:t>participation</w:t>
      </w:r>
      <w:r>
        <w:t>.</w:t>
      </w:r>
    </w:p>
    <w:p w14:paraId="1622F5E5" w14:textId="77777777" w:rsidR="001A06AE" w:rsidRDefault="001A06AE">
      <w:pPr>
        <w:ind w:left="744"/>
      </w:pPr>
    </w:p>
    <w:p w14:paraId="56401C38" w14:textId="3D292768" w:rsidR="001A06AE" w:rsidRPr="00B90073" w:rsidRDefault="00B371B0">
      <w:r w:rsidRPr="00A82C86">
        <w:rPr>
          <w:i/>
        </w:rPr>
        <w:t>Right</w:t>
      </w:r>
      <w:r w:rsidRPr="00A82C86">
        <w:rPr>
          <w:i/>
          <w:u w:val="single"/>
        </w:rPr>
        <w:t>s</w:t>
      </w:r>
      <w:ins w:id="28" w:author="Naykis Arias" w:date="2019-01-12T13:12:00Z">
        <w:r w:rsidRPr="00A82C86">
          <w:rPr>
            <w:i/>
            <w:u w:val="single"/>
          </w:rPr>
          <w:t xml:space="preserve"> &amp; Responsibilities</w:t>
        </w:r>
      </w:ins>
      <w:r w:rsidR="009F3D68" w:rsidRPr="00A82C86">
        <w:t xml:space="preserve">: </w:t>
      </w:r>
      <w:r w:rsidR="009F3D68" w:rsidRPr="00B90073">
        <w:rPr>
          <w:highlight w:val="yellow"/>
        </w:rPr>
        <w:t xml:space="preserve">(rationale: </w:t>
      </w:r>
      <w:r w:rsidR="00A735C3" w:rsidRPr="00B90073">
        <w:rPr>
          <w:rFonts w:eastAsia="Arial"/>
          <w:color w:val="000000"/>
          <w:highlight w:val="yellow"/>
        </w:rPr>
        <w:t>NSNA compliance</w:t>
      </w:r>
      <w:r w:rsidR="00B90073">
        <w:rPr>
          <w:rFonts w:eastAsia="Arial"/>
          <w:color w:val="000000"/>
          <w:highlight w:val="yellow"/>
        </w:rPr>
        <w:t xml:space="preserve"> and </w:t>
      </w:r>
      <w:r w:rsidR="00E42F37">
        <w:rPr>
          <w:rFonts w:eastAsia="Arial"/>
          <w:color w:val="000000"/>
          <w:highlight w:val="yellow"/>
        </w:rPr>
        <w:t>grammar</w:t>
      </w:r>
      <w:r w:rsidR="00A735C3" w:rsidRPr="00B90073">
        <w:rPr>
          <w:rFonts w:eastAsia="Arial"/>
          <w:color w:val="000000"/>
          <w:highlight w:val="yellow"/>
        </w:rPr>
        <w:t>)</w:t>
      </w:r>
    </w:p>
    <w:p w14:paraId="74877BDD" w14:textId="77777777" w:rsidR="001A06AE" w:rsidRDefault="00B371B0">
      <w:r>
        <w:t>Students have a right to:</w:t>
      </w:r>
    </w:p>
    <w:p w14:paraId="0CA7C03B" w14:textId="77777777" w:rsidR="001A06AE" w:rsidRDefault="00B371B0">
      <w:pPr>
        <w:numPr>
          <w:ilvl w:val="0"/>
          <w:numId w:val="9"/>
        </w:numPr>
        <w:ind w:left="1080" w:hanging="360"/>
      </w:pPr>
      <w:r>
        <w:t>a sound education;</w:t>
      </w:r>
    </w:p>
    <w:p w14:paraId="1A863D20" w14:textId="5DE5C19D" w:rsidR="001A06AE" w:rsidRDefault="00B371B0">
      <w:pPr>
        <w:numPr>
          <w:ilvl w:val="0"/>
          <w:numId w:val="9"/>
        </w:numPr>
        <w:ind w:left="1080" w:hanging="360"/>
        <w:rPr>
          <w:b/>
          <w:i/>
          <w:u w:val="single"/>
        </w:rPr>
      </w:pPr>
      <w:r>
        <w:t>a</w:t>
      </w:r>
      <w:ins w:id="29" w:author="Naykis Arias" w:date="2019-01-12T13:12:00Z">
        <w:r>
          <w:t xml:space="preserve"> </w:t>
        </w:r>
        <w:r w:rsidRPr="005A2BC2">
          <w:rPr>
            <w:noProof/>
          </w:rPr>
          <w:t>right</w:t>
        </w:r>
        <w:r>
          <w:t xml:space="preserve"> to and a responsibility for having</w:t>
        </w:r>
      </w:ins>
      <w:r>
        <w:t xml:space="preserve"> creative educational opportunity;</w:t>
      </w:r>
      <w:r w:rsidR="00CF3CC1" w:rsidRPr="00CF3CC1">
        <w:rPr>
          <w:highlight w:val="yellow"/>
        </w:rPr>
        <w:t xml:space="preserve"> </w:t>
      </w:r>
      <w:r w:rsidR="00CF3CC1" w:rsidRPr="00B90073">
        <w:rPr>
          <w:highlight w:val="yellow"/>
        </w:rPr>
        <w:t xml:space="preserve">(rationale: </w:t>
      </w:r>
      <w:r w:rsidR="00CF3CC1" w:rsidRPr="00B90073">
        <w:rPr>
          <w:rFonts w:eastAsia="Arial"/>
          <w:color w:val="000000"/>
          <w:highlight w:val="yellow"/>
        </w:rPr>
        <w:t>NSNA compliance</w:t>
      </w:r>
      <w:r w:rsidR="00CF3CC1">
        <w:rPr>
          <w:rFonts w:eastAsia="Arial"/>
          <w:color w:val="000000"/>
          <w:highlight w:val="yellow"/>
        </w:rPr>
        <w:t xml:space="preserve"> and grammar</w:t>
      </w:r>
      <w:r w:rsidR="00CF3CC1" w:rsidRPr="00B90073">
        <w:rPr>
          <w:rFonts w:eastAsia="Arial"/>
          <w:color w:val="000000"/>
          <w:highlight w:val="yellow"/>
        </w:rPr>
        <w:t>)</w:t>
      </w:r>
      <w:r>
        <w:t xml:space="preserve"> </w:t>
      </w:r>
    </w:p>
    <w:p w14:paraId="2AE3B61D" w14:textId="465A5F7A" w:rsidR="001A06AE" w:rsidRDefault="00B371B0">
      <w:pPr>
        <w:numPr>
          <w:ilvl w:val="0"/>
          <w:numId w:val="9"/>
        </w:numPr>
        <w:ind w:left="1080" w:hanging="360"/>
        <w:rPr>
          <w:b/>
          <w:i/>
          <w:u w:val="single"/>
        </w:rPr>
      </w:pPr>
      <w:ins w:id="30" w:author="Naykis Arias" w:date="2019-01-12T13:12:00Z">
        <w:r>
          <w:t xml:space="preserve">a </w:t>
        </w:r>
        <w:r w:rsidRPr="005A2BC2">
          <w:rPr>
            <w:noProof/>
          </w:rPr>
          <w:t>right</w:t>
        </w:r>
        <w:r>
          <w:t xml:space="preserve"> to and a responsibility for having </w:t>
        </w:r>
      </w:ins>
      <w:r>
        <w:t>the highest quality practitioner/teacher;</w:t>
      </w:r>
      <w:r w:rsidR="00CF3CC1" w:rsidRPr="00CF3CC1">
        <w:rPr>
          <w:highlight w:val="yellow"/>
        </w:rPr>
        <w:t xml:space="preserve"> </w:t>
      </w:r>
      <w:r w:rsidR="00CF3CC1" w:rsidRPr="00B90073">
        <w:rPr>
          <w:highlight w:val="yellow"/>
        </w:rPr>
        <w:t>(</w:t>
      </w:r>
      <w:r w:rsidR="00CF3CC1" w:rsidRPr="005A2BC2">
        <w:rPr>
          <w:noProof/>
          <w:highlight w:val="yellow"/>
        </w:rPr>
        <w:t>rationale</w:t>
      </w:r>
      <w:r w:rsidR="00CF3CC1" w:rsidRPr="00B90073">
        <w:rPr>
          <w:highlight w:val="yellow"/>
        </w:rPr>
        <w:t xml:space="preserve">: </w:t>
      </w:r>
      <w:r w:rsidR="00CF3CC1" w:rsidRPr="00B90073">
        <w:rPr>
          <w:rFonts w:eastAsia="Arial"/>
          <w:color w:val="000000"/>
          <w:highlight w:val="yellow"/>
        </w:rPr>
        <w:t>NSNA compliance</w:t>
      </w:r>
      <w:r w:rsidR="00CF3CC1">
        <w:rPr>
          <w:rFonts w:eastAsia="Arial"/>
          <w:color w:val="000000"/>
          <w:highlight w:val="yellow"/>
        </w:rPr>
        <w:t xml:space="preserve"> and grammar</w:t>
      </w:r>
      <w:r w:rsidR="00CF3CC1" w:rsidRPr="00B90073">
        <w:rPr>
          <w:rFonts w:eastAsia="Arial"/>
          <w:color w:val="000000"/>
          <w:highlight w:val="yellow"/>
        </w:rPr>
        <w:t>)</w:t>
      </w:r>
      <w:r>
        <w:rPr>
          <w:b/>
          <w:i/>
          <w:u w:val="single"/>
        </w:rPr>
        <w:t xml:space="preserve"> </w:t>
      </w:r>
    </w:p>
    <w:p w14:paraId="7CCE46EE" w14:textId="5129E501" w:rsidR="001A06AE" w:rsidRDefault="00B371B0">
      <w:pPr>
        <w:numPr>
          <w:ilvl w:val="0"/>
          <w:numId w:val="6"/>
        </w:numPr>
        <w:ind w:left="1080" w:hanging="360"/>
        <w:rPr>
          <w:b/>
          <w:i/>
          <w:u w:val="single"/>
        </w:rPr>
      </w:pPr>
      <w:ins w:id="31" w:author="Naykis Arias" w:date="2019-01-12T13:12:00Z">
        <w:r>
          <w:t xml:space="preserve">a right to and a responsibility for </w:t>
        </w:r>
      </w:ins>
      <w:r w:rsidRPr="005A2BC2">
        <w:rPr>
          <w:noProof/>
        </w:rPr>
        <w:t>provid</w:t>
      </w:r>
      <w:del w:id="32" w:author="Naykis Arias" w:date="2019-01-12T13:12:00Z">
        <w:r w:rsidRPr="005A2BC2">
          <w:rPr>
            <w:noProof/>
          </w:rPr>
          <w:delText>e</w:delText>
        </w:r>
      </w:del>
      <w:ins w:id="33" w:author="Naykis Arias" w:date="2019-01-12T13:12:00Z">
        <w:r w:rsidRPr="005A2BC2">
          <w:rPr>
            <w:noProof/>
          </w:rPr>
          <w:t>ing</w:t>
        </w:r>
      </w:ins>
      <w:r>
        <w:t xml:space="preserve"> input into curriculum planning;</w:t>
      </w:r>
      <w:r w:rsidR="00CF3CC1" w:rsidRPr="00CF3CC1">
        <w:rPr>
          <w:highlight w:val="yellow"/>
        </w:rPr>
        <w:t xml:space="preserve"> </w:t>
      </w:r>
      <w:r w:rsidR="00CF3CC1" w:rsidRPr="00B90073">
        <w:rPr>
          <w:highlight w:val="yellow"/>
        </w:rPr>
        <w:t xml:space="preserve">(rationale: </w:t>
      </w:r>
      <w:r w:rsidR="00CF3CC1" w:rsidRPr="00B90073">
        <w:rPr>
          <w:rFonts w:eastAsia="Arial"/>
          <w:color w:val="000000"/>
          <w:highlight w:val="yellow"/>
        </w:rPr>
        <w:t>NSNA compliance</w:t>
      </w:r>
      <w:r w:rsidR="00CF3CC1">
        <w:rPr>
          <w:rFonts w:eastAsia="Arial"/>
          <w:color w:val="000000"/>
          <w:highlight w:val="yellow"/>
        </w:rPr>
        <w:t xml:space="preserve"> and grammar</w:t>
      </w:r>
      <w:r w:rsidR="00CF3CC1" w:rsidRPr="00B90073">
        <w:rPr>
          <w:rFonts w:eastAsia="Arial"/>
          <w:color w:val="000000"/>
          <w:highlight w:val="yellow"/>
        </w:rPr>
        <w:t>)</w:t>
      </w:r>
      <w:r>
        <w:t xml:space="preserve"> </w:t>
      </w:r>
    </w:p>
    <w:p w14:paraId="108414D8" w14:textId="070CF249" w:rsidR="001A06AE" w:rsidRDefault="00B371B0">
      <w:pPr>
        <w:numPr>
          <w:ilvl w:val="0"/>
          <w:numId w:val="6"/>
        </w:numPr>
        <w:ind w:left="1080" w:hanging="360"/>
        <w:rPr>
          <w:b/>
          <w:i/>
          <w:u w:val="single"/>
        </w:rPr>
      </w:pPr>
      <w:ins w:id="34" w:author="Naykis Arias" w:date="2019-01-12T13:12:00Z">
        <w:r>
          <w:t xml:space="preserve">a right to and a responsibility for achieving </w:t>
        </w:r>
      </w:ins>
      <w:r>
        <w:t>self-directed learning;</w:t>
      </w:r>
      <w:r>
        <w:rPr>
          <w:b/>
          <w:i/>
          <w:u w:val="single"/>
        </w:rPr>
        <w:t xml:space="preserve"> </w:t>
      </w:r>
      <w:r w:rsidR="00CF3CC1" w:rsidRPr="00B90073">
        <w:rPr>
          <w:highlight w:val="yellow"/>
        </w:rPr>
        <w:t xml:space="preserve">(rationale: </w:t>
      </w:r>
      <w:r w:rsidR="00CF3CC1" w:rsidRPr="00B90073">
        <w:rPr>
          <w:rFonts w:eastAsia="Arial"/>
          <w:color w:val="000000"/>
          <w:highlight w:val="yellow"/>
        </w:rPr>
        <w:t>NSNA compliance</w:t>
      </w:r>
      <w:r w:rsidR="00CF3CC1">
        <w:rPr>
          <w:rFonts w:eastAsia="Arial"/>
          <w:color w:val="000000"/>
          <w:highlight w:val="yellow"/>
        </w:rPr>
        <w:t xml:space="preserve"> and grammar</w:t>
      </w:r>
      <w:r w:rsidR="00CF3CC1" w:rsidRPr="00B90073">
        <w:rPr>
          <w:rFonts w:eastAsia="Arial"/>
          <w:color w:val="000000"/>
          <w:highlight w:val="yellow"/>
        </w:rPr>
        <w:t>)</w:t>
      </w:r>
    </w:p>
    <w:p w14:paraId="36206A07" w14:textId="13D90578" w:rsidR="001A06AE" w:rsidRDefault="00B371B0">
      <w:pPr>
        <w:numPr>
          <w:ilvl w:val="0"/>
          <w:numId w:val="6"/>
        </w:numPr>
        <w:ind w:left="1080" w:hanging="360"/>
        <w:rPr>
          <w:b/>
          <w:i/>
          <w:u w:val="single"/>
        </w:rPr>
      </w:pPr>
      <w:ins w:id="35" w:author="Naykis Arias" w:date="2019-01-12T13:12:00Z">
        <w:r>
          <w:t xml:space="preserve">a right to and a responsibility for having </w:t>
        </w:r>
      </w:ins>
      <w:r w:rsidRPr="005A2BC2">
        <w:rPr>
          <w:noProof/>
        </w:rPr>
        <w:t>achiev</w:t>
      </w:r>
      <w:ins w:id="36" w:author="Naykis Arias" w:date="2019-01-12T13:12:00Z">
        <w:r w:rsidRPr="005A2BC2">
          <w:rPr>
            <w:noProof/>
          </w:rPr>
          <w:t>ing</w:t>
        </w:r>
      </w:ins>
      <w:del w:id="37" w:author="Naykis Arias" w:date="2019-01-12T13:12:00Z">
        <w:r w:rsidRPr="005A2BC2">
          <w:rPr>
            <w:noProof/>
          </w:rPr>
          <w:delText>e</w:delText>
        </w:r>
      </w:del>
      <w:r>
        <w:t xml:space="preserve"> equal participation in all areas of clinical practice;</w:t>
      </w:r>
      <w:r w:rsidR="00CF3CC1" w:rsidRPr="00CF3CC1">
        <w:rPr>
          <w:highlight w:val="yellow"/>
        </w:rPr>
        <w:t xml:space="preserve"> </w:t>
      </w:r>
      <w:r w:rsidR="00CF3CC1" w:rsidRPr="00B90073">
        <w:rPr>
          <w:highlight w:val="yellow"/>
        </w:rPr>
        <w:t xml:space="preserve">(rationale: </w:t>
      </w:r>
      <w:r w:rsidR="00CF3CC1" w:rsidRPr="00B90073">
        <w:rPr>
          <w:rFonts w:eastAsia="Arial"/>
          <w:color w:val="000000"/>
          <w:highlight w:val="yellow"/>
        </w:rPr>
        <w:t>NSNA compliance</w:t>
      </w:r>
      <w:r w:rsidR="00CF3CC1">
        <w:rPr>
          <w:rFonts w:eastAsia="Arial"/>
          <w:color w:val="000000"/>
          <w:highlight w:val="yellow"/>
        </w:rPr>
        <w:t xml:space="preserve"> and grammar</w:t>
      </w:r>
      <w:r w:rsidR="00CF3CC1" w:rsidRPr="00B90073">
        <w:rPr>
          <w:rFonts w:eastAsia="Arial"/>
          <w:color w:val="000000"/>
          <w:highlight w:val="yellow"/>
        </w:rPr>
        <w:t>)</w:t>
      </w:r>
      <w:r>
        <w:t xml:space="preserve"> </w:t>
      </w:r>
    </w:p>
    <w:p w14:paraId="149053EE" w14:textId="6867B838" w:rsidR="001A06AE" w:rsidRDefault="00B371B0">
      <w:pPr>
        <w:numPr>
          <w:ilvl w:val="0"/>
          <w:numId w:val="6"/>
        </w:numPr>
        <w:ind w:left="1080" w:hanging="360"/>
        <w:rPr>
          <w:b/>
          <w:i/>
          <w:u w:val="single"/>
        </w:rPr>
      </w:pPr>
      <w:ins w:id="38" w:author="Naykis Arias" w:date="2019-01-12T13:12:00Z">
        <w:r>
          <w:t xml:space="preserve">a right to and a responsibility for </w:t>
        </w:r>
      </w:ins>
      <w:r w:rsidRPr="005A2BC2">
        <w:rPr>
          <w:noProof/>
        </w:rPr>
        <w:t>participat</w:t>
      </w:r>
      <w:ins w:id="39" w:author="Naykis Arias" w:date="2019-01-12T13:12:00Z">
        <w:r w:rsidRPr="005A2BC2">
          <w:rPr>
            <w:noProof/>
          </w:rPr>
          <w:t>ing</w:t>
        </w:r>
      </w:ins>
      <w:del w:id="40" w:author="Naykis Arias" w:date="2019-01-12T13:12:00Z">
        <w:r w:rsidRPr="005A2BC2">
          <w:rPr>
            <w:noProof/>
          </w:rPr>
          <w:delText>e</w:delText>
        </w:r>
      </w:del>
      <w:r>
        <w:t xml:space="preserve"> in interdisciplinary activities;</w:t>
      </w:r>
      <w:r w:rsidR="00CF3CC1" w:rsidRPr="00CF3CC1">
        <w:rPr>
          <w:highlight w:val="yellow"/>
        </w:rPr>
        <w:t xml:space="preserve"> </w:t>
      </w:r>
      <w:r w:rsidR="00CF3CC1" w:rsidRPr="00B90073">
        <w:rPr>
          <w:highlight w:val="yellow"/>
        </w:rPr>
        <w:t xml:space="preserve">(rationale: </w:t>
      </w:r>
      <w:r w:rsidR="00CF3CC1" w:rsidRPr="00B90073">
        <w:rPr>
          <w:rFonts w:eastAsia="Arial"/>
          <w:color w:val="000000"/>
          <w:highlight w:val="yellow"/>
        </w:rPr>
        <w:t>NSNA compliance</w:t>
      </w:r>
      <w:r w:rsidR="00CF3CC1">
        <w:rPr>
          <w:rFonts w:eastAsia="Arial"/>
          <w:color w:val="000000"/>
          <w:highlight w:val="yellow"/>
        </w:rPr>
        <w:t xml:space="preserve"> and grammar</w:t>
      </w:r>
      <w:r w:rsidR="00CF3CC1" w:rsidRPr="00B90073">
        <w:rPr>
          <w:rFonts w:eastAsia="Arial"/>
          <w:color w:val="000000"/>
          <w:highlight w:val="yellow"/>
        </w:rPr>
        <w:t>)</w:t>
      </w:r>
      <w:r>
        <w:rPr>
          <w:b/>
          <w:i/>
          <w:u w:val="single"/>
        </w:rPr>
        <w:t xml:space="preserve"> </w:t>
      </w:r>
    </w:p>
    <w:p w14:paraId="7FF08C93" w14:textId="1ED7D8CF" w:rsidR="001A06AE" w:rsidRDefault="00B371B0">
      <w:pPr>
        <w:numPr>
          <w:ilvl w:val="0"/>
          <w:numId w:val="6"/>
        </w:numPr>
        <w:ind w:left="1080" w:hanging="360"/>
        <w:rPr>
          <w:ins w:id="41" w:author="Naykis Arias" w:date="2019-01-12T13:12:00Z"/>
        </w:rPr>
      </w:pPr>
      <w:ins w:id="42" w:author="Naykis Arias" w:date="2019-01-12T13:12:00Z">
        <w:r>
          <w:rPr>
            <w:u w:val="single"/>
          </w:rPr>
          <w:t>a right to due process</w:t>
        </w:r>
      </w:ins>
      <w:r w:rsidR="00594CCD">
        <w:rPr>
          <w:u w:val="single"/>
        </w:rPr>
        <w:t xml:space="preserve"> </w:t>
      </w:r>
      <w:r w:rsidR="00594CCD" w:rsidRPr="00B90073">
        <w:rPr>
          <w:highlight w:val="yellow"/>
        </w:rPr>
        <w:t xml:space="preserve">(rationale: </w:t>
      </w:r>
      <w:r w:rsidR="00594CCD">
        <w:rPr>
          <w:highlight w:val="yellow"/>
        </w:rPr>
        <w:t xml:space="preserve">added </w:t>
      </w:r>
      <w:r w:rsidR="00594CCD" w:rsidRPr="00B90073">
        <w:rPr>
          <w:rFonts w:eastAsia="Arial"/>
          <w:color w:val="000000"/>
          <w:highlight w:val="yellow"/>
        </w:rPr>
        <w:t>NSNA</w:t>
      </w:r>
      <w:r w:rsidR="00594CCD">
        <w:rPr>
          <w:rFonts w:eastAsia="Arial"/>
          <w:color w:val="000000"/>
          <w:highlight w:val="yellow"/>
        </w:rPr>
        <w:t xml:space="preserve"> </w:t>
      </w:r>
      <w:r w:rsidR="000C679E">
        <w:rPr>
          <w:rFonts w:eastAsia="Arial"/>
          <w:color w:val="000000"/>
          <w:highlight w:val="yellow"/>
        </w:rPr>
        <w:t>compliance</w:t>
      </w:r>
      <w:r w:rsidR="00594CCD" w:rsidRPr="00B90073">
        <w:rPr>
          <w:rFonts w:eastAsia="Arial"/>
          <w:color w:val="000000"/>
          <w:highlight w:val="yellow"/>
        </w:rPr>
        <w:t>)</w:t>
      </w:r>
    </w:p>
    <w:p w14:paraId="4A4DEFAB" w14:textId="7D4B17D9" w:rsidR="001A06AE" w:rsidRDefault="00B371B0">
      <w:pPr>
        <w:numPr>
          <w:ilvl w:val="0"/>
          <w:numId w:val="6"/>
        </w:numPr>
        <w:ind w:left="1080" w:hanging="360"/>
        <w:rPr>
          <w:b/>
          <w:i/>
          <w:u w:val="single"/>
        </w:rPr>
      </w:pPr>
      <w:ins w:id="43" w:author="Naykis Arias" w:date="2019-01-12T13:12:00Z">
        <w:r>
          <w:t xml:space="preserve">a right to and a responsibility for </w:t>
        </w:r>
      </w:ins>
      <w:r w:rsidRPr="005A2BC2">
        <w:rPr>
          <w:noProof/>
        </w:rPr>
        <w:t>ensur</w:t>
      </w:r>
      <w:ins w:id="44" w:author="Naykis Arias" w:date="2019-01-12T13:12:00Z">
        <w:r w:rsidRPr="005A2BC2">
          <w:rPr>
            <w:noProof/>
          </w:rPr>
          <w:t>ing</w:t>
        </w:r>
      </w:ins>
      <w:del w:id="45" w:author="Naykis Arias" w:date="2019-01-12T13:12:00Z">
        <w:r w:rsidRPr="005A2BC2">
          <w:rPr>
            <w:noProof/>
          </w:rPr>
          <w:delText>e</w:delText>
        </w:r>
      </w:del>
      <w:r>
        <w:t xml:space="preserve"> peer review and self-evaluation;</w:t>
      </w:r>
      <w:r w:rsidR="00CF3CC1" w:rsidRPr="00CF3CC1">
        <w:rPr>
          <w:highlight w:val="yellow"/>
        </w:rPr>
        <w:t xml:space="preserve"> </w:t>
      </w:r>
      <w:r w:rsidR="00CF3CC1" w:rsidRPr="00B90073">
        <w:rPr>
          <w:highlight w:val="yellow"/>
        </w:rPr>
        <w:t xml:space="preserve">(rationale: </w:t>
      </w:r>
      <w:r w:rsidR="00CF3CC1" w:rsidRPr="00B90073">
        <w:rPr>
          <w:rFonts w:eastAsia="Arial"/>
          <w:color w:val="000000"/>
          <w:highlight w:val="yellow"/>
        </w:rPr>
        <w:t>NSNA compliance</w:t>
      </w:r>
      <w:r w:rsidR="00CF3CC1">
        <w:rPr>
          <w:rFonts w:eastAsia="Arial"/>
          <w:color w:val="000000"/>
          <w:highlight w:val="yellow"/>
        </w:rPr>
        <w:t xml:space="preserve"> and grammar</w:t>
      </w:r>
      <w:r w:rsidR="00CF3CC1" w:rsidRPr="00B90073">
        <w:rPr>
          <w:rFonts w:eastAsia="Arial"/>
          <w:color w:val="000000"/>
          <w:highlight w:val="yellow"/>
        </w:rPr>
        <w:t>)</w:t>
      </w:r>
      <w:r>
        <w:rPr>
          <w:b/>
          <w:i/>
          <w:u w:val="single"/>
        </w:rPr>
        <w:t xml:space="preserve"> </w:t>
      </w:r>
    </w:p>
    <w:p w14:paraId="2AF04E29" w14:textId="06DDBF9F" w:rsidR="001A06AE" w:rsidRDefault="00B371B0">
      <w:pPr>
        <w:numPr>
          <w:ilvl w:val="0"/>
          <w:numId w:val="6"/>
        </w:numPr>
        <w:ind w:left="1080" w:hanging="360"/>
        <w:rPr>
          <w:b/>
          <w:i/>
          <w:u w:val="single"/>
        </w:rPr>
      </w:pPr>
      <w:ins w:id="46" w:author="Naykis Arias" w:date="2019-01-12T13:12:00Z">
        <w:r>
          <w:t xml:space="preserve">all the rights and privileges of </w:t>
        </w:r>
      </w:ins>
      <w:del w:id="47" w:author="Naykis Arias" w:date="2019-01-12T13:12:00Z">
        <w:r>
          <w:delText xml:space="preserve">internal </w:delText>
        </w:r>
      </w:del>
      <w:ins w:id="48" w:author="Naykis Arias" w:date="2019-01-12T13:12:00Z">
        <w:r>
          <w:t>self-</w:t>
        </w:r>
      </w:ins>
      <w:r>
        <w:t xml:space="preserve">governance; </w:t>
      </w:r>
      <w:r w:rsidR="00CF3CC1" w:rsidRPr="00B90073">
        <w:rPr>
          <w:highlight w:val="yellow"/>
        </w:rPr>
        <w:t xml:space="preserve">(rationale: </w:t>
      </w:r>
      <w:r w:rsidR="00CF3CC1" w:rsidRPr="00B90073">
        <w:rPr>
          <w:rFonts w:eastAsia="Arial"/>
          <w:color w:val="000000"/>
          <w:highlight w:val="yellow"/>
        </w:rPr>
        <w:t>NSNA compliance</w:t>
      </w:r>
      <w:r w:rsidR="00CF3CC1">
        <w:rPr>
          <w:rFonts w:eastAsia="Arial"/>
          <w:color w:val="000000"/>
          <w:highlight w:val="yellow"/>
        </w:rPr>
        <w:t xml:space="preserve"> and grammar</w:t>
      </w:r>
      <w:r w:rsidR="00CF3CC1" w:rsidRPr="00B90073">
        <w:rPr>
          <w:rFonts w:eastAsia="Arial"/>
          <w:color w:val="000000"/>
          <w:highlight w:val="yellow"/>
        </w:rPr>
        <w:t>)</w:t>
      </w:r>
      <w:r>
        <w:t xml:space="preserve"> </w:t>
      </w:r>
    </w:p>
    <w:p w14:paraId="5FF348F8" w14:textId="45EA0E2B" w:rsidR="001A06AE" w:rsidRDefault="00B371B0">
      <w:pPr>
        <w:numPr>
          <w:ilvl w:val="0"/>
          <w:numId w:val="6"/>
        </w:numPr>
        <w:ind w:left="1080" w:hanging="360"/>
        <w:rPr>
          <w:b/>
          <w:i/>
          <w:u w:val="single"/>
        </w:rPr>
      </w:pPr>
      <w:ins w:id="49" w:author="Naykis Arias" w:date="2019-01-12T13:12:00Z">
        <w:r>
          <w:t xml:space="preserve">a right to and a responsibility to </w:t>
        </w:r>
      </w:ins>
      <w:r>
        <w:t>organize and participate in an organization directed toward achieving professional goals;</w:t>
      </w:r>
      <w:r w:rsidR="00CF3CC1" w:rsidRPr="00CF3CC1">
        <w:rPr>
          <w:highlight w:val="yellow"/>
        </w:rPr>
        <w:t xml:space="preserve"> </w:t>
      </w:r>
      <w:r w:rsidR="00CF3CC1" w:rsidRPr="00B90073">
        <w:rPr>
          <w:highlight w:val="yellow"/>
        </w:rPr>
        <w:t xml:space="preserve">(rationale: </w:t>
      </w:r>
      <w:r w:rsidR="00CF3CC1" w:rsidRPr="00B90073">
        <w:rPr>
          <w:rFonts w:eastAsia="Arial"/>
          <w:color w:val="000000"/>
          <w:highlight w:val="yellow"/>
        </w:rPr>
        <w:t>NSNA compliance</w:t>
      </w:r>
      <w:r w:rsidR="00CF3CC1">
        <w:rPr>
          <w:rFonts w:eastAsia="Arial"/>
          <w:color w:val="000000"/>
          <w:highlight w:val="yellow"/>
        </w:rPr>
        <w:t xml:space="preserve"> and grammar</w:t>
      </w:r>
      <w:r w:rsidR="00CF3CC1" w:rsidRPr="00B90073">
        <w:rPr>
          <w:rFonts w:eastAsia="Arial"/>
          <w:color w:val="000000"/>
          <w:highlight w:val="yellow"/>
        </w:rPr>
        <w:t>)</w:t>
      </w:r>
      <w:r>
        <w:t xml:space="preserve"> </w:t>
      </w:r>
    </w:p>
    <w:p w14:paraId="13433647" w14:textId="56D5F221" w:rsidR="001A06AE" w:rsidRDefault="00B371B0">
      <w:pPr>
        <w:numPr>
          <w:ilvl w:val="0"/>
          <w:numId w:val="6"/>
        </w:numPr>
        <w:ind w:left="1080" w:hanging="360"/>
        <w:rPr>
          <w:b/>
          <w:i/>
          <w:u w:val="single"/>
        </w:rPr>
      </w:pPr>
      <w:ins w:id="50" w:author="Naykis Arias" w:date="2019-01-12T13:12:00Z">
        <w:r>
          <w:t xml:space="preserve">a right to and a responsibility for </w:t>
        </w:r>
      </w:ins>
      <w:r w:rsidRPr="005A2BC2">
        <w:rPr>
          <w:noProof/>
        </w:rPr>
        <w:t>facilitat</w:t>
      </w:r>
      <w:ins w:id="51" w:author="Naykis Arias" w:date="2019-01-12T13:12:00Z">
        <w:r w:rsidRPr="005A2BC2">
          <w:rPr>
            <w:noProof/>
          </w:rPr>
          <w:t>ing</w:t>
        </w:r>
      </w:ins>
      <w:del w:id="52" w:author="Naykis Arias" w:date="2019-01-12T13:12:00Z">
        <w:r w:rsidRPr="005A2BC2">
          <w:rPr>
            <w:noProof/>
          </w:rPr>
          <w:delText>e</w:delText>
        </w:r>
      </w:del>
      <w:r>
        <w:t xml:space="preserve"> change in health care delivery through various channels; </w:t>
      </w:r>
      <w:r w:rsidR="00CF3CC1" w:rsidRPr="00B90073">
        <w:rPr>
          <w:highlight w:val="yellow"/>
        </w:rPr>
        <w:t xml:space="preserve">(rationale: </w:t>
      </w:r>
      <w:r w:rsidR="00CF3CC1" w:rsidRPr="00B90073">
        <w:rPr>
          <w:rFonts w:eastAsia="Arial"/>
          <w:color w:val="000000"/>
          <w:highlight w:val="yellow"/>
        </w:rPr>
        <w:t>NSNA compliance</w:t>
      </w:r>
      <w:r w:rsidR="00CF3CC1">
        <w:rPr>
          <w:rFonts w:eastAsia="Arial"/>
          <w:color w:val="000000"/>
          <w:highlight w:val="yellow"/>
        </w:rPr>
        <w:t xml:space="preserve"> and grammar</w:t>
      </w:r>
      <w:r w:rsidR="00CF3CC1" w:rsidRPr="00B90073">
        <w:rPr>
          <w:rFonts w:eastAsia="Arial"/>
          <w:color w:val="000000"/>
          <w:highlight w:val="yellow"/>
        </w:rPr>
        <w:t>)</w:t>
      </w:r>
    </w:p>
    <w:p w14:paraId="1485EFA7" w14:textId="75444E18" w:rsidR="001A06AE" w:rsidRDefault="00B371B0">
      <w:pPr>
        <w:numPr>
          <w:ilvl w:val="0"/>
          <w:numId w:val="6"/>
        </w:numPr>
        <w:ind w:left="1080" w:hanging="360"/>
        <w:rPr>
          <w:b/>
          <w:i/>
          <w:u w:val="single"/>
        </w:rPr>
      </w:pPr>
      <w:ins w:id="53" w:author="Naykis Arias" w:date="2019-01-12T13:12:00Z">
        <w:r>
          <w:t xml:space="preserve">a right to and a responsibility for </w:t>
        </w:r>
      </w:ins>
      <w:r w:rsidRPr="005A2BC2">
        <w:rPr>
          <w:noProof/>
        </w:rPr>
        <w:t>assembl</w:t>
      </w:r>
      <w:ins w:id="54" w:author="Naykis Arias" w:date="2019-01-12T13:12:00Z">
        <w:r w:rsidRPr="005A2BC2">
          <w:rPr>
            <w:noProof/>
          </w:rPr>
          <w:t>ing</w:t>
        </w:r>
      </w:ins>
      <w:del w:id="55" w:author="Naykis Arias" w:date="2019-01-12T13:12:00Z">
        <w:r w:rsidRPr="005A2BC2">
          <w:rPr>
            <w:noProof/>
          </w:rPr>
          <w:delText>e</w:delText>
        </w:r>
      </w:del>
      <w:r>
        <w:t xml:space="preserve"> and explore fundamental and current professional issues and concerns;</w:t>
      </w:r>
      <w:r>
        <w:rPr>
          <w:b/>
          <w:i/>
          <w:u w:val="single"/>
        </w:rPr>
        <w:t xml:space="preserve"> </w:t>
      </w:r>
      <w:r w:rsidR="00CF3CC1" w:rsidRPr="00B90073">
        <w:rPr>
          <w:highlight w:val="yellow"/>
        </w:rPr>
        <w:t xml:space="preserve">(rationale: </w:t>
      </w:r>
      <w:r w:rsidR="00CF3CC1" w:rsidRPr="00B90073">
        <w:rPr>
          <w:rFonts w:eastAsia="Arial"/>
          <w:color w:val="000000"/>
          <w:highlight w:val="yellow"/>
        </w:rPr>
        <w:t>NSNA compliance</w:t>
      </w:r>
      <w:r w:rsidR="00CF3CC1">
        <w:rPr>
          <w:rFonts w:eastAsia="Arial"/>
          <w:color w:val="000000"/>
          <w:highlight w:val="yellow"/>
        </w:rPr>
        <w:t xml:space="preserve"> and grammar</w:t>
      </w:r>
      <w:r w:rsidR="00CF3CC1" w:rsidRPr="00B90073">
        <w:rPr>
          <w:rFonts w:eastAsia="Arial"/>
          <w:color w:val="000000"/>
          <w:highlight w:val="yellow"/>
        </w:rPr>
        <w:t>)</w:t>
      </w:r>
      <w:r>
        <w:rPr>
          <w:b/>
          <w:i/>
          <w:u w:val="single"/>
        </w:rPr>
        <w:t xml:space="preserve"> </w:t>
      </w:r>
    </w:p>
    <w:p w14:paraId="7147936F" w14:textId="4693D62E" w:rsidR="001A06AE" w:rsidRDefault="00B371B0">
      <w:pPr>
        <w:numPr>
          <w:ilvl w:val="0"/>
          <w:numId w:val="6"/>
        </w:numPr>
        <w:ind w:left="1080" w:hanging="360"/>
        <w:rPr>
          <w:b/>
          <w:i/>
          <w:u w:val="single"/>
        </w:rPr>
      </w:pPr>
      <w:ins w:id="56" w:author="Naykis Arias" w:date="2019-01-12T13:12:00Z">
        <w:r>
          <w:lastRenderedPageBreak/>
          <w:t xml:space="preserve">a right to and a responsibility for </w:t>
        </w:r>
      </w:ins>
      <w:r w:rsidRPr="00D8550B">
        <w:rPr>
          <w:noProof/>
        </w:rPr>
        <w:t>organiz</w:t>
      </w:r>
      <w:ins w:id="57" w:author="Naykis Arias" w:date="2019-01-12T13:12:00Z">
        <w:r w:rsidRPr="00D8550B">
          <w:rPr>
            <w:noProof/>
          </w:rPr>
          <w:t>ing</w:t>
        </w:r>
      </w:ins>
      <w:del w:id="58" w:author="Naykis Arias" w:date="2019-01-12T13:12:00Z">
        <w:r w:rsidRPr="00D8550B">
          <w:rPr>
            <w:noProof/>
          </w:rPr>
          <w:delText>e</w:delText>
        </w:r>
      </w:del>
      <w:r>
        <w:t xml:space="preserve"> in a flexible structure to encompass and represent the diversities within nursing and be representative of the fundamental and current professional issues and concerns; and finally</w:t>
      </w:r>
      <w:r w:rsidR="00DA1652">
        <w:t xml:space="preserve">, </w:t>
      </w:r>
      <w:r w:rsidR="00DA1652" w:rsidRPr="00B90073">
        <w:rPr>
          <w:highlight w:val="yellow"/>
        </w:rPr>
        <w:t xml:space="preserve">(rationale: </w:t>
      </w:r>
      <w:r w:rsidR="00DA1652" w:rsidRPr="00B90073">
        <w:rPr>
          <w:rFonts w:eastAsia="Arial"/>
          <w:color w:val="000000"/>
          <w:highlight w:val="yellow"/>
        </w:rPr>
        <w:t>NSNA compliance</w:t>
      </w:r>
      <w:r w:rsidR="00DA1652">
        <w:rPr>
          <w:rFonts w:eastAsia="Arial"/>
          <w:color w:val="000000"/>
          <w:highlight w:val="yellow"/>
        </w:rPr>
        <w:t xml:space="preserve"> and grammar</w:t>
      </w:r>
      <w:r w:rsidR="00DA1652" w:rsidRPr="00B90073">
        <w:rPr>
          <w:rFonts w:eastAsia="Arial"/>
          <w:color w:val="000000"/>
          <w:highlight w:val="yellow"/>
        </w:rPr>
        <w:t>)</w:t>
      </w:r>
    </w:p>
    <w:p w14:paraId="61F00B40" w14:textId="308C7AAE" w:rsidR="001A06AE" w:rsidRDefault="00B371B0">
      <w:pPr>
        <w:numPr>
          <w:ilvl w:val="0"/>
          <w:numId w:val="6"/>
        </w:numPr>
        <w:ind w:left="1080" w:hanging="360"/>
      </w:pPr>
      <w:ins w:id="59" w:author="Naykis Arias" w:date="2019-01-12T13:12:00Z">
        <w:r>
          <w:t xml:space="preserve">a right to and a responsibility for </w:t>
        </w:r>
      </w:ins>
      <w:r>
        <w:t>foster</w:t>
      </w:r>
      <w:ins w:id="60" w:author="Naykis Arias" w:date="2019-01-12T13:12:00Z">
        <w:r>
          <w:t>ing</w:t>
        </w:r>
      </w:ins>
      <w:r>
        <w:t xml:space="preserve"> better communication between nursing education and practice. </w:t>
      </w:r>
      <w:r w:rsidR="00DA1652" w:rsidRPr="00B90073">
        <w:rPr>
          <w:highlight w:val="yellow"/>
        </w:rPr>
        <w:t>(</w:t>
      </w:r>
      <w:r w:rsidR="00DA1652" w:rsidRPr="00D8550B">
        <w:rPr>
          <w:noProof/>
          <w:highlight w:val="yellow"/>
        </w:rPr>
        <w:t>rationale</w:t>
      </w:r>
      <w:r w:rsidR="00DA1652" w:rsidRPr="00B90073">
        <w:rPr>
          <w:highlight w:val="yellow"/>
        </w:rPr>
        <w:t xml:space="preserve">: </w:t>
      </w:r>
      <w:r w:rsidR="00DA1652" w:rsidRPr="00B90073">
        <w:rPr>
          <w:rFonts w:eastAsia="Arial"/>
          <w:color w:val="000000"/>
          <w:highlight w:val="yellow"/>
        </w:rPr>
        <w:t>NSNA compliance</w:t>
      </w:r>
      <w:r w:rsidR="00DA1652">
        <w:rPr>
          <w:rFonts w:eastAsia="Arial"/>
          <w:color w:val="000000"/>
          <w:highlight w:val="yellow"/>
        </w:rPr>
        <w:t xml:space="preserve"> and grammar</w:t>
      </w:r>
      <w:r w:rsidR="00DA1652" w:rsidRPr="00B90073">
        <w:rPr>
          <w:rFonts w:eastAsia="Arial"/>
          <w:color w:val="000000"/>
          <w:highlight w:val="yellow"/>
        </w:rPr>
        <w:t>)</w:t>
      </w:r>
    </w:p>
    <w:p w14:paraId="50EC6EE4" w14:textId="77777777" w:rsidR="001A06AE" w:rsidRDefault="001A06AE"/>
    <w:p w14:paraId="1966F619" w14:textId="77777777" w:rsidR="001A06AE" w:rsidRDefault="00B371B0">
      <w:r>
        <w:br w:type="page"/>
      </w:r>
    </w:p>
    <w:p w14:paraId="1DFBEBAF" w14:textId="77777777" w:rsidR="001A06AE" w:rsidRDefault="00B371B0">
      <w:pPr>
        <w:jc w:val="center"/>
      </w:pPr>
      <w:r>
        <w:rPr>
          <w:b/>
          <w:sz w:val="28"/>
          <w:szCs w:val="28"/>
        </w:rPr>
        <w:lastRenderedPageBreak/>
        <w:t>Article I</w:t>
      </w:r>
    </w:p>
    <w:p w14:paraId="648D60CE" w14:textId="77777777" w:rsidR="001A06AE" w:rsidRDefault="00B371B0">
      <w:pPr>
        <w:jc w:val="center"/>
      </w:pPr>
      <w:r>
        <w:rPr>
          <w:b/>
          <w:sz w:val="28"/>
          <w:szCs w:val="28"/>
        </w:rPr>
        <w:t>Name</w:t>
      </w:r>
    </w:p>
    <w:p w14:paraId="1EC79C93" w14:textId="77777777" w:rsidR="001A06AE" w:rsidRDefault="001A06AE">
      <w:pPr>
        <w:jc w:val="center"/>
      </w:pPr>
    </w:p>
    <w:p w14:paraId="6ACE6FCB" w14:textId="77777777" w:rsidR="001A06AE" w:rsidRDefault="00B371B0">
      <w:r>
        <w:rPr>
          <w:b/>
        </w:rPr>
        <w:t>SECTION 1. Name</w:t>
      </w:r>
    </w:p>
    <w:p w14:paraId="0CA3A806" w14:textId="77777777" w:rsidR="001A06AE" w:rsidRDefault="001A06AE"/>
    <w:p w14:paraId="7D71A998" w14:textId="591CFCEA" w:rsidR="001A06AE" w:rsidRDefault="00B371B0">
      <w:r>
        <w:t>The name of this organization shall be New Jersey Nursing Students, Inc</w:t>
      </w:r>
      <w:r w:rsidRPr="00A0732F">
        <w:t xml:space="preserve">., </w:t>
      </w:r>
      <w:ins w:id="61" w:author="Naykis Arias" w:date="2019-01-12T13:12:00Z">
        <w:r w:rsidRPr="00A0732F">
          <w:t xml:space="preserve">located at 1479 Pennington Road, Ewing, NJ 08618. </w:t>
        </w:r>
      </w:ins>
      <w:del w:id="62" w:author="Naykis Arias" w:date="2019-01-12T13:12:00Z">
        <w:r w:rsidRPr="00705E99">
          <w:rPr>
            <w:noProof/>
          </w:rPr>
          <w:delText>a</w:delText>
        </w:r>
      </w:del>
      <w:ins w:id="63" w:author="Naykis Arias" w:date="2019-01-12T13:12:00Z">
        <w:r w:rsidRPr="00705E99">
          <w:rPr>
            <w:noProof/>
          </w:rPr>
          <w:t>A</w:t>
        </w:r>
      </w:ins>
      <w:r>
        <w:t xml:space="preserve"> constituent of the National Student Nurses’ Association and hereafter shall be referred to as NJNS and NSNA respectively.</w:t>
      </w:r>
      <w:r w:rsidR="00DA1652">
        <w:t xml:space="preserve"> </w:t>
      </w:r>
      <w:r w:rsidR="00DA1652" w:rsidRPr="00DA1652">
        <w:rPr>
          <w:highlight w:val="yellow"/>
        </w:rPr>
        <w:t>(rationale: accuracy and grammar)</w:t>
      </w:r>
    </w:p>
    <w:p w14:paraId="0C842DFF" w14:textId="77777777" w:rsidR="001A06AE" w:rsidRDefault="001A06AE"/>
    <w:p w14:paraId="45E55A31" w14:textId="77777777" w:rsidR="001A06AE" w:rsidRDefault="00B371B0">
      <w:r>
        <w:rPr>
          <w:b/>
        </w:rPr>
        <w:t>SECTION 2. Non-profit</w:t>
      </w:r>
    </w:p>
    <w:p w14:paraId="0AC1D961" w14:textId="77777777" w:rsidR="001A06AE" w:rsidRDefault="001A06AE"/>
    <w:p w14:paraId="49BD0DF8" w14:textId="77777777" w:rsidR="001A06AE" w:rsidRDefault="00B371B0">
      <w:r>
        <w:t xml:space="preserve">NJNS has </w:t>
      </w:r>
      <w:r w:rsidRPr="00705E99">
        <w:rPr>
          <w:noProof/>
        </w:rPr>
        <w:t>been incorporated</w:t>
      </w:r>
      <w:r>
        <w:t xml:space="preserve"> and functions as a non-profit corporation under Title 15 of the NJ Statutes Annotated.</w:t>
      </w:r>
    </w:p>
    <w:p w14:paraId="74CDB19E" w14:textId="77777777" w:rsidR="001A06AE" w:rsidRDefault="001A06AE"/>
    <w:p w14:paraId="1223E207" w14:textId="77777777" w:rsidR="001A06AE" w:rsidRDefault="00B371B0">
      <w:pPr>
        <w:jc w:val="center"/>
        <w:rPr>
          <w:del w:id="64" w:author="Naykis Arias" w:date="2019-01-12T13:12:00Z"/>
        </w:rPr>
      </w:pPr>
      <w:del w:id="65" w:author="Naykis Arias" w:date="2019-01-12T13:12:00Z">
        <w:r>
          <w:rPr>
            <w:b/>
            <w:sz w:val="28"/>
            <w:szCs w:val="28"/>
          </w:rPr>
          <w:delText>Article II</w:delText>
        </w:r>
      </w:del>
    </w:p>
    <w:p w14:paraId="05A2E21D" w14:textId="77777777" w:rsidR="001A06AE" w:rsidRDefault="00B371B0">
      <w:pPr>
        <w:jc w:val="center"/>
        <w:rPr>
          <w:del w:id="66" w:author="Naykis Arias" w:date="2019-01-12T13:12:00Z"/>
        </w:rPr>
      </w:pPr>
      <w:del w:id="67" w:author="Naykis Arias" w:date="2019-01-12T13:12:00Z">
        <w:r>
          <w:rPr>
            <w:b/>
            <w:sz w:val="28"/>
            <w:szCs w:val="28"/>
          </w:rPr>
          <w:delText>Principal Office</w:delText>
        </w:r>
      </w:del>
    </w:p>
    <w:p w14:paraId="54C93585" w14:textId="73DD2304" w:rsidR="001A06AE" w:rsidRDefault="00B371B0">
      <w:pPr>
        <w:rPr>
          <w:del w:id="68" w:author="Naykis Arias" w:date="2019-01-12T13:12:00Z"/>
        </w:rPr>
      </w:pPr>
      <w:del w:id="69" w:author="Naykis Arias" w:date="2019-01-12T13:12:00Z">
        <w:r>
          <w:delText xml:space="preserve">The principal office of the association shall </w:delText>
        </w:r>
        <w:r w:rsidRPr="00705E99">
          <w:rPr>
            <w:noProof/>
          </w:rPr>
          <w:delText>be located</w:delText>
        </w:r>
        <w:r>
          <w:delText xml:space="preserve"> at 1479 Pennington Road, Ewing, NJ 08618.</w:delText>
        </w:r>
      </w:del>
      <w:r w:rsidR="000B2C06" w:rsidRPr="001B4F61">
        <w:rPr>
          <w:highlight w:val="yellow"/>
        </w:rPr>
        <w:t xml:space="preserve">(rationale: moved under </w:t>
      </w:r>
      <w:r w:rsidR="001B4F61" w:rsidRPr="001B4F61">
        <w:rPr>
          <w:highlight w:val="yellow"/>
        </w:rPr>
        <w:t>“</w:t>
      </w:r>
      <w:r w:rsidR="000B2C06" w:rsidRPr="001B4F61">
        <w:rPr>
          <w:highlight w:val="yellow"/>
        </w:rPr>
        <w:t>Nam</w:t>
      </w:r>
      <w:r w:rsidR="001B4F61" w:rsidRPr="001B4F61">
        <w:rPr>
          <w:highlight w:val="yellow"/>
        </w:rPr>
        <w:t>e”)</w:t>
      </w:r>
    </w:p>
    <w:p w14:paraId="461717FE" w14:textId="77777777" w:rsidR="001A06AE" w:rsidRDefault="001A06AE">
      <w:pPr>
        <w:tabs>
          <w:tab w:val="center" w:pos="4800"/>
          <w:tab w:val="left" w:pos="5920"/>
        </w:tabs>
      </w:pPr>
    </w:p>
    <w:p w14:paraId="7F003B98" w14:textId="77777777" w:rsidR="001A06AE" w:rsidRDefault="001A06AE">
      <w:pPr>
        <w:tabs>
          <w:tab w:val="center" w:pos="4800"/>
          <w:tab w:val="left" w:pos="5920"/>
        </w:tabs>
      </w:pPr>
    </w:p>
    <w:p w14:paraId="46FB2BA2" w14:textId="4C171151" w:rsidR="001A06AE" w:rsidRPr="00463826" w:rsidRDefault="00B371B0">
      <w:pPr>
        <w:tabs>
          <w:tab w:val="center" w:pos="4800"/>
          <w:tab w:val="left" w:pos="5920"/>
        </w:tabs>
        <w:jc w:val="center"/>
      </w:pPr>
      <w:r>
        <w:rPr>
          <w:b/>
          <w:sz w:val="28"/>
          <w:szCs w:val="28"/>
        </w:rPr>
        <w:t>Article II</w:t>
      </w:r>
      <w:del w:id="70" w:author="Naykis Arias" w:date="2019-01-12T13:12:00Z">
        <w:r>
          <w:rPr>
            <w:b/>
            <w:sz w:val="28"/>
            <w:szCs w:val="28"/>
          </w:rPr>
          <w:delText>I</w:delText>
        </w:r>
      </w:del>
      <w:r w:rsidR="001B4F61">
        <w:rPr>
          <w:b/>
          <w:sz w:val="28"/>
          <w:szCs w:val="28"/>
        </w:rPr>
        <w:t xml:space="preserve"> </w:t>
      </w:r>
      <w:r w:rsidR="00463826" w:rsidRPr="00880256">
        <w:rPr>
          <w:szCs w:val="28"/>
          <w:highlight w:val="yellow"/>
        </w:rPr>
        <w:t>(</w:t>
      </w:r>
      <w:r w:rsidR="00880256" w:rsidRPr="00880256">
        <w:rPr>
          <w:szCs w:val="28"/>
          <w:highlight w:val="yellow"/>
        </w:rPr>
        <w:t>rationale</w:t>
      </w:r>
      <w:r w:rsidR="00463826" w:rsidRPr="00880256">
        <w:rPr>
          <w:szCs w:val="28"/>
          <w:highlight w:val="yellow"/>
        </w:rPr>
        <w:t>:</w:t>
      </w:r>
      <w:r w:rsidR="00880256">
        <w:rPr>
          <w:szCs w:val="28"/>
          <w:highlight w:val="yellow"/>
        </w:rPr>
        <w:t xml:space="preserve"> </w:t>
      </w:r>
      <w:r w:rsidR="00880256" w:rsidRPr="00880256">
        <w:rPr>
          <w:szCs w:val="28"/>
          <w:highlight w:val="yellow"/>
        </w:rPr>
        <w:t>consistency</w:t>
      </w:r>
      <w:r w:rsidR="00463826" w:rsidRPr="00880256">
        <w:rPr>
          <w:szCs w:val="28"/>
          <w:highlight w:val="yellow"/>
        </w:rPr>
        <w:t>)</w:t>
      </w:r>
    </w:p>
    <w:p w14:paraId="2CC5B19B" w14:textId="77777777" w:rsidR="001A06AE" w:rsidRDefault="00B371B0">
      <w:pPr>
        <w:jc w:val="center"/>
      </w:pPr>
      <w:r>
        <w:rPr>
          <w:b/>
          <w:sz w:val="28"/>
          <w:szCs w:val="28"/>
        </w:rPr>
        <w:t>Purpose and Functions</w:t>
      </w:r>
    </w:p>
    <w:p w14:paraId="373B5349" w14:textId="77777777" w:rsidR="001A06AE" w:rsidRDefault="001A06AE"/>
    <w:p w14:paraId="79F6F866" w14:textId="77777777" w:rsidR="001A06AE" w:rsidRDefault="00B371B0">
      <w:r>
        <w:t>The purpose of NJNS is to:</w:t>
      </w:r>
    </w:p>
    <w:p w14:paraId="12A45BF1" w14:textId="77777777" w:rsidR="001A06AE" w:rsidRDefault="001A06AE"/>
    <w:p w14:paraId="4667DBD5" w14:textId="77777777" w:rsidR="001A06AE" w:rsidRDefault="00B371B0">
      <w:pPr>
        <w:numPr>
          <w:ilvl w:val="0"/>
          <w:numId w:val="30"/>
        </w:numPr>
        <w:ind w:left="1080" w:hanging="720"/>
      </w:pPr>
      <w:r>
        <w:t xml:space="preserve">assume responsibility for contributing to nursing education </w:t>
      </w:r>
      <w:r w:rsidRPr="00920B58">
        <w:rPr>
          <w:noProof/>
        </w:rPr>
        <w:t>in order to</w:t>
      </w:r>
      <w:r>
        <w:t xml:space="preserve"> provide for the highest quality health care;</w:t>
      </w:r>
    </w:p>
    <w:p w14:paraId="19694576" w14:textId="77777777" w:rsidR="001A06AE" w:rsidRDefault="00B371B0">
      <w:pPr>
        <w:numPr>
          <w:ilvl w:val="0"/>
          <w:numId w:val="30"/>
        </w:numPr>
        <w:ind w:left="1080" w:hanging="720"/>
      </w:pPr>
      <w:r w:rsidRPr="00920B58">
        <w:rPr>
          <w:noProof/>
        </w:rPr>
        <w:t>provide</w:t>
      </w:r>
      <w:r>
        <w:t xml:space="preserve"> programs representative of fundamental and current professional interests and concerns; and,</w:t>
      </w:r>
    </w:p>
    <w:p w14:paraId="769A737D" w14:textId="75926CC7" w:rsidR="001A06AE" w:rsidRDefault="00B371B0">
      <w:pPr>
        <w:numPr>
          <w:ilvl w:val="0"/>
          <w:numId w:val="30"/>
        </w:numPr>
        <w:ind w:left="1080" w:hanging="720"/>
      </w:pPr>
      <w:r>
        <w:t xml:space="preserve">aid in the development of the whole </w:t>
      </w:r>
      <w:ins w:id="71" w:author="Naykis Arias" w:date="2019-01-12T13:12:00Z">
        <w:r>
          <w:t xml:space="preserve">person and his/her responsibility for the health care of people in all walks of life. </w:t>
        </w:r>
      </w:ins>
      <w:del w:id="72" w:author="Naykis Arias" w:date="2019-01-12T13:12:00Z">
        <w:r w:rsidRPr="00920B58">
          <w:rPr>
            <w:noProof/>
          </w:rPr>
          <w:delText>member’s</w:delText>
        </w:r>
        <w:r>
          <w:delText xml:space="preserve"> professional role and responsibility for the health care of all people.</w:delText>
        </w:r>
      </w:del>
      <w:r w:rsidR="00880256" w:rsidRPr="00880256">
        <w:rPr>
          <w:highlight w:val="yellow"/>
        </w:rPr>
        <w:t xml:space="preserve"> </w:t>
      </w:r>
      <w:r w:rsidR="00880256" w:rsidRPr="00B90073">
        <w:rPr>
          <w:highlight w:val="yellow"/>
        </w:rPr>
        <w:t xml:space="preserve">(rationale: </w:t>
      </w:r>
      <w:r w:rsidR="00880256" w:rsidRPr="00B90073">
        <w:rPr>
          <w:rFonts w:eastAsia="Arial"/>
          <w:color w:val="000000"/>
          <w:highlight w:val="yellow"/>
        </w:rPr>
        <w:t>NSNA compliance</w:t>
      </w:r>
      <w:r w:rsidR="00880256">
        <w:rPr>
          <w:rFonts w:eastAsia="Arial"/>
          <w:color w:val="000000"/>
          <w:highlight w:val="yellow"/>
        </w:rPr>
        <w:t xml:space="preserve"> and grammar</w:t>
      </w:r>
      <w:r w:rsidR="00880256" w:rsidRPr="00B90073">
        <w:rPr>
          <w:rFonts w:eastAsia="Arial"/>
          <w:color w:val="000000"/>
          <w:highlight w:val="yellow"/>
        </w:rPr>
        <w:t>)</w:t>
      </w:r>
    </w:p>
    <w:p w14:paraId="1E4D8862" w14:textId="77777777" w:rsidR="001A06AE" w:rsidRDefault="001A06AE">
      <w:pPr>
        <w:ind w:left="1080"/>
      </w:pPr>
    </w:p>
    <w:p w14:paraId="1F75E8C0" w14:textId="4BAAC983" w:rsidR="001A06AE" w:rsidRDefault="00B371B0">
      <w:r>
        <w:t>The functions of NJNS shall include</w:t>
      </w:r>
      <w:ins w:id="73" w:author="Naykis Arias" w:date="2019-01-12T13:12:00Z">
        <w:r>
          <w:t xml:space="preserve"> the following</w:t>
        </w:r>
      </w:ins>
      <w:r>
        <w:t>:</w:t>
      </w:r>
      <w:r w:rsidR="00880256">
        <w:t xml:space="preserve"> </w:t>
      </w:r>
      <w:r w:rsidR="00880256" w:rsidRPr="00B90073">
        <w:rPr>
          <w:highlight w:val="yellow"/>
        </w:rPr>
        <w:t xml:space="preserve">(rationale: </w:t>
      </w:r>
      <w:r w:rsidR="00880256" w:rsidRPr="00B90073">
        <w:rPr>
          <w:rFonts w:eastAsia="Arial"/>
          <w:color w:val="000000"/>
          <w:highlight w:val="yellow"/>
        </w:rPr>
        <w:t>NSNA compliance</w:t>
      </w:r>
      <w:r w:rsidR="00794C29">
        <w:rPr>
          <w:rFonts w:eastAsia="Arial"/>
          <w:color w:val="000000"/>
          <w:highlight w:val="yellow"/>
        </w:rPr>
        <w:t>,</w:t>
      </w:r>
      <w:r w:rsidR="00880256">
        <w:rPr>
          <w:rFonts w:eastAsia="Arial"/>
          <w:color w:val="000000"/>
          <w:highlight w:val="yellow"/>
        </w:rPr>
        <w:t xml:space="preserve"> </w:t>
      </w:r>
      <w:r w:rsidR="00794C29">
        <w:rPr>
          <w:rFonts w:eastAsia="Arial"/>
          <w:color w:val="000000"/>
          <w:highlight w:val="yellow"/>
        </w:rPr>
        <w:t>better flow</w:t>
      </w:r>
      <w:r w:rsidR="00880256" w:rsidRPr="00B90073">
        <w:rPr>
          <w:rFonts w:eastAsia="Arial"/>
          <w:color w:val="000000"/>
          <w:highlight w:val="yellow"/>
        </w:rPr>
        <w:t>)</w:t>
      </w:r>
    </w:p>
    <w:p w14:paraId="096EDCBA" w14:textId="77777777" w:rsidR="001A06AE" w:rsidRDefault="001A06AE"/>
    <w:p w14:paraId="7D169047" w14:textId="119A448A" w:rsidR="001A06AE" w:rsidRDefault="00B371B0">
      <w:pPr>
        <w:ind w:left="1080" w:hanging="720"/>
        <w:rPr>
          <w:b/>
        </w:rPr>
      </w:pPr>
      <w:r>
        <w:t>A.</w:t>
      </w:r>
      <w:r>
        <w:tab/>
      </w:r>
      <w:ins w:id="74" w:author="Naykis Arias" w:date="2019-01-12T13:12:00Z">
        <w:r>
          <w:t xml:space="preserve">to have </w:t>
        </w:r>
      </w:ins>
      <w:r>
        <w:t>direct</w:t>
      </w:r>
      <w:del w:id="75" w:author="Naykis Arias" w:date="2019-01-12T13:12:00Z">
        <w:r>
          <w:delText>ing</w:delText>
        </w:r>
      </w:del>
      <w:r>
        <w:t xml:space="preserve"> input into standards of nursing education and </w:t>
      </w:r>
      <w:ins w:id="76" w:author="Naykis Arias" w:date="2019-01-12T13:12:00Z">
        <w:r>
          <w:t xml:space="preserve">to </w:t>
        </w:r>
      </w:ins>
      <w:r>
        <w:t xml:space="preserve">influence the educational process; </w:t>
      </w:r>
      <w:r w:rsidR="0034311B" w:rsidRPr="00B90073">
        <w:rPr>
          <w:highlight w:val="yellow"/>
        </w:rPr>
        <w:t xml:space="preserve">(rationale: </w:t>
      </w:r>
      <w:r w:rsidR="0034311B" w:rsidRPr="00B90073">
        <w:rPr>
          <w:rFonts w:eastAsia="Arial"/>
          <w:color w:val="000000"/>
          <w:highlight w:val="yellow"/>
        </w:rPr>
        <w:t>NSNA compliance</w:t>
      </w:r>
      <w:r w:rsidR="0034311B">
        <w:rPr>
          <w:rFonts w:eastAsia="Arial"/>
          <w:color w:val="000000"/>
          <w:highlight w:val="yellow"/>
        </w:rPr>
        <w:t xml:space="preserve"> and grammar</w:t>
      </w:r>
      <w:r w:rsidR="0034311B" w:rsidRPr="00B90073">
        <w:rPr>
          <w:rFonts w:eastAsia="Arial"/>
          <w:color w:val="000000"/>
          <w:highlight w:val="yellow"/>
        </w:rPr>
        <w:t>)</w:t>
      </w:r>
    </w:p>
    <w:p w14:paraId="65A9E349" w14:textId="19AA1A9B" w:rsidR="001A06AE" w:rsidRDefault="00B371B0">
      <w:pPr>
        <w:ind w:left="1080" w:hanging="720"/>
      </w:pPr>
      <w:r>
        <w:t>B.</w:t>
      </w:r>
      <w:r>
        <w:tab/>
      </w:r>
      <w:ins w:id="77" w:author="Naykis Arias" w:date="2019-01-12T13:12:00Z">
        <w:r>
          <w:t xml:space="preserve">to </w:t>
        </w:r>
      </w:ins>
      <w:r w:rsidRPr="00920B58">
        <w:rPr>
          <w:noProof/>
          <w:color w:val="000000"/>
        </w:rPr>
        <w:t>influenc</w:t>
      </w:r>
      <w:ins w:id="78" w:author="Naykis Arias" w:date="2019-01-12T13:12:00Z">
        <w:r w:rsidRPr="00920B58">
          <w:rPr>
            <w:noProof/>
            <w:color w:val="000000"/>
          </w:rPr>
          <w:t>e</w:t>
        </w:r>
      </w:ins>
      <w:del w:id="79" w:author="Naykis Arias" w:date="2019-01-12T13:12:00Z">
        <w:r w:rsidRPr="00920B58">
          <w:rPr>
            <w:noProof/>
            <w:color w:val="000000"/>
          </w:rPr>
          <w:delText>ing</w:delText>
        </w:r>
      </w:del>
      <w:r>
        <w:rPr>
          <w:color w:val="000000"/>
        </w:rPr>
        <w:t xml:space="preserve"> </w:t>
      </w:r>
      <w:r>
        <w:t xml:space="preserve">health care, nursing education, and practice through </w:t>
      </w:r>
      <w:ins w:id="80" w:author="Naykis Arias" w:date="2019-01-12T13:12:00Z">
        <w:r>
          <w:t xml:space="preserve">political education </w:t>
        </w:r>
      </w:ins>
      <w:del w:id="81" w:author="Naykis Arias" w:date="2019-01-12T13:12:00Z">
        <w:r>
          <w:delText>legislative activities</w:delText>
        </w:r>
      </w:del>
      <w:r>
        <w:t xml:space="preserve"> as appropriate; </w:t>
      </w:r>
      <w:r w:rsidR="0034311B" w:rsidRPr="00B90073">
        <w:rPr>
          <w:highlight w:val="yellow"/>
        </w:rPr>
        <w:t>(</w:t>
      </w:r>
      <w:r w:rsidR="0034311B" w:rsidRPr="00920B58">
        <w:rPr>
          <w:noProof/>
          <w:highlight w:val="yellow"/>
        </w:rPr>
        <w:t>rationale</w:t>
      </w:r>
      <w:r w:rsidR="0034311B" w:rsidRPr="00B90073">
        <w:rPr>
          <w:highlight w:val="yellow"/>
        </w:rPr>
        <w:t xml:space="preserve">: </w:t>
      </w:r>
      <w:r w:rsidR="0034311B" w:rsidRPr="00B90073">
        <w:rPr>
          <w:rFonts w:eastAsia="Arial"/>
          <w:color w:val="000000"/>
          <w:highlight w:val="yellow"/>
        </w:rPr>
        <w:t>NSNA compliance</w:t>
      </w:r>
      <w:r w:rsidR="00920B58">
        <w:rPr>
          <w:rFonts w:eastAsia="Arial"/>
          <w:color w:val="000000"/>
          <w:highlight w:val="yellow"/>
        </w:rPr>
        <w:t xml:space="preserve">, we educate, </w:t>
      </w:r>
      <w:r w:rsidR="0034311B">
        <w:rPr>
          <w:rFonts w:eastAsia="Arial"/>
          <w:color w:val="000000"/>
          <w:highlight w:val="yellow"/>
        </w:rPr>
        <w:t>grammar</w:t>
      </w:r>
      <w:r w:rsidR="0034311B" w:rsidRPr="00B90073">
        <w:rPr>
          <w:rFonts w:eastAsia="Arial"/>
          <w:color w:val="000000"/>
          <w:highlight w:val="yellow"/>
        </w:rPr>
        <w:t>)</w:t>
      </w:r>
    </w:p>
    <w:p w14:paraId="41814C26" w14:textId="49F99222" w:rsidR="001A06AE" w:rsidRDefault="00B371B0">
      <w:pPr>
        <w:ind w:left="1080" w:hanging="720"/>
      </w:pPr>
      <w:r>
        <w:t>C.</w:t>
      </w:r>
      <w:r>
        <w:tab/>
      </w:r>
      <w:ins w:id="82" w:author="Naykis Arias" w:date="2019-01-12T13:12:00Z">
        <w:r>
          <w:t xml:space="preserve">to </w:t>
        </w:r>
      </w:ins>
      <w:r w:rsidRPr="000C3EF5">
        <w:rPr>
          <w:noProof/>
          <w:color w:val="000000"/>
        </w:rPr>
        <w:t>promot</w:t>
      </w:r>
      <w:ins w:id="83" w:author="Naykis Arias" w:date="2019-01-12T13:12:00Z">
        <w:r w:rsidRPr="000C3EF5">
          <w:rPr>
            <w:noProof/>
            <w:color w:val="000000"/>
          </w:rPr>
          <w:t>e</w:t>
        </w:r>
      </w:ins>
      <w:del w:id="84" w:author="Naykis Arias" w:date="2019-01-12T13:12:00Z">
        <w:r w:rsidRPr="000C3EF5">
          <w:rPr>
            <w:noProof/>
            <w:color w:val="000000"/>
          </w:rPr>
          <w:delText>ing</w:delText>
        </w:r>
      </w:del>
      <w:r>
        <w:rPr>
          <w:color w:val="FF0000"/>
        </w:rPr>
        <w:t xml:space="preserve"> </w:t>
      </w:r>
      <w:r>
        <w:t xml:space="preserve">and encouraging participation in community affairs </w:t>
      </w:r>
      <w:del w:id="85" w:author="Naykis Arias" w:date="2019-01-12T13:12:00Z">
        <w:r>
          <w:delText>and activities toward improved health care</w:delText>
        </w:r>
      </w:del>
      <w:r>
        <w:t xml:space="preserve"> and resolution of related social issues;</w:t>
      </w:r>
      <w:r w:rsidR="0034311B" w:rsidRPr="0034311B">
        <w:rPr>
          <w:highlight w:val="yellow"/>
        </w:rPr>
        <w:t xml:space="preserve"> </w:t>
      </w:r>
      <w:r w:rsidR="0034311B" w:rsidRPr="00B90073">
        <w:rPr>
          <w:highlight w:val="yellow"/>
        </w:rPr>
        <w:t xml:space="preserve">(rationale: </w:t>
      </w:r>
      <w:r w:rsidR="0034311B" w:rsidRPr="00B90073">
        <w:rPr>
          <w:rFonts w:eastAsia="Arial"/>
          <w:color w:val="000000"/>
          <w:highlight w:val="yellow"/>
        </w:rPr>
        <w:t>NSNA compliance</w:t>
      </w:r>
      <w:r w:rsidR="0034311B">
        <w:rPr>
          <w:rFonts w:eastAsia="Arial"/>
          <w:color w:val="000000"/>
          <w:highlight w:val="yellow"/>
        </w:rPr>
        <w:t xml:space="preserve"> and grammar</w:t>
      </w:r>
      <w:r w:rsidR="0034311B" w:rsidRPr="00B90073">
        <w:rPr>
          <w:rFonts w:eastAsia="Arial"/>
          <w:color w:val="000000"/>
          <w:highlight w:val="yellow"/>
        </w:rPr>
        <w:t>)</w:t>
      </w:r>
      <w:r>
        <w:t xml:space="preserve"> </w:t>
      </w:r>
    </w:p>
    <w:p w14:paraId="18532579" w14:textId="06680E1A" w:rsidR="001A06AE" w:rsidRDefault="00B371B0">
      <w:pPr>
        <w:ind w:left="1080" w:hanging="720"/>
      </w:pPr>
      <w:r>
        <w:t>D.</w:t>
      </w:r>
      <w:r>
        <w:tab/>
      </w:r>
      <w:ins w:id="86" w:author="Naykis Arias" w:date="2019-01-12T13:12:00Z">
        <w:r>
          <w:t xml:space="preserve">to </w:t>
        </w:r>
      </w:ins>
      <w:r>
        <w:rPr>
          <w:color w:val="000000"/>
        </w:rPr>
        <w:t>represent</w:t>
      </w:r>
      <w:del w:id="87" w:author="Naykis Arias" w:date="2019-01-12T13:12:00Z">
        <w:r>
          <w:rPr>
            <w:color w:val="000000"/>
          </w:rPr>
          <w:delText>ing</w:delText>
        </w:r>
      </w:del>
      <w:r>
        <w:rPr>
          <w:color w:val="000000"/>
        </w:rPr>
        <w:t xml:space="preserve"> </w:t>
      </w:r>
      <w:r>
        <w:t xml:space="preserve">nursing students to </w:t>
      </w:r>
      <w:ins w:id="88" w:author="Naykis Arias" w:date="2019-01-12T13:12:00Z">
        <w:r w:rsidRPr="000C3EF5">
          <w:rPr>
            <w:noProof/>
          </w:rPr>
          <w:t xml:space="preserve">the </w:t>
        </w:r>
      </w:ins>
      <w:del w:id="89" w:author="Naykis Arias" w:date="2019-01-12T13:12:00Z">
        <w:r w:rsidRPr="000C3EF5">
          <w:rPr>
            <w:noProof/>
            <w:color w:val="000000"/>
          </w:rPr>
          <w:delText>health</w:delText>
        </w:r>
        <w:r>
          <w:rPr>
            <w:color w:val="000000"/>
          </w:rPr>
          <w:delText xml:space="preserve"> care </w:delText>
        </w:r>
      </w:del>
      <w:r>
        <w:rPr>
          <w:color w:val="000000"/>
        </w:rPr>
        <w:t>consumer</w:t>
      </w:r>
      <w:del w:id="90" w:author="Naykis Arias" w:date="2019-01-12T13:12:00Z">
        <w:r>
          <w:rPr>
            <w:color w:val="000000"/>
          </w:rPr>
          <w:delText>s</w:delText>
        </w:r>
      </w:del>
      <w:r>
        <w:t xml:space="preserve">, institutions, and other organizations; </w:t>
      </w:r>
      <w:r w:rsidR="0034311B" w:rsidRPr="00B90073">
        <w:rPr>
          <w:highlight w:val="yellow"/>
        </w:rPr>
        <w:t xml:space="preserve">(rationale: </w:t>
      </w:r>
      <w:r w:rsidR="0034311B" w:rsidRPr="00B90073">
        <w:rPr>
          <w:rFonts w:eastAsia="Arial"/>
          <w:color w:val="000000"/>
          <w:highlight w:val="yellow"/>
        </w:rPr>
        <w:t>NSNA compliance</w:t>
      </w:r>
      <w:r w:rsidR="0034311B">
        <w:rPr>
          <w:rFonts w:eastAsia="Arial"/>
          <w:color w:val="000000"/>
          <w:highlight w:val="yellow"/>
        </w:rPr>
        <w:t xml:space="preserve"> and grammar</w:t>
      </w:r>
      <w:r w:rsidR="0034311B" w:rsidRPr="00B90073">
        <w:rPr>
          <w:rFonts w:eastAsia="Arial"/>
          <w:color w:val="000000"/>
          <w:highlight w:val="yellow"/>
        </w:rPr>
        <w:t>)</w:t>
      </w:r>
    </w:p>
    <w:p w14:paraId="48D15A5D" w14:textId="33F59837" w:rsidR="001A06AE" w:rsidRDefault="00B371B0">
      <w:pPr>
        <w:ind w:left="1080" w:hanging="720"/>
      </w:pPr>
      <w:r>
        <w:t>E.</w:t>
      </w:r>
      <w:r>
        <w:tab/>
      </w:r>
      <w:ins w:id="91" w:author="Naykis Arias" w:date="2019-01-12T13:12:00Z">
        <w:r>
          <w:t>to</w:t>
        </w:r>
      </w:ins>
      <w:r>
        <w:t xml:space="preserve"> promot</w:t>
      </w:r>
      <w:ins w:id="92" w:author="Naykis Arias" w:date="2019-01-12T13:12:00Z">
        <w:r>
          <w:t xml:space="preserve">e </w:t>
        </w:r>
      </w:ins>
      <w:del w:id="93" w:author="Naykis Arias" w:date="2019-01-12T13:12:00Z">
        <w:r>
          <w:delText>ing</w:delText>
        </w:r>
      </w:del>
      <w:r>
        <w:t xml:space="preserve"> and </w:t>
      </w:r>
      <w:r w:rsidRPr="000C3EF5">
        <w:rPr>
          <w:noProof/>
        </w:rPr>
        <w:t>encourag</w:t>
      </w:r>
      <w:ins w:id="94" w:author="Naykis Arias" w:date="2019-01-12T13:12:00Z">
        <w:r w:rsidRPr="000C3EF5">
          <w:rPr>
            <w:noProof/>
          </w:rPr>
          <w:t>e</w:t>
        </w:r>
      </w:ins>
      <w:del w:id="95" w:author="Naykis Arias" w:date="2019-01-12T13:12:00Z">
        <w:r w:rsidRPr="000C3EF5">
          <w:rPr>
            <w:noProof/>
          </w:rPr>
          <w:delText>ing</w:delText>
        </w:r>
      </w:del>
      <w:r>
        <w:t xml:space="preserve"> students’ participation in interdisciplinary activities;</w:t>
      </w:r>
      <w:r w:rsidR="0034311B">
        <w:t xml:space="preserve"> </w:t>
      </w:r>
      <w:r w:rsidR="0034311B" w:rsidRPr="00B90073">
        <w:rPr>
          <w:highlight w:val="yellow"/>
        </w:rPr>
        <w:t xml:space="preserve">(rationale: </w:t>
      </w:r>
      <w:r w:rsidR="0034311B" w:rsidRPr="00B90073">
        <w:rPr>
          <w:rFonts w:eastAsia="Arial"/>
          <w:color w:val="000000"/>
          <w:highlight w:val="yellow"/>
        </w:rPr>
        <w:t>NSNA compliance</w:t>
      </w:r>
      <w:r w:rsidR="0034311B">
        <w:rPr>
          <w:rFonts w:eastAsia="Arial"/>
          <w:color w:val="000000"/>
          <w:highlight w:val="yellow"/>
        </w:rPr>
        <w:t xml:space="preserve"> and grammar</w:t>
      </w:r>
      <w:r w:rsidR="0034311B" w:rsidRPr="00B90073">
        <w:rPr>
          <w:rFonts w:eastAsia="Arial"/>
          <w:color w:val="000000"/>
          <w:highlight w:val="yellow"/>
        </w:rPr>
        <w:t>)</w:t>
      </w:r>
    </w:p>
    <w:p w14:paraId="501FD3F1" w14:textId="53C1C820" w:rsidR="001A06AE" w:rsidRDefault="00B371B0">
      <w:pPr>
        <w:ind w:left="1080" w:hanging="720"/>
      </w:pPr>
      <w:r>
        <w:t>F.</w:t>
      </w:r>
      <w:r>
        <w:tab/>
      </w:r>
      <w:ins w:id="96" w:author="Naykis Arias" w:date="2019-01-12T13:12:00Z">
        <w:r>
          <w:t xml:space="preserve">to </w:t>
        </w:r>
      </w:ins>
      <w:r w:rsidRPr="000C3EF5">
        <w:rPr>
          <w:noProof/>
        </w:rPr>
        <w:t>promot</w:t>
      </w:r>
      <w:ins w:id="97" w:author="Naykis Arias" w:date="2019-01-12T13:12:00Z">
        <w:r w:rsidRPr="000C3EF5">
          <w:rPr>
            <w:noProof/>
          </w:rPr>
          <w:t>e</w:t>
        </w:r>
      </w:ins>
      <w:del w:id="98" w:author="Naykis Arias" w:date="2019-01-12T13:12:00Z">
        <w:r w:rsidRPr="000C3EF5">
          <w:rPr>
            <w:noProof/>
          </w:rPr>
          <w:delText>ing</w:delText>
        </w:r>
      </w:del>
      <w:r>
        <w:t xml:space="preserve"> and encouraging recruitment efforts</w:t>
      </w:r>
      <w:ins w:id="99" w:author="Naykis Arias" w:date="2019-01-12T13:12:00Z">
        <w:r>
          <w:t>,</w:t>
        </w:r>
      </w:ins>
      <w:r>
        <w:t xml:space="preserve"> </w:t>
      </w:r>
      <w:del w:id="100" w:author="Naykis Arias" w:date="2019-01-12T13:12:00Z">
        <w:r>
          <w:delText>and</w:delText>
        </w:r>
      </w:del>
      <w:r>
        <w:t xml:space="preserve"> </w:t>
      </w:r>
      <w:ins w:id="101" w:author="Naykis Arias" w:date="2019-01-12T13:12:00Z">
        <w:r>
          <w:t xml:space="preserve">participation in </w:t>
        </w:r>
      </w:ins>
      <w:r>
        <w:t>student activities</w:t>
      </w:r>
      <w:ins w:id="102" w:author="Naykis Arias" w:date="2019-01-12T13:12:00Z">
        <w:r w:rsidRPr="000C3EF5">
          <w:rPr>
            <w:noProof/>
          </w:rPr>
          <w:t>,</w:t>
        </w:r>
      </w:ins>
      <w:del w:id="103" w:author="Naykis Arias" w:date="2019-01-12T13:12:00Z">
        <w:r w:rsidRPr="000C3EF5">
          <w:rPr>
            <w:noProof/>
          </w:rPr>
          <w:delText>;</w:delText>
        </w:r>
      </w:del>
      <w:ins w:id="104" w:author="Naykis Arias" w:date="2019-01-12T13:12:00Z">
        <w:r>
          <w:t xml:space="preserve"> and </w:t>
        </w:r>
      </w:ins>
      <w:r w:rsidR="00E12EC5">
        <w:t xml:space="preserve"> </w:t>
      </w:r>
      <w:del w:id="105" w:author="Naykis Arias" w:date="2019-01-12T13:12:00Z">
        <w:r>
          <w:delText>G.</w:delText>
        </w:r>
        <w:r>
          <w:tab/>
          <w:delText>providing</w:delText>
        </w:r>
      </w:del>
      <w:r>
        <w:t xml:space="preserve"> educational opportunities</w:t>
      </w:r>
      <w:r w:rsidR="00E12EC5">
        <w:t>,</w:t>
      </w:r>
      <w:r>
        <w:t xml:space="preserve"> regardless of a person’s race, color, creed, sex, gender, </w:t>
      </w:r>
      <w:r>
        <w:lastRenderedPageBreak/>
        <w:t xml:space="preserve">lifestyle, national origin, age, or economic status; and, </w:t>
      </w:r>
      <w:r w:rsidR="0034311B" w:rsidRPr="00B90073">
        <w:rPr>
          <w:highlight w:val="yellow"/>
        </w:rPr>
        <w:t xml:space="preserve">(rationale: </w:t>
      </w:r>
      <w:r w:rsidR="0034311B" w:rsidRPr="00B90073">
        <w:rPr>
          <w:rFonts w:eastAsia="Arial"/>
          <w:color w:val="000000"/>
          <w:highlight w:val="yellow"/>
        </w:rPr>
        <w:t>NSNA compliance</w:t>
      </w:r>
      <w:r w:rsidR="0034311B">
        <w:rPr>
          <w:rFonts w:eastAsia="Arial"/>
          <w:color w:val="000000"/>
          <w:highlight w:val="yellow"/>
        </w:rPr>
        <w:t xml:space="preserve"> and grammar</w:t>
      </w:r>
      <w:r w:rsidR="0034311B" w:rsidRPr="00B90073">
        <w:rPr>
          <w:rFonts w:eastAsia="Arial"/>
          <w:color w:val="000000"/>
          <w:highlight w:val="yellow"/>
        </w:rPr>
        <w:t>)</w:t>
      </w:r>
    </w:p>
    <w:p w14:paraId="7012A9B4" w14:textId="58FA40D4" w:rsidR="001A06AE" w:rsidRDefault="00B371B0">
      <w:pPr>
        <w:ind w:left="1080" w:hanging="720"/>
      </w:pPr>
      <w:r>
        <w:t xml:space="preserve">H. </w:t>
      </w:r>
      <w:r>
        <w:tab/>
      </w:r>
      <w:ins w:id="106" w:author="Naykis Arias" w:date="2019-01-12T13:12:00Z">
        <w:r>
          <w:t xml:space="preserve">to </w:t>
        </w:r>
      </w:ins>
      <w:r w:rsidRPr="000C3EF5">
        <w:rPr>
          <w:noProof/>
        </w:rPr>
        <w:t>promot</w:t>
      </w:r>
      <w:ins w:id="107" w:author="Naykis Arias" w:date="2019-01-12T13:12:00Z">
        <w:r w:rsidRPr="000C3EF5">
          <w:rPr>
            <w:noProof/>
          </w:rPr>
          <w:t>e</w:t>
        </w:r>
      </w:ins>
      <w:del w:id="108" w:author="Naykis Arias" w:date="2019-01-12T13:12:00Z">
        <w:r w:rsidRPr="000C3EF5">
          <w:rPr>
            <w:noProof/>
          </w:rPr>
          <w:delText>ing</w:delText>
        </w:r>
      </w:del>
      <w:r>
        <w:t xml:space="preserve"> and encouraging collaborative relationships with the </w:t>
      </w:r>
      <w:ins w:id="109" w:author="Naykis Arias" w:date="2019-01-12T13:12:00Z">
        <w:r>
          <w:t xml:space="preserve">New Jersey State </w:t>
        </w:r>
      </w:ins>
      <w:del w:id="110" w:author="Naykis Arias" w:date="2019-01-12T13:12:00Z">
        <w:r>
          <w:delText>American</w:delText>
        </w:r>
      </w:del>
      <w:r>
        <w:t xml:space="preserve"> Nurses</w:t>
      </w:r>
      <w:ins w:id="111" w:author="Naykis Arias" w:date="2019-01-12T13:12:00Z">
        <w:r>
          <w:t xml:space="preserve"> </w:t>
        </w:r>
      </w:ins>
      <w:del w:id="112" w:author="Naykis Arias" w:date="2019-01-12T13:12:00Z">
        <w:r>
          <w:rPr>
            <w:strike/>
          </w:rPr>
          <w:delText xml:space="preserve"> </w:delText>
        </w:r>
      </w:del>
      <w:r>
        <w:t>Association (</w:t>
      </w:r>
      <w:ins w:id="113" w:author="Naykis Arias" w:date="2019-01-12T13:12:00Z">
        <w:r>
          <w:t>NJSNS</w:t>
        </w:r>
      </w:ins>
      <w:del w:id="114" w:author="Naykis Arias" w:date="2019-01-12T13:12:00Z">
        <w:r>
          <w:delText>ANA</w:delText>
        </w:r>
      </w:del>
      <w:r>
        <w:t xml:space="preserve">), the </w:t>
      </w:r>
      <w:ins w:id="115" w:author="Naykis Arias" w:date="2019-01-12T13:12:00Z">
        <w:r>
          <w:t xml:space="preserve">New Jersey </w:t>
        </w:r>
      </w:ins>
      <w:del w:id="116" w:author="Naykis Arias" w:date="2019-01-12T13:12:00Z">
        <w:r>
          <w:delText>National</w:delText>
        </w:r>
      </w:del>
      <w:r>
        <w:t xml:space="preserve"> League for Nursing (NLN), </w:t>
      </w:r>
      <w:del w:id="117" w:author="Naykis Arias" w:date="2019-01-12T13:12:00Z">
        <w:r>
          <w:delText>the International Council of Nurses (ICN)</w:delText>
        </w:r>
      </w:del>
      <w:r>
        <w:t>, and related health organizations.</w:t>
      </w:r>
      <w:r w:rsidR="0034311B" w:rsidRPr="0034311B">
        <w:rPr>
          <w:highlight w:val="yellow"/>
        </w:rPr>
        <w:t xml:space="preserve"> </w:t>
      </w:r>
      <w:r w:rsidR="0034311B" w:rsidRPr="00B90073">
        <w:rPr>
          <w:highlight w:val="yellow"/>
        </w:rPr>
        <w:t xml:space="preserve">(rationale: </w:t>
      </w:r>
      <w:r w:rsidR="0034311B" w:rsidRPr="00B90073">
        <w:rPr>
          <w:rFonts w:eastAsia="Arial"/>
          <w:color w:val="000000"/>
          <w:highlight w:val="yellow"/>
        </w:rPr>
        <w:t>NSNA compliance</w:t>
      </w:r>
      <w:r w:rsidR="0034311B">
        <w:rPr>
          <w:rFonts w:eastAsia="Arial"/>
          <w:color w:val="000000"/>
          <w:highlight w:val="yellow"/>
        </w:rPr>
        <w:t xml:space="preserve"> and grammar</w:t>
      </w:r>
      <w:r w:rsidR="0034311B" w:rsidRPr="00B90073">
        <w:rPr>
          <w:rFonts w:eastAsia="Arial"/>
          <w:color w:val="000000"/>
          <w:highlight w:val="yellow"/>
        </w:rPr>
        <w:t>)</w:t>
      </w:r>
      <w:r>
        <w:rPr>
          <w:highlight w:val="yellow"/>
        </w:rPr>
        <w:t xml:space="preserve"> </w:t>
      </w:r>
    </w:p>
    <w:p w14:paraId="17054079" w14:textId="77777777" w:rsidR="001A06AE" w:rsidRDefault="001A06AE"/>
    <w:p w14:paraId="3F8732F4" w14:textId="77777777" w:rsidR="001A06AE" w:rsidRDefault="001A06AE"/>
    <w:p w14:paraId="40BAA20B" w14:textId="77777777" w:rsidR="001A06AE" w:rsidRDefault="00B371B0">
      <w:pPr>
        <w:jc w:val="center"/>
      </w:pPr>
      <w:r>
        <w:rPr>
          <w:b/>
          <w:sz w:val="28"/>
          <w:szCs w:val="28"/>
        </w:rPr>
        <w:t>Article I</w:t>
      </w:r>
      <w:ins w:id="118" w:author="Naykis Arias" w:date="2019-01-12T13:12:00Z">
        <w:r>
          <w:rPr>
            <w:b/>
            <w:sz w:val="28"/>
            <w:szCs w:val="28"/>
          </w:rPr>
          <w:t>II</w:t>
        </w:r>
      </w:ins>
      <w:del w:id="119" w:author="Naykis Arias" w:date="2019-01-12T13:12:00Z">
        <w:r>
          <w:rPr>
            <w:b/>
            <w:sz w:val="28"/>
            <w:szCs w:val="28"/>
          </w:rPr>
          <w:delText>V</w:delText>
        </w:r>
      </w:del>
    </w:p>
    <w:p w14:paraId="52E74CF2" w14:textId="1395E155" w:rsidR="001A06AE" w:rsidRDefault="00B371B0">
      <w:pPr>
        <w:jc w:val="center"/>
        <w:rPr>
          <w:b/>
          <w:sz w:val="28"/>
          <w:szCs w:val="28"/>
        </w:rPr>
      </w:pPr>
      <w:r>
        <w:rPr>
          <w:b/>
          <w:sz w:val="28"/>
          <w:szCs w:val="28"/>
        </w:rPr>
        <w:t>Members</w:t>
      </w:r>
      <w:del w:id="120" w:author="Naykis Arias" w:date="2019-01-12T13:12:00Z">
        <w:r>
          <w:rPr>
            <w:b/>
            <w:sz w:val="28"/>
            <w:szCs w:val="28"/>
          </w:rPr>
          <w:delText>hip</w:delText>
        </w:r>
      </w:del>
    </w:p>
    <w:p w14:paraId="77F224F6" w14:textId="61CD9B42" w:rsidR="0034311B" w:rsidRDefault="0034311B">
      <w:pPr>
        <w:jc w:val="center"/>
      </w:pPr>
      <w:r w:rsidRPr="00B90073">
        <w:rPr>
          <w:highlight w:val="yellow"/>
        </w:rPr>
        <w:t xml:space="preserve">(rationale: </w:t>
      </w:r>
      <w:r w:rsidRPr="00B90073">
        <w:rPr>
          <w:rFonts w:eastAsia="Arial"/>
          <w:color w:val="000000"/>
          <w:highlight w:val="yellow"/>
        </w:rPr>
        <w:t>NSNA compliance</w:t>
      </w:r>
      <w:r w:rsidR="00854B49">
        <w:rPr>
          <w:rFonts w:eastAsia="Arial"/>
          <w:color w:val="000000"/>
          <w:highlight w:val="yellow"/>
        </w:rPr>
        <w:t xml:space="preserve"> and</w:t>
      </w:r>
      <w:r>
        <w:rPr>
          <w:rFonts w:eastAsia="Arial"/>
          <w:color w:val="000000"/>
          <w:highlight w:val="yellow"/>
        </w:rPr>
        <w:t xml:space="preserve"> consistency</w:t>
      </w:r>
      <w:r w:rsidRPr="00B90073">
        <w:rPr>
          <w:rFonts w:eastAsia="Arial"/>
          <w:color w:val="000000"/>
          <w:highlight w:val="yellow"/>
        </w:rPr>
        <w:t>)</w:t>
      </w:r>
    </w:p>
    <w:p w14:paraId="0E7FCEA9" w14:textId="77777777" w:rsidR="001A06AE" w:rsidRDefault="001A06AE">
      <w:pPr>
        <w:jc w:val="center"/>
      </w:pPr>
    </w:p>
    <w:p w14:paraId="5827EEB4" w14:textId="77777777" w:rsidR="001A06AE" w:rsidRDefault="00B371B0">
      <w:pPr>
        <w:rPr>
          <w:rFonts w:ascii="Calibri" w:eastAsia="Calibri" w:hAnsi="Calibri" w:cs="Calibri"/>
        </w:rPr>
      </w:pPr>
      <w:r>
        <w:rPr>
          <w:b/>
          <w:smallCaps/>
        </w:rPr>
        <w:t>SECTION</w:t>
      </w:r>
      <w:r>
        <w:rPr>
          <w:b/>
        </w:rPr>
        <w:t xml:space="preserve"> 1. Constituent Associations</w:t>
      </w:r>
    </w:p>
    <w:p w14:paraId="0EFD49E8" w14:textId="77777777" w:rsidR="001A06AE" w:rsidRDefault="001A06AE"/>
    <w:p w14:paraId="26090CF2" w14:textId="3A42E660" w:rsidR="001A06AE" w:rsidRDefault="00B371B0">
      <w:pPr>
        <w:numPr>
          <w:ilvl w:val="0"/>
          <w:numId w:val="36"/>
        </w:numPr>
        <w:tabs>
          <w:tab w:val="left" w:pos="1080"/>
        </w:tabs>
        <w:ind w:hanging="720"/>
      </w:pPr>
      <w:r w:rsidRPr="00EE5C86">
        <w:rPr>
          <w:noProof/>
        </w:rPr>
        <w:t>A school chapter whose membership is composed of active</w:t>
      </w:r>
      <w:ins w:id="121" w:author="Naykis Arias" w:date="2019-01-12T13:12:00Z">
        <w:r w:rsidRPr="00EE5C86">
          <w:rPr>
            <w:noProof/>
          </w:rPr>
          <w:t xml:space="preserve"> or associated</w:t>
        </w:r>
      </w:ins>
      <w:r w:rsidRPr="00EE5C86">
        <w:rPr>
          <w:noProof/>
        </w:rPr>
        <w:t xml:space="preserve"> NSNA members, </w:t>
      </w:r>
      <w:ins w:id="122" w:author="Naykis Arias" w:date="2019-01-12T13:12:00Z">
        <w:r w:rsidRPr="00EE5C86">
          <w:rPr>
            <w:noProof/>
          </w:rPr>
          <w:t xml:space="preserve">and who have submitted the Official Application for NSNA Constituency Status, </w:t>
        </w:r>
      </w:ins>
      <w:r w:rsidRPr="00EE5C86">
        <w:rPr>
          <w:noProof/>
        </w:rPr>
        <w:t xml:space="preserve">and whose bylaws conform to the </w:t>
      </w:r>
      <w:del w:id="123" w:author="Naykis Arias" w:date="2019-01-12T13:12:00Z">
        <w:r w:rsidRPr="00EE5C86">
          <w:rPr>
            <w:noProof/>
          </w:rPr>
          <w:delText xml:space="preserve">requirements of the </w:delText>
        </w:r>
      </w:del>
      <w:r w:rsidRPr="00EE5C86">
        <w:rPr>
          <w:noProof/>
        </w:rPr>
        <w:t>NSNA</w:t>
      </w:r>
      <w:ins w:id="124" w:author="Naykis Arias" w:date="2019-01-12T13:12:00Z">
        <w:r w:rsidRPr="00EE5C86">
          <w:rPr>
            <w:noProof/>
          </w:rPr>
          <w:t xml:space="preserve"> requirements</w:t>
        </w:r>
      </w:ins>
      <w:r w:rsidRPr="00EE5C86">
        <w:rPr>
          <w:noProof/>
        </w:rPr>
        <w:t xml:space="preserve">, and upon meeting such other policies as the Board of Directors of NSNA </w:t>
      </w:r>
      <w:ins w:id="125" w:author="Naykis Arias" w:date="2019-01-12T13:12:00Z">
        <w:r w:rsidRPr="00EE5C86">
          <w:rPr>
            <w:noProof/>
          </w:rPr>
          <w:t xml:space="preserve">shall have </w:t>
        </w:r>
      </w:ins>
      <w:del w:id="126" w:author="Naykis Arias" w:date="2019-01-12T13:12:00Z">
        <w:r w:rsidRPr="00EE5C86">
          <w:rPr>
            <w:noProof/>
          </w:rPr>
          <w:delText>may</w:delText>
        </w:r>
      </w:del>
      <w:r w:rsidRPr="00EE5C86">
        <w:rPr>
          <w:noProof/>
        </w:rPr>
        <w:t xml:space="preserve"> determine</w:t>
      </w:r>
      <w:ins w:id="127" w:author="Naykis Arias" w:date="2019-01-12T13:12:00Z">
        <w:r w:rsidRPr="00EE5C86">
          <w:rPr>
            <w:noProof/>
          </w:rPr>
          <w:t>d</w:t>
        </w:r>
      </w:ins>
      <w:r w:rsidRPr="00EE5C86">
        <w:rPr>
          <w:noProof/>
        </w:rPr>
        <w:t>, shall be recognized as a constituen</w:t>
      </w:r>
      <w:ins w:id="128" w:author="Naykis Arias" w:date="2019-01-12T13:12:00Z">
        <w:r w:rsidRPr="00EE5C86">
          <w:rPr>
            <w:noProof/>
          </w:rPr>
          <w:t xml:space="preserve">t </w:t>
        </w:r>
      </w:ins>
      <w:del w:id="129" w:author="Naykis Arias" w:date="2019-01-12T13:12:00Z">
        <w:r w:rsidRPr="00EE5C86">
          <w:rPr>
            <w:noProof/>
          </w:rPr>
          <w:delText>cy of NJNS</w:delText>
        </w:r>
      </w:del>
      <w:r w:rsidRPr="00EE5C86">
        <w:rPr>
          <w:noProof/>
        </w:rPr>
        <w:t>.</w:t>
      </w:r>
      <w:r w:rsidR="00E641F5">
        <w:t xml:space="preserve"> </w:t>
      </w:r>
      <w:r w:rsidR="00E641F5" w:rsidRPr="00B90073">
        <w:rPr>
          <w:highlight w:val="yellow"/>
        </w:rPr>
        <w:t xml:space="preserve">(rationale: </w:t>
      </w:r>
      <w:r w:rsidR="00E641F5" w:rsidRPr="00B90073">
        <w:rPr>
          <w:rFonts w:eastAsia="Arial"/>
          <w:color w:val="000000"/>
          <w:highlight w:val="yellow"/>
        </w:rPr>
        <w:t>NSNA compliance</w:t>
      </w:r>
      <w:r w:rsidR="00E641F5">
        <w:rPr>
          <w:rFonts w:eastAsia="Arial"/>
          <w:color w:val="000000"/>
          <w:highlight w:val="yellow"/>
        </w:rPr>
        <w:t xml:space="preserve"> and grammar</w:t>
      </w:r>
      <w:r w:rsidR="00E641F5" w:rsidRPr="00B90073">
        <w:rPr>
          <w:rFonts w:eastAsia="Arial"/>
          <w:color w:val="000000"/>
          <w:highlight w:val="yellow"/>
        </w:rPr>
        <w:t>)</w:t>
      </w:r>
    </w:p>
    <w:p w14:paraId="44425437" w14:textId="3A2A2D16" w:rsidR="001A06AE" w:rsidRDefault="00B371B0">
      <w:pPr>
        <w:numPr>
          <w:ilvl w:val="0"/>
          <w:numId w:val="36"/>
        </w:numPr>
        <w:tabs>
          <w:tab w:val="left" w:pos="1080"/>
        </w:tabs>
        <w:ind w:hanging="720"/>
      </w:pPr>
      <w:r>
        <w:t xml:space="preserve">A school chapter shall be composed of at least </w:t>
      </w:r>
      <w:ins w:id="130" w:author="Naykis Arias" w:date="2019-01-12T13:12:00Z">
        <w:r>
          <w:t xml:space="preserve">ten </w:t>
        </w:r>
      </w:ins>
      <w:del w:id="131" w:author="Naykis Arias" w:date="2019-01-12T13:12:00Z">
        <w:r>
          <w:delText xml:space="preserve">one </w:delText>
        </w:r>
      </w:del>
      <w:r>
        <w:t>(1</w:t>
      </w:r>
      <w:ins w:id="132" w:author="Naykis Arias" w:date="2019-01-12T13:12:00Z">
        <w:r>
          <w:t>0</w:t>
        </w:r>
      </w:ins>
      <w:r>
        <w:t>) member. There shall be only one chapter for each school</w:t>
      </w:r>
      <w:ins w:id="133" w:author="Naykis Arias" w:date="2019-01-12T13:12:00Z">
        <w:r>
          <w:t>.</w:t>
        </w:r>
      </w:ins>
      <w:r>
        <w:t xml:space="preserve"> </w:t>
      </w:r>
      <w:del w:id="134" w:author="Naykis Arias" w:date="2019-01-12T13:12:00Z">
        <w:r w:rsidRPr="00EE5C86">
          <w:rPr>
            <w:noProof/>
          </w:rPr>
          <w:delText>regardless</w:delText>
        </w:r>
        <w:r>
          <w:delText xml:space="preserve"> of the number of campuses.</w:delText>
        </w:r>
      </w:del>
      <w:r w:rsidR="00E641F5" w:rsidRPr="00E641F5">
        <w:rPr>
          <w:highlight w:val="yellow"/>
        </w:rPr>
        <w:t xml:space="preserve"> </w:t>
      </w:r>
      <w:r w:rsidR="00E641F5" w:rsidRPr="00B90073">
        <w:rPr>
          <w:highlight w:val="yellow"/>
        </w:rPr>
        <w:t xml:space="preserve">(rationale: </w:t>
      </w:r>
      <w:r w:rsidR="00E641F5" w:rsidRPr="00B90073">
        <w:rPr>
          <w:rFonts w:eastAsia="Arial"/>
          <w:color w:val="000000"/>
          <w:highlight w:val="yellow"/>
        </w:rPr>
        <w:t>NSNA compliance</w:t>
      </w:r>
      <w:r w:rsidR="00E641F5">
        <w:rPr>
          <w:rFonts w:eastAsia="Arial"/>
          <w:color w:val="000000"/>
          <w:highlight w:val="yellow"/>
        </w:rPr>
        <w:t xml:space="preserve"> and grammar</w:t>
      </w:r>
      <w:r w:rsidR="00E641F5" w:rsidRPr="00B90073">
        <w:rPr>
          <w:rFonts w:eastAsia="Arial"/>
          <w:color w:val="000000"/>
          <w:highlight w:val="yellow"/>
        </w:rPr>
        <w:t>)</w:t>
      </w:r>
    </w:p>
    <w:p w14:paraId="3FA59394" w14:textId="7F6427ED" w:rsidR="001A06AE" w:rsidRDefault="00B371B0">
      <w:pPr>
        <w:numPr>
          <w:ilvl w:val="0"/>
          <w:numId w:val="36"/>
        </w:numPr>
        <w:tabs>
          <w:tab w:val="left" w:pos="1080"/>
        </w:tabs>
        <w:ind w:hanging="720"/>
        <w:rPr>
          <w:ins w:id="135" w:author="Naykis Arias" w:date="2019-01-12T13:12:00Z"/>
        </w:rPr>
      </w:pPr>
      <w:r>
        <w:t xml:space="preserve">This association, NJNS, shall be composed of at least two school chapters </w:t>
      </w:r>
      <w:ins w:id="136" w:author="Naykis Arias" w:date="2019-01-12T13:12:00Z">
        <w:r>
          <w:t xml:space="preserve">that have at least ten members in each school </w:t>
        </w:r>
      </w:ins>
      <w:del w:id="137" w:author="Naykis Arias" w:date="2019-01-12T13:12:00Z">
        <w:r>
          <w:delText>in this state</w:delText>
        </w:r>
      </w:del>
      <w:r>
        <w:t xml:space="preserve">. </w:t>
      </w:r>
      <w:ins w:id="138" w:author="Naykis Arias" w:date="2019-01-12T13:12:00Z">
        <w:r>
          <w:t xml:space="preserve">School chapters shall belong to the state association. </w:t>
        </w:r>
      </w:ins>
      <w:r>
        <w:t xml:space="preserve">There shall be only one state association, NJNS. </w:t>
      </w:r>
      <w:del w:id="139" w:author="Naykis Arias" w:date="2019-01-12T13:12:00Z">
        <w:r>
          <w:delText>School chapters shall belong to this state association.</w:delText>
        </w:r>
      </w:del>
      <w:r w:rsidR="00E641F5" w:rsidRPr="00E641F5">
        <w:rPr>
          <w:highlight w:val="yellow"/>
        </w:rPr>
        <w:t xml:space="preserve"> </w:t>
      </w:r>
      <w:r w:rsidR="00E641F5" w:rsidRPr="00B90073">
        <w:rPr>
          <w:highlight w:val="yellow"/>
        </w:rPr>
        <w:t>(rationale:</w:t>
      </w:r>
      <w:r w:rsidR="000F15EA">
        <w:rPr>
          <w:highlight w:val="yellow"/>
        </w:rPr>
        <w:t xml:space="preserve"> </w:t>
      </w:r>
      <w:r w:rsidR="00E641F5" w:rsidRPr="00B90073">
        <w:rPr>
          <w:rFonts w:eastAsia="Arial"/>
          <w:color w:val="000000"/>
          <w:highlight w:val="yellow"/>
        </w:rPr>
        <w:t>NSNA compliance)</w:t>
      </w:r>
    </w:p>
    <w:p w14:paraId="4E1B6730" w14:textId="2A745413" w:rsidR="001A06AE" w:rsidRDefault="00B371B0">
      <w:pPr>
        <w:numPr>
          <w:ilvl w:val="0"/>
          <w:numId w:val="36"/>
        </w:numPr>
        <w:tabs>
          <w:tab w:val="left" w:pos="1080"/>
        </w:tabs>
        <w:ind w:hanging="720"/>
        <w:rPr>
          <w:ins w:id="140" w:author="Naykis Arias" w:date="2019-01-12T13:12:00Z"/>
        </w:rPr>
      </w:pPr>
      <w:ins w:id="141" w:author="Naykis Arias" w:date="2019-01-12T13:12:00Z">
        <w:r>
          <w:t>For yearly recognition as an NSNA constituent, school chapters and state associations shall be required to submit the Official Application annually for NSNA Constituency Status which shall include the following areas of conformity for active and associate members: purpose and function, membership, dues, and representation</w:t>
        </w:r>
        <w:r w:rsidRPr="00EE5C86">
          <w:rPr>
            <w:noProof/>
          </w:rPr>
          <w:t>. Further</w:t>
        </w:r>
        <w:r>
          <w:t>, state associations must have on file with NSNA a copy of current state bylaws and approved and signed copies of the state association’s board of directors and annual membership meeting minutes for the previous year, for recognition as an NSNA constituent association.</w:t>
        </w:r>
      </w:ins>
      <w:r w:rsidR="00E641F5" w:rsidRPr="00E641F5">
        <w:rPr>
          <w:highlight w:val="yellow"/>
        </w:rPr>
        <w:t xml:space="preserve"> </w:t>
      </w:r>
      <w:r w:rsidR="00E641F5" w:rsidRPr="00B90073">
        <w:rPr>
          <w:highlight w:val="yellow"/>
        </w:rPr>
        <w:t xml:space="preserve">(rationale: </w:t>
      </w:r>
      <w:r w:rsidR="00E641F5" w:rsidRPr="00B90073">
        <w:rPr>
          <w:rFonts w:eastAsia="Arial"/>
          <w:color w:val="000000"/>
          <w:highlight w:val="yellow"/>
        </w:rPr>
        <w:t>NSNA</w:t>
      </w:r>
      <w:r w:rsidR="00E641F5">
        <w:rPr>
          <w:rFonts w:eastAsia="Arial"/>
          <w:color w:val="000000"/>
          <w:highlight w:val="yellow"/>
        </w:rPr>
        <w:t xml:space="preserve"> </w:t>
      </w:r>
      <w:r w:rsidR="00E641F5" w:rsidRPr="00B90073">
        <w:rPr>
          <w:rFonts w:eastAsia="Arial"/>
          <w:color w:val="000000"/>
          <w:highlight w:val="yellow"/>
        </w:rPr>
        <w:t>compliance)</w:t>
      </w:r>
    </w:p>
    <w:p w14:paraId="0C526ECA" w14:textId="5799FD2F" w:rsidR="001A06AE" w:rsidRDefault="00B371B0">
      <w:pPr>
        <w:numPr>
          <w:ilvl w:val="0"/>
          <w:numId w:val="36"/>
        </w:numPr>
        <w:tabs>
          <w:tab w:val="left" w:pos="1080"/>
        </w:tabs>
        <w:ind w:hanging="720"/>
        <w:rPr>
          <w:ins w:id="142" w:author="Naykis Arias" w:date="2019-01-12T13:12:00Z"/>
        </w:rPr>
      </w:pPr>
      <w:ins w:id="143" w:author="Naykis Arias" w:date="2019-01-12T13:12:00Z">
        <w:r w:rsidRPr="00EE5C86">
          <w:rPr>
            <w:noProof/>
          </w:rPr>
          <w:t>A constituent association which fails to comply with the bylaws and policies of NSNA shall have its status as a constituent revoked by a two-thirds vote of the Board of Directors, provided that written notice of the proposed revocation has been given at least two months prior to the vote, and the constituent association is given an opportunity to be heard.</w:t>
        </w:r>
      </w:ins>
      <w:r w:rsidR="000F15EA">
        <w:t xml:space="preserve"> </w:t>
      </w:r>
      <w:r w:rsidR="000F15EA" w:rsidRPr="00B90073">
        <w:rPr>
          <w:highlight w:val="yellow"/>
        </w:rPr>
        <w:t xml:space="preserve">(rationale: </w:t>
      </w:r>
      <w:r w:rsidR="000F15EA" w:rsidRPr="00B90073">
        <w:rPr>
          <w:rFonts w:eastAsia="Arial"/>
          <w:color w:val="000000"/>
          <w:highlight w:val="yellow"/>
        </w:rPr>
        <w:t>NSNA</w:t>
      </w:r>
      <w:r w:rsidR="000F15EA">
        <w:rPr>
          <w:rFonts w:eastAsia="Arial"/>
          <w:color w:val="000000"/>
          <w:highlight w:val="yellow"/>
        </w:rPr>
        <w:t xml:space="preserve"> </w:t>
      </w:r>
      <w:r w:rsidR="000F15EA" w:rsidRPr="00B90073">
        <w:rPr>
          <w:rFonts w:eastAsia="Arial"/>
          <w:color w:val="000000"/>
          <w:highlight w:val="yellow"/>
        </w:rPr>
        <w:t>compliance)</w:t>
      </w:r>
    </w:p>
    <w:p w14:paraId="5170E066" w14:textId="30CEE591" w:rsidR="001A06AE" w:rsidRDefault="00B371B0">
      <w:pPr>
        <w:numPr>
          <w:ilvl w:val="0"/>
          <w:numId w:val="36"/>
        </w:numPr>
        <w:tabs>
          <w:tab w:val="left" w:pos="1080"/>
        </w:tabs>
        <w:ind w:hanging="720"/>
      </w:pPr>
      <w:ins w:id="144" w:author="Naykis Arias" w:date="2019-01-12T13:12:00Z">
        <w:r>
          <w:t xml:space="preserve">School chapters and state associations are entities separate and apart from NSNA in their administration of activities with NSNA exercising no supervision or control over these </w:t>
        </w:r>
        <w:r w:rsidRPr="00EE5C86">
          <w:rPr>
            <w:noProof/>
          </w:rPr>
          <w:t>immediate</w:t>
        </w:r>
        <w:r>
          <w:t xml:space="preserve"> daily and regular activities. NSNA has no liability for any loss, damages or injuries sustained by third parties as a result of negligence or acts of school chapters or state associations, or the members thereof. In the event, any legal proceeding is brought against NSNA as a result of such </w:t>
        </w:r>
        <w:r w:rsidRPr="00EE5C86">
          <w:rPr>
            <w:noProof/>
          </w:rPr>
          <w:t>acts</w:t>
        </w:r>
        <w:r>
          <w:t xml:space="preserve"> or commission by a school chapter or state association, said school chapter or state association </w:t>
        </w:r>
        <w:r w:rsidRPr="00EE5C86">
          <w:rPr>
            <w:noProof/>
          </w:rPr>
          <w:t>will</w:t>
        </w:r>
        <w:r>
          <w:t xml:space="preserve"> indemnify and hold harmless the NSNA from any liability</w:t>
        </w:r>
        <w:r>
          <w:rPr>
            <w:rFonts w:ascii="Book Antiqua" w:eastAsia="Book Antiqua" w:hAnsi="Book Antiqua" w:cs="Book Antiqua"/>
            <w:b/>
          </w:rPr>
          <w:t>.</w:t>
        </w:r>
      </w:ins>
      <w:r w:rsidR="000F15EA">
        <w:rPr>
          <w:rFonts w:ascii="Book Antiqua" w:eastAsia="Book Antiqua" w:hAnsi="Book Antiqua" w:cs="Book Antiqua"/>
          <w:b/>
        </w:rPr>
        <w:t xml:space="preserve"> </w:t>
      </w:r>
      <w:r w:rsidR="000F15EA" w:rsidRPr="00B90073">
        <w:rPr>
          <w:highlight w:val="yellow"/>
        </w:rPr>
        <w:t>(rationale:</w:t>
      </w:r>
      <w:r w:rsidR="000F15EA">
        <w:rPr>
          <w:highlight w:val="yellow"/>
        </w:rPr>
        <w:t xml:space="preserve"> </w:t>
      </w:r>
      <w:r w:rsidR="000F15EA" w:rsidRPr="00B90073">
        <w:rPr>
          <w:rFonts w:eastAsia="Arial"/>
          <w:color w:val="000000"/>
          <w:highlight w:val="yellow"/>
        </w:rPr>
        <w:t>NSNA</w:t>
      </w:r>
      <w:r w:rsidR="000F15EA">
        <w:rPr>
          <w:rFonts w:eastAsia="Arial"/>
          <w:color w:val="000000"/>
          <w:highlight w:val="yellow"/>
        </w:rPr>
        <w:t xml:space="preserve"> </w:t>
      </w:r>
      <w:r w:rsidR="000F15EA" w:rsidRPr="00B90073">
        <w:rPr>
          <w:rFonts w:eastAsia="Arial"/>
          <w:color w:val="000000"/>
          <w:highlight w:val="yellow"/>
        </w:rPr>
        <w:t>compliance)</w:t>
      </w:r>
    </w:p>
    <w:p w14:paraId="725D788D" w14:textId="77777777" w:rsidR="001A06AE" w:rsidRDefault="001A06AE"/>
    <w:p w14:paraId="06E6AEB7" w14:textId="77777777" w:rsidR="001A06AE" w:rsidRDefault="00B371B0">
      <w:r>
        <w:rPr>
          <w:b/>
          <w:smallCaps/>
        </w:rPr>
        <w:t>SECTION</w:t>
      </w:r>
      <w:r>
        <w:rPr>
          <w:b/>
        </w:rPr>
        <w:t xml:space="preserve"> 2. Categories of Constituent Membership</w:t>
      </w:r>
    </w:p>
    <w:p w14:paraId="5AC94EC3" w14:textId="77777777" w:rsidR="001A06AE" w:rsidRDefault="001A06AE"/>
    <w:p w14:paraId="77DF7617" w14:textId="77777777" w:rsidR="001A06AE" w:rsidRDefault="00B371B0">
      <w:r>
        <w:t xml:space="preserve">Members of the constituent </w:t>
      </w:r>
      <w:r>
        <w:rPr>
          <w:color w:val="000000"/>
        </w:rPr>
        <w:t>associations</w:t>
      </w:r>
      <w:r>
        <w:t xml:space="preserve"> shall be: </w:t>
      </w:r>
    </w:p>
    <w:p w14:paraId="52C235BC" w14:textId="77777777" w:rsidR="001A06AE" w:rsidRDefault="001A06AE"/>
    <w:p w14:paraId="7F943DFE" w14:textId="42419E4A" w:rsidR="001A06AE" w:rsidRDefault="00B371B0">
      <w:pPr>
        <w:numPr>
          <w:ilvl w:val="0"/>
          <w:numId w:val="26"/>
        </w:numPr>
        <w:pBdr>
          <w:top w:val="nil"/>
          <w:left w:val="nil"/>
          <w:bottom w:val="nil"/>
          <w:right w:val="nil"/>
          <w:between w:val="nil"/>
        </w:pBdr>
        <w:ind w:left="1080" w:hanging="720"/>
      </w:pPr>
      <w:r>
        <w:rPr>
          <w:color w:val="000000"/>
        </w:rPr>
        <w:t>Active members</w:t>
      </w:r>
      <w:ins w:id="145" w:author="Naykis Arias" w:date="2019-01-12T13:12:00Z">
        <w:r w:rsidRPr="008573A8">
          <w:rPr>
            <w:noProof/>
            <w:color w:val="000000"/>
          </w:rPr>
          <w:t xml:space="preserve">: </w:t>
        </w:r>
      </w:ins>
      <w:del w:id="146" w:author="Naykis Arias" w:date="2019-01-12T13:12:00Z">
        <w:r w:rsidRPr="008573A8">
          <w:rPr>
            <w:noProof/>
            <w:color w:val="000000"/>
          </w:rPr>
          <w:delText>,</w:delText>
        </w:r>
        <w:r>
          <w:rPr>
            <w:color w:val="000000"/>
          </w:rPr>
          <w:delText xml:space="preserve"> are defined </w:delText>
        </w:r>
        <w:r w:rsidRPr="008573A8">
          <w:rPr>
            <w:noProof/>
            <w:color w:val="000000"/>
          </w:rPr>
          <w:delText>as,</w:delText>
        </w:r>
      </w:del>
      <w:r>
        <w:rPr>
          <w:color w:val="000000"/>
        </w:rPr>
        <w:t xml:space="preserve"> </w:t>
      </w:r>
      <w:r w:rsidR="004B44B1" w:rsidRPr="00B90073">
        <w:rPr>
          <w:highlight w:val="yellow"/>
        </w:rPr>
        <w:t>(rationale:</w:t>
      </w:r>
      <w:r w:rsidR="004B44B1">
        <w:rPr>
          <w:highlight w:val="yellow"/>
        </w:rPr>
        <w:t xml:space="preserve"> </w:t>
      </w:r>
      <w:r w:rsidR="004B44B1">
        <w:rPr>
          <w:rFonts w:eastAsia="Arial"/>
          <w:color w:val="000000"/>
          <w:highlight w:val="yellow"/>
        </w:rPr>
        <w:t>grammar</w:t>
      </w:r>
      <w:r w:rsidR="004B44B1" w:rsidRPr="00B90073">
        <w:rPr>
          <w:rFonts w:eastAsia="Arial"/>
          <w:color w:val="000000"/>
          <w:highlight w:val="yellow"/>
        </w:rPr>
        <w:t>)</w:t>
      </w:r>
    </w:p>
    <w:p w14:paraId="751B2B29" w14:textId="3D621E71" w:rsidR="001A06AE" w:rsidRDefault="00B371B0">
      <w:pPr>
        <w:numPr>
          <w:ilvl w:val="1"/>
          <w:numId w:val="38"/>
        </w:numPr>
        <w:ind w:left="1800" w:hanging="360"/>
      </w:pPr>
      <w:del w:id="147" w:author="Naykis Arias" w:date="2019-01-12T13:12:00Z">
        <w:r>
          <w:delText xml:space="preserve">Undergraduate </w:delText>
        </w:r>
        <w:r w:rsidRPr="007D3006">
          <w:rPr>
            <w:noProof/>
          </w:rPr>
          <w:delText>s</w:delText>
        </w:r>
      </w:del>
      <w:ins w:id="148" w:author="Naykis Arias" w:date="2019-01-12T13:12:00Z">
        <w:r w:rsidRPr="007D3006">
          <w:rPr>
            <w:noProof/>
          </w:rPr>
          <w:t>S</w:t>
        </w:r>
      </w:ins>
      <w:r w:rsidRPr="007D3006">
        <w:rPr>
          <w:noProof/>
        </w:rPr>
        <w:t>tudents</w:t>
      </w:r>
      <w:r>
        <w:t xml:space="preserve"> enrolled in </w:t>
      </w:r>
      <w:r w:rsidRPr="007D3006">
        <w:rPr>
          <w:noProof/>
        </w:rPr>
        <w:t>state approved</w:t>
      </w:r>
      <w:r>
        <w:t xml:space="preserve"> programs leading to licensure as a registered nurse.</w:t>
      </w:r>
      <w:r w:rsidR="00B044F2" w:rsidRPr="00B044F2">
        <w:rPr>
          <w:highlight w:val="yellow"/>
        </w:rPr>
        <w:t xml:space="preserve"> </w:t>
      </w:r>
      <w:r w:rsidR="00B044F2" w:rsidRPr="00B90073">
        <w:rPr>
          <w:highlight w:val="yellow"/>
        </w:rPr>
        <w:t>(rationale:</w:t>
      </w:r>
      <w:r w:rsidR="00B044F2">
        <w:rPr>
          <w:highlight w:val="yellow"/>
        </w:rPr>
        <w:t xml:space="preserve"> </w:t>
      </w:r>
      <w:r w:rsidR="00B044F2" w:rsidRPr="00B90073">
        <w:rPr>
          <w:rFonts w:eastAsia="Arial"/>
          <w:color w:val="000000"/>
          <w:highlight w:val="yellow"/>
        </w:rPr>
        <w:t>NSNA compliance</w:t>
      </w:r>
      <w:r w:rsidR="00B044F2">
        <w:rPr>
          <w:rFonts w:eastAsia="Arial"/>
          <w:color w:val="000000"/>
          <w:highlight w:val="yellow"/>
        </w:rPr>
        <w:t xml:space="preserve"> and grammar</w:t>
      </w:r>
      <w:r w:rsidR="00B044F2" w:rsidRPr="00B90073">
        <w:rPr>
          <w:rFonts w:eastAsia="Arial"/>
          <w:color w:val="000000"/>
          <w:highlight w:val="yellow"/>
        </w:rPr>
        <w:t>)</w:t>
      </w:r>
    </w:p>
    <w:p w14:paraId="2E53C7B2" w14:textId="06C33820" w:rsidR="001A06AE" w:rsidRDefault="00B371B0">
      <w:pPr>
        <w:numPr>
          <w:ilvl w:val="1"/>
          <w:numId w:val="38"/>
        </w:numPr>
        <w:ind w:left="1800" w:hanging="360"/>
      </w:pPr>
      <w:r>
        <w:t xml:space="preserve">Registered nurses enrolled in undergraduate programs leading to a Baccalaureate </w:t>
      </w:r>
      <w:del w:id="149" w:author="Naykis Arias" w:date="2019-01-12T13:12:00Z">
        <w:r>
          <w:delText>of Science</w:delText>
        </w:r>
      </w:del>
      <w:r>
        <w:t xml:space="preserve"> degree with a major in nursing.</w:t>
      </w:r>
      <w:r w:rsidR="00B044F2">
        <w:t xml:space="preserve"> </w:t>
      </w:r>
      <w:r w:rsidR="00B044F2" w:rsidRPr="00B90073">
        <w:rPr>
          <w:highlight w:val="yellow"/>
        </w:rPr>
        <w:t>(rationale:</w:t>
      </w:r>
      <w:r w:rsidR="00B044F2">
        <w:rPr>
          <w:highlight w:val="yellow"/>
        </w:rPr>
        <w:t xml:space="preserve"> clarification</w:t>
      </w:r>
      <w:r w:rsidR="00B044F2" w:rsidRPr="00B90073">
        <w:rPr>
          <w:rFonts w:eastAsia="Arial"/>
          <w:color w:val="000000"/>
          <w:highlight w:val="yellow"/>
        </w:rPr>
        <w:t>)</w:t>
      </w:r>
    </w:p>
    <w:p w14:paraId="5F20BE9F" w14:textId="62D1F88E" w:rsidR="001A06AE" w:rsidRDefault="00B371B0">
      <w:pPr>
        <w:numPr>
          <w:ilvl w:val="1"/>
          <w:numId w:val="38"/>
        </w:numPr>
        <w:ind w:left="1800" w:hanging="360"/>
      </w:pPr>
      <w:del w:id="150" w:author="Naykis Arias" w:date="2019-01-12T13:12:00Z">
        <w:r>
          <w:delText>Any student enrolled in an advanced program leading to licensure as a registered nurse.</w:delText>
        </w:r>
      </w:del>
      <w:ins w:id="151" w:author="Naykis Arias" w:date="2019-01-12T13:12:00Z">
        <w:r>
          <w:t xml:space="preserve"> </w:t>
        </w:r>
      </w:ins>
      <w:r w:rsidR="00DD68DA" w:rsidRPr="00B90073">
        <w:rPr>
          <w:highlight w:val="yellow"/>
        </w:rPr>
        <w:t>(rationale:</w:t>
      </w:r>
      <w:r w:rsidR="00DD68DA">
        <w:rPr>
          <w:highlight w:val="yellow"/>
        </w:rPr>
        <w:t xml:space="preserve"> </w:t>
      </w:r>
      <w:r w:rsidR="00EE5C86">
        <w:rPr>
          <w:highlight w:val="yellow"/>
        </w:rPr>
        <w:t>repetitive)</w:t>
      </w:r>
    </w:p>
    <w:p w14:paraId="063DB421" w14:textId="77777777" w:rsidR="001A06AE" w:rsidRDefault="00B371B0">
      <w:pPr>
        <w:numPr>
          <w:ilvl w:val="1"/>
          <w:numId w:val="38"/>
        </w:numPr>
        <w:ind w:left="1800" w:hanging="360"/>
      </w:pPr>
      <w:r>
        <w:t>Active members shall have all the privileges of membership.</w:t>
      </w:r>
    </w:p>
    <w:p w14:paraId="08340BB7" w14:textId="13492513" w:rsidR="001A06AE" w:rsidRDefault="00B371B0">
      <w:pPr>
        <w:numPr>
          <w:ilvl w:val="0"/>
          <w:numId w:val="26"/>
        </w:numPr>
        <w:pBdr>
          <w:top w:val="nil"/>
          <w:left w:val="nil"/>
          <w:bottom w:val="nil"/>
          <w:right w:val="nil"/>
          <w:between w:val="nil"/>
        </w:pBdr>
        <w:ind w:left="1080" w:hanging="720"/>
      </w:pPr>
      <w:ins w:id="152" w:author="Naykis Arias" w:date="2019-01-12T13:12:00Z">
        <w:r>
          <w:rPr>
            <w:color w:val="000000"/>
          </w:rPr>
          <w:t>Associated Members:</w:t>
        </w:r>
      </w:ins>
      <w:r w:rsidR="00D63316">
        <w:rPr>
          <w:color w:val="000000"/>
        </w:rPr>
        <w:t xml:space="preserve"> </w:t>
      </w:r>
      <w:r w:rsidR="00D63316" w:rsidRPr="00B90073">
        <w:rPr>
          <w:highlight w:val="yellow"/>
        </w:rPr>
        <w:t>(rationale:</w:t>
      </w:r>
      <w:r w:rsidR="00D63316">
        <w:rPr>
          <w:highlight w:val="yellow"/>
        </w:rPr>
        <w:t xml:space="preserve"> </w:t>
      </w:r>
      <w:r w:rsidR="00D63316" w:rsidRPr="00B90073">
        <w:rPr>
          <w:rFonts w:eastAsia="Arial"/>
          <w:color w:val="000000"/>
          <w:highlight w:val="yellow"/>
        </w:rPr>
        <w:t>NSNA compliance)</w:t>
      </w:r>
    </w:p>
    <w:p w14:paraId="4FB22806" w14:textId="73129832" w:rsidR="001A06AE" w:rsidRDefault="00B371B0">
      <w:pPr>
        <w:numPr>
          <w:ilvl w:val="0"/>
          <w:numId w:val="31"/>
        </w:numPr>
        <w:pBdr>
          <w:top w:val="nil"/>
          <w:left w:val="nil"/>
          <w:bottom w:val="nil"/>
          <w:right w:val="nil"/>
          <w:between w:val="nil"/>
        </w:pBdr>
        <w:ind w:left="1800"/>
      </w:pPr>
      <w:r>
        <w:rPr>
          <w:color w:val="000000"/>
        </w:rPr>
        <w:t>Pre-nursing students</w:t>
      </w:r>
      <w:ins w:id="153" w:author="Naykis Arias" w:date="2019-01-12T13:12:00Z">
        <w:r>
          <w:rPr>
            <w:color w:val="000000"/>
          </w:rPr>
          <w:t xml:space="preserve"> including registered nurses, enrolled in a college or university program designed as preparation for entrance into an undergraduate program leading to an associated degree, diploma or baccalaureate degree in nursing</w:t>
        </w:r>
      </w:ins>
      <w:ins w:id="154" w:author="Naykis Arias" w:date="2019-01-30T15:09:00Z">
        <w:r w:rsidR="007D3006">
          <w:rPr>
            <w:color w:val="000000"/>
          </w:rPr>
          <w:t>.</w:t>
        </w:r>
      </w:ins>
      <w:del w:id="155" w:author="Naykis Arias" w:date="2019-01-12T13:12:00Z">
        <w:r>
          <w:rPr>
            <w:color w:val="000000"/>
          </w:rPr>
          <w:delText xml:space="preserve"> are considered active members, however, they are ineligible to run for office.</w:delText>
        </w:r>
      </w:del>
      <w:r>
        <w:rPr>
          <w:color w:val="000000"/>
        </w:rPr>
        <w:t xml:space="preserve"> </w:t>
      </w:r>
      <w:r w:rsidR="00D63316" w:rsidRPr="00B90073">
        <w:rPr>
          <w:highlight w:val="yellow"/>
        </w:rPr>
        <w:t>(rationale:</w:t>
      </w:r>
      <w:r w:rsidR="00D63316">
        <w:rPr>
          <w:highlight w:val="yellow"/>
        </w:rPr>
        <w:t xml:space="preserve"> </w:t>
      </w:r>
      <w:r w:rsidR="00D63316" w:rsidRPr="00B90073">
        <w:rPr>
          <w:rFonts w:eastAsia="Arial"/>
          <w:color w:val="000000"/>
          <w:highlight w:val="yellow"/>
        </w:rPr>
        <w:t>NSNA compliance</w:t>
      </w:r>
      <w:r w:rsidR="003C69F4">
        <w:rPr>
          <w:rFonts w:eastAsia="Arial"/>
          <w:color w:val="000000"/>
          <w:highlight w:val="yellow"/>
        </w:rPr>
        <w:t>, repetitive</w:t>
      </w:r>
      <w:r w:rsidR="00D63316" w:rsidRPr="00B90073">
        <w:rPr>
          <w:rFonts w:eastAsia="Arial"/>
          <w:color w:val="000000"/>
          <w:highlight w:val="yellow"/>
        </w:rPr>
        <w:t>)</w:t>
      </w:r>
    </w:p>
    <w:p w14:paraId="00B63F08" w14:textId="4572CDD1" w:rsidR="001A06AE" w:rsidRDefault="00B371B0">
      <w:pPr>
        <w:numPr>
          <w:ilvl w:val="1"/>
          <w:numId w:val="32"/>
        </w:numPr>
        <w:ind w:left="1890" w:hanging="450"/>
      </w:pPr>
      <w:ins w:id="156" w:author="Naykis Arias" w:date="2019-01-12T13:12:00Z">
        <w:r>
          <w:t>Associate members shall have all of the privileges of membership except the right to hold office as president and vice president at the state and national levels</w:t>
        </w:r>
        <w:r w:rsidRPr="007D3006">
          <w:rPr>
            <w:noProof/>
          </w:rPr>
          <w:t>.</w:t>
        </w:r>
      </w:ins>
      <w:del w:id="157" w:author="Naykis Arias" w:date="2019-01-12T13:12:00Z">
        <w:r w:rsidRPr="007D3006">
          <w:rPr>
            <w:noProof/>
          </w:rPr>
          <w:delText>All</w:delText>
        </w:r>
        <w:r>
          <w:delText xml:space="preserve"> active members must be able to provide proof of NSNA membership.</w:delText>
        </w:r>
      </w:del>
      <w:r w:rsidR="00B044F2" w:rsidRPr="00E641F5">
        <w:rPr>
          <w:highlight w:val="yellow"/>
        </w:rPr>
        <w:t xml:space="preserve"> </w:t>
      </w:r>
      <w:r w:rsidR="00B044F2" w:rsidRPr="00B90073">
        <w:rPr>
          <w:highlight w:val="yellow"/>
        </w:rPr>
        <w:t>(rationale:</w:t>
      </w:r>
      <w:r w:rsidR="00B044F2">
        <w:rPr>
          <w:highlight w:val="yellow"/>
        </w:rPr>
        <w:t xml:space="preserve"> </w:t>
      </w:r>
      <w:r w:rsidR="00B044F2" w:rsidRPr="00B90073">
        <w:rPr>
          <w:rFonts w:eastAsia="Arial"/>
          <w:color w:val="000000"/>
          <w:highlight w:val="yellow"/>
        </w:rPr>
        <w:t>NSNA</w:t>
      </w:r>
      <w:r w:rsidR="00B044F2">
        <w:rPr>
          <w:rFonts w:eastAsia="Arial"/>
          <w:color w:val="000000"/>
          <w:highlight w:val="yellow"/>
        </w:rPr>
        <w:t xml:space="preserve"> </w:t>
      </w:r>
      <w:r w:rsidR="00B044F2" w:rsidRPr="00B90073">
        <w:rPr>
          <w:rFonts w:eastAsia="Arial"/>
          <w:color w:val="000000"/>
          <w:highlight w:val="yellow"/>
        </w:rPr>
        <w:t>compliance)</w:t>
      </w:r>
    </w:p>
    <w:p w14:paraId="6A9CC901" w14:textId="73561435" w:rsidR="001A06AE" w:rsidRDefault="00B371B0">
      <w:pPr>
        <w:numPr>
          <w:ilvl w:val="0"/>
          <w:numId w:val="32"/>
        </w:numPr>
        <w:pBdr>
          <w:top w:val="nil"/>
          <w:left w:val="nil"/>
          <w:bottom w:val="nil"/>
          <w:right w:val="nil"/>
          <w:between w:val="nil"/>
        </w:pBdr>
        <w:ind w:hanging="720"/>
      </w:pPr>
      <w:ins w:id="158" w:author="Naykis Arias" w:date="2019-01-12T13:12:00Z">
        <w:r>
          <w:rPr>
            <w:color w:val="000000"/>
          </w:rPr>
          <w:t>Individual Membership</w:t>
        </w:r>
      </w:ins>
      <w:ins w:id="159" w:author="Naykis Arias" w:date="2019-01-30T12:38:00Z">
        <w:r w:rsidR="00D61873">
          <w:rPr>
            <w:color w:val="000000"/>
          </w:rPr>
          <w:t>:</w:t>
        </w:r>
      </w:ins>
      <w:ins w:id="160" w:author="Naykis Arias" w:date="2019-01-12T13:12:00Z">
        <w:r>
          <w:rPr>
            <w:color w:val="000000"/>
          </w:rPr>
          <w:t xml:space="preserve"> </w:t>
        </w:r>
      </w:ins>
      <w:r w:rsidR="00957BC3" w:rsidRPr="00B90073">
        <w:rPr>
          <w:highlight w:val="yellow"/>
        </w:rPr>
        <w:t>(rationale:</w:t>
      </w:r>
      <w:r w:rsidR="00957BC3">
        <w:rPr>
          <w:highlight w:val="yellow"/>
        </w:rPr>
        <w:t xml:space="preserve"> </w:t>
      </w:r>
      <w:r w:rsidR="00957BC3" w:rsidRPr="00B90073">
        <w:rPr>
          <w:rFonts w:eastAsia="Arial"/>
          <w:color w:val="000000"/>
          <w:highlight w:val="yellow"/>
        </w:rPr>
        <w:t>NSNA compliance)</w:t>
      </w:r>
    </w:p>
    <w:p w14:paraId="1BD826EC" w14:textId="311713A6" w:rsidR="001A06AE" w:rsidRDefault="00B371B0">
      <w:pPr>
        <w:numPr>
          <w:ilvl w:val="0"/>
          <w:numId w:val="27"/>
        </w:numPr>
        <w:pBdr>
          <w:top w:val="nil"/>
          <w:left w:val="nil"/>
          <w:bottom w:val="nil"/>
          <w:right w:val="nil"/>
          <w:between w:val="nil"/>
        </w:pBdr>
        <w:ind w:left="1800"/>
      </w:pPr>
      <w:ins w:id="161" w:author="Naykis Arias" w:date="2019-01-12T13:12:00Z">
        <w:r>
          <w:rPr>
            <w:color w:val="000000"/>
          </w:rPr>
          <w:t xml:space="preserve">Individual </w:t>
        </w:r>
        <w:r w:rsidRPr="007D3006">
          <w:rPr>
            <w:noProof/>
            <w:color w:val="000000"/>
          </w:rPr>
          <w:t>membership</w:t>
        </w:r>
        <w:r>
          <w:rPr>
            <w:color w:val="000000"/>
          </w:rPr>
          <w:t xml:space="preserve"> shall be open at the state and national level to any eligible student when membership in a constituent association is not available. Individual members shall have the privileges of membership as prescribed in Article III, Section 2, items A and B</w:t>
        </w:r>
      </w:ins>
      <w:ins w:id="162" w:author="Naykis Arias" w:date="2019-01-30T12:42:00Z">
        <w:r w:rsidR="005A5940">
          <w:rPr>
            <w:color w:val="000000"/>
          </w:rPr>
          <w:t>.</w:t>
        </w:r>
      </w:ins>
      <w:r w:rsidR="00B044F2">
        <w:rPr>
          <w:color w:val="000000"/>
        </w:rPr>
        <w:t xml:space="preserve"> </w:t>
      </w:r>
      <w:r w:rsidR="00B044F2" w:rsidRPr="00B90073">
        <w:rPr>
          <w:highlight w:val="yellow"/>
        </w:rPr>
        <w:t>(rationale:</w:t>
      </w:r>
      <w:r w:rsidR="00D63316">
        <w:rPr>
          <w:highlight w:val="yellow"/>
        </w:rPr>
        <w:t xml:space="preserve"> </w:t>
      </w:r>
      <w:r w:rsidR="00B044F2" w:rsidRPr="00B90073">
        <w:rPr>
          <w:rFonts w:eastAsia="Arial"/>
          <w:color w:val="000000"/>
          <w:highlight w:val="yellow"/>
        </w:rPr>
        <w:t>NSNA</w:t>
      </w:r>
      <w:r w:rsidR="00B044F2">
        <w:rPr>
          <w:rFonts w:eastAsia="Arial"/>
          <w:color w:val="000000"/>
          <w:highlight w:val="yellow"/>
        </w:rPr>
        <w:t xml:space="preserve"> </w:t>
      </w:r>
      <w:r w:rsidR="00B044F2" w:rsidRPr="00B90073">
        <w:rPr>
          <w:rFonts w:eastAsia="Arial"/>
          <w:color w:val="000000"/>
          <w:highlight w:val="yellow"/>
        </w:rPr>
        <w:t>compliance)</w:t>
      </w:r>
    </w:p>
    <w:p w14:paraId="4E59FED4" w14:textId="77777777" w:rsidR="001A06AE" w:rsidRDefault="00B371B0">
      <w:pPr>
        <w:widowControl w:val="0"/>
        <w:numPr>
          <w:ilvl w:val="0"/>
          <w:numId w:val="26"/>
        </w:numPr>
        <w:pBdr>
          <w:top w:val="nil"/>
          <w:left w:val="nil"/>
          <w:bottom w:val="nil"/>
          <w:right w:val="nil"/>
          <w:between w:val="nil"/>
        </w:pBdr>
        <w:ind w:left="1080" w:hanging="720"/>
        <w:jc w:val="both"/>
      </w:pPr>
      <w:r>
        <w:rPr>
          <w:color w:val="000000"/>
        </w:rPr>
        <w:t xml:space="preserve">Sustaining members, defined </w:t>
      </w:r>
      <w:r w:rsidRPr="007D3006">
        <w:rPr>
          <w:noProof/>
          <w:color w:val="000000"/>
        </w:rPr>
        <w:t>as,</w:t>
      </w:r>
      <w:r>
        <w:rPr>
          <w:color w:val="000000"/>
        </w:rPr>
        <w:t xml:space="preserve"> shall be: </w:t>
      </w:r>
    </w:p>
    <w:p w14:paraId="6D91F5B6" w14:textId="77777777" w:rsidR="001A06AE" w:rsidRDefault="00B371B0">
      <w:pPr>
        <w:numPr>
          <w:ilvl w:val="1"/>
          <w:numId w:val="32"/>
        </w:numPr>
        <w:ind w:left="1824" w:hanging="360"/>
      </w:pPr>
      <w:r>
        <w:t>Support the organization.</w:t>
      </w:r>
    </w:p>
    <w:p w14:paraId="138C3A23" w14:textId="77777777" w:rsidR="001A06AE" w:rsidRDefault="00B371B0">
      <w:pPr>
        <w:numPr>
          <w:ilvl w:val="1"/>
          <w:numId w:val="32"/>
        </w:numPr>
        <w:ind w:left="1824" w:hanging="360"/>
      </w:pPr>
      <w:r>
        <w:t>Have the same privileges of membership as an associate and receive all NJNS board publications.</w:t>
      </w:r>
    </w:p>
    <w:p w14:paraId="059EFD4D" w14:textId="77777777" w:rsidR="001A06AE" w:rsidRDefault="00B371B0">
      <w:pPr>
        <w:numPr>
          <w:ilvl w:val="1"/>
          <w:numId w:val="32"/>
        </w:numPr>
        <w:ind w:left="1824" w:hanging="360"/>
      </w:pPr>
      <w:r>
        <w:t>Qualify for the convention registration fee that is equal to that of the pre-registration fee of active members.</w:t>
      </w:r>
    </w:p>
    <w:p w14:paraId="3F68295F" w14:textId="77777777" w:rsidR="001A06AE" w:rsidRDefault="001A06AE"/>
    <w:p w14:paraId="1A07F668" w14:textId="77777777" w:rsidR="001A06AE" w:rsidRDefault="00B371B0">
      <w:r>
        <w:rPr>
          <w:b/>
          <w:smallCaps/>
        </w:rPr>
        <w:t>SECTION</w:t>
      </w:r>
      <w:r>
        <w:rPr>
          <w:b/>
        </w:rPr>
        <w:t xml:space="preserve"> 3. Membership Extensions</w:t>
      </w:r>
    </w:p>
    <w:p w14:paraId="3E84C5E7" w14:textId="77777777" w:rsidR="001A06AE" w:rsidRDefault="001A06AE"/>
    <w:p w14:paraId="06A90BC2" w14:textId="53DB1414" w:rsidR="001A06AE" w:rsidRDefault="00B371B0">
      <w:r>
        <w:t xml:space="preserve">Active </w:t>
      </w:r>
      <w:ins w:id="163" w:author="Naykis Arias" w:date="2019-01-12T13:12:00Z">
        <w:r>
          <w:t xml:space="preserve">and associate </w:t>
        </w:r>
      </w:ins>
      <w:r>
        <w:t xml:space="preserve">membership may be extended six months beyond </w:t>
      </w:r>
      <w:r w:rsidRPr="007D3006">
        <w:rPr>
          <w:noProof/>
        </w:rPr>
        <w:t>completion</w:t>
      </w:r>
      <w:r>
        <w:t xml:space="preserve"> of a student’s program in nursing, provided membership was renewed while the student </w:t>
      </w:r>
      <w:r w:rsidRPr="007D3006">
        <w:rPr>
          <w:noProof/>
        </w:rPr>
        <w:t>was enrolled</w:t>
      </w:r>
      <w:r>
        <w:t xml:space="preserve"> in a nursing program.</w:t>
      </w:r>
      <w:r w:rsidR="005D0135">
        <w:t xml:space="preserve"> </w:t>
      </w:r>
      <w:r w:rsidR="005D0135" w:rsidRPr="00B90073">
        <w:rPr>
          <w:highlight w:val="yellow"/>
        </w:rPr>
        <w:t xml:space="preserve">(rationale: </w:t>
      </w:r>
      <w:r w:rsidR="005D0135" w:rsidRPr="00B90073">
        <w:rPr>
          <w:rFonts w:eastAsia="Arial"/>
          <w:color w:val="000000"/>
          <w:highlight w:val="yellow"/>
        </w:rPr>
        <w:t>NSNA</w:t>
      </w:r>
      <w:r w:rsidR="005D0135">
        <w:rPr>
          <w:rFonts w:eastAsia="Arial"/>
          <w:color w:val="000000"/>
          <w:highlight w:val="yellow"/>
        </w:rPr>
        <w:t xml:space="preserve"> </w:t>
      </w:r>
      <w:r w:rsidR="005D0135" w:rsidRPr="00B90073">
        <w:rPr>
          <w:rFonts w:eastAsia="Arial"/>
          <w:color w:val="000000"/>
          <w:highlight w:val="yellow"/>
        </w:rPr>
        <w:t>compliance</w:t>
      </w:r>
      <w:r w:rsidR="009832FC">
        <w:rPr>
          <w:rFonts w:eastAsia="Arial"/>
          <w:color w:val="000000"/>
          <w:highlight w:val="yellow"/>
        </w:rPr>
        <w:t>, clarification</w:t>
      </w:r>
      <w:r w:rsidR="005D0135" w:rsidRPr="00B90073">
        <w:rPr>
          <w:rFonts w:eastAsia="Arial"/>
          <w:color w:val="000000"/>
          <w:highlight w:val="yellow"/>
        </w:rPr>
        <w:t>)</w:t>
      </w:r>
    </w:p>
    <w:p w14:paraId="1E34C6FA" w14:textId="77777777" w:rsidR="001A06AE" w:rsidRDefault="001A06AE"/>
    <w:p w14:paraId="69C232D2" w14:textId="77777777" w:rsidR="001A06AE" w:rsidRDefault="00B371B0">
      <w:r>
        <w:rPr>
          <w:b/>
        </w:rPr>
        <w:t>SECTION 4.</w:t>
      </w:r>
      <w:r>
        <w:t xml:space="preserve"> </w:t>
      </w:r>
      <w:r>
        <w:rPr>
          <w:b/>
        </w:rPr>
        <w:t>Dues</w:t>
      </w:r>
    </w:p>
    <w:p w14:paraId="5A247F80" w14:textId="77777777" w:rsidR="001A06AE" w:rsidRDefault="001A06AE"/>
    <w:p w14:paraId="453C29D7" w14:textId="157F466A" w:rsidR="001A06AE" w:rsidRDefault="00B371B0">
      <w:pPr>
        <w:numPr>
          <w:ilvl w:val="0"/>
          <w:numId w:val="23"/>
        </w:numPr>
        <w:ind w:hanging="720"/>
      </w:pPr>
      <w:r>
        <w:t xml:space="preserve">Annual dues for active and </w:t>
      </w:r>
      <w:ins w:id="164" w:author="Naykis Arias" w:date="2019-01-12T13:12:00Z">
        <w:r>
          <w:t xml:space="preserve">associate </w:t>
        </w:r>
      </w:ins>
      <w:del w:id="165" w:author="Naykis Arias" w:date="2019-01-12T13:12:00Z">
        <w:r>
          <w:delText>sustaining</w:delText>
        </w:r>
      </w:del>
      <w:r>
        <w:t xml:space="preserve"> members shall be </w:t>
      </w:r>
      <w:ins w:id="166" w:author="Naykis Arias" w:date="2019-01-12T13:12:00Z">
        <w:r>
          <w:t xml:space="preserve">determined by </w:t>
        </w:r>
      </w:ins>
      <w:del w:id="167" w:author="Naykis Arias" w:date="2019-01-12T13:12:00Z">
        <w:r>
          <w:delText>as referenced</w:delText>
        </w:r>
      </w:del>
      <w:del w:id="168" w:author="Naykis Arias" w:date="2019-01-30T12:46:00Z">
        <w:r w:rsidDel="000738E4">
          <w:delText xml:space="preserve"> in</w:delText>
        </w:r>
      </w:del>
      <w:r>
        <w:t xml:space="preserve"> the NSNA </w:t>
      </w:r>
      <w:del w:id="169" w:author="Naykis Arias" w:date="2019-01-12T13:12:00Z">
        <w:r>
          <w:delText>membership brochure</w:delText>
        </w:r>
      </w:del>
      <w:r>
        <w:t xml:space="preserve"> for one and two year periods. </w:t>
      </w:r>
      <w:r w:rsidR="00692EDA" w:rsidRPr="00B90073">
        <w:rPr>
          <w:highlight w:val="yellow"/>
        </w:rPr>
        <w:t>(rationale:</w:t>
      </w:r>
      <w:r w:rsidR="008F5B6F">
        <w:rPr>
          <w:highlight w:val="yellow"/>
        </w:rPr>
        <w:t xml:space="preserve"> clarification</w:t>
      </w:r>
      <w:r w:rsidR="00692EDA" w:rsidRPr="00B90073">
        <w:rPr>
          <w:rFonts w:eastAsia="Arial"/>
          <w:color w:val="000000"/>
          <w:highlight w:val="yellow"/>
        </w:rPr>
        <w:t>)</w:t>
      </w:r>
    </w:p>
    <w:p w14:paraId="301DFCDD" w14:textId="4CBAF05E" w:rsidR="001A06AE" w:rsidRDefault="00B371B0">
      <w:pPr>
        <w:numPr>
          <w:ilvl w:val="0"/>
          <w:numId w:val="23"/>
        </w:numPr>
        <w:ind w:hanging="720"/>
      </w:pPr>
      <w:r>
        <w:t>National and state dues shall be payable to NSNA. NSNA shall remit to each state</w:t>
      </w:r>
      <w:r>
        <w:rPr>
          <w:color w:val="FF0000"/>
        </w:rPr>
        <w:t xml:space="preserve"> </w:t>
      </w:r>
      <w:r>
        <w:t>constituent the dues received on behalf of the constituent.</w:t>
      </w:r>
    </w:p>
    <w:p w14:paraId="097A895F" w14:textId="36B53C0D" w:rsidR="001A06AE" w:rsidRPr="00C30C05" w:rsidRDefault="00B371B0">
      <w:pPr>
        <w:numPr>
          <w:ilvl w:val="0"/>
          <w:numId w:val="23"/>
        </w:numPr>
        <w:ind w:hanging="720"/>
      </w:pPr>
      <w:r>
        <w:lastRenderedPageBreak/>
        <w:t xml:space="preserve">Any member, </w:t>
      </w:r>
      <w:del w:id="170" w:author="Naykis Arias" w:date="2019-01-12T13:12:00Z">
        <w:r>
          <w:delText>including board members,</w:delText>
        </w:r>
      </w:del>
      <w:r>
        <w:t xml:space="preserve"> who fails to pay current dues shall forfeit all privileges of membership. </w:t>
      </w:r>
      <w:r w:rsidR="00C30C05" w:rsidRPr="00C30C05">
        <w:rPr>
          <w:highlight w:val="yellow"/>
        </w:rPr>
        <w:t xml:space="preserve">(rationale: </w:t>
      </w:r>
      <w:r w:rsidR="000738E4">
        <w:rPr>
          <w:rFonts w:eastAsia="Arial"/>
          <w:color w:val="000000"/>
          <w:highlight w:val="yellow"/>
        </w:rPr>
        <w:t>b</w:t>
      </w:r>
      <w:r w:rsidR="008F5B6F" w:rsidRPr="00C30C05">
        <w:rPr>
          <w:rFonts w:eastAsia="Arial"/>
          <w:color w:val="000000"/>
          <w:highlight w:val="yellow"/>
        </w:rPr>
        <w:t>oard members are NSNA/NJNS members</w:t>
      </w:r>
      <w:r w:rsidR="000738E4">
        <w:rPr>
          <w:rFonts w:eastAsia="Arial"/>
          <w:color w:val="000000"/>
          <w:highlight w:val="yellow"/>
        </w:rPr>
        <w:t xml:space="preserve">, </w:t>
      </w:r>
      <w:r w:rsidR="008F5B6F" w:rsidRPr="00C30C05">
        <w:rPr>
          <w:rFonts w:eastAsia="Arial"/>
          <w:color w:val="000000"/>
          <w:highlight w:val="yellow"/>
        </w:rPr>
        <w:t xml:space="preserve">repetitive, NSNA </w:t>
      </w:r>
      <w:r w:rsidR="008F5B6F" w:rsidRPr="000738E4">
        <w:rPr>
          <w:rFonts w:eastAsia="Arial"/>
          <w:color w:val="000000"/>
          <w:highlight w:val="yellow"/>
        </w:rPr>
        <w:t>compliance</w:t>
      </w:r>
      <w:r w:rsidR="000738E4" w:rsidRPr="000738E4">
        <w:rPr>
          <w:rFonts w:eastAsia="Arial"/>
          <w:color w:val="000000"/>
          <w:highlight w:val="yellow"/>
        </w:rPr>
        <w:t>)</w:t>
      </w:r>
    </w:p>
    <w:p w14:paraId="3CF4C83F" w14:textId="77777777" w:rsidR="001A06AE" w:rsidRDefault="00B371B0">
      <w:pPr>
        <w:numPr>
          <w:ilvl w:val="0"/>
          <w:numId w:val="23"/>
        </w:numPr>
        <w:ind w:hanging="720"/>
      </w:pPr>
      <w:r w:rsidRPr="00C30C05">
        <w:t xml:space="preserve">Payment of NSNA and NJNS dues is </w:t>
      </w:r>
      <w:r>
        <w:t>a prerequisite for membership in NJNS.</w:t>
      </w:r>
    </w:p>
    <w:p w14:paraId="15B2DE59" w14:textId="77777777" w:rsidR="001A06AE" w:rsidRDefault="00B371B0">
      <w:pPr>
        <w:numPr>
          <w:ilvl w:val="0"/>
          <w:numId w:val="23"/>
        </w:numPr>
        <w:ind w:hanging="720"/>
      </w:pPr>
      <w:r w:rsidRPr="007D3006">
        <w:rPr>
          <w:noProof/>
        </w:rPr>
        <w:t>The annual dues for members will be established by the Board of Directors</w:t>
      </w:r>
      <w:r>
        <w:t>.</w:t>
      </w:r>
    </w:p>
    <w:p w14:paraId="0A08BE6C" w14:textId="77777777" w:rsidR="001A06AE" w:rsidRDefault="001A06AE"/>
    <w:p w14:paraId="0C7DF0A8" w14:textId="77777777" w:rsidR="001A06AE" w:rsidRDefault="001A06AE"/>
    <w:p w14:paraId="56861214" w14:textId="77777777" w:rsidR="001A06AE" w:rsidRDefault="00B371B0">
      <w:pPr>
        <w:jc w:val="center"/>
      </w:pPr>
      <w:r>
        <w:rPr>
          <w:b/>
          <w:sz w:val="28"/>
          <w:szCs w:val="28"/>
        </w:rPr>
        <w:t xml:space="preserve">Article </w:t>
      </w:r>
      <w:ins w:id="171" w:author="Naykis Arias" w:date="2019-01-12T13:12:00Z">
        <w:r>
          <w:rPr>
            <w:b/>
            <w:sz w:val="28"/>
            <w:szCs w:val="28"/>
          </w:rPr>
          <w:t>I</w:t>
        </w:r>
      </w:ins>
      <w:r>
        <w:rPr>
          <w:b/>
          <w:sz w:val="28"/>
          <w:szCs w:val="28"/>
        </w:rPr>
        <w:t>V</w:t>
      </w:r>
    </w:p>
    <w:p w14:paraId="70707A2E" w14:textId="53CCFDB6" w:rsidR="001A06AE" w:rsidRDefault="00B371B0">
      <w:pPr>
        <w:jc w:val="center"/>
        <w:rPr>
          <w:b/>
          <w:sz w:val="28"/>
          <w:szCs w:val="28"/>
        </w:rPr>
      </w:pPr>
      <w:ins w:id="172" w:author="Naykis Arias" w:date="2019-01-12T13:12:00Z">
        <w:r>
          <w:rPr>
            <w:b/>
            <w:sz w:val="28"/>
            <w:szCs w:val="28"/>
          </w:rPr>
          <w:t xml:space="preserve">Officers and Directors </w:t>
        </w:r>
      </w:ins>
      <w:del w:id="173" w:author="Naykis Arias" w:date="2019-01-12T13:12:00Z">
        <w:r>
          <w:rPr>
            <w:b/>
            <w:sz w:val="28"/>
            <w:szCs w:val="28"/>
          </w:rPr>
          <w:delText>Members of the Board</w:delText>
        </w:r>
      </w:del>
    </w:p>
    <w:p w14:paraId="7A2E158A" w14:textId="54FD5AF3" w:rsidR="000738E4" w:rsidRDefault="000738E4">
      <w:pPr>
        <w:jc w:val="center"/>
      </w:pPr>
      <w:r w:rsidRPr="00B90073">
        <w:rPr>
          <w:highlight w:val="yellow"/>
        </w:rPr>
        <w:t xml:space="preserve">(rationale: </w:t>
      </w:r>
      <w:r w:rsidRPr="00B90073">
        <w:rPr>
          <w:rFonts w:eastAsia="Arial"/>
          <w:color w:val="000000"/>
          <w:highlight w:val="yellow"/>
        </w:rPr>
        <w:t>NSNA compliance</w:t>
      </w:r>
      <w:r>
        <w:rPr>
          <w:rFonts w:eastAsia="Arial"/>
          <w:color w:val="000000"/>
          <w:highlight w:val="yellow"/>
        </w:rPr>
        <w:t xml:space="preserve"> and consistency</w:t>
      </w:r>
      <w:r w:rsidRPr="00B90073">
        <w:rPr>
          <w:rFonts w:eastAsia="Arial"/>
          <w:color w:val="000000"/>
          <w:highlight w:val="yellow"/>
        </w:rPr>
        <w:t>)</w:t>
      </w:r>
    </w:p>
    <w:p w14:paraId="260C2CA6" w14:textId="77777777" w:rsidR="001A06AE" w:rsidRDefault="001A06AE">
      <w:pPr>
        <w:jc w:val="center"/>
      </w:pPr>
    </w:p>
    <w:p w14:paraId="3C19B28C" w14:textId="77777777" w:rsidR="001A06AE" w:rsidRDefault="00B371B0">
      <w:r>
        <w:rPr>
          <w:b/>
          <w:smallCaps/>
        </w:rPr>
        <w:t>SECTION</w:t>
      </w:r>
      <w:r>
        <w:rPr>
          <w:b/>
        </w:rPr>
        <w:t xml:space="preserve"> 1</w:t>
      </w:r>
      <w:r>
        <w:t>.</w:t>
      </w:r>
      <w:r>
        <w:tab/>
      </w:r>
      <w:r>
        <w:rPr>
          <w:b/>
        </w:rPr>
        <w:t>Members of the Board</w:t>
      </w:r>
    </w:p>
    <w:p w14:paraId="40E38152" w14:textId="77777777" w:rsidR="001A06AE" w:rsidRDefault="001A06AE">
      <w:pPr>
        <w:ind w:left="360"/>
      </w:pPr>
    </w:p>
    <w:p w14:paraId="72E5062C" w14:textId="77777777" w:rsidR="001A06AE" w:rsidRDefault="00B371B0">
      <w:pPr>
        <w:numPr>
          <w:ilvl w:val="0"/>
          <w:numId w:val="42"/>
        </w:numPr>
        <w:ind w:left="1080" w:hanging="720"/>
      </w:pPr>
      <w:r>
        <w:t>Elected board members shall be:</w:t>
      </w:r>
    </w:p>
    <w:p w14:paraId="572AA897" w14:textId="77777777" w:rsidR="001A06AE" w:rsidRDefault="00B371B0">
      <w:pPr>
        <w:ind w:left="1800" w:hanging="360"/>
      </w:pPr>
      <w:r>
        <w:t xml:space="preserve">1. </w:t>
      </w:r>
      <w:r>
        <w:tab/>
        <w:t>Officers</w:t>
      </w:r>
    </w:p>
    <w:p w14:paraId="1A928432" w14:textId="77777777" w:rsidR="001A06AE" w:rsidRDefault="00B371B0">
      <w:pPr>
        <w:ind w:left="2520" w:hanging="360"/>
        <w:rPr>
          <w:color w:val="000000"/>
        </w:rPr>
      </w:pPr>
      <w:r>
        <w:rPr>
          <w:color w:val="000000"/>
        </w:rPr>
        <w:t xml:space="preserve">a. </w:t>
      </w:r>
      <w:r>
        <w:rPr>
          <w:color w:val="000000"/>
        </w:rPr>
        <w:tab/>
        <w:t>President</w:t>
      </w:r>
    </w:p>
    <w:p w14:paraId="01E635C1" w14:textId="77777777" w:rsidR="001A06AE" w:rsidRDefault="00B371B0">
      <w:pPr>
        <w:ind w:left="2520" w:hanging="360"/>
        <w:rPr>
          <w:color w:val="000000"/>
        </w:rPr>
      </w:pPr>
      <w:r>
        <w:rPr>
          <w:color w:val="000000"/>
        </w:rPr>
        <w:t xml:space="preserve">b. </w:t>
      </w:r>
      <w:r>
        <w:rPr>
          <w:color w:val="000000"/>
        </w:rPr>
        <w:tab/>
        <w:t>First Vice President</w:t>
      </w:r>
    </w:p>
    <w:p w14:paraId="77A8DA71" w14:textId="77777777" w:rsidR="001A06AE" w:rsidRDefault="00B371B0">
      <w:pPr>
        <w:ind w:left="2520" w:hanging="360"/>
        <w:rPr>
          <w:color w:val="000000"/>
        </w:rPr>
      </w:pPr>
      <w:r>
        <w:rPr>
          <w:color w:val="000000"/>
        </w:rPr>
        <w:t xml:space="preserve">c. </w:t>
      </w:r>
      <w:r>
        <w:rPr>
          <w:color w:val="000000"/>
        </w:rPr>
        <w:tab/>
        <w:t>Second Vice President</w:t>
      </w:r>
    </w:p>
    <w:p w14:paraId="23D11D23" w14:textId="77777777" w:rsidR="001A06AE" w:rsidRDefault="00B371B0">
      <w:pPr>
        <w:ind w:left="2520" w:hanging="360"/>
        <w:rPr>
          <w:color w:val="000000"/>
        </w:rPr>
      </w:pPr>
      <w:r>
        <w:rPr>
          <w:color w:val="000000"/>
        </w:rPr>
        <w:t xml:space="preserve">d. </w:t>
      </w:r>
      <w:r>
        <w:rPr>
          <w:color w:val="000000"/>
        </w:rPr>
        <w:tab/>
        <w:t>Secretary</w:t>
      </w:r>
    </w:p>
    <w:p w14:paraId="28578A7A" w14:textId="77777777" w:rsidR="001A06AE" w:rsidRDefault="00B371B0">
      <w:pPr>
        <w:ind w:left="2520" w:hanging="360"/>
        <w:rPr>
          <w:color w:val="000000"/>
        </w:rPr>
      </w:pPr>
      <w:r>
        <w:rPr>
          <w:color w:val="000000"/>
        </w:rPr>
        <w:t xml:space="preserve">e. </w:t>
      </w:r>
      <w:r>
        <w:rPr>
          <w:color w:val="000000"/>
        </w:rPr>
        <w:tab/>
        <w:t xml:space="preserve">Treasurer </w:t>
      </w:r>
    </w:p>
    <w:p w14:paraId="41683E17" w14:textId="77777777" w:rsidR="001A06AE" w:rsidRDefault="00B371B0">
      <w:pPr>
        <w:ind w:left="1800" w:hanging="360"/>
      </w:pPr>
      <w:r>
        <w:t xml:space="preserve">2.  </w:t>
      </w:r>
      <w:r>
        <w:tab/>
        <w:t>Directors</w:t>
      </w:r>
    </w:p>
    <w:p w14:paraId="5722D50A" w14:textId="77777777" w:rsidR="001A06AE" w:rsidRDefault="00B371B0">
      <w:pPr>
        <w:ind w:left="2520" w:hanging="360"/>
        <w:rPr>
          <w:color w:val="000000"/>
        </w:rPr>
      </w:pPr>
      <w:r>
        <w:rPr>
          <w:color w:val="000000"/>
        </w:rPr>
        <w:t xml:space="preserve">a. </w:t>
      </w:r>
      <w:r>
        <w:rPr>
          <w:color w:val="000000"/>
        </w:rPr>
        <w:tab/>
      </w:r>
      <w:r>
        <w:rPr>
          <w:i/>
          <w:color w:val="000000"/>
        </w:rPr>
        <w:t>Pulsebeat</w:t>
      </w:r>
      <w:r>
        <w:rPr>
          <w:color w:val="000000"/>
        </w:rPr>
        <w:t xml:space="preserve"> Editor/Public Relations Director</w:t>
      </w:r>
    </w:p>
    <w:p w14:paraId="6E53D4EB" w14:textId="77777777" w:rsidR="001A06AE" w:rsidRDefault="00B371B0">
      <w:pPr>
        <w:ind w:left="2520" w:hanging="360"/>
        <w:rPr>
          <w:color w:val="000000"/>
        </w:rPr>
      </w:pPr>
      <w:r>
        <w:rPr>
          <w:color w:val="000000"/>
        </w:rPr>
        <w:t>b.</w:t>
      </w:r>
      <w:r>
        <w:rPr>
          <w:color w:val="000000"/>
        </w:rPr>
        <w:tab/>
        <w:t>Membership/Nomination Director</w:t>
      </w:r>
    </w:p>
    <w:p w14:paraId="211C37FB" w14:textId="77777777" w:rsidR="001A06AE" w:rsidRDefault="00B371B0">
      <w:pPr>
        <w:ind w:left="2520" w:hanging="360"/>
        <w:rPr>
          <w:color w:val="000000"/>
        </w:rPr>
      </w:pPr>
      <w:r>
        <w:rPr>
          <w:color w:val="000000"/>
        </w:rPr>
        <w:t xml:space="preserve">c.  </w:t>
      </w:r>
      <w:r>
        <w:rPr>
          <w:color w:val="000000"/>
        </w:rPr>
        <w:tab/>
        <w:t xml:space="preserve">Population and Global Health Director </w:t>
      </w:r>
    </w:p>
    <w:p w14:paraId="529C4E5B" w14:textId="77777777" w:rsidR="001A06AE" w:rsidRDefault="00B371B0">
      <w:pPr>
        <w:ind w:left="2520" w:hanging="360"/>
        <w:rPr>
          <w:color w:val="000000"/>
        </w:rPr>
      </w:pPr>
      <w:r>
        <w:rPr>
          <w:color w:val="000000"/>
        </w:rPr>
        <w:t xml:space="preserve">d. </w:t>
      </w:r>
      <w:r>
        <w:rPr>
          <w:color w:val="000000"/>
        </w:rPr>
        <w:tab/>
        <w:t>Breakthrough to Nursing Director</w:t>
      </w:r>
    </w:p>
    <w:p w14:paraId="5176DF69" w14:textId="5C81D2E1" w:rsidR="001A06AE" w:rsidRDefault="00B371B0">
      <w:pPr>
        <w:ind w:left="2520" w:hanging="360"/>
        <w:rPr>
          <w:color w:val="000000"/>
        </w:rPr>
      </w:pPr>
      <w:r>
        <w:rPr>
          <w:color w:val="000000"/>
        </w:rPr>
        <w:t xml:space="preserve">e. </w:t>
      </w:r>
      <w:r>
        <w:rPr>
          <w:color w:val="000000"/>
        </w:rPr>
        <w:tab/>
        <w:t xml:space="preserve">Health </w:t>
      </w:r>
      <w:ins w:id="174" w:author="Naykis Arias" w:date="2019-01-12T13:12:00Z">
        <w:r>
          <w:rPr>
            <w:color w:val="000000"/>
          </w:rPr>
          <w:t>P</w:t>
        </w:r>
      </w:ins>
      <w:del w:id="175" w:author="Naykis Arias" w:date="2019-01-12T13:12:00Z">
        <w:r>
          <w:rPr>
            <w:color w:val="000000"/>
          </w:rPr>
          <w:delText>p</w:delText>
        </w:r>
      </w:del>
      <w:r>
        <w:rPr>
          <w:color w:val="000000"/>
        </w:rPr>
        <w:t xml:space="preserve">olicy and Advocacy Director </w:t>
      </w:r>
    </w:p>
    <w:p w14:paraId="7B83DAAD" w14:textId="5044B381" w:rsidR="005E4EC0" w:rsidRPr="00C60F3A" w:rsidRDefault="005E4EC0" w:rsidP="00C60F3A">
      <w:pPr>
        <w:jc w:val="center"/>
      </w:pPr>
      <w:r w:rsidRPr="00B90073">
        <w:rPr>
          <w:highlight w:val="yellow"/>
        </w:rPr>
        <w:t>(rationale:</w:t>
      </w:r>
      <w:r>
        <w:rPr>
          <w:highlight w:val="yellow"/>
        </w:rPr>
        <w:t xml:space="preserve"> capitalization</w:t>
      </w:r>
      <w:r w:rsidR="00C60F3A">
        <w:rPr>
          <w:highlight w:val="yellow"/>
        </w:rPr>
        <w:t>, official title</w:t>
      </w:r>
      <w:r w:rsidRPr="00B90073">
        <w:rPr>
          <w:rFonts w:eastAsia="Arial"/>
          <w:color w:val="000000"/>
          <w:highlight w:val="yellow"/>
        </w:rPr>
        <w:t>)</w:t>
      </w:r>
    </w:p>
    <w:p w14:paraId="58659DA1" w14:textId="77777777" w:rsidR="001A06AE" w:rsidRDefault="00B371B0">
      <w:pPr>
        <w:ind w:left="2520" w:hanging="360"/>
        <w:rPr>
          <w:color w:val="000000"/>
        </w:rPr>
      </w:pPr>
      <w:r>
        <w:rPr>
          <w:color w:val="000000"/>
        </w:rPr>
        <w:t xml:space="preserve">f. </w:t>
      </w:r>
      <w:r>
        <w:rPr>
          <w:color w:val="000000"/>
        </w:rPr>
        <w:tab/>
        <w:t>Resolutions Director</w:t>
      </w:r>
    </w:p>
    <w:p w14:paraId="4D5D0533" w14:textId="77777777" w:rsidR="001A06AE" w:rsidRDefault="00B371B0">
      <w:pPr>
        <w:ind w:left="2520" w:hanging="360"/>
        <w:rPr>
          <w:color w:val="000000"/>
        </w:rPr>
      </w:pPr>
      <w:r>
        <w:rPr>
          <w:color w:val="000000"/>
        </w:rPr>
        <w:t xml:space="preserve">g. </w:t>
      </w:r>
      <w:r>
        <w:rPr>
          <w:color w:val="000000"/>
        </w:rPr>
        <w:tab/>
        <w:t xml:space="preserve">Fundraising Director </w:t>
      </w:r>
    </w:p>
    <w:p w14:paraId="049D5BF5" w14:textId="77777777" w:rsidR="001A06AE" w:rsidRDefault="001A06AE">
      <w:pPr>
        <w:ind w:left="360"/>
      </w:pPr>
    </w:p>
    <w:p w14:paraId="23DD8518" w14:textId="688CBAF2" w:rsidR="001A06AE" w:rsidRDefault="00B371B0">
      <w:pPr>
        <w:tabs>
          <w:tab w:val="left" w:pos="0"/>
        </w:tabs>
        <w:ind w:left="24"/>
      </w:pPr>
      <w:r>
        <w:rPr>
          <w:b/>
          <w:smallCaps/>
        </w:rPr>
        <w:t>SECTION</w:t>
      </w:r>
      <w:r>
        <w:rPr>
          <w:b/>
        </w:rPr>
        <w:t xml:space="preserve"> 2</w:t>
      </w:r>
      <w:r>
        <w:t xml:space="preserve">. </w:t>
      </w:r>
      <w:r>
        <w:rPr>
          <w:b/>
        </w:rPr>
        <w:t>Qualifications of Board Members</w:t>
      </w:r>
    </w:p>
    <w:p w14:paraId="0447C150" w14:textId="77777777" w:rsidR="001A06AE" w:rsidRDefault="001A06AE">
      <w:pPr>
        <w:ind w:left="48"/>
      </w:pPr>
    </w:p>
    <w:p w14:paraId="4FCFDA80" w14:textId="77777777" w:rsidR="001A06AE" w:rsidRDefault="00B371B0">
      <w:pPr>
        <w:ind w:left="48"/>
      </w:pPr>
      <w:r>
        <w:t>Any member of this association, meeting the following qualifications, shall be eligible to be a candidate for office.</w:t>
      </w:r>
    </w:p>
    <w:p w14:paraId="73FE426E" w14:textId="77777777" w:rsidR="001A06AE" w:rsidRDefault="001A06AE">
      <w:pPr>
        <w:ind w:left="360"/>
      </w:pPr>
    </w:p>
    <w:p w14:paraId="7C475F4F" w14:textId="6FB17F97" w:rsidR="001A06AE" w:rsidRDefault="00B371B0">
      <w:pPr>
        <w:numPr>
          <w:ilvl w:val="0"/>
          <w:numId w:val="12"/>
        </w:numPr>
        <w:tabs>
          <w:tab w:val="right" w:pos="1080"/>
        </w:tabs>
        <w:ind w:left="1080" w:hanging="720"/>
      </w:pPr>
      <w:r>
        <w:t>Candidates for office shall meet the criteria for active members of NJNS, as defined in Article I</w:t>
      </w:r>
      <w:ins w:id="176" w:author="Naykis Arias" w:date="2019-01-12T13:12:00Z">
        <w:r>
          <w:t>II</w:t>
        </w:r>
      </w:ins>
      <w:del w:id="177" w:author="Naykis Arias" w:date="2019-01-12T13:12:00Z">
        <w:r>
          <w:delText>V</w:delText>
        </w:r>
      </w:del>
      <w:r>
        <w:t xml:space="preserve"> Section 2, throughout their term of office.</w:t>
      </w:r>
      <w:r w:rsidR="005E4EC0">
        <w:t xml:space="preserve"> </w:t>
      </w:r>
      <w:r w:rsidR="00AB3CCE" w:rsidRPr="00AB3CCE">
        <w:rPr>
          <w:highlight w:val="yellow"/>
        </w:rPr>
        <w:t>(rationale: correction)</w:t>
      </w:r>
    </w:p>
    <w:p w14:paraId="59204286" w14:textId="77777777" w:rsidR="001A06AE" w:rsidRDefault="00B371B0">
      <w:pPr>
        <w:ind w:left="1080" w:hanging="720"/>
      </w:pPr>
      <w:r>
        <w:t xml:space="preserve">B. </w:t>
      </w:r>
      <w:r>
        <w:tab/>
        <w:t xml:space="preserve">Members holding state office who are elected to a national office must resign from one of those offices at least three weeks prior to the second board meeting of NJNS after being elected to the second position. </w:t>
      </w:r>
    </w:p>
    <w:p w14:paraId="45A4ED04" w14:textId="77777777" w:rsidR="001A06AE" w:rsidRDefault="00B371B0">
      <w:pPr>
        <w:ind w:left="1080" w:hanging="720"/>
      </w:pPr>
      <w:r>
        <w:t>C.</w:t>
      </w:r>
      <w:r>
        <w:tab/>
        <w:t>Members holding state office may hold more than one position while on the board as long as they uphold all responsibilities of both positions.</w:t>
      </w:r>
    </w:p>
    <w:p w14:paraId="6325803A" w14:textId="69EFE751" w:rsidR="001A06AE" w:rsidRDefault="00B371B0">
      <w:pPr>
        <w:ind w:left="1080" w:hanging="720"/>
      </w:pPr>
      <w:r>
        <w:t>D.</w:t>
      </w:r>
      <w:r>
        <w:tab/>
      </w:r>
      <w:del w:id="178" w:author="Naykis Arias" w:date="2019-01-12T13:21:00Z">
        <w:r>
          <w:delText>The consent of all proposed candidates, whether pre-slated or nominated from the floor, shall be obtained in writing before placing their names on the ticket. Candidates shall obtain and submit the written support of their dean or nursing program director. Inability to obtain the dean’s or program director’s letter of support will result in the candidate’s name being withdrawn from the ballot</w:delText>
        </w:r>
      </w:del>
      <w:r>
        <w:t>.</w:t>
      </w:r>
      <w:r w:rsidR="00336F27" w:rsidRPr="00336F27">
        <w:rPr>
          <w:highlight w:val="yellow"/>
        </w:rPr>
        <w:t xml:space="preserve"> </w:t>
      </w:r>
      <w:r w:rsidR="00336F27" w:rsidRPr="00B90073">
        <w:rPr>
          <w:highlight w:val="yellow"/>
        </w:rPr>
        <w:t>(rationale:</w:t>
      </w:r>
      <w:r w:rsidR="00336F27">
        <w:rPr>
          <w:highlight w:val="yellow"/>
        </w:rPr>
        <w:t xml:space="preserve"> </w:t>
      </w:r>
      <w:r w:rsidR="00E45931">
        <w:rPr>
          <w:highlight w:val="yellow"/>
        </w:rPr>
        <w:t>policy change</w:t>
      </w:r>
      <w:r w:rsidR="00336F27" w:rsidRPr="00B90073">
        <w:rPr>
          <w:rFonts w:eastAsia="Arial"/>
          <w:color w:val="000000"/>
          <w:highlight w:val="yellow"/>
        </w:rPr>
        <w:t>)</w:t>
      </w:r>
    </w:p>
    <w:p w14:paraId="30B51FBE" w14:textId="341E4B6F" w:rsidR="001A06AE" w:rsidRPr="00336F27" w:rsidRDefault="00B371B0">
      <w:pPr>
        <w:ind w:left="1080" w:hanging="720"/>
        <w:rPr>
          <w:ins w:id="179" w:author="Naykis Arias" w:date="2019-01-12T13:21:00Z"/>
        </w:rPr>
      </w:pPr>
      <w:r>
        <w:t>E.</w:t>
      </w:r>
      <w:r>
        <w:tab/>
        <w:t>Individuals have 30 days after election in which to submit their</w:t>
      </w:r>
      <w:ins w:id="180" w:author="Naykis Arias" w:date="2019-01-19T12:10:00Z">
        <w:r>
          <w:t xml:space="preserve"> written support </w:t>
        </w:r>
      </w:ins>
      <w:del w:id="181" w:author="Naykis Arias" w:date="2019-01-19T12:10:00Z">
        <w:r>
          <w:delText xml:space="preserve"> signed forms </w:delText>
        </w:r>
      </w:del>
      <w:r>
        <w:t xml:space="preserve">from the dean/director/advisor or designee of the nursing program. If the signed form is not </w:t>
      </w:r>
      <w:r>
        <w:lastRenderedPageBreak/>
        <w:t xml:space="preserve">received within those 30 days, the elected candidate must vacate the position, and the position will be posted on the website for 30 days. </w:t>
      </w:r>
      <w:r>
        <w:rPr>
          <w:b/>
          <w:color w:val="000000"/>
        </w:rPr>
        <w:t>This also applies to those who are elected throughout the year</w:t>
      </w:r>
      <w:ins w:id="182" w:author="Naykis Arias" w:date="2019-01-12T13:21:00Z">
        <w:r>
          <w:rPr>
            <w:b/>
            <w:color w:val="000000"/>
          </w:rPr>
          <w:t xml:space="preserve"> </w:t>
        </w:r>
        <w:r w:rsidRPr="00336F27">
          <w:t>written support of their dean or nursing program director. Inability to obtain the dean’s or program director’s letter of support will result in the candidate’s name being withdrawn from the ballot.</w:t>
        </w:r>
      </w:ins>
      <w:r w:rsidR="00A810E1">
        <w:t xml:space="preserve"> </w:t>
      </w:r>
      <w:r w:rsidR="00A810E1" w:rsidRPr="00A810E1">
        <w:rPr>
          <w:highlight w:val="yellow"/>
        </w:rPr>
        <w:t>(rationale: policy change)</w:t>
      </w:r>
    </w:p>
    <w:p w14:paraId="2E56206C" w14:textId="77777777" w:rsidR="001A06AE" w:rsidRPr="00FE2518" w:rsidRDefault="001A06AE">
      <w:pPr>
        <w:ind w:left="552"/>
      </w:pPr>
    </w:p>
    <w:p w14:paraId="39269285" w14:textId="77777777" w:rsidR="001A06AE" w:rsidRDefault="00B371B0">
      <w:pPr>
        <w:ind w:left="24"/>
      </w:pPr>
      <w:r>
        <w:rPr>
          <w:b/>
          <w:smallCaps/>
        </w:rPr>
        <w:t>SECTION</w:t>
      </w:r>
      <w:r>
        <w:rPr>
          <w:b/>
        </w:rPr>
        <w:t xml:space="preserve"> 3. Terms of Office</w:t>
      </w:r>
    </w:p>
    <w:p w14:paraId="17CFD681" w14:textId="77777777" w:rsidR="001A06AE" w:rsidRDefault="001A06AE">
      <w:pPr>
        <w:ind w:left="48"/>
      </w:pPr>
    </w:p>
    <w:p w14:paraId="1B64D2B4" w14:textId="66BB7B11" w:rsidR="001A06AE" w:rsidRDefault="00B371B0">
      <w:pPr>
        <w:ind w:left="48"/>
        <w:rPr>
          <w:del w:id="183" w:author="Naykis Arias" w:date="2019-01-12T13:12:00Z"/>
        </w:rPr>
      </w:pPr>
      <w:del w:id="184" w:author="Naykis Arias" w:date="2019-01-12T13:12:00Z">
        <w:r>
          <w:delText xml:space="preserve">Upon becoming elected, all officers and directors of NJNS will have the following </w:delText>
        </w:r>
        <w:r w:rsidRPr="00C11906">
          <w:delText>responsibilities:</w:delText>
        </w:r>
      </w:del>
      <w:r w:rsidR="00A42B68" w:rsidRPr="00C11906">
        <w:t xml:space="preserve"> </w:t>
      </w:r>
      <w:r w:rsidR="00A42B68" w:rsidRPr="00C11906">
        <w:rPr>
          <w:highlight w:val="yellow"/>
        </w:rPr>
        <w:t xml:space="preserve">(rationale: </w:t>
      </w:r>
      <w:r w:rsidR="00A42B68" w:rsidRPr="00C11906">
        <w:rPr>
          <w:rFonts w:eastAsia="Arial"/>
          <w:color w:val="000000"/>
          <w:highlight w:val="yellow"/>
        </w:rPr>
        <w:t>consistency, responsibilities are outlined under</w:t>
      </w:r>
      <w:r w:rsidR="00555A52">
        <w:rPr>
          <w:rFonts w:eastAsia="Arial"/>
          <w:color w:val="000000"/>
          <w:highlight w:val="yellow"/>
        </w:rPr>
        <w:t xml:space="preserve"> </w:t>
      </w:r>
      <w:r w:rsidR="0041271A" w:rsidRPr="000F227F">
        <w:rPr>
          <w:highlight w:val="yellow"/>
        </w:rPr>
        <w:t>Article IV, Section 4, General Duties</w:t>
      </w:r>
      <w:r w:rsidR="0016371E">
        <w:rPr>
          <w:highlight w:val="yellow"/>
        </w:rPr>
        <w:t xml:space="preserve"> and Section 5, Specific Duties of the Board</w:t>
      </w:r>
      <w:r w:rsidR="0041271A" w:rsidRPr="000F227F">
        <w:rPr>
          <w:highlight w:val="yellow"/>
        </w:rPr>
        <w:t>)</w:t>
      </w:r>
    </w:p>
    <w:p w14:paraId="05F413F1" w14:textId="77777777" w:rsidR="001A06AE" w:rsidRDefault="001A06AE">
      <w:pPr>
        <w:ind w:left="552"/>
      </w:pPr>
    </w:p>
    <w:p w14:paraId="7FADC223" w14:textId="04F979DB" w:rsidR="001A06AE" w:rsidRDefault="00B371B0">
      <w:pPr>
        <w:rPr>
          <w:ins w:id="185" w:author="Naykis Arias" w:date="2019-01-12T13:12:00Z"/>
        </w:rPr>
      </w:pPr>
      <w:del w:id="186" w:author="Naykis Arias" w:date="2019-01-12T13:12:00Z">
        <w:r>
          <w:delText>serve for the entire</w:delText>
        </w:r>
        <w:r>
          <w:rPr>
            <w:b/>
          </w:rPr>
          <w:delText xml:space="preserve"> </w:delText>
        </w:r>
        <w:r>
          <w:delText>term.</w:delText>
        </w:r>
      </w:del>
      <w:r>
        <w:rPr>
          <w:b/>
        </w:rPr>
        <w:t xml:space="preserve"> </w:t>
      </w:r>
      <w:r>
        <w:t>The term is defined as a 1-year period beginning in May of the year elected and concluding in May of the following year.</w:t>
      </w:r>
      <w:r w:rsidR="00E638A3">
        <w:t xml:space="preserve"> </w:t>
      </w:r>
      <w:r w:rsidR="00E638A3" w:rsidRPr="00E638A3">
        <w:rPr>
          <w:highlight w:val="yellow"/>
        </w:rPr>
        <w:t>(rationale: clarification)</w:t>
      </w:r>
    </w:p>
    <w:p w14:paraId="47FDC4C1" w14:textId="77777777" w:rsidR="001A06AE" w:rsidRDefault="001A06AE">
      <w:pPr>
        <w:rPr>
          <w:del w:id="187" w:author="Naykis Arias" w:date="2019-01-12T13:12:00Z"/>
        </w:rPr>
        <w:pPrChange w:id="188" w:author="Naykis Arias" w:date="2019-01-12T13:12:00Z">
          <w:pPr>
            <w:numPr>
              <w:numId w:val="28"/>
            </w:numPr>
            <w:ind w:left="1080" w:hanging="720"/>
          </w:pPr>
        </w:pPrChange>
      </w:pPr>
    </w:p>
    <w:p w14:paraId="6D720CAF" w14:textId="2C2F8A9D" w:rsidR="001A06AE" w:rsidRDefault="00B371B0">
      <w:pPr>
        <w:rPr>
          <w:del w:id="189" w:author="Naykis Arias" w:date="2019-01-12T13:12:00Z"/>
        </w:rPr>
        <w:pPrChange w:id="190" w:author="Naykis Arias" w:date="2019-01-12T13:12:00Z">
          <w:pPr>
            <w:numPr>
              <w:numId w:val="28"/>
            </w:numPr>
            <w:ind w:left="1080" w:hanging="720"/>
          </w:pPr>
        </w:pPrChange>
      </w:pPr>
      <w:del w:id="191" w:author="Naykis Arias" w:date="2019-01-12T13:12:00Z">
        <w:r>
          <w:delText xml:space="preserve">attend monthly meetings after their election to enact a smooth transition from the current board to the incoming board, referred to as the “board elect.” The “board elect” members will not have a vote at these meetings until they begin their official term at the transition meeting. </w:delText>
        </w:r>
      </w:del>
      <w:r w:rsidR="003F4773" w:rsidRPr="000F227F">
        <w:rPr>
          <w:highlight w:val="yellow"/>
        </w:rPr>
        <w:t>(rationale: moved under</w:t>
      </w:r>
      <w:r w:rsidR="00CE045B" w:rsidRPr="000F227F">
        <w:rPr>
          <w:highlight w:val="yellow"/>
        </w:rPr>
        <w:t xml:space="preserve"> Article IV,</w:t>
      </w:r>
      <w:r w:rsidR="003F4773" w:rsidRPr="000F227F">
        <w:rPr>
          <w:highlight w:val="yellow"/>
        </w:rPr>
        <w:t xml:space="preserve"> Section 4</w:t>
      </w:r>
      <w:r w:rsidR="00CE045B" w:rsidRPr="000F227F">
        <w:rPr>
          <w:highlight w:val="yellow"/>
        </w:rPr>
        <w:t xml:space="preserve">, </w:t>
      </w:r>
      <w:r w:rsidR="0065635E" w:rsidRPr="000F227F">
        <w:rPr>
          <w:highlight w:val="yellow"/>
        </w:rPr>
        <w:t>General Du</w:t>
      </w:r>
      <w:r w:rsidR="00CE045B" w:rsidRPr="000F227F">
        <w:rPr>
          <w:highlight w:val="yellow"/>
        </w:rPr>
        <w:t>ties</w:t>
      </w:r>
      <w:r w:rsidR="000F227F" w:rsidRPr="000F227F">
        <w:rPr>
          <w:highlight w:val="yellow"/>
        </w:rPr>
        <w:t>)</w:t>
      </w:r>
    </w:p>
    <w:p w14:paraId="4B5D76FB" w14:textId="56075CFF" w:rsidR="001A06AE" w:rsidRDefault="00B371B0">
      <w:pPr>
        <w:rPr>
          <w:del w:id="192" w:author="Naykis Arias" w:date="2019-01-12T13:12:00Z"/>
        </w:rPr>
        <w:pPrChange w:id="193" w:author="Naykis Arias" w:date="2019-01-12T13:12:00Z">
          <w:pPr>
            <w:numPr>
              <w:numId w:val="28"/>
            </w:numPr>
            <w:ind w:left="1080" w:hanging="720"/>
          </w:pPr>
        </w:pPrChange>
      </w:pPr>
      <w:del w:id="194" w:author="Naykis Arias" w:date="2019-01-12T13:12:00Z">
        <w:r>
          <w:delText>provide representation at the annual convention(s): The current President will represent NJNS at the NSNA conventions and the Vice President(s) will serve as an alternate to the President. Also, if the resolution is accepted at the annual convention, the resolution director is encouraged to defend the resolution at the NSNA convention. If the President or Resolution Director is unable to attend, a representative will be selected by the board. All expenses for the President, Resolution Director if resolution has passed, or alternate will be covered by NJNS.</w:delText>
        </w:r>
        <w:r>
          <w:rPr>
            <w:b/>
          </w:rPr>
          <w:delText xml:space="preserve"> </w:delText>
        </w:r>
      </w:del>
      <w:r w:rsidR="00C332D8" w:rsidRPr="000F227F">
        <w:rPr>
          <w:highlight w:val="yellow"/>
        </w:rPr>
        <w:t>(rationale:</w:t>
      </w:r>
      <w:r w:rsidR="004C32E4">
        <w:rPr>
          <w:sz w:val="28"/>
          <w:highlight w:val="yellow"/>
        </w:rPr>
        <w:t xml:space="preserve"> </w:t>
      </w:r>
      <w:r w:rsidR="004C32E4" w:rsidRPr="004C32E4">
        <w:rPr>
          <w:rFonts w:eastAsia="Arial"/>
          <w:color w:val="000000"/>
          <w:szCs w:val="22"/>
          <w:highlight w:val="yellow"/>
        </w:rPr>
        <w:t>outlined on Policy book under individual duties of President, Vice-President, Resolution Director respectively</w:t>
      </w:r>
      <w:r w:rsidR="00C332D8" w:rsidRPr="000F227F">
        <w:rPr>
          <w:highlight w:val="yellow"/>
        </w:rPr>
        <w:t>)</w:t>
      </w:r>
    </w:p>
    <w:p w14:paraId="5BAA5A1E" w14:textId="77777777" w:rsidR="001A06AE" w:rsidRDefault="001A06AE">
      <w:pPr>
        <w:ind w:left="1272"/>
      </w:pPr>
    </w:p>
    <w:p w14:paraId="3150100F" w14:textId="77777777" w:rsidR="001A06AE" w:rsidRDefault="00B371B0">
      <w:pPr>
        <w:rPr>
          <w:strike/>
        </w:rPr>
      </w:pPr>
      <w:r>
        <w:rPr>
          <w:b/>
          <w:smallCaps/>
        </w:rPr>
        <w:t>SECTION</w:t>
      </w:r>
      <w:r>
        <w:rPr>
          <w:b/>
        </w:rPr>
        <w:t xml:space="preserve"> 4. General Duties</w:t>
      </w:r>
    </w:p>
    <w:p w14:paraId="6784DD26" w14:textId="77777777" w:rsidR="001A06AE" w:rsidRDefault="001A06AE"/>
    <w:p w14:paraId="6F24E281" w14:textId="59601B75" w:rsidR="001A06AE" w:rsidRDefault="00B371B0">
      <w:pPr>
        <w:numPr>
          <w:ilvl w:val="0"/>
          <w:numId w:val="13"/>
        </w:numPr>
        <w:pBdr>
          <w:top w:val="nil"/>
          <w:left w:val="nil"/>
          <w:bottom w:val="nil"/>
          <w:right w:val="nil"/>
          <w:between w:val="nil"/>
        </w:pBdr>
        <w:rPr>
          <w:ins w:id="195" w:author="Naykis Arias" w:date="2019-01-19T12:29:00Z"/>
          <w:color w:val="000000"/>
        </w:rPr>
      </w:pPr>
      <w:ins w:id="196" w:author="Naykis Arias" w:date="2019-01-19T12:29:00Z">
        <w:r>
          <w:rPr>
            <w:color w:val="000000"/>
          </w:rPr>
          <w:t>Attend monthly meetings after their election to enact a smooth transition from the current board to the incoming board, referred to as the “board elect.” The “board elect” members will not have a vote at these meetings until they begin their official term at the transition meeting.</w:t>
        </w:r>
      </w:ins>
      <w:r w:rsidR="000D6206">
        <w:rPr>
          <w:color w:val="000000"/>
        </w:rPr>
        <w:t xml:space="preserve"> </w:t>
      </w:r>
      <w:r w:rsidR="000D6206" w:rsidRPr="000F227F">
        <w:rPr>
          <w:highlight w:val="yellow"/>
        </w:rPr>
        <w:t>(rationale:</w:t>
      </w:r>
      <w:r w:rsidR="00AE48B1">
        <w:rPr>
          <w:highlight w:val="yellow"/>
        </w:rPr>
        <w:t xml:space="preserve"> board </w:t>
      </w:r>
      <w:r w:rsidR="000333FE">
        <w:rPr>
          <w:highlight w:val="yellow"/>
        </w:rPr>
        <w:t>duty,</w:t>
      </w:r>
      <w:r w:rsidR="000D6206" w:rsidRPr="000F227F">
        <w:rPr>
          <w:highlight w:val="yellow"/>
        </w:rPr>
        <w:t xml:space="preserve"> moved</w:t>
      </w:r>
      <w:r w:rsidR="000D6206">
        <w:rPr>
          <w:highlight w:val="yellow"/>
        </w:rPr>
        <w:t xml:space="preserve"> from</w:t>
      </w:r>
      <w:r w:rsidR="000D6206" w:rsidRPr="000F227F">
        <w:rPr>
          <w:highlight w:val="yellow"/>
        </w:rPr>
        <w:t xml:space="preserve"> Article IV, Section </w:t>
      </w:r>
      <w:r w:rsidR="000D6206">
        <w:rPr>
          <w:highlight w:val="yellow"/>
        </w:rPr>
        <w:t>3</w:t>
      </w:r>
      <w:r w:rsidR="000D6206" w:rsidRPr="000F227F">
        <w:rPr>
          <w:highlight w:val="yellow"/>
        </w:rPr>
        <w:t xml:space="preserve">, </w:t>
      </w:r>
      <w:r w:rsidR="000D6206">
        <w:rPr>
          <w:highlight w:val="yellow"/>
        </w:rPr>
        <w:t xml:space="preserve">Terms </w:t>
      </w:r>
      <w:r w:rsidR="00B11F66">
        <w:rPr>
          <w:highlight w:val="yellow"/>
        </w:rPr>
        <w:t>of Office</w:t>
      </w:r>
      <w:r w:rsidR="000D6206" w:rsidRPr="000F227F">
        <w:rPr>
          <w:highlight w:val="yellow"/>
        </w:rPr>
        <w:t>)</w:t>
      </w:r>
      <w:ins w:id="197" w:author="Naykis Arias" w:date="2019-01-19T12:29:00Z">
        <w:r>
          <w:rPr>
            <w:color w:val="000000"/>
          </w:rPr>
          <w:t xml:space="preserve"> </w:t>
        </w:r>
      </w:ins>
    </w:p>
    <w:p w14:paraId="751257AF" w14:textId="3A3BA892" w:rsidR="001A06AE" w:rsidRPr="001A06AE" w:rsidRDefault="00B371B0">
      <w:pPr>
        <w:numPr>
          <w:ilvl w:val="0"/>
          <w:numId w:val="13"/>
        </w:numPr>
        <w:rPr>
          <w:del w:id="198" w:author="Naykis Arias" w:date="2019-01-19T12:29:00Z"/>
          <w:color w:val="000000"/>
          <w:rPrChange w:id="199" w:author="Naykis Arias" w:date="2019-01-12T13:12:00Z">
            <w:rPr>
              <w:del w:id="200" w:author="Naykis Arias" w:date="2019-01-19T12:29:00Z"/>
            </w:rPr>
          </w:rPrChange>
        </w:rPr>
        <w:pPrChange w:id="201" w:author="Naykis Arias" w:date="2019-01-12T13:12:00Z">
          <w:pPr>
            <w:numPr>
              <w:numId w:val="13"/>
            </w:numPr>
            <w:ind w:left="1080" w:hanging="720"/>
          </w:pPr>
        </w:pPrChange>
      </w:pPr>
      <w:del w:id="202" w:author="Naykis Arias" w:date="2019-01-19T12:29:00Z">
        <w:r>
          <w:delText>All official NJNS correspondence must be approved by a consultant before being sent.</w:delText>
        </w:r>
      </w:del>
      <w:r w:rsidR="000333FE" w:rsidRPr="000D3107">
        <w:rPr>
          <w:highlight w:val="yellow"/>
        </w:rPr>
        <w:t xml:space="preserve">(rationale: </w:t>
      </w:r>
      <w:r w:rsidR="00A81B73" w:rsidRPr="000D3107">
        <w:rPr>
          <w:highlight w:val="yellow"/>
        </w:rPr>
        <w:t>repetitive</w:t>
      </w:r>
      <w:r w:rsidR="00DA5CB3" w:rsidRPr="000D3107">
        <w:rPr>
          <w:highlight w:val="yellow"/>
        </w:rPr>
        <w:t xml:space="preserve">, already on Policy book Section </w:t>
      </w:r>
      <w:r w:rsidR="000D3107" w:rsidRPr="000D3107">
        <w:rPr>
          <w:highlight w:val="yellow"/>
        </w:rPr>
        <w:t xml:space="preserve">3, </w:t>
      </w:r>
      <w:r w:rsidR="00DA5CB3" w:rsidRPr="000D3107">
        <w:rPr>
          <w:highlight w:val="yellow"/>
        </w:rPr>
        <w:t>General Responsibilities of the Board)</w:t>
      </w:r>
    </w:p>
    <w:p w14:paraId="5BBAD945" w14:textId="268EDEF8" w:rsidR="001A06AE" w:rsidRDefault="00B371B0">
      <w:pPr>
        <w:numPr>
          <w:ilvl w:val="0"/>
          <w:numId w:val="13"/>
        </w:numPr>
        <w:ind w:left="1080" w:hanging="720"/>
      </w:pPr>
      <w:del w:id="203" w:author="Naykis Arias" w:date="2019-01-19T12:29:00Z">
        <w:r>
          <w:delText>All board members are required to</w:delText>
        </w:r>
      </w:del>
      <w:r>
        <w:t xml:space="preserve"> submit a monthly board report that reflects the duties performed during that month. </w:t>
      </w:r>
      <w:del w:id="204" w:author="Naykis Arias" w:date="2019-01-12T13:12:00Z">
        <w:r>
          <w:delText>It is to be approved and emailed to the entire board one week prior to the meeting</w:delText>
        </w:r>
      </w:del>
      <w:ins w:id="205" w:author="Naykis Arias" w:date="2019-01-30T13:19:00Z">
        <w:r w:rsidR="001C6003">
          <w:t>;</w:t>
        </w:r>
      </w:ins>
      <w:del w:id="206" w:author="Naykis Arias" w:date="2019-01-12T13:12:00Z">
        <w:r>
          <w:delText>.</w:delText>
        </w:r>
      </w:del>
      <w:r w:rsidR="00BB4C57">
        <w:t xml:space="preserve"> </w:t>
      </w:r>
      <w:r w:rsidR="00BB4C57" w:rsidRPr="00E638A3">
        <w:rPr>
          <w:highlight w:val="yellow"/>
        </w:rPr>
        <w:t xml:space="preserve">(rationale: </w:t>
      </w:r>
      <w:r w:rsidR="00972084">
        <w:rPr>
          <w:highlight w:val="yellow"/>
        </w:rPr>
        <w:t xml:space="preserve">repetitive, consistency and </w:t>
      </w:r>
      <w:r w:rsidR="00BB4C57" w:rsidRPr="00E638A3">
        <w:rPr>
          <w:highlight w:val="yellow"/>
        </w:rPr>
        <w:t>clarification)</w:t>
      </w:r>
    </w:p>
    <w:p w14:paraId="2A2E2048" w14:textId="0507202E" w:rsidR="001A06AE" w:rsidRDefault="00B371B0">
      <w:pPr>
        <w:numPr>
          <w:ilvl w:val="0"/>
          <w:numId w:val="13"/>
        </w:numPr>
        <w:ind w:left="1080" w:hanging="720"/>
      </w:pPr>
      <w:del w:id="207" w:author="Naykis Arias" w:date="2019-01-12T13:12:00Z">
        <w:r>
          <w:delText xml:space="preserve">All board members must </w:delText>
        </w:r>
      </w:del>
      <w:r>
        <w:t xml:space="preserve">submit an article related to their position in every issue of </w:t>
      </w:r>
      <w:r>
        <w:rPr>
          <w:i/>
        </w:rPr>
        <w:t>Pulsebeat</w:t>
      </w:r>
      <w:ins w:id="208" w:author="Naykis Arias" w:date="2019-01-30T13:18:00Z">
        <w:r w:rsidR="00286554">
          <w:t xml:space="preserve">; </w:t>
        </w:r>
      </w:ins>
      <w:r w:rsidR="001C6003" w:rsidRPr="00E638A3">
        <w:rPr>
          <w:highlight w:val="yellow"/>
        </w:rPr>
        <w:t>(rationale:</w:t>
      </w:r>
      <w:r w:rsidR="001C6003" w:rsidRPr="00914E9E">
        <w:rPr>
          <w:highlight w:val="yellow"/>
        </w:rPr>
        <w:t xml:space="preserve"> </w:t>
      </w:r>
      <w:r w:rsidR="00914E9E" w:rsidRPr="00914E9E">
        <w:rPr>
          <w:highlight w:val="yellow"/>
        </w:rPr>
        <w:t>consistency</w:t>
      </w:r>
      <w:r w:rsidR="001C6003" w:rsidRPr="00914E9E">
        <w:rPr>
          <w:highlight w:val="yellow"/>
        </w:rPr>
        <w:t>)</w:t>
      </w:r>
      <w:r>
        <w:rPr>
          <w:i/>
        </w:rPr>
        <w:t xml:space="preserve"> </w:t>
      </w:r>
    </w:p>
    <w:p w14:paraId="4699396E" w14:textId="3BDFD6E4" w:rsidR="001A06AE" w:rsidRDefault="00B371B0">
      <w:pPr>
        <w:numPr>
          <w:ilvl w:val="0"/>
          <w:numId w:val="13"/>
        </w:numPr>
        <w:ind w:left="1080" w:hanging="720"/>
        <w:rPr>
          <w:del w:id="209" w:author="Naykis Arias" w:date="2019-01-12T13:12:00Z"/>
        </w:rPr>
      </w:pPr>
      <w:del w:id="210" w:author="Naykis Arias" w:date="2019-01-12T13:12:00Z">
        <w:r>
          <w:delText>All board members have the right to vote at the annual House of Delegates.</w:delText>
        </w:r>
      </w:del>
      <w:ins w:id="211" w:author="Naykis Arias" w:date="2019-01-30T13:19:00Z">
        <w:r w:rsidR="001C6003">
          <w:t>;</w:t>
        </w:r>
      </w:ins>
      <w:del w:id="212" w:author="Naykis Arias" w:date="2019-01-12T13:12:00Z">
        <w:r>
          <w:delText xml:space="preserve"> </w:delText>
        </w:r>
      </w:del>
      <w:r w:rsidR="008B2583" w:rsidRPr="00E638A3">
        <w:rPr>
          <w:highlight w:val="yellow"/>
        </w:rPr>
        <w:t>(rationale</w:t>
      </w:r>
      <w:r w:rsidR="00CF20FA">
        <w:rPr>
          <w:highlight w:val="yellow"/>
        </w:rPr>
        <w:t>: right, not a duty</w:t>
      </w:r>
      <w:r w:rsidR="00C76DC8">
        <w:rPr>
          <w:highlight w:val="yellow"/>
        </w:rPr>
        <w:t>;</w:t>
      </w:r>
      <w:r w:rsidR="00C76DC8" w:rsidRPr="00C76DC8">
        <w:rPr>
          <w:highlight w:val="yellow"/>
        </w:rPr>
        <w:t xml:space="preserve"> </w:t>
      </w:r>
      <w:r w:rsidR="00C76DC8">
        <w:rPr>
          <w:highlight w:val="yellow"/>
        </w:rPr>
        <w:t xml:space="preserve">moved to </w:t>
      </w:r>
      <w:r w:rsidR="00C76DC8" w:rsidRPr="000D3107">
        <w:rPr>
          <w:highlight w:val="yellow"/>
        </w:rPr>
        <w:t>Policy book Section 3, General Responsibilities of the Board)</w:t>
      </w:r>
      <w:r w:rsidR="00CF20FA">
        <w:t xml:space="preserve">, </w:t>
      </w:r>
    </w:p>
    <w:p w14:paraId="7F3D118A" w14:textId="6D5E48E2" w:rsidR="001A06AE" w:rsidRDefault="00B371B0">
      <w:pPr>
        <w:numPr>
          <w:ilvl w:val="0"/>
          <w:numId w:val="13"/>
        </w:numPr>
        <w:ind w:left="1080" w:hanging="720"/>
      </w:pPr>
      <w:del w:id="213" w:author="Naykis Arias" w:date="2019-01-12T13:12:00Z">
        <w:r>
          <w:delText xml:space="preserve">All board members are </w:delText>
        </w:r>
      </w:del>
      <w:r>
        <w:t xml:space="preserve">required to review the Bylaws and the Policy Book and submit changes to the Health Policy and Advocacy Director </w:t>
      </w:r>
      <w:del w:id="214" w:author="Naykis Arias" w:date="2019-01-12T13:12:00Z">
        <w:r>
          <w:delText>by the November board meeting.</w:delText>
        </w:r>
      </w:del>
      <w:r w:rsidR="00B83BF6" w:rsidRPr="00B83BF6">
        <w:rPr>
          <w:highlight w:val="yellow"/>
        </w:rPr>
        <w:t xml:space="preserve"> </w:t>
      </w:r>
      <w:r w:rsidR="00B83BF6" w:rsidRPr="00E638A3">
        <w:rPr>
          <w:highlight w:val="yellow"/>
        </w:rPr>
        <w:t xml:space="preserve">(rationale: </w:t>
      </w:r>
      <w:r w:rsidR="00B83BF6">
        <w:rPr>
          <w:highlight w:val="yellow"/>
        </w:rPr>
        <w:t xml:space="preserve">repetitive, consistency and </w:t>
      </w:r>
      <w:r w:rsidR="00B83BF6" w:rsidRPr="00E638A3">
        <w:rPr>
          <w:highlight w:val="yellow"/>
        </w:rPr>
        <w:t>clarification)</w:t>
      </w:r>
    </w:p>
    <w:p w14:paraId="64D6E081" w14:textId="164BF486" w:rsidR="001A06AE" w:rsidRDefault="00B371B0">
      <w:pPr>
        <w:numPr>
          <w:ilvl w:val="0"/>
          <w:numId w:val="13"/>
        </w:numPr>
        <w:jc w:val="both"/>
      </w:pPr>
      <w:r>
        <w:t xml:space="preserve">      </w:t>
      </w:r>
      <w:del w:id="215" w:author="Naykis Arias" w:date="2019-01-12T13:12:00Z">
        <w:r>
          <w:delText xml:space="preserve">All board members </w:delText>
        </w:r>
      </w:del>
      <w:r>
        <w:t xml:space="preserve">contact specific schools assigned by the membership/nominations </w:t>
      </w:r>
      <w:r>
        <w:tab/>
      </w:r>
      <w:r>
        <w:tab/>
        <w:t xml:space="preserve">      director at least once a month to promote NJNS membership and events</w:t>
      </w:r>
      <w:ins w:id="216" w:author="Naykis Arias" w:date="2019-01-30T13:19:00Z">
        <w:r w:rsidR="008B2583">
          <w:t>;</w:t>
        </w:r>
      </w:ins>
      <w:r w:rsidR="00B83BF6" w:rsidRPr="00B83BF6">
        <w:rPr>
          <w:highlight w:val="yellow"/>
        </w:rPr>
        <w:t xml:space="preserve"> </w:t>
      </w:r>
      <w:r w:rsidR="00B83BF6" w:rsidRPr="00E638A3">
        <w:rPr>
          <w:highlight w:val="yellow"/>
        </w:rPr>
        <w:t>(rationale</w:t>
      </w:r>
      <w:r w:rsidR="00EA60A7">
        <w:rPr>
          <w:highlight w:val="yellow"/>
        </w:rPr>
        <w:t>:</w:t>
      </w:r>
      <w:r w:rsidR="00EA60A7" w:rsidRPr="00EA60A7">
        <w:t xml:space="preserve"> </w:t>
      </w:r>
      <w:r w:rsidR="00B83BF6">
        <w:rPr>
          <w:highlight w:val="yellow"/>
        </w:rPr>
        <w:t>consistency</w:t>
      </w:r>
      <w:r w:rsidR="00B83BF6" w:rsidRPr="00E638A3">
        <w:rPr>
          <w:highlight w:val="yellow"/>
        </w:rPr>
        <w:t>)</w:t>
      </w:r>
      <w:del w:id="217" w:author="Naykis Arias" w:date="2019-01-30T13:19:00Z">
        <w:r w:rsidDel="008B2583">
          <w:delText>.</w:delText>
        </w:r>
      </w:del>
    </w:p>
    <w:p w14:paraId="226F9AFE" w14:textId="0A4AA968" w:rsidR="001A06AE" w:rsidRDefault="00B371B0" w:rsidP="009D163C">
      <w:pPr>
        <w:numPr>
          <w:ilvl w:val="0"/>
          <w:numId w:val="13"/>
        </w:numPr>
        <w:ind w:left="1080" w:hanging="810"/>
      </w:pPr>
      <w:del w:id="218" w:author="Naykis Arias" w:date="2019-01-12T13:12:00Z">
        <w:r>
          <w:delText>All board members must attend the monthly board meetings.</w:delText>
        </w:r>
      </w:del>
      <w:r w:rsidR="00A3765C">
        <w:t xml:space="preserve"> </w:t>
      </w:r>
      <w:r w:rsidR="00A3765C" w:rsidRPr="00A3765C">
        <w:rPr>
          <w:highlight w:val="yellow"/>
        </w:rPr>
        <w:t>(rationale: repetitive)</w:t>
      </w:r>
    </w:p>
    <w:p w14:paraId="2E99CBDB" w14:textId="54C61393" w:rsidR="001A06AE" w:rsidRDefault="00B371B0" w:rsidP="009D163C">
      <w:pPr>
        <w:numPr>
          <w:ilvl w:val="0"/>
          <w:numId w:val="13"/>
        </w:numPr>
        <w:ind w:left="1170" w:hanging="900"/>
        <w:rPr>
          <w:del w:id="219" w:author="Naykis Arias" w:date="2019-01-12T13:12:00Z"/>
        </w:rPr>
      </w:pPr>
      <w:del w:id="220" w:author="Naykis Arias" w:date="2019-01-12T13:12:00Z">
        <w:r>
          <w:delText xml:space="preserve">Candidates for office shall have a GPA of 2.5 or higher prior to running for office and must maintain a GPA of 2.5 or higher during their term of office. </w:delText>
        </w:r>
      </w:del>
    </w:p>
    <w:p w14:paraId="5D2E5245" w14:textId="77777777" w:rsidR="001A06AE" w:rsidRPr="001A06AE" w:rsidRDefault="00B371B0">
      <w:pPr>
        <w:numPr>
          <w:ilvl w:val="0"/>
          <w:numId w:val="13"/>
        </w:numPr>
        <w:ind w:left="1080" w:hanging="810"/>
        <w:rPr>
          <w:del w:id="221" w:author="Naykis Arias" w:date="2019-01-12T13:12:00Z"/>
          <w:rFonts w:ascii="Arial" w:eastAsia="Arial" w:hAnsi="Arial" w:cs="Arial"/>
          <w:color w:val="000000"/>
          <w:sz w:val="22"/>
          <w:szCs w:val="22"/>
          <w:rPrChange w:id="222" w:author="Naykis Arias" w:date="2019-01-12T13:12:00Z">
            <w:rPr>
              <w:del w:id="223" w:author="Naykis Arias" w:date="2019-01-12T13:12:00Z"/>
            </w:rPr>
          </w:rPrChange>
        </w:rPr>
        <w:pPrChange w:id="224" w:author="Naykis Arias" w:date="2019-01-12T13:12:00Z">
          <w:pPr>
            <w:ind w:left="1440"/>
          </w:pPr>
        </w:pPrChange>
      </w:pPr>
      <w:del w:id="225" w:author="Naykis Arias" w:date="2019-01-12T13:12:00Z">
        <w:r>
          <w:delText>1. Students who have not maintained a 2.5 GPA, failed a nursing class, or are in jeopardy of failing at the beginning of any semester/quarter while</w:delText>
        </w:r>
        <w:r>
          <w:rPr>
            <w:color w:val="0070C0"/>
          </w:rPr>
          <w:delText xml:space="preserve"> </w:delText>
        </w:r>
        <w:r>
          <w:delText xml:space="preserve">on the board will make an appointment with a consultant for counseling and possible board intervention. </w:delText>
        </w:r>
        <w:r>
          <w:rPr>
            <w:color w:val="FF0000"/>
          </w:rPr>
          <w:delText xml:space="preserve"> </w:delText>
        </w:r>
      </w:del>
    </w:p>
    <w:p w14:paraId="5517065E" w14:textId="1E1EFDA5" w:rsidR="001A06AE" w:rsidRDefault="00B371B0" w:rsidP="008D1C8B">
      <w:pPr>
        <w:numPr>
          <w:ilvl w:val="0"/>
          <w:numId w:val="13"/>
        </w:numPr>
        <w:ind w:left="1080" w:hanging="810"/>
        <w:rPr>
          <w:ins w:id="226" w:author="Naykis Arias" w:date="2019-01-12T13:12:00Z"/>
        </w:rPr>
      </w:pPr>
      <w:del w:id="227" w:author="Naykis Arias" w:date="2019-01-12T13:12:00Z">
        <w:r>
          <w:delText>2. In the event that the school does not calculate GPA using a standardized 4.0 scale, students may submit an official grading scale from their school to prove eligibility.</w:delText>
        </w:r>
      </w:del>
      <w:r w:rsidR="00AD7823" w:rsidRPr="00AD7823">
        <w:rPr>
          <w:highlight w:val="yellow"/>
        </w:rPr>
        <w:t xml:space="preserve"> </w:t>
      </w:r>
      <w:r w:rsidR="00AD7823" w:rsidRPr="000F227F">
        <w:rPr>
          <w:highlight w:val="yellow"/>
        </w:rPr>
        <w:t xml:space="preserve">(rationale: </w:t>
      </w:r>
      <w:r w:rsidR="00AE6A64">
        <w:rPr>
          <w:highlight w:val="yellow"/>
        </w:rPr>
        <w:t>policy change, moved to</w:t>
      </w:r>
      <w:r w:rsidR="00AD7823">
        <w:rPr>
          <w:highlight w:val="yellow"/>
        </w:rPr>
        <w:t xml:space="preserve"> Policy book </w:t>
      </w:r>
      <w:r w:rsidR="00AD7823" w:rsidRPr="000F227F">
        <w:rPr>
          <w:highlight w:val="yellow"/>
        </w:rPr>
        <w:t xml:space="preserve">under </w:t>
      </w:r>
      <w:r w:rsidR="00BA3D0F">
        <w:rPr>
          <w:highlight w:val="yellow"/>
        </w:rPr>
        <w:t>Board Position Eligibility)</w:t>
      </w:r>
    </w:p>
    <w:p w14:paraId="6F5C342A" w14:textId="47076D90" w:rsidR="001A06AE" w:rsidRPr="001A06AE" w:rsidRDefault="00B371B0">
      <w:pPr>
        <w:numPr>
          <w:ilvl w:val="0"/>
          <w:numId w:val="13"/>
        </w:numPr>
        <w:ind w:left="1080" w:hanging="810"/>
        <w:rPr>
          <w:del w:id="228" w:author="Naykis Arias" w:date="2019-01-12T13:12:00Z"/>
          <w:rFonts w:ascii="Arial" w:eastAsia="Arial" w:hAnsi="Arial" w:cs="Arial"/>
          <w:color w:val="000000"/>
          <w:sz w:val="22"/>
          <w:szCs w:val="22"/>
          <w:rPrChange w:id="229" w:author="Naykis Arias" w:date="2019-01-12T13:12:00Z">
            <w:rPr>
              <w:del w:id="230" w:author="Naykis Arias" w:date="2019-01-12T13:12:00Z"/>
            </w:rPr>
          </w:rPrChange>
        </w:rPr>
        <w:pPrChange w:id="231" w:author="Naykis Arias" w:date="2019-01-12T13:12:00Z">
          <w:pPr>
            <w:ind w:left="1440"/>
          </w:pPr>
        </w:pPrChange>
      </w:pPr>
      <w:ins w:id="232" w:author="Naykis Arias" w:date="2019-01-12T13:12:00Z">
        <w:r>
          <w:t xml:space="preserve">Maintain accurate files, Information, and supplied to be utilized by future board </w:t>
        </w:r>
        <w:proofErr w:type="gramStart"/>
        <w:r>
          <w:t>member</w:t>
        </w:r>
      </w:ins>
      <w:r w:rsidR="008D1C8B" w:rsidRPr="000F227F">
        <w:rPr>
          <w:highlight w:val="yellow"/>
        </w:rPr>
        <w:t>(</w:t>
      </w:r>
      <w:proofErr w:type="gramEnd"/>
      <w:r w:rsidR="008D1C8B" w:rsidRPr="000F227F">
        <w:rPr>
          <w:highlight w:val="yellow"/>
        </w:rPr>
        <w:t>rationale: moved under Article IV, Section 4, General Duties)</w:t>
      </w:r>
    </w:p>
    <w:p w14:paraId="3F4A1E4D" w14:textId="77777777" w:rsidR="001A06AE" w:rsidRDefault="001A06AE"/>
    <w:p w14:paraId="1979514F" w14:textId="77777777" w:rsidR="001A06AE" w:rsidRDefault="00B371B0">
      <w:r>
        <w:rPr>
          <w:b/>
        </w:rPr>
        <w:t xml:space="preserve">SECTION 5. </w:t>
      </w:r>
      <w:del w:id="233" w:author="Naykis Arias" w:date="2019-01-19T12:18:00Z">
        <w:r>
          <w:rPr>
            <w:b/>
          </w:rPr>
          <w:delText xml:space="preserve"> </w:delText>
        </w:r>
      </w:del>
      <w:r>
        <w:rPr>
          <w:b/>
        </w:rPr>
        <w:t>Specific Duties of Board Members</w:t>
      </w:r>
    </w:p>
    <w:p w14:paraId="5E30F54D" w14:textId="77777777" w:rsidR="001A06AE" w:rsidRDefault="001A06AE"/>
    <w:p w14:paraId="173F6E41" w14:textId="62B54DD0" w:rsidR="001A06AE" w:rsidRDefault="00B371B0">
      <w:del w:id="234" w:author="Naykis Arias" w:date="2019-01-12T13:12:00Z">
        <w:r>
          <w:delText>The board members perform the duties prescribed by the parliamentary authority as follows:</w:delText>
        </w:r>
      </w:del>
      <w:r w:rsidR="001D25FC" w:rsidRPr="001D25FC">
        <w:rPr>
          <w:highlight w:val="yellow"/>
        </w:rPr>
        <w:t xml:space="preserve"> </w:t>
      </w:r>
      <w:r w:rsidR="001D25FC" w:rsidRPr="000F227F">
        <w:rPr>
          <w:highlight w:val="yellow"/>
        </w:rPr>
        <w:t xml:space="preserve">(rationale: </w:t>
      </w:r>
      <w:r w:rsidR="00B65D70">
        <w:rPr>
          <w:highlight w:val="yellow"/>
        </w:rPr>
        <w:t>board duties</w:t>
      </w:r>
      <w:r w:rsidR="00AD16A3">
        <w:rPr>
          <w:highlight w:val="yellow"/>
        </w:rPr>
        <w:t xml:space="preserve"> prescribed by</w:t>
      </w:r>
      <w:r w:rsidR="00B65D70">
        <w:rPr>
          <w:highlight w:val="yellow"/>
        </w:rPr>
        <w:t xml:space="preserve"> NSNA </w:t>
      </w:r>
      <w:r w:rsidR="008A72CF">
        <w:rPr>
          <w:highlight w:val="yellow"/>
        </w:rPr>
        <w:t>bylaws</w:t>
      </w:r>
      <w:r w:rsidR="001D25FC" w:rsidRPr="000F227F">
        <w:rPr>
          <w:highlight w:val="yellow"/>
        </w:rPr>
        <w:t>)</w:t>
      </w:r>
    </w:p>
    <w:p w14:paraId="777580F0" w14:textId="77777777" w:rsidR="001A06AE" w:rsidRDefault="001A06AE"/>
    <w:p w14:paraId="71E06268" w14:textId="1320FF63" w:rsidR="001A06AE" w:rsidRDefault="00B371B0">
      <w:pPr>
        <w:ind w:left="1080" w:hanging="720"/>
      </w:pPr>
      <w:r>
        <w:t>A.</w:t>
      </w:r>
      <w:r>
        <w:tab/>
        <w:t>The President</w:t>
      </w:r>
      <w:ins w:id="235" w:author="Naykis Arias" w:date="2019-01-12T13:12:00Z">
        <w:r>
          <w:t xml:space="preserve"> shall</w:t>
        </w:r>
      </w:ins>
      <w:r>
        <w:t>:</w:t>
      </w:r>
      <w:r w:rsidR="008A72CF">
        <w:t xml:space="preserve"> </w:t>
      </w:r>
      <w:r w:rsidR="008A72CF" w:rsidRPr="000F227F">
        <w:rPr>
          <w:highlight w:val="yellow"/>
        </w:rPr>
        <w:t>(rationale:</w:t>
      </w:r>
      <w:r w:rsidR="008A72CF">
        <w:rPr>
          <w:highlight w:val="yellow"/>
        </w:rPr>
        <w:t xml:space="preserve"> better flow</w:t>
      </w:r>
      <w:r w:rsidR="008A72CF" w:rsidRPr="000F227F">
        <w:rPr>
          <w:highlight w:val="yellow"/>
        </w:rPr>
        <w:t>)</w:t>
      </w:r>
    </w:p>
    <w:p w14:paraId="482C2D49" w14:textId="77777777" w:rsidR="001A06AE" w:rsidRDefault="00B371B0">
      <w:pPr>
        <w:numPr>
          <w:ilvl w:val="1"/>
          <w:numId w:val="30"/>
        </w:numPr>
        <w:ind w:left="1800" w:hanging="360"/>
      </w:pPr>
      <w:r>
        <w:t>presides at all meetings of the association and the board;</w:t>
      </w:r>
    </w:p>
    <w:p w14:paraId="61D22CF3" w14:textId="77777777" w:rsidR="001A06AE" w:rsidRDefault="00B371B0">
      <w:pPr>
        <w:numPr>
          <w:ilvl w:val="1"/>
          <w:numId w:val="30"/>
        </w:numPr>
        <w:ind w:left="1800" w:hanging="360"/>
      </w:pPr>
      <w:r>
        <w:t>keeps the board members informed of all the association’s activities;</w:t>
      </w:r>
    </w:p>
    <w:p w14:paraId="5713418A" w14:textId="77777777" w:rsidR="001A06AE" w:rsidRDefault="00B371B0">
      <w:pPr>
        <w:numPr>
          <w:ilvl w:val="1"/>
          <w:numId w:val="30"/>
        </w:numPr>
        <w:ind w:left="1800" w:hanging="360"/>
      </w:pPr>
      <w:r>
        <w:t>appoints special committees with the approval of the board;</w:t>
      </w:r>
    </w:p>
    <w:p w14:paraId="18C62E1E" w14:textId="77777777" w:rsidR="001A06AE" w:rsidRDefault="00B371B0">
      <w:pPr>
        <w:numPr>
          <w:ilvl w:val="1"/>
          <w:numId w:val="30"/>
        </w:numPr>
        <w:ind w:left="1800" w:hanging="360"/>
      </w:pPr>
      <w:r>
        <w:lastRenderedPageBreak/>
        <w:t>serves as ex-officio member of all committees except the nominating committee;</w:t>
      </w:r>
    </w:p>
    <w:p w14:paraId="05E3E65B" w14:textId="77777777" w:rsidR="001A06AE" w:rsidRDefault="00B371B0">
      <w:pPr>
        <w:numPr>
          <w:ilvl w:val="1"/>
          <w:numId w:val="30"/>
        </w:numPr>
        <w:ind w:left="1800" w:hanging="360"/>
      </w:pPr>
      <w:r>
        <w:t>represents NJNS in all matters relating to the association and performs all other duties pertaining to the office;</w:t>
      </w:r>
    </w:p>
    <w:p w14:paraId="1308E00B" w14:textId="0BC2CCF3" w:rsidR="001A06AE" w:rsidRDefault="00B371B0">
      <w:pPr>
        <w:numPr>
          <w:ilvl w:val="1"/>
          <w:numId w:val="30"/>
        </w:numPr>
        <w:ind w:left="1800" w:hanging="360"/>
        <w:rPr>
          <w:del w:id="236" w:author="Naykis Arias" w:date="2019-01-12T13:12:00Z"/>
          <w:u w:val="single"/>
        </w:rPr>
      </w:pPr>
      <w:del w:id="237" w:author="Naykis Arias" w:date="2019-01-12T13:12:00Z">
        <w:r>
          <w:delText>is authorized to co-sign checks with vice presidents and the treasurer. In the case of an emergency, the staff manager and parliamentarian will be authorized to take over such responsibilities;</w:delText>
        </w:r>
      </w:del>
      <w:r w:rsidR="009C2DFD">
        <w:t xml:space="preserve"> </w:t>
      </w:r>
      <w:r w:rsidR="009C2DFD" w:rsidRPr="000F227F">
        <w:rPr>
          <w:highlight w:val="yellow"/>
        </w:rPr>
        <w:t xml:space="preserve">(rationale: moved </w:t>
      </w:r>
      <w:r w:rsidR="009C2DFD">
        <w:rPr>
          <w:highlight w:val="yellow"/>
        </w:rPr>
        <w:t xml:space="preserve">to Policy book under Responsibilities of the </w:t>
      </w:r>
      <w:r w:rsidR="00AC687B">
        <w:rPr>
          <w:highlight w:val="yellow"/>
        </w:rPr>
        <w:t>P</w:t>
      </w:r>
      <w:r w:rsidR="009C2DFD">
        <w:rPr>
          <w:highlight w:val="yellow"/>
        </w:rPr>
        <w:t>resident</w:t>
      </w:r>
      <w:r w:rsidR="00AC687B">
        <w:rPr>
          <w:highlight w:val="yellow"/>
        </w:rPr>
        <w:t>)</w:t>
      </w:r>
    </w:p>
    <w:p w14:paraId="5687B533" w14:textId="68AB9EAC" w:rsidR="001A06AE" w:rsidRDefault="00B371B0">
      <w:pPr>
        <w:numPr>
          <w:ilvl w:val="1"/>
          <w:numId w:val="30"/>
        </w:numPr>
        <w:ind w:left="1800" w:hanging="360"/>
        <w:rPr>
          <w:del w:id="238" w:author="Naykis Arias" w:date="2019-01-12T13:12:00Z"/>
        </w:rPr>
      </w:pPr>
      <w:del w:id="239" w:author="Naykis Arias" w:date="2019-01-12T13:12:00Z">
        <w:r>
          <w:delText>is required to be bonded under an NJNS purchased indemnity policy in the amount of $100,000 minimally;</w:delText>
        </w:r>
      </w:del>
      <w:r w:rsidR="00AC687B">
        <w:t xml:space="preserve"> </w:t>
      </w:r>
      <w:r w:rsidR="00AC687B" w:rsidRPr="000F227F">
        <w:rPr>
          <w:highlight w:val="yellow"/>
        </w:rPr>
        <w:t xml:space="preserve">(rationale: moved </w:t>
      </w:r>
      <w:r w:rsidR="00AC687B">
        <w:rPr>
          <w:highlight w:val="yellow"/>
        </w:rPr>
        <w:t>to Policy book under Responsibilities of the President)</w:t>
      </w:r>
    </w:p>
    <w:p w14:paraId="2F3F5000" w14:textId="54E89689" w:rsidR="001A06AE" w:rsidRDefault="00B371B0">
      <w:pPr>
        <w:numPr>
          <w:ilvl w:val="1"/>
          <w:numId w:val="30"/>
        </w:numPr>
        <w:ind w:left="1800" w:hanging="360"/>
      </w:pPr>
      <w:r>
        <w:t>is authorized to sign contracts with the approval of the board;</w:t>
      </w:r>
      <w:ins w:id="240" w:author="Naykis Arias" w:date="2019-01-12T13:12:00Z">
        <w:r>
          <w:t xml:space="preserve"> and,</w:t>
        </w:r>
      </w:ins>
      <w:r w:rsidR="008D6802">
        <w:t xml:space="preserve"> </w:t>
      </w:r>
      <w:r w:rsidR="008D6802" w:rsidRPr="000F227F">
        <w:rPr>
          <w:highlight w:val="yellow"/>
        </w:rPr>
        <w:t>(rationale:</w:t>
      </w:r>
      <w:r w:rsidR="008D6802">
        <w:rPr>
          <w:highlight w:val="yellow"/>
        </w:rPr>
        <w:t xml:space="preserve"> grammar</w:t>
      </w:r>
      <w:r w:rsidR="008D6802" w:rsidRPr="00517D4D">
        <w:rPr>
          <w:highlight w:val="yellow"/>
        </w:rPr>
        <w:t>)</w:t>
      </w:r>
    </w:p>
    <w:p w14:paraId="2AECEE1D" w14:textId="1AF317C9" w:rsidR="001A06AE" w:rsidRDefault="00B371B0">
      <w:pPr>
        <w:numPr>
          <w:ilvl w:val="1"/>
          <w:numId w:val="30"/>
        </w:numPr>
        <w:ind w:left="1800" w:hanging="360"/>
        <w:rPr>
          <w:del w:id="241" w:author="Naykis Arias" w:date="2019-01-12T13:12:00Z"/>
        </w:rPr>
      </w:pPr>
      <w:del w:id="242" w:author="Naykis Arias" w:date="2019-01-12T13:12:00Z">
        <w:r>
          <w:delText xml:space="preserve">is able to make contracts one (1) year in advance with the approval of the current board and one (1) consultant. These contracts will be kept on file with the staff and made available to all members of the NJNS state board and constituents; and, </w:delText>
        </w:r>
      </w:del>
      <w:r w:rsidR="00AC687B" w:rsidRPr="000F227F">
        <w:rPr>
          <w:highlight w:val="yellow"/>
        </w:rPr>
        <w:t xml:space="preserve">(rationale: moved </w:t>
      </w:r>
      <w:r w:rsidR="00AC687B">
        <w:rPr>
          <w:highlight w:val="yellow"/>
        </w:rPr>
        <w:t>to Policy book under Responsibilities of the President)</w:t>
      </w:r>
    </w:p>
    <w:p w14:paraId="5E778767" w14:textId="1F532B92" w:rsidR="001A06AE" w:rsidRDefault="00B371B0">
      <w:pPr>
        <w:numPr>
          <w:ilvl w:val="1"/>
          <w:numId w:val="30"/>
        </w:numPr>
        <w:ind w:left="1800" w:hanging="450"/>
      </w:pPr>
      <w:r>
        <w:t>gives an oral presentation on the state of the organization at the annual convention.</w:t>
      </w:r>
      <w:r w:rsidR="00AC687B" w:rsidRPr="00AC687B">
        <w:rPr>
          <w:highlight w:val="yellow"/>
        </w:rPr>
        <w:t xml:space="preserve"> </w:t>
      </w:r>
      <w:r w:rsidR="00AC687B" w:rsidRPr="000F227F">
        <w:rPr>
          <w:highlight w:val="yellow"/>
        </w:rPr>
        <w:t xml:space="preserve">(rationale: moved </w:t>
      </w:r>
      <w:r w:rsidR="00AC687B">
        <w:rPr>
          <w:highlight w:val="yellow"/>
        </w:rPr>
        <w:t>to Policy book under Responsibilities of the President)</w:t>
      </w:r>
    </w:p>
    <w:p w14:paraId="2A927574" w14:textId="77777777" w:rsidR="001A06AE" w:rsidRDefault="001A06AE">
      <w:pPr>
        <w:ind w:left="1350"/>
      </w:pPr>
    </w:p>
    <w:p w14:paraId="4FB0A05B" w14:textId="7216ACC3" w:rsidR="001A06AE" w:rsidRDefault="00B371B0">
      <w:pPr>
        <w:ind w:left="1080" w:hanging="720"/>
      </w:pPr>
      <w:r>
        <w:t>B.</w:t>
      </w:r>
      <w:r>
        <w:tab/>
        <w:t>The First Vice President</w:t>
      </w:r>
      <w:ins w:id="243" w:author="Naykis Arias" w:date="2019-01-30T15:25:00Z">
        <w:r w:rsidR="00517D4D">
          <w:t xml:space="preserve"> shall</w:t>
        </w:r>
      </w:ins>
      <w:r>
        <w:t>:</w:t>
      </w:r>
      <w:ins w:id="244" w:author="Naykis Arias" w:date="2019-01-30T15:26:00Z">
        <w:r w:rsidR="00517D4D">
          <w:t xml:space="preserve"> </w:t>
        </w:r>
      </w:ins>
      <w:r w:rsidR="00517D4D" w:rsidRPr="000F227F">
        <w:rPr>
          <w:highlight w:val="yellow"/>
        </w:rPr>
        <w:t>(rationale:</w:t>
      </w:r>
      <w:r w:rsidR="00517D4D">
        <w:rPr>
          <w:highlight w:val="yellow"/>
        </w:rPr>
        <w:t xml:space="preserve"> consistency</w:t>
      </w:r>
      <w:r w:rsidR="00517D4D" w:rsidRPr="00517D4D">
        <w:rPr>
          <w:highlight w:val="yellow"/>
        </w:rPr>
        <w:t>)</w:t>
      </w:r>
    </w:p>
    <w:p w14:paraId="4604AC42" w14:textId="77777777" w:rsidR="001A06AE" w:rsidRDefault="00B371B0">
      <w:pPr>
        <w:numPr>
          <w:ilvl w:val="2"/>
          <w:numId w:val="30"/>
        </w:numPr>
        <w:ind w:hanging="360"/>
      </w:pPr>
      <w:r>
        <w:t xml:space="preserve">assumes the duties of the President in the absence, disability, or upon the resignation of the President; </w:t>
      </w:r>
    </w:p>
    <w:p w14:paraId="3C513AB7" w14:textId="77777777" w:rsidR="001A06AE" w:rsidRDefault="00B371B0">
      <w:pPr>
        <w:numPr>
          <w:ilvl w:val="2"/>
          <w:numId w:val="30"/>
        </w:numPr>
        <w:ind w:hanging="360"/>
      </w:pPr>
      <w:r>
        <w:t>reports directly to the President;</w:t>
      </w:r>
    </w:p>
    <w:p w14:paraId="1346570C" w14:textId="60F82CB5" w:rsidR="001A06AE" w:rsidRDefault="00B371B0">
      <w:pPr>
        <w:numPr>
          <w:ilvl w:val="2"/>
          <w:numId w:val="30"/>
        </w:numPr>
        <w:ind w:hanging="360"/>
      </w:pPr>
      <w:r>
        <w:t>co-chairs the annual convention with the Second Vice President;</w:t>
      </w:r>
      <w:r w:rsidR="00E86229">
        <w:t xml:space="preserve"> </w:t>
      </w:r>
      <w:ins w:id="245" w:author="Naykis Arias" w:date="2019-01-30T13:35:00Z">
        <w:r w:rsidR="00E86229">
          <w:t>and,</w:t>
        </w:r>
      </w:ins>
      <w:r w:rsidR="00D25751">
        <w:t xml:space="preserve"> </w:t>
      </w:r>
      <w:r w:rsidR="00D25751" w:rsidRPr="000F227F">
        <w:rPr>
          <w:highlight w:val="yellow"/>
        </w:rPr>
        <w:t>(rationale:</w:t>
      </w:r>
      <w:r w:rsidR="00D25751">
        <w:rPr>
          <w:highlight w:val="yellow"/>
        </w:rPr>
        <w:t xml:space="preserve"> grammar)</w:t>
      </w:r>
    </w:p>
    <w:p w14:paraId="0C8635AA" w14:textId="79FD0F0A" w:rsidR="001A06AE" w:rsidRDefault="00B371B0">
      <w:pPr>
        <w:numPr>
          <w:ilvl w:val="2"/>
          <w:numId w:val="30"/>
        </w:numPr>
        <w:ind w:hanging="360"/>
        <w:rPr>
          <w:del w:id="246" w:author="Naykis Arias" w:date="2019-01-12T13:12:00Z"/>
        </w:rPr>
      </w:pPr>
      <w:del w:id="247" w:author="Naykis Arias" w:date="2019-01-12T13:12:00Z">
        <w:r>
          <w:delText xml:space="preserve">is responsible for the Membership/Nomination Director, </w:delText>
        </w:r>
        <w:r>
          <w:rPr>
            <w:i/>
          </w:rPr>
          <w:delText xml:space="preserve">Pulsebeat </w:delText>
        </w:r>
        <w:r>
          <w:delText>Editor/Public Relations Director, Breakthrough to Nursing Director, and Fundraising Director;</w:delText>
        </w:r>
      </w:del>
      <w:r w:rsidR="00AC687B" w:rsidRPr="00AC687B">
        <w:rPr>
          <w:highlight w:val="yellow"/>
        </w:rPr>
        <w:t xml:space="preserve"> </w:t>
      </w:r>
      <w:r w:rsidR="00AC687B" w:rsidRPr="000F227F">
        <w:rPr>
          <w:highlight w:val="yellow"/>
        </w:rPr>
        <w:t xml:space="preserve">(rationale: moved </w:t>
      </w:r>
      <w:r w:rsidR="00AC687B">
        <w:rPr>
          <w:highlight w:val="yellow"/>
        </w:rPr>
        <w:t xml:space="preserve">to Policy book under Responsibilities of the </w:t>
      </w:r>
      <w:r w:rsidR="00E86229">
        <w:rPr>
          <w:highlight w:val="yellow"/>
        </w:rPr>
        <w:t xml:space="preserve">First Vice </w:t>
      </w:r>
      <w:r w:rsidR="00AC687B">
        <w:rPr>
          <w:highlight w:val="yellow"/>
        </w:rPr>
        <w:t>President)</w:t>
      </w:r>
    </w:p>
    <w:p w14:paraId="13C5671E" w14:textId="1CDC3712" w:rsidR="001A06AE" w:rsidRDefault="00B371B0">
      <w:pPr>
        <w:numPr>
          <w:ilvl w:val="2"/>
          <w:numId w:val="30"/>
        </w:numPr>
        <w:ind w:hanging="360"/>
        <w:rPr>
          <w:del w:id="248" w:author="Naykis Arias" w:date="2019-01-12T13:12:00Z"/>
        </w:rPr>
      </w:pPr>
      <w:del w:id="249" w:author="Naykis Arias" w:date="2019-01-12T13:12:00Z">
        <w:r>
          <w:delText xml:space="preserve">is authorized to co-sign checks with the President, Second Vice President, and Treasurer. In the case of an emergency, the staff manager and parliamentarian will be authorized to take over such responsibilities; </w:delText>
        </w:r>
      </w:del>
      <w:r w:rsidR="00E86229" w:rsidRPr="000F227F">
        <w:rPr>
          <w:highlight w:val="yellow"/>
        </w:rPr>
        <w:t xml:space="preserve">(rationale: moved </w:t>
      </w:r>
      <w:r w:rsidR="00E86229">
        <w:rPr>
          <w:highlight w:val="yellow"/>
        </w:rPr>
        <w:t>to Policy book under Responsibilities of the First Vice President)</w:t>
      </w:r>
    </w:p>
    <w:p w14:paraId="1711B1C2" w14:textId="47397685" w:rsidR="001A06AE" w:rsidRDefault="00B371B0">
      <w:pPr>
        <w:numPr>
          <w:ilvl w:val="2"/>
          <w:numId w:val="30"/>
        </w:numPr>
        <w:ind w:hanging="360"/>
        <w:rPr>
          <w:del w:id="250" w:author="Naykis Arias" w:date="2019-01-12T13:12:00Z"/>
        </w:rPr>
      </w:pPr>
      <w:del w:id="251" w:author="Naykis Arias" w:date="2019-01-12T13:12:00Z">
        <w:r>
          <w:delText xml:space="preserve">is required to be bonded or covered under an NJNS purchased indemnity policy in the amount of $100,000 minimally; </w:delText>
        </w:r>
      </w:del>
      <w:r w:rsidR="00E86229" w:rsidRPr="000F227F">
        <w:rPr>
          <w:highlight w:val="yellow"/>
        </w:rPr>
        <w:t xml:space="preserve">(rationale: moved </w:t>
      </w:r>
      <w:r w:rsidR="00E86229">
        <w:rPr>
          <w:highlight w:val="yellow"/>
        </w:rPr>
        <w:t>to Policy book under Responsibilities of the First Vice President)</w:t>
      </w:r>
    </w:p>
    <w:p w14:paraId="1CDD1A5F" w14:textId="0284A303" w:rsidR="001A06AE" w:rsidRDefault="00B371B0">
      <w:pPr>
        <w:numPr>
          <w:ilvl w:val="2"/>
          <w:numId w:val="30"/>
        </w:numPr>
        <w:ind w:hanging="450"/>
        <w:rPr>
          <w:del w:id="252" w:author="Naykis Arias" w:date="2019-01-12T13:12:00Z"/>
        </w:rPr>
      </w:pPr>
      <w:del w:id="253" w:author="Naykis Arias" w:date="2019-01-12T13:12:00Z">
        <w:r>
          <w:delText>is responsible for convention program, layout, and publication in coordination with the Second Vice President; sends convention program to the consultant,</w:delText>
        </w:r>
        <w:r>
          <w:rPr>
            <w:highlight w:val="yellow"/>
          </w:rPr>
          <w:delText xml:space="preserve"> </w:delText>
        </w:r>
        <w:r>
          <w:delText xml:space="preserve">President, and Second Vice President for approval before print; </w:delText>
        </w:r>
      </w:del>
      <w:r w:rsidR="00E86229" w:rsidRPr="000F227F">
        <w:rPr>
          <w:highlight w:val="yellow"/>
        </w:rPr>
        <w:t xml:space="preserve">(rationale: moved </w:t>
      </w:r>
      <w:r w:rsidR="00E86229">
        <w:rPr>
          <w:highlight w:val="yellow"/>
        </w:rPr>
        <w:t>to Policy book under Responsibilities of the First Vice President)</w:t>
      </w:r>
    </w:p>
    <w:p w14:paraId="69497F82" w14:textId="356E63A3" w:rsidR="001A06AE" w:rsidRDefault="00B371B0">
      <w:pPr>
        <w:numPr>
          <w:ilvl w:val="2"/>
          <w:numId w:val="30"/>
        </w:numPr>
        <w:ind w:hanging="360"/>
        <w:rPr>
          <w:del w:id="254" w:author="Naykis Arias" w:date="2019-01-12T13:12:00Z"/>
        </w:rPr>
      </w:pPr>
      <w:del w:id="255" w:author="Naykis Arias" w:date="2019-01-12T13:12:00Z">
        <w:r>
          <w:delText>obtains exhibitors, sponsorships, and advertisements; and,</w:delText>
        </w:r>
      </w:del>
      <w:r w:rsidR="00E86229" w:rsidRPr="00AC687B">
        <w:rPr>
          <w:highlight w:val="yellow"/>
        </w:rPr>
        <w:t xml:space="preserve"> </w:t>
      </w:r>
      <w:r w:rsidR="00E86229" w:rsidRPr="000F227F">
        <w:rPr>
          <w:highlight w:val="yellow"/>
        </w:rPr>
        <w:t xml:space="preserve">(rationale: moved </w:t>
      </w:r>
      <w:r w:rsidR="00E86229">
        <w:rPr>
          <w:highlight w:val="yellow"/>
        </w:rPr>
        <w:t>to Policy book under Responsibilities of the First Vice President)</w:t>
      </w:r>
    </w:p>
    <w:p w14:paraId="43AD85A1" w14:textId="77777777" w:rsidR="001A06AE" w:rsidRDefault="00B371B0">
      <w:pPr>
        <w:numPr>
          <w:ilvl w:val="2"/>
          <w:numId w:val="30"/>
        </w:numPr>
        <w:ind w:hanging="360"/>
      </w:pPr>
      <w:r>
        <w:t>performs all duties as assigned by the president.</w:t>
      </w:r>
    </w:p>
    <w:p w14:paraId="72EC3E70" w14:textId="77777777" w:rsidR="001A06AE" w:rsidRDefault="001A06AE">
      <w:pPr>
        <w:ind w:left="1800" w:hanging="360"/>
      </w:pPr>
    </w:p>
    <w:p w14:paraId="6C243D6E" w14:textId="5E9C3384" w:rsidR="001A06AE" w:rsidRDefault="00B371B0">
      <w:pPr>
        <w:ind w:left="1080" w:hanging="720"/>
      </w:pPr>
      <w:r>
        <w:t>C.</w:t>
      </w:r>
      <w:r>
        <w:tab/>
        <w:t>The Second Vice President</w:t>
      </w:r>
      <w:ins w:id="256" w:author="Naykis Arias" w:date="2019-01-30T15:25:00Z">
        <w:r w:rsidR="00517D4D">
          <w:t xml:space="preserve"> shall</w:t>
        </w:r>
      </w:ins>
      <w:r>
        <w:t>:</w:t>
      </w:r>
      <w:r w:rsidR="00517D4D">
        <w:t xml:space="preserve"> </w:t>
      </w:r>
      <w:r w:rsidR="00517D4D" w:rsidRPr="000F227F">
        <w:rPr>
          <w:highlight w:val="yellow"/>
        </w:rPr>
        <w:t>(rationale:</w:t>
      </w:r>
      <w:r w:rsidR="00517D4D">
        <w:rPr>
          <w:highlight w:val="yellow"/>
        </w:rPr>
        <w:t xml:space="preserve"> consistency</w:t>
      </w:r>
      <w:r w:rsidR="00517D4D" w:rsidRPr="00517D4D">
        <w:rPr>
          <w:highlight w:val="yellow"/>
        </w:rPr>
        <w:t>)</w:t>
      </w:r>
    </w:p>
    <w:p w14:paraId="455590C8" w14:textId="77777777" w:rsidR="001A06AE" w:rsidRDefault="00B371B0">
      <w:pPr>
        <w:numPr>
          <w:ilvl w:val="0"/>
          <w:numId w:val="29"/>
        </w:numPr>
        <w:ind w:left="1800" w:hanging="335"/>
      </w:pPr>
      <w:r>
        <w:t>reports directly to the President;</w:t>
      </w:r>
    </w:p>
    <w:p w14:paraId="7EA0312D" w14:textId="77777777" w:rsidR="001A06AE" w:rsidRDefault="00B371B0">
      <w:pPr>
        <w:numPr>
          <w:ilvl w:val="0"/>
          <w:numId w:val="29"/>
        </w:numPr>
        <w:ind w:left="1800" w:hanging="335"/>
      </w:pPr>
      <w:r>
        <w:t>co-chairs the annual convention with the First Vice President;</w:t>
      </w:r>
    </w:p>
    <w:p w14:paraId="628B9A75" w14:textId="0DAFD5CF" w:rsidR="001A06AE" w:rsidRDefault="00B371B0">
      <w:pPr>
        <w:numPr>
          <w:ilvl w:val="0"/>
          <w:numId w:val="29"/>
        </w:numPr>
        <w:ind w:left="1800" w:hanging="335"/>
        <w:rPr>
          <w:del w:id="257" w:author="Naykis Arias" w:date="2019-01-12T13:12:00Z"/>
        </w:rPr>
      </w:pPr>
      <w:del w:id="258" w:author="Naykis Arias" w:date="2019-01-12T13:12:00Z">
        <w:r>
          <w:delText>is responsible for review and recommendations for changes in bylaws and policies by November 30</w:delText>
        </w:r>
        <w:r>
          <w:rPr>
            <w:vertAlign w:val="superscript"/>
          </w:rPr>
          <w:delText xml:space="preserve">th </w:delText>
        </w:r>
        <w:r>
          <w:delText xml:space="preserve"> if no Health Policy and Advocacy Director is active on the board. These changes need to be sent to the entire board one week prior to the December meeting for their review; </w:delText>
        </w:r>
      </w:del>
      <w:r w:rsidR="00DC6CF6" w:rsidRPr="000F227F">
        <w:rPr>
          <w:highlight w:val="yellow"/>
        </w:rPr>
        <w:t xml:space="preserve">(rationale: moved </w:t>
      </w:r>
      <w:r w:rsidR="00DC6CF6">
        <w:rPr>
          <w:highlight w:val="yellow"/>
        </w:rPr>
        <w:t>to Policy book under Responsibilities of the Second Vice President)</w:t>
      </w:r>
    </w:p>
    <w:p w14:paraId="20B17850" w14:textId="5D1F53BA" w:rsidR="001A06AE" w:rsidRDefault="00B371B0">
      <w:pPr>
        <w:numPr>
          <w:ilvl w:val="0"/>
          <w:numId w:val="29"/>
        </w:numPr>
        <w:ind w:left="1800" w:hanging="335"/>
      </w:pPr>
      <w:r>
        <w:t>chairs the Scholarship Committee;</w:t>
      </w:r>
      <w:r w:rsidR="00951559">
        <w:t xml:space="preserve"> </w:t>
      </w:r>
      <w:ins w:id="259" w:author="Naykis Arias" w:date="2019-01-30T13:37:00Z">
        <w:r w:rsidR="00DC6CF6">
          <w:t>and,</w:t>
        </w:r>
      </w:ins>
      <w:r w:rsidR="00DC6CF6" w:rsidRPr="00AC687B">
        <w:rPr>
          <w:highlight w:val="yellow"/>
        </w:rPr>
        <w:t xml:space="preserve"> </w:t>
      </w:r>
      <w:r w:rsidR="00DC6CF6" w:rsidRPr="000F227F">
        <w:rPr>
          <w:highlight w:val="yellow"/>
        </w:rPr>
        <w:t xml:space="preserve">(rationale: </w:t>
      </w:r>
      <w:r w:rsidR="00951559">
        <w:rPr>
          <w:highlight w:val="yellow"/>
        </w:rPr>
        <w:t>grammar)</w:t>
      </w:r>
      <w:r>
        <w:t xml:space="preserve"> </w:t>
      </w:r>
    </w:p>
    <w:p w14:paraId="53614790" w14:textId="15DBE37D" w:rsidR="001A06AE" w:rsidRDefault="00B371B0">
      <w:pPr>
        <w:numPr>
          <w:ilvl w:val="0"/>
          <w:numId w:val="29"/>
        </w:numPr>
        <w:ind w:left="1800" w:hanging="335"/>
        <w:rPr>
          <w:del w:id="260" w:author="Naykis Arias" w:date="2019-01-12T13:12:00Z"/>
        </w:rPr>
      </w:pPr>
      <w:del w:id="261" w:author="Naykis Arias" w:date="2019-01-12T13:12:00Z">
        <w:r>
          <w:delText>obtains the keynote speaker, dean and director’s luncheon speaker, and focus session speakers for convention;</w:delText>
        </w:r>
      </w:del>
      <w:r w:rsidR="00951559" w:rsidRPr="00AC687B">
        <w:rPr>
          <w:highlight w:val="yellow"/>
        </w:rPr>
        <w:t xml:space="preserve"> </w:t>
      </w:r>
      <w:r w:rsidR="00951559" w:rsidRPr="000F227F">
        <w:rPr>
          <w:highlight w:val="yellow"/>
        </w:rPr>
        <w:t xml:space="preserve">(rationale: moved </w:t>
      </w:r>
      <w:r w:rsidR="00951559">
        <w:rPr>
          <w:highlight w:val="yellow"/>
        </w:rPr>
        <w:t>to Policy book under Responsibilities of the First Vice President)</w:t>
      </w:r>
    </w:p>
    <w:p w14:paraId="5603497C" w14:textId="2FB2DF85" w:rsidR="001A06AE" w:rsidRDefault="00B371B0">
      <w:pPr>
        <w:numPr>
          <w:ilvl w:val="0"/>
          <w:numId w:val="29"/>
        </w:numPr>
        <w:ind w:left="1800" w:hanging="335"/>
        <w:rPr>
          <w:del w:id="262" w:author="Naykis Arias" w:date="2019-01-12T13:12:00Z"/>
        </w:rPr>
      </w:pPr>
      <w:del w:id="263" w:author="Naykis Arias" w:date="2019-01-12T13:12:00Z">
        <w:r>
          <w:delText>is responsible for the Population and Global Health Director, Health Policy and Advocacy Director, and Resolutions Director;</w:delText>
        </w:r>
      </w:del>
      <w:r w:rsidR="00951559" w:rsidRPr="00AC687B">
        <w:rPr>
          <w:highlight w:val="yellow"/>
        </w:rPr>
        <w:t xml:space="preserve"> </w:t>
      </w:r>
      <w:r w:rsidR="00951559" w:rsidRPr="000F227F">
        <w:rPr>
          <w:highlight w:val="yellow"/>
        </w:rPr>
        <w:t xml:space="preserve">(rationale: moved </w:t>
      </w:r>
      <w:r w:rsidR="00951559">
        <w:rPr>
          <w:highlight w:val="yellow"/>
        </w:rPr>
        <w:t>to Policy book under Responsibilities of the First Vice President)</w:t>
      </w:r>
      <w:del w:id="264" w:author="Naykis Arias" w:date="2019-01-12T13:12:00Z">
        <w:r>
          <w:delText xml:space="preserve"> </w:delText>
        </w:r>
      </w:del>
    </w:p>
    <w:p w14:paraId="572702A5" w14:textId="7C35B220" w:rsidR="001A06AE" w:rsidRDefault="00B371B0">
      <w:pPr>
        <w:numPr>
          <w:ilvl w:val="0"/>
          <w:numId w:val="29"/>
        </w:numPr>
        <w:ind w:left="1800" w:hanging="335"/>
        <w:rPr>
          <w:del w:id="265" w:author="Naykis Arias" w:date="2019-01-12T13:12:00Z"/>
        </w:rPr>
      </w:pPr>
      <w:del w:id="266" w:author="Naykis Arias" w:date="2019-01-12T13:12:00Z">
        <w:r>
          <w:delText xml:space="preserve">is authorized to co-sign checks with the President, First Vice President, and Treasurer. In the case of an emergency, the staff manager and parliamentarian will be authorized to take over such responsibilities; </w:delText>
        </w:r>
      </w:del>
      <w:r w:rsidR="00951559" w:rsidRPr="000F227F">
        <w:rPr>
          <w:highlight w:val="yellow"/>
        </w:rPr>
        <w:t xml:space="preserve">(rationale: moved </w:t>
      </w:r>
      <w:r w:rsidR="00951559">
        <w:rPr>
          <w:highlight w:val="yellow"/>
        </w:rPr>
        <w:t>to Policy book under Responsibilities of the First Vice President)</w:t>
      </w:r>
    </w:p>
    <w:p w14:paraId="0E9D63AA" w14:textId="32FF7A66" w:rsidR="001A06AE" w:rsidRDefault="00B371B0">
      <w:pPr>
        <w:numPr>
          <w:ilvl w:val="0"/>
          <w:numId w:val="29"/>
        </w:numPr>
        <w:ind w:left="1800" w:hanging="450"/>
        <w:rPr>
          <w:del w:id="267" w:author="Naykis Arias" w:date="2019-01-12T13:12:00Z"/>
          <w:color w:val="000000"/>
        </w:rPr>
      </w:pPr>
      <w:del w:id="268" w:author="Naykis Arias" w:date="2019-01-12T13:12:00Z">
        <w:r>
          <w:delText>is required to be bonded under a NJNS purchased indemnity policy in the amount of $100,000 minimally; and</w:delText>
        </w:r>
      </w:del>
      <w:r w:rsidR="00951559" w:rsidRPr="00AC687B">
        <w:rPr>
          <w:highlight w:val="yellow"/>
        </w:rPr>
        <w:t xml:space="preserve"> </w:t>
      </w:r>
      <w:r w:rsidR="00951559" w:rsidRPr="000F227F">
        <w:rPr>
          <w:highlight w:val="yellow"/>
        </w:rPr>
        <w:t xml:space="preserve">(rationale: moved </w:t>
      </w:r>
      <w:r w:rsidR="00951559">
        <w:rPr>
          <w:highlight w:val="yellow"/>
        </w:rPr>
        <w:t>to Policy book under Responsibilities of the First Vice President)</w:t>
      </w:r>
      <w:del w:id="269" w:author="Naykis Arias" w:date="2019-01-12T13:12:00Z">
        <w:r>
          <w:delText>,</w:delText>
        </w:r>
      </w:del>
    </w:p>
    <w:p w14:paraId="47051D91" w14:textId="77777777" w:rsidR="001A06AE" w:rsidRDefault="00B371B0">
      <w:pPr>
        <w:numPr>
          <w:ilvl w:val="0"/>
          <w:numId w:val="29"/>
        </w:numPr>
        <w:ind w:left="1800" w:hanging="450"/>
      </w:pPr>
      <w:r>
        <w:t>performs all duties as assigned by the President.</w:t>
      </w:r>
    </w:p>
    <w:p w14:paraId="2A4C0EFB" w14:textId="77777777" w:rsidR="001A06AE" w:rsidRDefault="001A06AE"/>
    <w:p w14:paraId="42E77BB7" w14:textId="76283A8D" w:rsidR="001A06AE" w:rsidRDefault="00B371B0">
      <w:pPr>
        <w:ind w:left="1080" w:hanging="720"/>
      </w:pPr>
      <w:r>
        <w:t>D.</w:t>
      </w:r>
      <w:r>
        <w:tab/>
        <w:t>The Secretary</w:t>
      </w:r>
      <w:ins w:id="270" w:author="Naykis Arias" w:date="2019-01-30T15:25:00Z">
        <w:r w:rsidR="00517D4D">
          <w:t xml:space="preserve"> shall</w:t>
        </w:r>
      </w:ins>
      <w:r>
        <w:t>:</w:t>
      </w:r>
      <w:r w:rsidR="00517D4D">
        <w:t xml:space="preserve"> </w:t>
      </w:r>
      <w:r w:rsidR="00517D4D" w:rsidRPr="000F227F">
        <w:rPr>
          <w:highlight w:val="yellow"/>
        </w:rPr>
        <w:t>(rationale:</w:t>
      </w:r>
      <w:r w:rsidR="00517D4D">
        <w:rPr>
          <w:highlight w:val="yellow"/>
        </w:rPr>
        <w:t xml:space="preserve"> consistency</w:t>
      </w:r>
      <w:r w:rsidR="00517D4D" w:rsidRPr="00517D4D">
        <w:rPr>
          <w:highlight w:val="yellow"/>
        </w:rPr>
        <w:t>)</w:t>
      </w:r>
      <w:r>
        <w:t xml:space="preserve"> </w:t>
      </w:r>
    </w:p>
    <w:p w14:paraId="4581EEBA" w14:textId="77777777" w:rsidR="001A06AE" w:rsidRDefault="00B371B0">
      <w:pPr>
        <w:numPr>
          <w:ilvl w:val="0"/>
          <w:numId w:val="19"/>
        </w:numPr>
        <w:ind w:hanging="360"/>
      </w:pPr>
      <w:r>
        <w:t>reports directly to the President;</w:t>
      </w:r>
    </w:p>
    <w:p w14:paraId="24B027D8" w14:textId="1427E543" w:rsidR="001A06AE" w:rsidRDefault="00B371B0">
      <w:pPr>
        <w:numPr>
          <w:ilvl w:val="0"/>
          <w:numId w:val="19"/>
        </w:numPr>
        <w:ind w:hanging="360"/>
      </w:pPr>
      <w:del w:id="271" w:author="Naykis Arias" w:date="2019-01-12T13:12:00Z">
        <w:r>
          <w:delText>serves as c</w:delText>
        </w:r>
      </w:del>
      <w:ins w:id="272" w:author="Naykis Arias" w:date="2019-01-12T13:12:00Z">
        <w:r>
          <w:t>C</w:t>
        </w:r>
      </w:ins>
      <w:r>
        <w:t>hairperson of the Council of School Participants (COSP) workshop;</w:t>
      </w:r>
      <w:r w:rsidR="00233810">
        <w:t xml:space="preserve"> </w:t>
      </w:r>
      <w:r w:rsidR="00233810" w:rsidRPr="000F227F">
        <w:rPr>
          <w:highlight w:val="yellow"/>
        </w:rPr>
        <w:t xml:space="preserve">(rationale: </w:t>
      </w:r>
      <w:r w:rsidR="00233810">
        <w:rPr>
          <w:highlight w:val="yellow"/>
        </w:rPr>
        <w:t>capitalized title, grammar)</w:t>
      </w:r>
    </w:p>
    <w:p w14:paraId="14F54DE2" w14:textId="432145D2" w:rsidR="001A06AE" w:rsidRDefault="00B371B0">
      <w:pPr>
        <w:numPr>
          <w:ilvl w:val="0"/>
          <w:numId w:val="19"/>
        </w:numPr>
        <w:ind w:hanging="360"/>
      </w:pPr>
      <w:r>
        <w:t xml:space="preserve">prepares the minutes of all business meetings of the association and board meetings prior to the next meeting. </w:t>
      </w:r>
      <w:del w:id="273" w:author="Naykis Arias" w:date="2019-01-12T13:12:00Z">
        <w:r>
          <w:delText xml:space="preserve">Once approved, submits one (1) copy via email, of all minutes submits one annual board report of summation of officers to NSNA electronically. And sends one (1) copy via email to all board members; </w:delText>
        </w:r>
      </w:del>
      <w:r w:rsidR="00233810" w:rsidRPr="000F227F">
        <w:rPr>
          <w:highlight w:val="yellow"/>
        </w:rPr>
        <w:t xml:space="preserve">(rationale: moved </w:t>
      </w:r>
      <w:r w:rsidR="00233810">
        <w:rPr>
          <w:highlight w:val="yellow"/>
        </w:rPr>
        <w:t>to Policy book under Responsibilities of the Secretary)</w:t>
      </w:r>
    </w:p>
    <w:p w14:paraId="21B9845C" w14:textId="01F7EC07" w:rsidR="001A06AE" w:rsidRDefault="00B371B0">
      <w:pPr>
        <w:numPr>
          <w:ilvl w:val="0"/>
          <w:numId w:val="19"/>
        </w:numPr>
        <w:ind w:hanging="360"/>
      </w:pPr>
      <w:r>
        <w:lastRenderedPageBreak/>
        <w:t>serves as a member of the Scholarship Committee;</w:t>
      </w:r>
    </w:p>
    <w:p w14:paraId="65178C2B" w14:textId="77777777" w:rsidR="001A06AE" w:rsidRDefault="00B371B0">
      <w:pPr>
        <w:numPr>
          <w:ilvl w:val="0"/>
          <w:numId w:val="19"/>
        </w:numPr>
        <w:ind w:hanging="360"/>
        <w:rPr>
          <w:del w:id="274" w:author="Naykis Arias" w:date="2019-01-12T13:12:00Z"/>
        </w:rPr>
      </w:pPr>
      <w:del w:id="275" w:author="Naykis Arias" w:date="2019-01-12T13:12:00Z">
        <w:r>
          <w:delText xml:space="preserve">is responsible for the revision of all COSP forms by the July meeting; </w:delText>
        </w:r>
      </w:del>
    </w:p>
    <w:p w14:paraId="53694A27" w14:textId="77777777" w:rsidR="001A06AE" w:rsidRDefault="00B371B0">
      <w:pPr>
        <w:numPr>
          <w:ilvl w:val="0"/>
          <w:numId w:val="19"/>
        </w:numPr>
        <w:ind w:hanging="360"/>
        <w:rPr>
          <w:del w:id="276" w:author="Naykis Arias" w:date="2019-01-12T13:12:00Z"/>
        </w:rPr>
      </w:pPr>
      <w:del w:id="277" w:author="Naykis Arias" w:date="2019-01-12T13:12:00Z">
        <w:r>
          <w:delText>is responsible for the revision of all convention forms by the August meeting;</w:delText>
        </w:r>
      </w:del>
    </w:p>
    <w:p w14:paraId="094E8FAA" w14:textId="05A5EA0E" w:rsidR="001A06AE" w:rsidRDefault="00B371B0">
      <w:pPr>
        <w:numPr>
          <w:ilvl w:val="0"/>
          <w:numId w:val="19"/>
        </w:numPr>
        <w:ind w:hanging="360"/>
        <w:rPr>
          <w:del w:id="278" w:author="Naykis Arias" w:date="2019-01-12T13:12:00Z"/>
        </w:rPr>
      </w:pPr>
      <w:del w:id="279" w:author="Naykis Arias" w:date="2019-01-12T13:12:00Z">
        <w:r>
          <w:delText>keeps a record of attendance of each board member. Notifies the President of those individuals who exceed the absence quota;</w:delText>
        </w:r>
      </w:del>
      <w:r w:rsidR="00233810">
        <w:t xml:space="preserve"> </w:t>
      </w:r>
      <w:r w:rsidR="00233810" w:rsidRPr="000F227F">
        <w:rPr>
          <w:highlight w:val="yellow"/>
        </w:rPr>
        <w:t xml:space="preserve">(rationale: moved </w:t>
      </w:r>
      <w:r w:rsidR="00233810">
        <w:rPr>
          <w:highlight w:val="yellow"/>
        </w:rPr>
        <w:t xml:space="preserve">to Policy book under Responsibilities of the </w:t>
      </w:r>
      <w:r w:rsidR="00460059">
        <w:rPr>
          <w:highlight w:val="yellow"/>
        </w:rPr>
        <w:t>Secretary</w:t>
      </w:r>
      <w:r w:rsidR="006B6D18" w:rsidRPr="006B6D18">
        <w:rPr>
          <w:highlight w:val="yellow"/>
        </w:rPr>
        <w:t>)</w:t>
      </w:r>
    </w:p>
    <w:p w14:paraId="25EA29E7" w14:textId="45EDB97F" w:rsidR="001A06AE" w:rsidRDefault="00B371B0">
      <w:pPr>
        <w:numPr>
          <w:ilvl w:val="0"/>
          <w:numId w:val="19"/>
        </w:numPr>
        <w:ind w:hanging="450"/>
      </w:pPr>
      <w:r>
        <w:t>establishes quorum at all business meetings of the association;</w:t>
      </w:r>
      <w:ins w:id="280" w:author="Naykis Arias" w:date="2019-01-12T13:12:00Z">
        <w:r>
          <w:t xml:space="preserve"> and</w:t>
        </w:r>
      </w:ins>
      <w:ins w:id="281" w:author="Naykis Arias" w:date="2019-01-30T15:31:00Z">
        <w:r w:rsidR="0040079C">
          <w:t xml:space="preserve">, </w:t>
        </w:r>
      </w:ins>
      <w:r w:rsidR="0040079C" w:rsidRPr="000F227F">
        <w:rPr>
          <w:highlight w:val="yellow"/>
        </w:rPr>
        <w:t>(rationale:</w:t>
      </w:r>
      <w:r w:rsidR="0040079C">
        <w:rPr>
          <w:highlight w:val="yellow"/>
        </w:rPr>
        <w:t xml:space="preserve"> grammar</w:t>
      </w:r>
      <w:r w:rsidR="0040079C" w:rsidRPr="00517D4D">
        <w:rPr>
          <w:highlight w:val="yellow"/>
        </w:rPr>
        <w:t>)</w:t>
      </w:r>
    </w:p>
    <w:p w14:paraId="23563ECA" w14:textId="395004F7" w:rsidR="001A06AE" w:rsidRDefault="00B371B0">
      <w:pPr>
        <w:numPr>
          <w:ilvl w:val="0"/>
          <w:numId w:val="19"/>
        </w:numPr>
        <w:ind w:hanging="450"/>
        <w:rPr>
          <w:del w:id="282" w:author="Naykis Arias" w:date="2019-01-12T13:12:00Z"/>
        </w:rPr>
      </w:pPr>
      <w:del w:id="283" w:author="Naykis Arias" w:date="2019-01-12T13:12:00Z">
        <w:r>
          <w:delText>is responsible for monthly board report collection; and,</w:delText>
        </w:r>
      </w:del>
      <w:r w:rsidR="006B6D18" w:rsidRPr="000F227F">
        <w:rPr>
          <w:highlight w:val="yellow"/>
        </w:rPr>
        <w:t xml:space="preserve">(rationale: moved </w:t>
      </w:r>
      <w:r w:rsidR="006B6D18">
        <w:rPr>
          <w:highlight w:val="yellow"/>
        </w:rPr>
        <w:t>to Policy book under Responsibilities of the Secretary</w:t>
      </w:r>
      <w:r w:rsidR="006B6D18" w:rsidRPr="006B6D18">
        <w:rPr>
          <w:highlight w:val="yellow"/>
        </w:rPr>
        <w:t>)</w:t>
      </w:r>
    </w:p>
    <w:p w14:paraId="3EB383E1" w14:textId="77777777" w:rsidR="001A06AE" w:rsidRDefault="00B371B0">
      <w:pPr>
        <w:numPr>
          <w:ilvl w:val="0"/>
          <w:numId w:val="19"/>
        </w:numPr>
        <w:ind w:hanging="450"/>
      </w:pPr>
      <w:r>
        <w:t>performs all duties as assigned by the President.</w:t>
      </w:r>
    </w:p>
    <w:p w14:paraId="07D726EF" w14:textId="77777777" w:rsidR="001A06AE" w:rsidRDefault="001A06AE">
      <w:pPr>
        <w:ind w:left="1800"/>
      </w:pPr>
    </w:p>
    <w:p w14:paraId="63FD4A48" w14:textId="459CF0AC" w:rsidR="001A06AE" w:rsidRDefault="00B371B0">
      <w:pPr>
        <w:tabs>
          <w:tab w:val="left" w:pos="1080"/>
        </w:tabs>
        <w:ind w:left="1080" w:hanging="720"/>
      </w:pPr>
      <w:r>
        <w:t>E.</w:t>
      </w:r>
      <w:r>
        <w:tab/>
        <w:t>The Treasurer</w:t>
      </w:r>
      <w:ins w:id="284" w:author="Naykis Arias" w:date="2019-01-30T15:25:00Z">
        <w:r w:rsidR="00517D4D">
          <w:t xml:space="preserve"> shall</w:t>
        </w:r>
      </w:ins>
      <w:r>
        <w:t>:</w:t>
      </w:r>
      <w:r w:rsidR="00517D4D">
        <w:t xml:space="preserve"> </w:t>
      </w:r>
      <w:r w:rsidR="00517D4D" w:rsidRPr="000F227F">
        <w:rPr>
          <w:highlight w:val="yellow"/>
        </w:rPr>
        <w:t>(rationale:</w:t>
      </w:r>
      <w:r w:rsidR="00517D4D">
        <w:rPr>
          <w:highlight w:val="yellow"/>
        </w:rPr>
        <w:t xml:space="preserve"> consistency</w:t>
      </w:r>
      <w:r w:rsidR="00517D4D" w:rsidRPr="00517D4D">
        <w:rPr>
          <w:highlight w:val="yellow"/>
        </w:rPr>
        <w:t>)</w:t>
      </w:r>
    </w:p>
    <w:p w14:paraId="0717937C" w14:textId="77777777" w:rsidR="001A06AE" w:rsidRDefault="00B371B0">
      <w:pPr>
        <w:numPr>
          <w:ilvl w:val="0"/>
          <w:numId w:val="20"/>
        </w:numPr>
        <w:ind w:hanging="360"/>
      </w:pPr>
      <w:r>
        <w:t>reports directly to the President;</w:t>
      </w:r>
    </w:p>
    <w:p w14:paraId="2E81C208" w14:textId="77777777" w:rsidR="001A06AE" w:rsidRDefault="00B371B0">
      <w:pPr>
        <w:numPr>
          <w:ilvl w:val="0"/>
          <w:numId w:val="20"/>
        </w:numPr>
        <w:ind w:hanging="360"/>
      </w:pPr>
      <w:r>
        <w:t>contacts the NJNS accountant within one (1) month of being elected;</w:t>
      </w:r>
    </w:p>
    <w:p w14:paraId="42FD7968" w14:textId="77777777" w:rsidR="001A06AE" w:rsidRDefault="00B371B0">
      <w:pPr>
        <w:numPr>
          <w:ilvl w:val="0"/>
          <w:numId w:val="20"/>
        </w:numPr>
        <w:spacing w:after="27"/>
        <w:ind w:hanging="360"/>
      </w:pPr>
      <w:r>
        <w:t>acts as custodian of the organization’s funds and prepares the monthly financial report, monthly statement, and annual financial report,</w:t>
      </w:r>
    </w:p>
    <w:p w14:paraId="11277615" w14:textId="2C4AC202" w:rsidR="001A06AE" w:rsidRDefault="00B371B0">
      <w:pPr>
        <w:numPr>
          <w:ilvl w:val="0"/>
          <w:numId w:val="20"/>
        </w:numPr>
        <w:ind w:hanging="360"/>
        <w:rPr>
          <w:del w:id="285" w:author="Naykis Arias" w:date="2019-01-12T13:12:00Z"/>
        </w:rPr>
      </w:pPr>
      <w:del w:id="286" w:author="Naykis Arias" w:date="2019-01-12T13:12:00Z">
        <w:r>
          <w:delText>is responsible for resetting the password to all accounts every year;</w:delText>
        </w:r>
      </w:del>
      <w:r w:rsidR="00A11227">
        <w:t xml:space="preserve"> </w:t>
      </w:r>
      <w:r w:rsidR="00A11227" w:rsidRPr="000F227F">
        <w:rPr>
          <w:highlight w:val="yellow"/>
        </w:rPr>
        <w:t xml:space="preserve">(rationale: moved </w:t>
      </w:r>
      <w:r w:rsidR="00A11227">
        <w:rPr>
          <w:highlight w:val="yellow"/>
        </w:rPr>
        <w:t>to Policy book under Responsibilities of the Treasure</w:t>
      </w:r>
      <w:r w:rsidR="00A11227" w:rsidRPr="006B6D18">
        <w:rPr>
          <w:highlight w:val="yellow"/>
        </w:rPr>
        <w:t>)</w:t>
      </w:r>
    </w:p>
    <w:p w14:paraId="31E9BB4D" w14:textId="1CFFB3EB" w:rsidR="001A06AE" w:rsidRDefault="00B371B0">
      <w:pPr>
        <w:numPr>
          <w:ilvl w:val="0"/>
          <w:numId w:val="20"/>
        </w:numPr>
        <w:ind w:hanging="360"/>
        <w:rPr>
          <w:del w:id="287" w:author="Naykis Arias" w:date="2019-01-12T13:12:00Z"/>
        </w:rPr>
      </w:pPr>
      <w:del w:id="288" w:author="Naykis Arias" w:date="2019-01-12T13:12:00Z">
        <w:r>
          <w:delText xml:space="preserve">ensures all checks are filled out properly and co-signs checks or monetary disbursements as the bylaws provide with the President and Vice Presidents. In the case of an emergency, the staff and parliamentarian will be authorized to take over such responsibilities; </w:delText>
        </w:r>
      </w:del>
      <w:r w:rsidR="00A11227" w:rsidRPr="000F227F">
        <w:rPr>
          <w:highlight w:val="yellow"/>
        </w:rPr>
        <w:t xml:space="preserve">(rationale: moved </w:t>
      </w:r>
      <w:r w:rsidR="00A11227">
        <w:rPr>
          <w:highlight w:val="yellow"/>
        </w:rPr>
        <w:t>to Policy book under Responsibilities of the Treasure</w:t>
      </w:r>
      <w:r w:rsidR="00A11227" w:rsidRPr="006B6D18">
        <w:rPr>
          <w:highlight w:val="yellow"/>
        </w:rPr>
        <w:t>)</w:t>
      </w:r>
    </w:p>
    <w:p w14:paraId="6EC3513C" w14:textId="3557F42C" w:rsidR="001A06AE" w:rsidRDefault="00B371B0">
      <w:pPr>
        <w:numPr>
          <w:ilvl w:val="0"/>
          <w:numId w:val="20"/>
        </w:numPr>
        <w:ind w:hanging="450"/>
        <w:rPr>
          <w:del w:id="289" w:author="Naykis Arias" w:date="2019-01-12T13:12:00Z"/>
        </w:rPr>
      </w:pPr>
      <w:del w:id="290" w:author="Naykis Arias" w:date="2019-01-12T13:12:00Z">
        <w:r>
          <w:delText>is responsible for having the year-end financial statements closed by July 31 and presented to board at August meeting;</w:delText>
        </w:r>
      </w:del>
      <w:r w:rsidR="00A11227">
        <w:t xml:space="preserve"> </w:t>
      </w:r>
      <w:r w:rsidR="00A11227" w:rsidRPr="000F227F">
        <w:rPr>
          <w:highlight w:val="yellow"/>
        </w:rPr>
        <w:t xml:space="preserve">(rationale: moved </w:t>
      </w:r>
      <w:r w:rsidR="00A11227">
        <w:rPr>
          <w:highlight w:val="yellow"/>
        </w:rPr>
        <w:t>to Policy book under Responsibilities of the Treasure</w:t>
      </w:r>
      <w:r w:rsidR="00A11227" w:rsidRPr="006B6D18">
        <w:rPr>
          <w:highlight w:val="yellow"/>
        </w:rPr>
        <w:t>)</w:t>
      </w:r>
      <w:del w:id="291" w:author="Naykis Arias" w:date="2019-01-12T13:12:00Z">
        <w:r>
          <w:delText xml:space="preserve"> </w:delText>
        </w:r>
      </w:del>
    </w:p>
    <w:p w14:paraId="561069F3" w14:textId="0A3F093D" w:rsidR="001A06AE" w:rsidRDefault="00B371B0">
      <w:pPr>
        <w:numPr>
          <w:ilvl w:val="0"/>
          <w:numId w:val="20"/>
        </w:numPr>
        <w:ind w:hanging="450"/>
        <w:rPr>
          <w:del w:id="292" w:author="Naykis Arias" w:date="2019-01-12T13:12:00Z"/>
        </w:rPr>
      </w:pPr>
      <w:del w:id="293" w:author="Naykis Arias" w:date="2019-01-12T13:12:00Z">
        <w:r>
          <w:delText xml:space="preserve">is required to have the NJNS account audited by a board approved accountant by September 1st; </w:delText>
        </w:r>
      </w:del>
      <w:r w:rsidR="00A11227" w:rsidRPr="000F227F">
        <w:rPr>
          <w:highlight w:val="yellow"/>
        </w:rPr>
        <w:t xml:space="preserve">(rationale: moved </w:t>
      </w:r>
      <w:r w:rsidR="00A11227">
        <w:rPr>
          <w:highlight w:val="yellow"/>
        </w:rPr>
        <w:t>to Policy book under Responsibilities of the Treasure</w:t>
      </w:r>
      <w:r w:rsidR="00A11227" w:rsidRPr="006B6D18">
        <w:rPr>
          <w:highlight w:val="yellow"/>
        </w:rPr>
        <w:t>)</w:t>
      </w:r>
    </w:p>
    <w:p w14:paraId="4EBD728F" w14:textId="77777777" w:rsidR="001A06AE" w:rsidRDefault="00B371B0">
      <w:pPr>
        <w:numPr>
          <w:ilvl w:val="0"/>
          <w:numId w:val="20"/>
        </w:numPr>
        <w:ind w:hanging="450"/>
        <w:rPr>
          <w:del w:id="294" w:author="Naykis Arias" w:date="2019-01-12T13:12:00Z"/>
        </w:rPr>
      </w:pPr>
      <w:del w:id="295" w:author="Naykis Arias" w:date="2019-01-12T13:12:00Z">
        <w:r>
          <w:delText>is required to be bonded under an NJNS purchased indemnity policy in the amount of $100,000 minimally;</w:delText>
        </w:r>
      </w:del>
    </w:p>
    <w:p w14:paraId="54E0A546" w14:textId="2F52270D" w:rsidR="001A06AE" w:rsidRDefault="00B371B0">
      <w:pPr>
        <w:numPr>
          <w:ilvl w:val="0"/>
          <w:numId w:val="20"/>
        </w:numPr>
        <w:spacing w:after="27"/>
        <w:ind w:hanging="450"/>
        <w:rPr>
          <w:del w:id="296" w:author="Naykis Arias" w:date="2019-01-12T13:12:00Z"/>
        </w:rPr>
      </w:pPr>
      <w:del w:id="297" w:author="Naykis Arias" w:date="2019-01-12T13:12:00Z">
        <w:r>
          <w:delText>maintains NJNS’s corporation status annually;</w:delText>
        </w:r>
        <w:r>
          <w:rPr>
            <w:b/>
          </w:rPr>
          <w:delText xml:space="preserve"> </w:delText>
        </w:r>
      </w:del>
      <w:r w:rsidR="00A11227" w:rsidRPr="000F227F">
        <w:rPr>
          <w:highlight w:val="yellow"/>
        </w:rPr>
        <w:t xml:space="preserve">(rationale: moved </w:t>
      </w:r>
      <w:r w:rsidR="00A11227">
        <w:rPr>
          <w:highlight w:val="yellow"/>
        </w:rPr>
        <w:t>to Policy book under Responsibilities of the Treasure</w:t>
      </w:r>
      <w:r w:rsidR="00A11227" w:rsidRPr="006B6D18">
        <w:rPr>
          <w:highlight w:val="yellow"/>
        </w:rPr>
        <w:t>)</w:t>
      </w:r>
    </w:p>
    <w:p w14:paraId="493159A7" w14:textId="77777777" w:rsidR="001A06AE" w:rsidRDefault="00B371B0">
      <w:pPr>
        <w:numPr>
          <w:ilvl w:val="0"/>
          <w:numId w:val="20"/>
        </w:numPr>
        <w:spacing w:after="27"/>
        <w:ind w:hanging="450"/>
      </w:pPr>
      <w:r>
        <w:t xml:space="preserve">presents an oral financial report to the membership at annual convention; </w:t>
      </w:r>
    </w:p>
    <w:p w14:paraId="054932BD" w14:textId="621E8BBB" w:rsidR="001A06AE" w:rsidRDefault="00B371B0">
      <w:pPr>
        <w:numPr>
          <w:ilvl w:val="0"/>
          <w:numId w:val="20"/>
        </w:numPr>
        <w:ind w:hanging="450"/>
      </w:pPr>
      <w:r>
        <w:t>is responsible for registration at convention;</w:t>
      </w:r>
      <w:r w:rsidR="00A11227">
        <w:t xml:space="preserve"> </w:t>
      </w:r>
      <w:ins w:id="298" w:author="Naykis Arias" w:date="2019-01-30T13:42:00Z">
        <w:r w:rsidR="00A11227">
          <w:t>and,</w:t>
        </w:r>
      </w:ins>
      <w:r w:rsidR="00A11227">
        <w:t xml:space="preserve"> </w:t>
      </w:r>
      <w:r w:rsidR="00A11227" w:rsidRPr="000F227F">
        <w:rPr>
          <w:highlight w:val="yellow"/>
        </w:rPr>
        <w:t xml:space="preserve">(rationale: </w:t>
      </w:r>
      <w:r w:rsidR="00A11227">
        <w:rPr>
          <w:highlight w:val="yellow"/>
        </w:rPr>
        <w:t>grammar)</w:t>
      </w:r>
      <w:r>
        <w:t xml:space="preserve"> </w:t>
      </w:r>
    </w:p>
    <w:p w14:paraId="642C32AE" w14:textId="0949DEA9" w:rsidR="001A06AE" w:rsidRDefault="00B371B0">
      <w:pPr>
        <w:numPr>
          <w:ilvl w:val="0"/>
          <w:numId w:val="20"/>
        </w:numPr>
        <w:ind w:hanging="450"/>
        <w:rPr>
          <w:del w:id="299" w:author="Naykis Arias" w:date="2019-01-12T13:12:00Z"/>
        </w:rPr>
      </w:pPr>
      <w:del w:id="300" w:author="Naykis Arias" w:date="2019-01-12T13:12:00Z">
        <w:r>
          <w:delText>prepares the budget for the next year before leaving office;</w:delText>
        </w:r>
      </w:del>
      <w:r w:rsidR="00A11227">
        <w:t xml:space="preserve"> </w:t>
      </w:r>
      <w:r w:rsidR="00A11227" w:rsidRPr="000F227F">
        <w:rPr>
          <w:highlight w:val="yellow"/>
        </w:rPr>
        <w:t xml:space="preserve">(rationale: moved </w:t>
      </w:r>
      <w:r w:rsidR="00A11227">
        <w:rPr>
          <w:highlight w:val="yellow"/>
        </w:rPr>
        <w:t>to Policy book under Responsibilities of the Treasure</w:t>
      </w:r>
      <w:r w:rsidR="00A11227" w:rsidRPr="006B6D18">
        <w:rPr>
          <w:highlight w:val="yellow"/>
        </w:rPr>
        <w:t>)</w:t>
      </w:r>
    </w:p>
    <w:p w14:paraId="0EA13BFE" w14:textId="13183511" w:rsidR="001A06AE" w:rsidRDefault="00B371B0">
      <w:pPr>
        <w:numPr>
          <w:ilvl w:val="0"/>
          <w:numId w:val="20"/>
        </w:numPr>
        <w:ind w:hanging="450"/>
        <w:rPr>
          <w:del w:id="301" w:author="Naykis Arias" w:date="2019-01-12T13:12:00Z"/>
        </w:rPr>
      </w:pPr>
      <w:del w:id="302" w:author="Naykis Arias" w:date="2019-01-12T13:12:00Z">
        <w:r>
          <w:delText>provides the current actual costs in anticipation of the annual budget for the following year before leaving office;</w:delText>
        </w:r>
      </w:del>
      <w:r w:rsidR="00A11227" w:rsidRPr="00A11227">
        <w:rPr>
          <w:highlight w:val="yellow"/>
        </w:rPr>
        <w:t xml:space="preserve"> </w:t>
      </w:r>
      <w:r w:rsidR="00A11227" w:rsidRPr="000F227F">
        <w:rPr>
          <w:highlight w:val="yellow"/>
        </w:rPr>
        <w:t xml:space="preserve">(rationale: moved </w:t>
      </w:r>
      <w:r w:rsidR="00A11227">
        <w:rPr>
          <w:highlight w:val="yellow"/>
        </w:rPr>
        <w:t>to Policy book under Responsibilities of the Treasure</w:t>
      </w:r>
      <w:r w:rsidR="00A11227" w:rsidRPr="006B6D18">
        <w:rPr>
          <w:highlight w:val="yellow"/>
        </w:rPr>
        <w:t>)</w:t>
      </w:r>
    </w:p>
    <w:p w14:paraId="5A873FA3" w14:textId="1B155961" w:rsidR="001A06AE" w:rsidRDefault="00B371B0">
      <w:pPr>
        <w:numPr>
          <w:ilvl w:val="0"/>
          <w:numId w:val="20"/>
        </w:numPr>
        <w:ind w:hanging="450"/>
        <w:rPr>
          <w:del w:id="303" w:author="Naykis Arias" w:date="2019-01-12T13:12:00Z"/>
        </w:rPr>
      </w:pPr>
      <w:del w:id="304" w:author="Naykis Arias" w:date="2019-01-12T13:12:00Z">
        <w:r>
          <w:delText>deposits all funds received to the NJNS bank account as soon as possible; and,</w:delText>
        </w:r>
      </w:del>
      <w:r w:rsidR="00A11227" w:rsidRPr="00A11227">
        <w:rPr>
          <w:highlight w:val="yellow"/>
        </w:rPr>
        <w:t xml:space="preserve"> </w:t>
      </w:r>
      <w:r w:rsidR="00A11227" w:rsidRPr="000F227F">
        <w:rPr>
          <w:highlight w:val="yellow"/>
        </w:rPr>
        <w:t xml:space="preserve">(rationale: moved </w:t>
      </w:r>
      <w:r w:rsidR="00A11227">
        <w:rPr>
          <w:highlight w:val="yellow"/>
        </w:rPr>
        <w:t>to Policy book under Responsibilities of the Treasure</w:t>
      </w:r>
      <w:r w:rsidR="00A11227" w:rsidRPr="006B6D18">
        <w:rPr>
          <w:highlight w:val="yellow"/>
        </w:rPr>
        <w:t>)</w:t>
      </w:r>
    </w:p>
    <w:p w14:paraId="11A12B2E" w14:textId="77777777" w:rsidR="001A06AE" w:rsidRDefault="00B371B0">
      <w:pPr>
        <w:numPr>
          <w:ilvl w:val="0"/>
          <w:numId w:val="20"/>
        </w:numPr>
        <w:ind w:hanging="450"/>
      </w:pPr>
      <w:r>
        <w:t>performs all duties as assigned by the President.</w:t>
      </w:r>
    </w:p>
    <w:p w14:paraId="6F024AD1" w14:textId="77777777" w:rsidR="001A06AE" w:rsidRDefault="001A06AE">
      <w:pPr>
        <w:ind w:left="1800"/>
      </w:pPr>
    </w:p>
    <w:p w14:paraId="45FD1C3A" w14:textId="49E2395B" w:rsidR="001A06AE" w:rsidRDefault="00B371B0">
      <w:pPr>
        <w:ind w:left="1080" w:hanging="720"/>
      </w:pPr>
      <w:r>
        <w:t>F.</w:t>
      </w:r>
      <w:r>
        <w:tab/>
        <w:t xml:space="preserve">The </w:t>
      </w:r>
      <w:r>
        <w:rPr>
          <w:i/>
        </w:rPr>
        <w:t>Pulsebeat</w:t>
      </w:r>
      <w:r>
        <w:t xml:space="preserve"> Editor/ Public Relations Director</w:t>
      </w:r>
      <w:ins w:id="305" w:author="Naykis Arias" w:date="2019-01-30T15:25:00Z">
        <w:r w:rsidR="00517D4D">
          <w:t xml:space="preserve"> shall</w:t>
        </w:r>
      </w:ins>
      <w:r>
        <w:t>:</w:t>
      </w:r>
      <w:r w:rsidR="00517D4D">
        <w:t xml:space="preserve"> </w:t>
      </w:r>
      <w:r w:rsidR="00517D4D" w:rsidRPr="000F227F">
        <w:rPr>
          <w:highlight w:val="yellow"/>
        </w:rPr>
        <w:t>(rationale:</w:t>
      </w:r>
      <w:r w:rsidR="00517D4D">
        <w:rPr>
          <w:highlight w:val="yellow"/>
        </w:rPr>
        <w:t xml:space="preserve"> consistency</w:t>
      </w:r>
      <w:r w:rsidR="00517D4D" w:rsidRPr="00517D4D">
        <w:rPr>
          <w:highlight w:val="yellow"/>
        </w:rPr>
        <w:t>)</w:t>
      </w:r>
    </w:p>
    <w:p w14:paraId="1A30B0EB" w14:textId="77777777" w:rsidR="001A06AE" w:rsidRDefault="00B371B0">
      <w:pPr>
        <w:numPr>
          <w:ilvl w:val="0"/>
          <w:numId w:val="4"/>
        </w:numPr>
        <w:ind w:hanging="450"/>
      </w:pPr>
      <w:r>
        <w:t>reports directly to the First Vice President;</w:t>
      </w:r>
    </w:p>
    <w:p w14:paraId="58FFE4A9" w14:textId="607A687C" w:rsidR="001A06AE" w:rsidRDefault="00B371B0">
      <w:pPr>
        <w:numPr>
          <w:ilvl w:val="0"/>
          <w:numId w:val="4"/>
        </w:numPr>
        <w:ind w:hanging="450"/>
        <w:rPr>
          <w:del w:id="306" w:author="Naykis Arias" w:date="2019-01-12T13:12:00Z"/>
        </w:rPr>
      </w:pPr>
      <w:del w:id="307" w:author="Naykis Arias" w:date="2019-01-12T13:12:00Z">
        <w:r>
          <w:delText>contacts specific schools assigned by the Membership/Nominations Director at least once a month to promote NJNS membership and events;</w:delText>
        </w:r>
      </w:del>
      <w:r w:rsidR="002E4AE6">
        <w:t xml:space="preserve"> </w:t>
      </w:r>
      <w:r w:rsidR="002E4AE6" w:rsidRPr="000F227F">
        <w:rPr>
          <w:highlight w:val="yellow"/>
        </w:rPr>
        <w:t xml:space="preserve">(rationale: </w:t>
      </w:r>
      <w:r w:rsidR="002E4AE6">
        <w:rPr>
          <w:highlight w:val="yellow"/>
        </w:rPr>
        <w:t xml:space="preserve">repetitive, already </w:t>
      </w:r>
      <w:r w:rsidR="002E4AE6" w:rsidRPr="000F227F">
        <w:rPr>
          <w:highlight w:val="yellow"/>
        </w:rPr>
        <w:t>under Article IV, Section 4, General Duties)</w:t>
      </w:r>
    </w:p>
    <w:p w14:paraId="6BF4178F" w14:textId="58AA9F77" w:rsidR="001A06AE" w:rsidRDefault="00B371B0">
      <w:pPr>
        <w:numPr>
          <w:ilvl w:val="0"/>
          <w:numId w:val="4"/>
        </w:numPr>
        <w:ind w:hanging="450"/>
      </w:pPr>
      <w:r>
        <w:t>is responsible for plan</w:t>
      </w:r>
      <w:del w:id="308" w:author="Naykis Arias" w:date="2019-01-12T13:12:00Z">
        <w:r>
          <w:delText>ning</w:delText>
        </w:r>
      </w:del>
      <w:r>
        <w:t xml:space="preserve"> and se</w:t>
      </w:r>
      <w:ins w:id="309" w:author="Naykis Arias" w:date="2019-01-12T13:12:00Z">
        <w:r>
          <w:t>nds</w:t>
        </w:r>
      </w:ins>
      <w:del w:id="310" w:author="Naykis Arias" w:date="2019-01-12T13:12:00Z">
        <w:r>
          <w:delText>tting the focus of</w:delText>
        </w:r>
      </w:del>
      <w:r>
        <w:t xml:space="preserve"> blast e-mails;</w:t>
      </w:r>
      <w:r>
        <w:rPr>
          <w:b/>
        </w:rPr>
        <w:t xml:space="preserve"> </w:t>
      </w:r>
      <w:r w:rsidR="00471299" w:rsidRPr="000F227F">
        <w:rPr>
          <w:highlight w:val="yellow"/>
        </w:rPr>
        <w:t>(rationale:</w:t>
      </w:r>
      <w:r w:rsidR="00471299">
        <w:rPr>
          <w:highlight w:val="yellow"/>
        </w:rPr>
        <w:t xml:space="preserve"> grammar/accuracy</w:t>
      </w:r>
      <w:r w:rsidR="00471299" w:rsidRPr="000F227F">
        <w:rPr>
          <w:highlight w:val="yellow"/>
        </w:rPr>
        <w:t>)</w:t>
      </w:r>
    </w:p>
    <w:p w14:paraId="0E38C5EF" w14:textId="77777777" w:rsidR="001A06AE" w:rsidRDefault="00B371B0">
      <w:pPr>
        <w:numPr>
          <w:ilvl w:val="0"/>
          <w:numId w:val="4"/>
        </w:numPr>
        <w:ind w:hanging="450"/>
      </w:pPr>
      <w:r>
        <w:t>solicits new articles for publication;</w:t>
      </w:r>
    </w:p>
    <w:p w14:paraId="330E1467" w14:textId="310E02AE" w:rsidR="001A06AE" w:rsidRDefault="00B371B0">
      <w:pPr>
        <w:numPr>
          <w:ilvl w:val="0"/>
          <w:numId w:val="4"/>
        </w:numPr>
        <w:ind w:hanging="540"/>
        <w:rPr>
          <w:del w:id="311" w:author="Naykis Arias" w:date="2019-01-12T13:12:00Z"/>
        </w:rPr>
      </w:pPr>
      <w:del w:id="312" w:author="Naykis Arias" w:date="2019-01-12T13:12:00Z">
        <w:r>
          <w:delText xml:space="preserve">submits completed </w:delText>
        </w:r>
        <w:r>
          <w:rPr>
            <w:i/>
          </w:rPr>
          <w:delText>Pulsebeat</w:delText>
        </w:r>
        <w:r>
          <w:delText xml:space="preserve"> to a Consultant/Parliamentarian for final approval; </w:delText>
        </w:r>
      </w:del>
      <w:r w:rsidR="00471299" w:rsidRPr="000F227F">
        <w:rPr>
          <w:highlight w:val="yellow"/>
        </w:rPr>
        <w:t xml:space="preserve">(rationale: moved </w:t>
      </w:r>
      <w:r w:rsidR="00471299">
        <w:rPr>
          <w:highlight w:val="yellow"/>
        </w:rPr>
        <w:t xml:space="preserve">to Policy book under Responsibilities of the </w:t>
      </w:r>
      <w:r w:rsidR="00471299">
        <w:rPr>
          <w:i/>
          <w:highlight w:val="yellow"/>
        </w:rPr>
        <w:t>Pulse</w:t>
      </w:r>
      <w:r w:rsidR="00695730">
        <w:rPr>
          <w:i/>
          <w:highlight w:val="yellow"/>
        </w:rPr>
        <w:t xml:space="preserve">beat </w:t>
      </w:r>
      <w:r w:rsidR="00710158">
        <w:rPr>
          <w:highlight w:val="yellow"/>
        </w:rPr>
        <w:t>Editor/Public Relationship Director</w:t>
      </w:r>
      <w:r w:rsidR="00471299" w:rsidRPr="006B6D18">
        <w:rPr>
          <w:highlight w:val="yellow"/>
        </w:rPr>
        <w:t>)</w:t>
      </w:r>
    </w:p>
    <w:p w14:paraId="3E317E32" w14:textId="2CACDAFD" w:rsidR="001A06AE" w:rsidRDefault="00B371B0">
      <w:pPr>
        <w:numPr>
          <w:ilvl w:val="0"/>
          <w:numId w:val="4"/>
        </w:numPr>
        <w:ind w:hanging="540"/>
      </w:pPr>
      <w:r>
        <w:t>updates the NJNS website and social media accounts;</w:t>
      </w:r>
      <w:ins w:id="313" w:author="Naykis Arias" w:date="2019-01-30T13:53:00Z">
        <w:r w:rsidR="0020232A">
          <w:t xml:space="preserve"> and,</w:t>
        </w:r>
      </w:ins>
      <w:r w:rsidR="0020232A" w:rsidRPr="0020232A">
        <w:rPr>
          <w:highlight w:val="yellow"/>
        </w:rPr>
        <w:t xml:space="preserve"> </w:t>
      </w:r>
      <w:r w:rsidR="0020232A" w:rsidRPr="000F227F">
        <w:rPr>
          <w:highlight w:val="yellow"/>
        </w:rPr>
        <w:t>(rationale:</w:t>
      </w:r>
      <w:r w:rsidR="0020232A">
        <w:rPr>
          <w:highlight w:val="yellow"/>
        </w:rPr>
        <w:t xml:space="preserve"> grammar)</w:t>
      </w:r>
    </w:p>
    <w:p w14:paraId="0BC328A5" w14:textId="77A3D78D" w:rsidR="001A06AE" w:rsidRDefault="00B371B0">
      <w:pPr>
        <w:numPr>
          <w:ilvl w:val="1"/>
          <w:numId w:val="4"/>
        </w:numPr>
        <w:ind w:left="2520" w:hanging="360"/>
        <w:rPr>
          <w:del w:id="314" w:author="Naykis Arias" w:date="2019-01-12T13:12:00Z"/>
        </w:rPr>
      </w:pPr>
      <w:del w:id="315" w:author="Naykis Arias" w:date="2019-01-12T13:12:00Z">
        <w:r>
          <w:delText>posts meeting minutes, bylaws amendments, and all forms to NJNS website once approved by the board and consultant, and updates any archived links and websites;</w:delText>
        </w:r>
      </w:del>
      <w:r w:rsidR="00710158" w:rsidRPr="00710158">
        <w:rPr>
          <w:highlight w:val="yellow"/>
        </w:rPr>
        <w:t xml:space="preserve"> </w:t>
      </w:r>
      <w:r w:rsidR="00710158" w:rsidRPr="000F227F">
        <w:rPr>
          <w:highlight w:val="yellow"/>
        </w:rPr>
        <w:t xml:space="preserve">(rationale: moved </w:t>
      </w:r>
      <w:r w:rsidR="00710158">
        <w:rPr>
          <w:highlight w:val="yellow"/>
        </w:rPr>
        <w:t xml:space="preserve">to Policy book under Responsibilities of the </w:t>
      </w:r>
      <w:r w:rsidR="00710158">
        <w:rPr>
          <w:i/>
          <w:highlight w:val="yellow"/>
        </w:rPr>
        <w:t xml:space="preserve">Pulsebeat </w:t>
      </w:r>
      <w:r w:rsidR="00710158">
        <w:rPr>
          <w:highlight w:val="yellow"/>
        </w:rPr>
        <w:t>Editor/Public Relationship Director</w:t>
      </w:r>
      <w:r w:rsidR="00710158" w:rsidRPr="006B6D18">
        <w:rPr>
          <w:highlight w:val="yellow"/>
        </w:rPr>
        <w:t>)</w:t>
      </w:r>
    </w:p>
    <w:p w14:paraId="58FB0BAB" w14:textId="53AFDB80" w:rsidR="001A06AE" w:rsidRDefault="00B371B0">
      <w:pPr>
        <w:numPr>
          <w:ilvl w:val="1"/>
          <w:numId w:val="4"/>
        </w:numPr>
        <w:ind w:left="2520" w:hanging="360"/>
        <w:rPr>
          <w:del w:id="316" w:author="Naykis Arias" w:date="2019-01-12T13:12:00Z"/>
        </w:rPr>
      </w:pPr>
      <w:del w:id="317" w:author="Naykis Arias" w:date="2019-01-12T13:12:00Z">
        <w:r>
          <w:delText>collaborates with all board positions on projects and events to promote them on the NJNS website; and,</w:delText>
        </w:r>
      </w:del>
      <w:r w:rsidR="00710158" w:rsidRPr="00710158">
        <w:rPr>
          <w:highlight w:val="yellow"/>
        </w:rPr>
        <w:t xml:space="preserve"> </w:t>
      </w:r>
      <w:r w:rsidR="00710158" w:rsidRPr="000F227F">
        <w:rPr>
          <w:highlight w:val="yellow"/>
        </w:rPr>
        <w:t xml:space="preserve">(rationale: moved </w:t>
      </w:r>
      <w:r w:rsidR="00710158">
        <w:rPr>
          <w:highlight w:val="yellow"/>
        </w:rPr>
        <w:t xml:space="preserve">to Policy book under Responsibilities of the </w:t>
      </w:r>
      <w:r w:rsidR="00710158">
        <w:rPr>
          <w:i/>
          <w:highlight w:val="yellow"/>
        </w:rPr>
        <w:t xml:space="preserve">Pulsebeat </w:t>
      </w:r>
      <w:r w:rsidR="00710158">
        <w:rPr>
          <w:highlight w:val="yellow"/>
        </w:rPr>
        <w:t>Editor/Public Relationship Director</w:t>
      </w:r>
      <w:r w:rsidR="00710158" w:rsidRPr="006B6D18">
        <w:rPr>
          <w:highlight w:val="yellow"/>
        </w:rPr>
        <w:t>)</w:t>
      </w:r>
    </w:p>
    <w:p w14:paraId="31FB9522" w14:textId="77777777" w:rsidR="001A06AE" w:rsidRDefault="00B371B0">
      <w:pPr>
        <w:numPr>
          <w:ilvl w:val="0"/>
          <w:numId w:val="4"/>
        </w:numPr>
        <w:ind w:hanging="540"/>
      </w:pPr>
      <w:r>
        <w:t>performs all duties as assigned by the President.</w:t>
      </w:r>
    </w:p>
    <w:p w14:paraId="1B95166A" w14:textId="1EF3B8C2" w:rsidR="001A06AE" w:rsidRDefault="00B371B0">
      <w:pPr>
        <w:numPr>
          <w:ilvl w:val="0"/>
          <w:numId w:val="4"/>
        </w:numPr>
        <w:ind w:hanging="540"/>
        <w:rPr>
          <w:del w:id="318" w:author="Naykis Arias" w:date="2019-01-12T13:12:00Z"/>
        </w:rPr>
      </w:pPr>
      <w:del w:id="319" w:author="Naykis Arias" w:date="2019-01-12T13:12:00Z">
        <w:r>
          <w:delText>designs convention cover.</w:delText>
        </w:r>
      </w:del>
      <w:r w:rsidR="0020232A" w:rsidRPr="000F227F">
        <w:rPr>
          <w:highlight w:val="yellow"/>
        </w:rPr>
        <w:t xml:space="preserve">(rationale: </w:t>
      </w:r>
      <w:r w:rsidR="008E44CD">
        <w:rPr>
          <w:highlight w:val="yellow"/>
        </w:rPr>
        <w:t>correction, First VP Responsibility</w:t>
      </w:r>
      <w:r w:rsidR="0020232A" w:rsidRPr="006B6D18">
        <w:rPr>
          <w:highlight w:val="yellow"/>
        </w:rPr>
        <w:t>)</w:t>
      </w:r>
    </w:p>
    <w:p w14:paraId="4189AAE9" w14:textId="77777777" w:rsidR="001A06AE" w:rsidRDefault="001A06AE"/>
    <w:p w14:paraId="596E94A5" w14:textId="70E42AF9" w:rsidR="001A06AE" w:rsidRDefault="00B371B0">
      <w:pPr>
        <w:ind w:left="1080" w:hanging="720"/>
      </w:pPr>
      <w:r>
        <w:t>G.</w:t>
      </w:r>
      <w:r>
        <w:tab/>
        <w:t>The Membership/Nominations Director</w:t>
      </w:r>
      <w:ins w:id="320" w:author="Naykis Arias" w:date="2019-01-30T15:25:00Z">
        <w:r w:rsidR="00517D4D">
          <w:t xml:space="preserve"> shall</w:t>
        </w:r>
      </w:ins>
      <w:r>
        <w:t>:</w:t>
      </w:r>
      <w:r w:rsidR="00517D4D">
        <w:t xml:space="preserve"> </w:t>
      </w:r>
      <w:r w:rsidR="00517D4D" w:rsidRPr="000F227F">
        <w:rPr>
          <w:highlight w:val="yellow"/>
        </w:rPr>
        <w:t>(rationale:</w:t>
      </w:r>
      <w:r w:rsidR="00517D4D">
        <w:rPr>
          <w:highlight w:val="yellow"/>
        </w:rPr>
        <w:t xml:space="preserve"> consistency</w:t>
      </w:r>
      <w:r w:rsidR="00517D4D" w:rsidRPr="00517D4D">
        <w:rPr>
          <w:highlight w:val="yellow"/>
        </w:rPr>
        <w:t>)</w:t>
      </w:r>
    </w:p>
    <w:p w14:paraId="02495C48" w14:textId="77777777" w:rsidR="001A06AE" w:rsidRDefault="00B371B0">
      <w:pPr>
        <w:numPr>
          <w:ilvl w:val="0"/>
          <w:numId w:val="24"/>
        </w:numPr>
        <w:ind w:left="1800" w:hanging="360"/>
      </w:pPr>
      <w:r>
        <w:t>reports directly to the First Vice President;</w:t>
      </w:r>
    </w:p>
    <w:p w14:paraId="5365DD91" w14:textId="772DAA5F" w:rsidR="001A06AE" w:rsidRDefault="00B371B0">
      <w:pPr>
        <w:numPr>
          <w:ilvl w:val="0"/>
          <w:numId w:val="24"/>
        </w:numPr>
        <w:ind w:left="1800" w:hanging="360"/>
      </w:pPr>
      <w:r>
        <w:t>assigns schools to board members for communication</w:t>
      </w:r>
      <w:ins w:id="321" w:author="Naykis Arias" w:date="2019-01-12T13:12:00Z">
        <w:r>
          <w:t xml:space="preserve"> and, </w:t>
        </w:r>
      </w:ins>
      <w:del w:id="322" w:author="Naykis Arias" w:date="2019-01-12T13:12:00Z">
        <w:r>
          <w:delText>;</w:delText>
        </w:r>
      </w:del>
      <w:r>
        <w:t xml:space="preserve">  </w:t>
      </w:r>
      <w:del w:id="323" w:author="Naykis Arias" w:date="2019-01-19T12:17:00Z">
        <w:r>
          <w:delText xml:space="preserve">2. </w:delText>
        </w:r>
      </w:del>
      <w:r>
        <w:t>oversees all board members’ communication with schools;</w:t>
      </w:r>
      <w:r w:rsidR="00522385" w:rsidRPr="000F227F">
        <w:rPr>
          <w:highlight w:val="yellow"/>
        </w:rPr>
        <w:t xml:space="preserve">(rationale: </w:t>
      </w:r>
      <w:r w:rsidR="00522385">
        <w:rPr>
          <w:highlight w:val="yellow"/>
        </w:rPr>
        <w:t>related subject, becomes on clause)</w:t>
      </w:r>
    </w:p>
    <w:p w14:paraId="05F1F25A" w14:textId="23AB96DD" w:rsidR="001A06AE" w:rsidRDefault="00B371B0">
      <w:pPr>
        <w:numPr>
          <w:ilvl w:val="0"/>
          <w:numId w:val="24"/>
        </w:numPr>
        <w:ind w:left="1800" w:hanging="360"/>
        <w:rPr>
          <w:del w:id="324" w:author="Naykis Arias" w:date="2019-01-12T13:12:00Z"/>
        </w:rPr>
      </w:pPr>
      <w:del w:id="325" w:author="Naykis Arias" w:date="2019-01-12T13:12:00Z">
        <w:r>
          <w:lastRenderedPageBreak/>
          <w:delText xml:space="preserve">is responsible for creating a monthly letter to promote NJNS events to be approved and sent to schools; </w:delText>
        </w:r>
      </w:del>
      <w:r w:rsidR="000A55C9" w:rsidRPr="000D3107">
        <w:rPr>
          <w:highlight w:val="yellow"/>
        </w:rPr>
        <w:t>(rationale: rep</w:t>
      </w:r>
      <w:r w:rsidR="000A55C9">
        <w:rPr>
          <w:highlight w:val="yellow"/>
        </w:rPr>
        <w:t>etitive</w:t>
      </w:r>
      <w:r w:rsidR="002D15F4">
        <w:rPr>
          <w:highlight w:val="yellow"/>
        </w:rPr>
        <w:t xml:space="preserve">, </w:t>
      </w:r>
      <w:r w:rsidR="000A55C9" w:rsidRPr="000D3107">
        <w:rPr>
          <w:highlight w:val="yellow"/>
        </w:rPr>
        <w:t>Policy book Section 3, General Responsibilities of the Board)</w:t>
      </w:r>
    </w:p>
    <w:p w14:paraId="2DEB15AD" w14:textId="47A5FB1A" w:rsidR="001A06AE" w:rsidRDefault="00B371B0">
      <w:pPr>
        <w:numPr>
          <w:ilvl w:val="0"/>
          <w:numId w:val="24"/>
        </w:numPr>
        <w:ind w:left="1800" w:hanging="360"/>
        <w:rPr>
          <w:del w:id="326" w:author="Naykis Arias" w:date="2019-01-12T13:12:00Z"/>
        </w:rPr>
      </w:pPr>
      <w:del w:id="327" w:author="Naykis Arias" w:date="2019-01-12T13:12:00Z">
        <w:r>
          <w:delText>chairs the Nominations Committee;</w:delText>
        </w:r>
      </w:del>
      <w:r w:rsidR="00C01128">
        <w:t xml:space="preserve"> </w:t>
      </w:r>
      <w:r w:rsidR="00C01128" w:rsidRPr="000F227F">
        <w:rPr>
          <w:highlight w:val="yellow"/>
        </w:rPr>
        <w:t>(rationale:</w:t>
      </w:r>
      <w:r w:rsidR="00C01128">
        <w:rPr>
          <w:highlight w:val="yellow"/>
        </w:rPr>
        <w:t xml:space="preserve"> no longer in practice)</w:t>
      </w:r>
    </w:p>
    <w:p w14:paraId="2EAB636B" w14:textId="0614065F" w:rsidR="001A06AE" w:rsidRDefault="00B371B0">
      <w:pPr>
        <w:numPr>
          <w:ilvl w:val="0"/>
          <w:numId w:val="24"/>
        </w:numPr>
        <w:ind w:left="1800" w:hanging="360"/>
        <w:rPr>
          <w:del w:id="328" w:author="Naykis Arias" w:date="2019-01-12T13:12:00Z"/>
        </w:rPr>
      </w:pPr>
      <w:del w:id="329" w:author="Naykis Arias" w:date="2019-01-12T13:12:00Z">
        <w:r>
          <w:delText>prepares a convention nominations slate and has all biographical information available to the membership at the annual meeting;</w:delText>
        </w:r>
      </w:del>
      <w:r w:rsidR="00C01128" w:rsidRPr="00C01128">
        <w:rPr>
          <w:highlight w:val="yellow"/>
        </w:rPr>
        <w:t xml:space="preserve"> </w:t>
      </w:r>
      <w:r w:rsidR="00C01128" w:rsidRPr="000F227F">
        <w:rPr>
          <w:highlight w:val="yellow"/>
        </w:rPr>
        <w:t xml:space="preserve">(rationale: moved </w:t>
      </w:r>
      <w:r w:rsidR="00C01128">
        <w:rPr>
          <w:highlight w:val="yellow"/>
        </w:rPr>
        <w:t xml:space="preserve">to Policy book </w:t>
      </w:r>
      <w:r w:rsidR="00C01128" w:rsidRPr="00C01128">
        <w:rPr>
          <w:highlight w:val="yellow"/>
        </w:rPr>
        <w:t>under Responsibilities of the Membership/Nominations Director)</w:t>
      </w:r>
    </w:p>
    <w:p w14:paraId="0011C3FC" w14:textId="7D4E510D" w:rsidR="001A06AE" w:rsidRDefault="00B371B0">
      <w:pPr>
        <w:numPr>
          <w:ilvl w:val="0"/>
          <w:numId w:val="24"/>
        </w:numPr>
        <w:ind w:left="1800" w:hanging="360"/>
        <w:rPr>
          <w:del w:id="330" w:author="Naykis Arias" w:date="2019-01-12T13:12:00Z"/>
        </w:rPr>
      </w:pPr>
      <w:del w:id="331" w:author="Naykis Arias" w:date="2019-01-12T13:12:00Z">
        <w:r>
          <w:delText>prepares a poster display to showcase candidates’ pictures for all activities prior to voting at the annual convention and prior to the first night party;</w:delText>
        </w:r>
      </w:del>
      <w:r w:rsidR="00C01128" w:rsidRPr="00C01128">
        <w:rPr>
          <w:highlight w:val="yellow"/>
        </w:rPr>
        <w:t xml:space="preserve"> </w:t>
      </w:r>
      <w:r w:rsidR="00C01128" w:rsidRPr="000F227F">
        <w:rPr>
          <w:highlight w:val="yellow"/>
        </w:rPr>
        <w:t xml:space="preserve">(rationale: moved </w:t>
      </w:r>
      <w:r w:rsidR="00C01128">
        <w:rPr>
          <w:highlight w:val="yellow"/>
        </w:rPr>
        <w:t xml:space="preserve">to Policy book </w:t>
      </w:r>
      <w:r w:rsidR="00C01128" w:rsidRPr="00C01128">
        <w:rPr>
          <w:highlight w:val="yellow"/>
        </w:rPr>
        <w:t>under Responsibilities of the Membership/Nominations Director)</w:t>
      </w:r>
      <w:del w:id="332" w:author="Naykis Arias" w:date="2019-01-12T13:12:00Z">
        <w:r>
          <w:delText xml:space="preserve"> </w:delText>
        </w:r>
      </w:del>
    </w:p>
    <w:p w14:paraId="4498524B" w14:textId="77777777" w:rsidR="001A06AE" w:rsidRDefault="00B371B0">
      <w:pPr>
        <w:numPr>
          <w:ilvl w:val="0"/>
          <w:numId w:val="24"/>
        </w:numPr>
        <w:ind w:left="1800" w:hanging="450"/>
      </w:pPr>
      <w:r>
        <w:t>works to fill positions on the board in the case of resignations;</w:t>
      </w:r>
    </w:p>
    <w:p w14:paraId="2299E67C" w14:textId="77777777" w:rsidR="001A06AE" w:rsidRDefault="00B371B0">
      <w:pPr>
        <w:numPr>
          <w:ilvl w:val="0"/>
          <w:numId w:val="24"/>
        </w:numPr>
        <w:ind w:left="1800" w:hanging="450"/>
      </w:pPr>
      <w:r>
        <w:t xml:space="preserve">compiles an accurate school contact list; </w:t>
      </w:r>
    </w:p>
    <w:p w14:paraId="052BDEFE" w14:textId="77777777" w:rsidR="001A06AE" w:rsidRDefault="00B371B0">
      <w:pPr>
        <w:numPr>
          <w:ilvl w:val="0"/>
          <w:numId w:val="24"/>
        </w:numPr>
        <w:ind w:left="1800" w:hanging="450"/>
      </w:pPr>
      <w:r>
        <w:t>assists schools, as needed, to develop a membership recruitment program;</w:t>
      </w:r>
    </w:p>
    <w:p w14:paraId="7F1675BC" w14:textId="30BDBDFF" w:rsidR="001A06AE" w:rsidRDefault="00B371B0">
      <w:pPr>
        <w:numPr>
          <w:ilvl w:val="0"/>
          <w:numId w:val="24"/>
        </w:numPr>
        <w:ind w:left="1800" w:hanging="450"/>
        <w:rPr>
          <w:del w:id="333" w:author="Naykis Arias" w:date="2019-01-12T13:12:00Z"/>
        </w:rPr>
      </w:pPr>
      <w:del w:id="334" w:author="Naykis Arias" w:date="2019-01-12T13:12:00Z">
        <w:r>
          <w:delText>prepares membership incentive programs with the approval of the board;</w:delText>
        </w:r>
      </w:del>
      <w:r w:rsidR="000F0D5F">
        <w:t xml:space="preserve"> </w:t>
      </w:r>
      <w:r w:rsidR="000F0D5F" w:rsidRPr="000F227F">
        <w:rPr>
          <w:highlight w:val="yellow"/>
        </w:rPr>
        <w:t>(rationale:</w:t>
      </w:r>
      <w:r w:rsidR="000F0D5F">
        <w:rPr>
          <w:highlight w:val="yellow"/>
        </w:rPr>
        <w:t xml:space="preserve"> no longer in practice)</w:t>
      </w:r>
    </w:p>
    <w:p w14:paraId="1BAFA7BB" w14:textId="619E2E3E" w:rsidR="001A06AE" w:rsidRDefault="00B371B0">
      <w:pPr>
        <w:numPr>
          <w:ilvl w:val="0"/>
          <w:numId w:val="24"/>
        </w:numPr>
        <w:ind w:left="1800" w:hanging="450"/>
        <w:rPr>
          <w:del w:id="335" w:author="Naykis Arias" w:date="2019-01-12T13:12:00Z"/>
        </w:rPr>
      </w:pPr>
      <w:del w:id="336" w:author="Naykis Arias" w:date="2019-01-12T13:12:00Z">
        <w:r>
          <w:delText>is responsible for notifying each school of the number of delegates for each local chapter for the state convention in collaboration with the board;</w:delText>
        </w:r>
      </w:del>
      <w:ins w:id="337" w:author="Naykis Arias" w:date="2019-01-12T13:12:00Z">
        <w:r>
          <w:t xml:space="preserve"> </w:t>
        </w:r>
      </w:ins>
      <w:r w:rsidR="00C01128" w:rsidRPr="000F227F">
        <w:rPr>
          <w:highlight w:val="yellow"/>
        </w:rPr>
        <w:t xml:space="preserve">(rationale: moved </w:t>
      </w:r>
      <w:r w:rsidR="00C01128">
        <w:rPr>
          <w:highlight w:val="yellow"/>
        </w:rPr>
        <w:t xml:space="preserve">to Policy book </w:t>
      </w:r>
      <w:r w:rsidR="00C01128" w:rsidRPr="00C01128">
        <w:rPr>
          <w:highlight w:val="yellow"/>
        </w:rPr>
        <w:t>under Responsibilities of the Membership/Nominations Director)</w:t>
      </w:r>
    </w:p>
    <w:p w14:paraId="3CC28348" w14:textId="77777777" w:rsidR="001A06AE" w:rsidRDefault="00B371B0">
      <w:pPr>
        <w:numPr>
          <w:ilvl w:val="0"/>
          <w:numId w:val="24"/>
        </w:numPr>
        <w:ind w:left="1800" w:hanging="450"/>
      </w:pPr>
      <w:del w:id="338" w:author="Naykis Arias" w:date="2019-01-12T13:12:00Z">
        <w:r>
          <w:delText>is responsible for all monitor duties and activities; and,</w:delText>
        </w:r>
      </w:del>
      <w:ins w:id="339" w:author="Naykis Arias" w:date="2019-01-12T13:12:00Z">
        <w:r>
          <w:t xml:space="preserve"> </w:t>
        </w:r>
      </w:ins>
      <w:del w:id="340" w:author="Naykis Arias" w:date="2019-01-12T13:12:00Z">
        <w:r>
          <w:delText xml:space="preserve"> </w:delText>
        </w:r>
      </w:del>
    </w:p>
    <w:p w14:paraId="0D332C8A" w14:textId="46DAD472" w:rsidR="001A06AE" w:rsidRDefault="00B371B0">
      <w:pPr>
        <w:numPr>
          <w:ilvl w:val="0"/>
          <w:numId w:val="24"/>
        </w:numPr>
        <w:ind w:left="1800" w:hanging="450"/>
        <w:rPr>
          <w:del w:id="341" w:author="Naykis Arias" w:date="2019-01-12T13:12:00Z"/>
        </w:rPr>
      </w:pPr>
      <w:del w:id="342" w:author="Naykis Arias" w:date="2019-01-12T13:12:00Z">
        <w:r>
          <w:delText xml:space="preserve">monitors must submit an application. Once the applications are received they will be reviewed and the selection process will begin. Consideration will be given to those who demonstrate NJNS or NSNA activities. </w:delText>
        </w:r>
      </w:del>
      <w:r w:rsidR="00DB55C1" w:rsidRPr="00A21311">
        <w:rPr>
          <w:highlight w:val="yellow"/>
        </w:rPr>
        <w:t>(</w:t>
      </w:r>
      <w:r w:rsidR="0066232B" w:rsidRPr="00A21311">
        <w:rPr>
          <w:highlight w:val="yellow"/>
        </w:rPr>
        <w:t>rationale: policy change concerning monitor selection, refer to Policy book</w:t>
      </w:r>
      <w:r w:rsidR="002A2787" w:rsidRPr="00A21311">
        <w:rPr>
          <w:highlight w:val="yellow"/>
        </w:rPr>
        <w:t xml:space="preserve"> under Responsibilities of the Membership/Nominations Director)</w:t>
      </w:r>
      <w:r w:rsidR="0066232B">
        <w:t xml:space="preserve"> </w:t>
      </w:r>
    </w:p>
    <w:p w14:paraId="7F405344" w14:textId="77777777" w:rsidR="001A06AE" w:rsidRDefault="00B371B0">
      <w:pPr>
        <w:numPr>
          <w:ilvl w:val="0"/>
          <w:numId w:val="24"/>
        </w:numPr>
        <w:ind w:left="1800" w:hanging="450"/>
      </w:pPr>
      <w:r>
        <w:t xml:space="preserve">performs all duties as assigned by the President. </w:t>
      </w:r>
    </w:p>
    <w:p w14:paraId="61C74D30" w14:textId="77777777" w:rsidR="001A06AE" w:rsidRDefault="001A06AE">
      <w:pPr>
        <w:ind w:left="1320"/>
      </w:pPr>
    </w:p>
    <w:p w14:paraId="35E92373" w14:textId="7019ABAA" w:rsidR="001A06AE" w:rsidRDefault="00B371B0">
      <w:pPr>
        <w:ind w:left="1080" w:hanging="720"/>
      </w:pPr>
      <w:r>
        <w:t>H.</w:t>
      </w:r>
      <w:r>
        <w:tab/>
        <w:t>The Population and Global Health Director</w:t>
      </w:r>
      <w:ins w:id="343" w:author="Naykis Arias" w:date="2019-01-30T15:25:00Z">
        <w:r w:rsidR="00517D4D">
          <w:t xml:space="preserve"> shall</w:t>
        </w:r>
      </w:ins>
      <w:r>
        <w:t>:</w:t>
      </w:r>
      <w:r w:rsidR="00517D4D">
        <w:t xml:space="preserve"> </w:t>
      </w:r>
      <w:r w:rsidR="00517D4D" w:rsidRPr="000F227F">
        <w:rPr>
          <w:highlight w:val="yellow"/>
        </w:rPr>
        <w:t>(rationale:</w:t>
      </w:r>
      <w:r w:rsidR="00517D4D">
        <w:rPr>
          <w:highlight w:val="yellow"/>
        </w:rPr>
        <w:t xml:space="preserve"> consistency</w:t>
      </w:r>
      <w:r w:rsidR="00517D4D" w:rsidRPr="00517D4D">
        <w:rPr>
          <w:highlight w:val="yellow"/>
        </w:rPr>
        <w:t>)</w:t>
      </w:r>
    </w:p>
    <w:p w14:paraId="4C01B3AA" w14:textId="627BD9D0" w:rsidR="001A06AE" w:rsidRDefault="00B371B0">
      <w:pPr>
        <w:numPr>
          <w:ilvl w:val="0"/>
          <w:numId w:val="35"/>
        </w:numPr>
        <w:ind w:left="1776" w:hanging="335"/>
      </w:pPr>
      <w:r>
        <w:t>reports directly to Second Vice President;</w:t>
      </w:r>
      <w:ins w:id="344" w:author="Naykis Arias" w:date="2019-01-30T14:13:00Z">
        <w:r w:rsidR="00C21D2A">
          <w:t xml:space="preserve"> and,</w:t>
        </w:r>
        <w:r w:rsidR="00102F35">
          <w:t xml:space="preserve"> </w:t>
        </w:r>
      </w:ins>
      <w:r w:rsidR="00102F35" w:rsidRPr="00102F35">
        <w:rPr>
          <w:highlight w:val="yellow"/>
        </w:rPr>
        <w:t>(rationale: grammar)</w:t>
      </w:r>
    </w:p>
    <w:p w14:paraId="78566622" w14:textId="15D828F9" w:rsidR="001A06AE" w:rsidRDefault="00B371B0">
      <w:pPr>
        <w:numPr>
          <w:ilvl w:val="0"/>
          <w:numId w:val="35"/>
        </w:numPr>
        <w:ind w:left="1776" w:hanging="335"/>
        <w:rPr>
          <w:del w:id="345" w:author="Naykis Arias" w:date="2019-01-12T13:12:00Z"/>
        </w:rPr>
      </w:pPr>
      <w:del w:id="346" w:author="Naykis Arias" w:date="2019-01-12T13:12:00Z">
        <w:r>
          <w:delText>organizes and monitors statewide health projects as deemed appropriate by the board;</w:delText>
        </w:r>
      </w:del>
      <w:r w:rsidR="002D15F4" w:rsidRPr="002D15F4">
        <w:rPr>
          <w:highlight w:val="yellow"/>
        </w:rPr>
        <w:t xml:space="preserve"> </w:t>
      </w:r>
      <w:r w:rsidR="002D15F4" w:rsidRPr="000F227F">
        <w:rPr>
          <w:highlight w:val="yellow"/>
        </w:rPr>
        <w:t>(rationale:</w:t>
      </w:r>
      <w:r w:rsidR="002D15F4">
        <w:rPr>
          <w:highlight w:val="yellow"/>
        </w:rPr>
        <w:t xml:space="preserve"> no longer in practice)</w:t>
      </w:r>
    </w:p>
    <w:p w14:paraId="25991D57" w14:textId="398E5B5A" w:rsidR="001A06AE" w:rsidRDefault="00B371B0">
      <w:pPr>
        <w:numPr>
          <w:ilvl w:val="0"/>
          <w:numId w:val="35"/>
        </w:numPr>
        <w:ind w:left="1776" w:hanging="335"/>
        <w:rPr>
          <w:del w:id="347" w:author="Naykis Arias" w:date="2019-01-12T13:12:00Z"/>
        </w:rPr>
      </w:pPr>
      <w:del w:id="348" w:author="Naykis Arias" w:date="2019-01-12T13:12:00Z">
        <w:r>
          <w:delText>prepares a statewide community health project for presentation at COSP and the annual convention;</w:delText>
        </w:r>
      </w:del>
      <w:r w:rsidR="00F93658" w:rsidRPr="000F227F">
        <w:rPr>
          <w:highlight w:val="yellow"/>
        </w:rPr>
        <w:t xml:space="preserve">(rationale: moved </w:t>
      </w:r>
      <w:r w:rsidR="00F93658">
        <w:rPr>
          <w:highlight w:val="yellow"/>
        </w:rPr>
        <w:t xml:space="preserve">to Policy book </w:t>
      </w:r>
      <w:r w:rsidR="00F93658" w:rsidRPr="00C01128">
        <w:rPr>
          <w:highlight w:val="yellow"/>
        </w:rPr>
        <w:t xml:space="preserve">under Responsibilities of the </w:t>
      </w:r>
      <w:r w:rsidR="00F93658">
        <w:rPr>
          <w:highlight w:val="yellow"/>
        </w:rPr>
        <w:t>Population and Global Health Director</w:t>
      </w:r>
      <w:r w:rsidR="00C21D2A">
        <w:rPr>
          <w:highlight w:val="yellow"/>
        </w:rPr>
        <w:t>)</w:t>
      </w:r>
    </w:p>
    <w:p w14:paraId="7E075729" w14:textId="0100F3FA" w:rsidR="001A06AE" w:rsidRDefault="00B371B0">
      <w:pPr>
        <w:numPr>
          <w:ilvl w:val="0"/>
          <w:numId w:val="35"/>
        </w:numPr>
        <w:ind w:left="1776" w:hanging="335"/>
        <w:rPr>
          <w:del w:id="349" w:author="Naykis Arias" w:date="2019-01-12T13:12:00Z"/>
        </w:rPr>
      </w:pPr>
      <w:del w:id="350" w:author="Naykis Arias" w:date="2019-01-12T13:12:00Z">
        <w:r>
          <w:delText>assists schools with organizing health fairs and projects;</w:delText>
        </w:r>
      </w:del>
      <w:r w:rsidR="002D15F4" w:rsidRPr="002D15F4">
        <w:rPr>
          <w:highlight w:val="yellow"/>
        </w:rPr>
        <w:t xml:space="preserve"> </w:t>
      </w:r>
      <w:r w:rsidR="002D15F4" w:rsidRPr="000F227F">
        <w:rPr>
          <w:highlight w:val="yellow"/>
        </w:rPr>
        <w:t>(rationale:</w:t>
      </w:r>
      <w:r w:rsidR="002D15F4">
        <w:rPr>
          <w:highlight w:val="yellow"/>
        </w:rPr>
        <w:t xml:space="preserve"> no longer in practice)</w:t>
      </w:r>
    </w:p>
    <w:p w14:paraId="7AA7C7D0" w14:textId="1BA55A05" w:rsidR="001A06AE" w:rsidRDefault="00B371B0">
      <w:pPr>
        <w:numPr>
          <w:ilvl w:val="0"/>
          <w:numId w:val="35"/>
        </w:numPr>
        <w:ind w:left="1776" w:hanging="335"/>
        <w:rPr>
          <w:del w:id="351" w:author="Naykis Arias" w:date="2019-01-12T13:12:00Z"/>
        </w:rPr>
      </w:pPr>
      <w:del w:id="352" w:author="Naykis Arias" w:date="2019-01-12T13:12:00Z">
        <w:r>
          <w:delText xml:space="preserve">prepares an article for each issue of the </w:delText>
        </w:r>
        <w:r>
          <w:rPr>
            <w:i/>
          </w:rPr>
          <w:delText>Pulsebeat</w:delText>
        </w:r>
        <w:r>
          <w:delText>;</w:delText>
        </w:r>
      </w:del>
      <w:r w:rsidR="00707DB5">
        <w:t xml:space="preserve"> </w:t>
      </w:r>
      <w:r w:rsidR="00707DB5" w:rsidRPr="000F227F">
        <w:rPr>
          <w:highlight w:val="yellow"/>
        </w:rPr>
        <w:t>(rationale: moved under Article IV, Section 4, General Duties)</w:t>
      </w:r>
    </w:p>
    <w:p w14:paraId="11A96396" w14:textId="5783C824" w:rsidR="001A06AE" w:rsidRDefault="00B371B0">
      <w:pPr>
        <w:numPr>
          <w:ilvl w:val="0"/>
          <w:numId w:val="35"/>
        </w:numPr>
        <w:ind w:left="1776" w:hanging="335"/>
        <w:rPr>
          <w:del w:id="353" w:author="Naykis Arias" w:date="2019-01-12T13:12:00Z"/>
        </w:rPr>
      </w:pPr>
      <w:del w:id="354" w:author="Naykis Arias" w:date="2019-01-12T13:12:00Z">
        <w:r>
          <w:delText xml:space="preserve">promotes the community health project on the NJNS website, in collaboration with the </w:delText>
        </w:r>
        <w:r>
          <w:rPr>
            <w:i/>
          </w:rPr>
          <w:delText>Pulsebeat</w:delText>
        </w:r>
        <w:r>
          <w:delText xml:space="preserve"> Editor/Public Relations Director;</w:delText>
        </w:r>
      </w:del>
      <w:r w:rsidR="00C21D2A" w:rsidRPr="00C21D2A">
        <w:rPr>
          <w:highlight w:val="yellow"/>
        </w:rPr>
        <w:t xml:space="preserve"> </w:t>
      </w:r>
      <w:r w:rsidR="00C21D2A" w:rsidRPr="000F227F">
        <w:rPr>
          <w:highlight w:val="yellow"/>
        </w:rPr>
        <w:t xml:space="preserve">(rationale: moved </w:t>
      </w:r>
      <w:r w:rsidR="00C21D2A">
        <w:rPr>
          <w:highlight w:val="yellow"/>
        </w:rPr>
        <w:t xml:space="preserve">to Policy book </w:t>
      </w:r>
      <w:r w:rsidR="00C21D2A" w:rsidRPr="00C01128">
        <w:rPr>
          <w:highlight w:val="yellow"/>
        </w:rPr>
        <w:t xml:space="preserve">under Responsibilities of the </w:t>
      </w:r>
      <w:r w:rsidR="00C21D2A">
        <w:rPr>
          <w:highlight w:val="yellow"/>
        </w:rPr>
        <w:t>Population and Global Health Director)</w:t>
      </w:r>
    </w:p>
    <w:p w14:paraId="2A5E300F" w14:textId="67798EF7" w:rsidR="001A06AE" w:rsidRDefault="00B371B0">
      <w:pPr>
        <w:numPr>
          <w:ilvl w:val="0"/>
          <w:numId w:val="35"/>
        </w:numPr>
        <w:ind w:left="1776" w:hanging="425"/>
        <w:rPr>
          <w:del w:id="355" w:author="Naykis Arias" w:date="2019-01-12T13:12:00Z"/>
        </w:rPr>
      </w:pPr>
      <w:del w:id="356" w:author="Naykis Arias" w:date="2019-01-12T13:12:00Z">
        <w:r>
          <w:delText>maintains accurate files, information, and supplies to be utilized by future; Population and Global Health Director; and,</w:delText>
        </w:r>
      </w:del>
      <w:r w:rsidR="00707DB5" w:rsidRPr="00707DB5">
        <w:rPr>
          <w:highlight w:val="yellow"/>
        </w:rPr>
        <w:t xml:space="preserve"> </w:t>
      </w:r>
      <w:r w:rsidR="00707DB5" w:rsidRPr="000F227F">
        <w:rPr>
          <w:highlight w:val="yellow"/>
        </w:rPr>
        <w:t>(rationale: moved under Article IV, Section 4, General Duties)</w:t>
      </w:r>
      <w:del w:id="357" w:author="Naykis Arias" w:date="2019-01-12T13:12:00Z">
        <w:r>
          <w:delText xml:space="preserve"> </w:delText>
        </w:r>
      </w:del>
    </w:p>
    <w:p w14:paraId="7A667C9F" w14:textId="77777777" w:rsidR="001A06AE" w:rsidRDefault="00B371B0">
      <w:pPr>
        <w:numPr>
          <w:ilvl w:val="0"/>
          <w:numId w:val="35"/>
        </w:numPr>
        <w:ind w:left="1776" w:hanging="425"/>
      </w:pPr>
      <w:r>
        <w:t>performs all duties as assigned by the President.</w:t>
      </w:r>
    </w:p>
    <w:p w14:paraId="48C7E369" w14:textId="77777777" w:rsidR="001A06AE" w:rsidRDefault="001A06AE"/>
    <w:p w14:paraId="376C1287" w14:textId="36A553DD" w:rsidR="001A06AE" w:rsidRDefault="00B371B0">
      <w:pPr>
        <w:ind w:left="1080" w:hanging="720"/>
      </w:pPr>
      <w:r>
        <w:t>I.</w:t>
      </w:r>
      <w:r>
        <w:tab/>
        <w:t>The Breakthrough to Nursing Director (BTN)</w:t>
      </w:r>
      <w:ins w:id="358" w:author="Naykis Arias" w:date="2019-01-30T15:26:00Z">
        <w:r w:rsidR="00517D4D">
          <w:t xml:space="preserve"> shall</w:t>
        </w:r>
      </w:ins>
      <w:r>
        <w:t>:</w:t>
      </w:r>
      <w:r w:rsidR="00517D4D">
        <w:t xml:space="preserve"> </w:t>
      </w:r>
      <w:r w:rsidR="00517D4D" w:rsidRPr="000F227F">
        <w:rPr>
          <w:highlight w:val="yellow"/>
        </w:rPr>
        <w:t>(rationale:</w:t>
      </w:r>
      <w:r w:rsidR="00517D4D">
        <w:rPr>
          <w:highlight w:val="yellow"/>
        </w:rPr>
        <w:t xml:space="preserve"> consistency</w:t>
      </w:r>
      <w:r w:rsidR="00517D4D" w:rsidRPr="00517D4D">
        <w:rPr>
          <w:highlight w:val="yellow"/>
        </w:rPr>
        <w:t>)</w:t>
      </w:r>
    </w:p>
    <w:p w14:paraId="480FA7A6" w14:textId="77777777" w:rsidR="001A06AE" w:rsidRDefault="00B371B0">
      <w:pPr>
        <w:numPr>
          <w:ilvl w:val="0"/>
          <w:numId w:val="34"/>
        </w:numPr>
        <w:ind w:left="1824" w:hanging="474"/>
      </w:pPr>
      <w:r>
        <w:t>reports directly to First Vice President;</w:t>
      </w:r>
    </w:p>
    <w:p w14:paraId="1B9F66A5" w14:textId="39B5F6A5" w:rsidR="001A06AE" w:rsidRDefault="00B371B0">
      <w:pPr>
        <w:numPr>
          <w:ilvl w:val="0"/>
          <w:numId w:val="34"/>
        </w:numPr>
        <w:ind w:left="1824" w:hanging="474"/>
        <w:rPr>
          <w:del w:id="359" w:author="Naykis Arias" w:date="2019-01-12T13:12:00Z"/>
        </w:rPr>
      </w:pPr>
      <w:del w:id="360" w:author="Naykis Arias" w:date="2019-01-12T13:12:00Z">
        <w:r>
          <w:delText>works closely with the board and monitors school activities statewide;</w:delText>
        </w:r>
      </w:del>
      <w:r w:rsidR="002D15F4" w:rsidRPr="002D15F4">
        <w:rPr>
          <w:highlight w:val="yellow"/>
        </w:rPr>
        <w:t xml:space="preserve"> </w:t>
      </w:r>
      <w:r w:rsidR="002D15F4" w:rsidRPr="000F227F">
        <w:rPr>
          <w:highlight w:val="yellow"/>
        </w:rPr>
        <w:t>(rationale:</w:t>
      </w:r>
      <w:r w:rsidR="002D15F4">
        <w:rPr>
          <w:highlight w:val="yellow"/>
        </w:rPr>
        <w:t xml:space="preserve"> no longer in practice)</w:t>
      </w:r>
    </w:p>
    <w:p w14:paraId="4D318B87" w14:textId="593E0D23" w:rsidR="001A06AE" w:rsidRDefault="00B371B0">
      <w:pPr>
        <w:numPr>
          <w:ilvl w:val="0"/>
          <w:numId w:val="34"/>
        </w:numPr>
        <w:ind w:left="1824" w:hanging="474"/>
      </w:pPr>
      <w:del w:id="361" w:author="Naykis Arias" w:date="2019-01-12T13:12:00Z">
        <w:r>
          <w:delText xml:space="preserve">develops a strong and effective recruitment program to increase diversity of students in nursing; </w:delText>
        </w:r>
      </w:del>
      <w:r w:rsidR="00C21D2A" w:rsidRPr="000F227F">
        <w:rPr>
          <w:highlight w:val="yellow"/>
        </w:rPr>
        <w:t xml:space="preserve">(rationale: moved </w:t>
      </w:r>
      <w:r w:rsidR="00C21D2A">
        <w:rPr>
          <w:highlight w:val="yellow"/>
        </w:rPr>
        <w:t xml:space="preserve">to Policy book </w:t>
      </w:r>
      <w:r w:rsidR="00C21D2A" w:rsidRPr="00C01128">
        <w:rPr>
          <w:highlight w:val="yellow"/>
        </w:rPr>
        <w:t xml:space="preserve">under Responsibilities of the </w:t>
      </w:r>
      <w:r w:rsidR="00C21D2A">
        <w:rPr>
          <w:highlight w:val="yellow"/>
        </w:rPr>
        <w:t>BTN Director)</w:t>
      </w:r>
    </w:p>
    <w:p w14:paraId="00C28DBE" w14:textId="37EC570E" w:rsidR="001A06AE" w:rsidRDefault="00B371B0">
      <w:pPr>
        <w:numPr>
          <w:ilvl w:val="0"/>
          <w:numId w:val="34"/>
        </w:numPr>
        <w:ind w:left="1824" w:hanging="474"/>
      </w:pPr>
      <w:r>
        <w:t>promotes the image of nursing;</w:t>
      </w:r>
      <w:ins w:id="362" w:author="Naykis Arias" w:date="2019-01-30T15:35:00Z">
        <w:r w:rsidR="00B03F0B">
          <w:t xml:space="preserve"> and, </w:t>
        </w:r>
      </w:ins>
      <w:r w:rsidR="002852B0" w:rsidRPr="000F227F">
        <w:rPr>
          <w:highlight w:val="yellow"/>
        </w:rPr>
        <w:t>(rationale:</w:t>
      </w:r>
      <w:r w:rsidR="002852B0">
        <w:rPr>
          <w:highlight w:val="yellow"/>
        </w:rPr>
        <w:t xml:space="preserve"> grammar</w:t>
      </w:r>
      <w:r w:rsidR="002852B0" w:rsidRPr="00517D4D">
        <w:rPr>
          <w:highlight w:val="yellow"/>
        </w:rPr>
        <w:t>)</w:t>
      </w:r>
    </w:p>
    <w:p w14:paraId="42C46161" w14:textId="77777777" w:rsidR="001A06AE" w:rsidRDefault="00B371B0">
      <w:pPr>
        <w:numPr>
          <w:ilvl w:val="0"/>
          <w:numId w:val="34"/>
        </w:numPr>
        <w:ind w:left="1824" w:hanging="474"/>
        <w:rPr>
          <w:del w:id="363" w:author="Naykis Arias" w:date="2019-01-12T13:12:00Z"/>
        </w:rPr>
      </w:pPr>
      <w:del w:id="364" w:author="Naykis Arias" w:date="2019-01-12T13:12:00Z">
        <w:r>
          <w:delText>supports the development of the BTN committees in school chapters;</w:delText>
        </w:r>
      </w:del>
    </w:p>
    <w:p w14:paraId="02D8984A" w14:textId="77777777" w:rsidR="001A06AE" w:rsidRDefault="00B371B0">
      <w:pPr>
        <w:numPr>
          <w:ilvl w:val="0"/>
          <w:numId w:val="34"/>
        </w:numPr>
        <w:ind w:left="1824" w:hanging="474"/>
      </w:pPr>
      <w:del w:id="365" w:author="Naykis Arias" w:date="2019-01-12T13:12:00Z">
        <w:r>
          <w:delText>prepares an appropriate BTN project for display of year’s work, for the annual convention;</w:delText>
        </w:r>
      </w:del>
    </w:p>
    <w:p w14:paraId="4A5709DA" w14:textId="33B7629D" w:rsidR="001A06AE" w:rsidRDefault="00B371B0">
      <w:pPr>
        <w:numPr>
          <w:ilvl w:val="0"/>
          <w:numId w:val="34"/>
        </w:numPr>
        <w:ind w:left="1824" w:hanging="564"/>
        <w:rPr>
          <w:del w:id="366" w:author="Naykis Arias" w:date="2019-01-12T13:12:00Z"/>
        </w:rPr>
      </w:pPr>
      <w:del w:id="367" w:author="Naykis Arias" w:date="2019-01-12T13:12:00Z">
        <w:r>
          <w:delText>maintains accurate files, information, and supplies to be utilized by future BTN</w:delText>
        </w:r>
        <w:r>
          <w:rPr>
            <w:b/>
            <w:color w:val="FF0000"/>
          </w:rPr>
          <w:delText xml:space="preserve"> </w:delText>
        </w:r>
        <w:r>
          <w:delText>directors; and,</w:delText>
        </w:r>
      </w:del>
      <w:r w:rsidR="004042C7">
        <w:t xml:space="preserve"> </w:t>
      </w:r>
      <w:r w:rsidR="004042C7" w:rsidRPr="000F227F">
        <w:rPr>
          <w:highlight w:val="yellow"/>
        </w:rPr>
        <w:t>(rationale: moved under Article IV, Section 4, General Duties)</w:t>
      </w:r>
    </w:p>
    <w:p w14:paraId="0821C82B" w14:textId="77777777" w:rsidR="001A06AE" w:rsidRDefault="00B371B0">
      <w:pPr>
        <w:numPr>
          <w:ilvl w:val="0"/>
          <w:numId w:val="34"/>
        </w:numPr>
        <w:ind w:left="1824" w:hanging="564"/>
      </w:pPr>
      <w:r>
        <w:t>performs all duties as assigned by the President.</w:t>
      </w:r>
    </w:p>
    <w:p w14:paraId="1308C72E" w14:textId="77777777" w:rsidR="001A06AE" w:rsidRDefault="001A06AE"/>
    <w:p w14:paraId="52CDF3F8" w14:textId="2CDB6C24" w:rsidR="001A06AE" w:rsidRDefault="00B371B0">
      <w:pPr>
        <w:ind w:left="1080" w:hanging="720"/>
      </w:pPr>
      <w:r>
        <w:t>J.</w:t>
      </w:r>
      <w:r>
        <w:tab/>
        <w:t>The Health Policy and Advocacy Director</w:t>
      </w:r>
      <w:ins w:id="368" w:author="Naykis Arias" w:date="2019-01-30T15:26:00Z">
        <w:r w:rsidR="00517D4D">
          <w:t xml:space="preserve"> shall</w:t>
        </w:r>
      </w:ins>
      <w:r>
        <w:t>:</w:t>
      </w:r>
      <w:r w:rsidR="00517D4D">
        <w:t xml:space="preserve"> </w:t>
      </w:r>
      <w:r w:rsidR="00517D4D" w:rsidRPr="000F227F">
        <w:rPr>
          <w:highlight w:val="yellow"/>
        </w:rPr>
        <w:t>(rationale:</w:t>
      </w:r>
      <w:r w:rsidR="00517D4D">
        <w:rPr>
          <w:highlight w:val="yellow"/>
        </w:rPr>
        <w:t xml:space="preserve"> consistency</w:t>
      </w:r>
      <w:r w:rsidR="00517D4D" w:rsidRPr="00517D4D">
        <w:rPr>
          <w:highlight w:val="yellow"/>
        </w:rPr>
        <w:t>)</w:t>
      </w:r>
    </w:p>
    <w:p w14:paraId="42155D24" w14:textId="77777777" w:rsidR="001A06AE" w:rsidRDefault="00B371B0">
      <w:pPr>
        <w:numPr>
          <w:ilvl w:val="0"/>
          <w:numId w:val="25"/>
        </w:numPr>
        <w:ind w:left="1800" w:hanging="360"/>
      </w:pPr>
      <w:r>
        <w:t>reports directly to the Second Vice President;</w:t>
      </w:r>
    </w:p>
    <w:p w14:paraId="48A30512" w14:textId="4F7E2D87" w:rsidR="001A06AE" w:rsidRDefault="00B371B0">
      <w:pPr>
        <w:numPr>
          <w:ilvl w:val="0"/>
          <w:numId w:val="25"/>
        </w:numPr>
        <w:ind w:left="1800" w:hanging="360"/>
        <w:rPr>
          <w:del w:id="369" w:author="Naykis Arias" w:date="2019-01-12T13:12:00Z"/>
        </w:rPr>
      </w:pPr>
      <w:del w:id="370" w:author="Naykis Arias" w:date="2019-01-12T13:12:00Z">
        <w:r>
          <w:delText xml:space="preserve">is responsible for attending legislative meetings, i.e. Interested Nurses Political Action Committee (INPAC) meetings, as scheduled; </w:delText>
        </w:r>
      </w:del>
      <w:r w:rsidR="00984442" w:rsidRPr="000F227F">
        <w:rPr>
          <w:highlight w:val="yellow"/>
        </w:rPr>
        <w:t xml:space="preserve">(rationale: moved </w:t>
      </w:r>
      <w:r w:rsidR="00984442">
        <w:rPr>
          <w:highlight w:val="yellow"/>
        </w:rPr>
        <w:t xml:space="preserve">to Policy book </w:t>
      </w:r>
      <w:r w:rsidR="00984442" w:rsidRPr="00C01128">
        <w:rPr>
          <w:highlight w:val="yellow"/>
        </w:rPr>
        <w:t xml:space="preserve">under Responsibilities of </w:t>
      </w:r>
      <w:r w:rsidR="00984442" w:rsidRPr="00984442">
        <w:rPr>
          <w:highlight w:val="yellow"/>
        </w:rPr>
        <w:t>the Health Policy and Advocacy Directo</w:t>
      </w:r>
      <w:r w:rsidR="00984442">
        <w:rPr>
          <w:highlight w:val="yellow"/>
        </w:rPr>
        <w:t>r)</w:t>
      </w:r>
    </w:p>
    <w:p w14:paraId="310658F5" w14:textId="1F63E4F1" w:rsidR="001A06AE" w:rsidRDefault="00B371B0">
      <w:pPr>
        <w:numPr>
          <w:ilvl w:val="0"/>
          <w:numId w:val="25"/>
        </w:numPr>
        <w:ind w:left="1800" w:hanging="360"/>
        <w:rPr>
          <w:del w:id="371" w:author="Naykis Arias" w:date="2019-01-12T13:12:00Z"/>
        </w:rPr>
      </w:pPr>
      <w:del w:id="372" w:author="Naykis Arias" w:date="2019-01-12T13:12:00Z">
        <w:r>
          <w:delText>is responsible for review and recommendations for changes in bylaws and policies by November 30</w:delText>
        </w:r>
        <w:r>
          <w:rPr>
            <w:vertAlign w:val="superscript"/>
          </w:rPr>
          <w:delText>th</w:delText>
        </w:r>
        <w:r>
          <w:delText>, sends these changes to the entire board one week prior to the December meeting, for their review;</w:delText>
        </w:r>
      </w:del>
      <w:r w:rsidR="00984442" w:rsidRPr="00984442">
        <w:rPr>
          <w:highlight w:val="yellow"/>
        </w:rPr>
        <w:t xml:space="preserve"> </w:t>
      </w:r>
      <w:r w:rsidR="00984442" w:rsidRPr="000F227F">
        <w:rPr>
          <w:highlight w:val="yellow"/>
        </w:rPr>
        <w:t xml:space="preserve">(rationale: moved </w:t>
      </w:r>
      <w:r w:rsidR="00984442">
        <w:rPr>
          <w:highlight w:val="yellow"/>
        </w:rPr>
        <w:t xml:space="preserve">to Policy book </w:t>
      </w:r>
      <w:r w:rsidR="00984442" w:rsidRPr="00C01128">
        <w:rPr>
          <w:highlight w:val="yellow"/>
        </w:rPr>
        <w:t xml:space="preserve">under Responsibilities of </w:t>
      </w:r>
      <w:r w:rsidR="00984442" w:rsidRPr="00984442">
        <w:rPr>
          <w:highlight w:val="yellow"/>
        </w:rPr>
        <w:t>the Health Policy and Advocacy Directo</w:t>
      </w:r>
      <w:r w:rsidR="00984442">
        <w:rPr>
          <w:highlight w:val="yellow"/>
        </w:rPr>
        <w:t>r)</w:t>
      </w:r>
    </w:p>
    <w:p w14:paraId="5B8F8B8A" w14:textId="5652C6D1" w:rsidR="001A06AE" w:rsidRDefault="00B371B0">
      <w:pPr>
        <w:numPr>
          <w:ilvl w:val="0"/>
          <w:numId w:val="25"/>
        </w:numPr>
        <w:ind w:left="1800" w:hanging="360"/>
        <w:rPr>
          <w:del w:id="373" w:author="Naykis Arias" w:date="2019-01-12T13:12:00Z"/>
        </w:rPr>
      </w:pPr>
      <w:del w:id="374" w:author="Naykis Arias" w:date="2019-01-12T13:12:00Z">
        <w:r>
          <w:delText xml:space="preserve">keeps all board members and the statewide membership informed of all important legislation </w:delText>
        </w:r>
      </w:del>
      <w:r w:rsidR="00984442" w:rsidRPr="000F227F">
        <w:rPr>
          <w:highlight w:val="yellow"/>
        </w:rPr>
        <w:t xml:space="preserve">(rationale: moved </w:t>
      </w:r>
      <w:r w:rsidR="00984442">
        <w:rPr>
          <w:highlight w:val="yellow"/>
        </w:rPr>
        <w:t xml:space="preserve">to Policy book </w:t>
      </w:r>
      <w:r w:rsidR="00984442" w:rsidRPr="00C01128">
        <w:rPr>
          <w:highlight w:val="yellow"/>
        </w:rPr>
        <w:t xml:space="preserve">under Responsibilities of </w:t>
      </w:r>
      <w:r w:rsidR="00984442" w:rsidRPr="00984442">
        <w:rPr>
          <w:highlight w:val="yellow"/>
        </w:rPr>
        <w:t>the Health Policy and Advocacy Directo</w:t>
      </w:r>
      <w:r w:rsidR="00984442">
        <w:rPr>
          <w:highlight w:val="yellow"/>
        </w:rPr>
        <w:t>r)</w:t>
      </w:r>
    </w:p>
    <w:p w14:paraId="2CE9137D" w14:textId="77777777" w:rsidR="001A06AE" w:rsidRDefault="00B371B0">
      <w:pPr>
        <w:numPr>
          <w:ilvl w:val="0"/>
          <w:numId w:val="25"/>
        </w:numPr>
        <w:ind w:left="1800" w:hanging="360"/>
      </w:pPr>
      <w:r>
        <w:t>writes legislative alerts when needed;</w:t>
      </w:r>
    </w:p>
    <w:p w14:paraId="049D5A89" w14:textId="29D3D710" w:rsidR="001A06AE" w:rsidRDefault="00B371B0">
      <w:pPr>
        <w:numPr>
          <w:ilvl w:val="0"/>
          <w:numId w:val="25"/>
        </w:numPr>
        <w:ind w:left="1800" w:hanging="360"/>
      </w:pPr>
      <w:del w:id="375" w:author="Naykis Arias" w:date="2019-01-12T13:12:00Z">
        <w:r>
          <w:delText>assists and encourages members to contact legislators;</w:delText>
        </w:r>
      </w:del>
      <w:r w:rsidR="00984442" w:rsidRPr="00984442">
        <w:rPr>
          <w:highlight w:val="yellow"/>
        </w:rPr>
        <w:t xml:space="preserve"> </w:t>
      </w:r>
      <w:r w:rsidR="00984442" w:rsidRPr="000F227F">
        <w:rPr>
          <w:highlight w:val="yellow"/>
        </w:rPr>
        <w:t xml:space="preserve">(rationale: moved </w:t>
      </w:r>
      <w:r w:rsidR="00984442">
        <w:rPr>
          <w:highlight w:val="yellow"/>
        </w:rPr>
        <w:t xml:space="preserve">to Policy book </w:t>
      </w:r>
      <w:r w:rsidR="00984442" w:rsidRPr="00C01128">
        <w:rPr>
          <w:highlight w:val="yellow"/>
        </w:rPr>
        <w:t xml:space="preserve">under Responsibilities of </w:t>
      </w:r>
      <w:r w:rsidR="00984442" w:rsidRPr="00984442">
        <w:rPr>
          <w:highlight w:val="yellow"/>
        </w:rPr>
        <w:t>the Health Policy and Advocacy Directo</w:t>
      </w:r>
      <w:r w:rsidR="00984442">
        <w:rPr>
          <w:highlight w:val="yellow"/>
        </w:rPr>
        <w:t>r)</w:t>
      </w:r>
      <w:del w:id="376" w:author="Naykis Arias" w:date="2019-01-12T13:12:00Z">
        <w:r>
          <w:delText xml:space="preserve"> </w:delText>
        </w:r>
      </w:del>
    </w:p>
    <w:p w14:paraId="23A6EF1F" w14:textId="3EEE382F" w:rsidR="001A06AE" w:rsidRDefault="00B371B0">
      <w:pPr>
        <w:numPr>
          <w:ilvl w:val="0"/>
          <w:numId w:val="25"/>
        </w:numPr>
        <w:ind w:left="1800" w:hanging="450"/>
        <w:rPr>
          <w:del w:id="377" w:author="Naykis Arias" w:date="2019-01-12T13:12:00Z"/>
        </w:rPr>
      </w:pPr>
      <w:del w:id="378" w:author="Naykis Arias" w:date="2019-01-12T13:12:00Z">
        <w:r>
          <w:delText xml:space="preserve">is responsible for all delegate duties and activities; and, </w:delText>
        </w:r>
      </w:del>
      <w:r w:rsidR="00984442" w:rsidRPr="000F227F">
        <w:rPr>
          <w:highlight w:val="yellow"/>
        </w:rPr>
        <w:t xml:space="preserve">(rationale: moved </w:t>
      </w:r>
      <w:r w:rsidR="00984442">
        <w:rPr>
          <w:highlight w:val="yellow"/>
        </w:rPr>
        <w:t xml:space="preserve">to Policy book </w:t>
      </w:r>
      <w:r w:rsidR="00984442" w:rsidRPr="00C01128">
        <w:rPr>
          <w:highlight w:val="yellow"/>
        </w:rPr>
        <w:t xml:space="preserve">under Responsibilities of </w:t>
      </w:r>
      <w:r w:rsidR="00984442" w:rsidRPr="00984442">
        <w:rPr>
          <w:highlight w:val="yellow"/>
        </w:rPr>
        <w:t>the Health Policy and Advocacy Directo</w:t>
      </w:r>
      <w:r w:rsidR="00984442">
        <w:rPr>
          <w:highlight w:val="yellow"/>
        </w:rPr>
        <w:t>r)</w:t>
      </w:r>
    </w:p>
    <w:p w14:paraId="56303853" w14:textId="77777777" w:rsidR="001A06AE" w:rsidRDefault="00B371B0">
      <w:pPr>
        <w:numPr>
          <w:ilvl w:val="0"/>
          <w:numId w:val="25"/>
        </w:numPr>
        <w:ind w:left="1800" w:hanging="450"/>
      </w:pPr>
      <w:r>
        <w:t xml:space="preserve">performs all duties as assigned by the President. </w:t>
      </w:r>
    </w:p>
    <w:p w14:paraId="12EDAD9C" w14:textId="77777777" w:rsidR="001A06AE" w:rsidRDefault="00B371B0">
      <w:pPr>
        <w:tabs>
          <w:tab w:val="left" w:pos="3588"/>
        </w:tabs>
        <w:ind w:left="1464"/>
      </w:pPr>
      <w:r>
        <w:tab/>
      </w:r>
    </w:p>
    <w:p w14:paraId="4329EAE6" w14:textId="6D9E825B" w:rsidR="001A06AE" w:rsidRDefault="00B371B0">
      <w:pPr>
        <w:ind w:left="1080" w:hanging="720"/>
      </w:pPr>
      <w:r>
        <w:t>K.</w:t>
      </w:r>
      <w:r>
        <w:tab/>
        <w:t>The Resolutions Director</w:t>
      </w:r>
      <w:ins w:id="379" w:author="Naykis Arias" w:date="2019-01-30T15:26:00Z">
        <w:r w:rsidR="00517D4D">
          <w:t xml:space="preserve"> shall</w:t>
        </w:r>
      </w:ins>
      <w:r>
        <w:t>:</w:t>
      </w:r>
      <w:r w:rsidR="00517D4D">
        <w:t xml:space="preserve"> </w:t>
      </w:r>
      <w:r w:rsidR="00517D4D" w:rsidRPr="000F227F">
        <w:rPr>
          <w:highlight w:val="yellow"/>
        </w:rPr>
        <w:t>(rationale:</w:t>
      </w:r>
      <w:r w:rsidR="00517D4D">
        <w:rPr>
          <w:highlight w:val="yellow"/>
        </w:rPr>
        <w:t xml:space="preserve"> consistency</w:t>
      </w:r>
      <w:r w:rsidR="00517D4D" w:rsidRPr="00517D4D">
        <w:rPr>
          <w:highlight w:val="yellow"/>
        </w:rPr>
        <w:t>)</w:t>
      </w:r>
    </w:p>
    <w:p w14:paraId="3A25605B" w14:textId="77777777" w:rsidR="001A06AE" w:rsidRDefault="00B371B0">
      <w:pPr>
        <w:numPr>
          <w:ilvl w:val="0"/>
          <w:numId w:val="2"/>
        </w:numPr>
        <w:ind w:left="1800" w:hanging="360"/>
      </w:pPr>
      <w:r>
        <w:lastRenderedPageBreak/>
        <w:t>reports directly to the Second Vice President;</w:t>
      </w:r>
    </w:p>
    <w:p w14:paraId="46EE64FD" w14:textId="3D1A2932" w:rsidR="001A06AE" w:rsidRDefault="00B371B0">
      <w:pPr>
        <w:numPr>
          <w:ilvl w:val="0"/>
          <w:numId w:val="2"/>
        </w:numPr>
        <w:ind w:left="1800" w:hanging="360"/>
        <w:rPr>
          <w:del w:id="380" w:author="Naykis Arias" w:date="2019-01-12T13:12:00Z"/>
        </w:rPr>
      </w:pPr>
      <w:r>
        <w:t>researches and chooses the topic for a resolution;</w:t>
      </w:r>
      <w:del w:id="381" w:author="Naykis Arias" w:date="2019-01-12T13:12:00Z">
        <w:r>
          <w:delText xml:space="preserve"> final selection to be voted on by the July board meeting; </w:delText>
        </w:r>
      </w:del>
      <w:r w:rsidR="00984442" w:rsidRPr="000F227F">
        <w:rPr>
          <w:highlight w:val="yellow"/>
        </w:rPr>
        <w:t xml:space="preserve">(rationale: moved </w:t>
      </w:r>
      <w:r w:rsidR="00984442">
        <w:rPr>
          <w:highlight w:val="yellow"/>
        </w:rPr>
        <w:t xml:space="preserve">to Policy book </w:t>
      </w:r>
      <w:r w:rsidR="00984442" w:rsidRPr="00C01128">
        <w:rPr>
          <w:highlight w:val="yellow"/>
        </w:rPr>
        <w:t xml:space="preserve">under Responsibilities of </w:t>
      </w:r>
      <w:r w:rsidR="00984442" w:rsidRPr="00984442">
        <w:rPr>
          <w:highlight w:val="yellow"/>
        </w:rPr>
        <w:t xml:space="preserve">the </w:t>
      </w:r>
      <w:r w:rsidR="00984442">
        <w:rPr>
          <w:highlight w:val="yellow"/>
        </w:rPr>
        <w:t>Resolutions</w:t>
      </w:r>
      <w:r w:rsidR="00984442" w:rsidRPr="00984442">
        <w:rPr>
          <w:highlight w:val="yellow"/>
        </w:rPr>
        <w:t xml:space="preserve"> Directo</w:t>
      </w:r>
      <w:r w:rsidR="00984442">
        <w:rPr>
          <w:highlight w:val="yellow"/>
        </w:rPr>
        <w:t>r)</w:t>
      </w:r>
    </w:p>
    <w:p w14:paraId="42A52742" w14:textId="58282466" w:rsidR="001A06AE" w:rsidRDefault="00B371B0">
      <w:pPr>
        <w:numPr>
          <w:ilvl w:val="0"/>
          <w:numId w:val="2"/>
        </w:numPr>
        <w:ind w:left="1800" w:hanging="360"/>
      </w:pPr>
      <w:del w:id="382" w:author="Naykis Arias" w:date="2019-01-12T13:12:00Z">
        <w:r>
          <w:delText>prepares and writes the resolution, 1</w:delText>
        </w:r>
        <w:r>
          <w:rPr>
            <w:vertAlign w:val="superscript"/>
          </w:rPr>
          <w:delText>st</w:delText>
        </w:r>
        <w:r>
          <w:delText xml:space="preserve"> draft due at September meeting, 2</w:delText>
        </w:r>
        <w:r>
          <w:rPr>
            <w:vertAlign w:val="superscript"/>
          </w:rPr>
          <w:delText>nd</w:delText>
        </w:r>
        <w:r>
          <w:delText xml:space="preserve"> draft due at November meeting, and final draft to be approved by the board at the December meeting and sent to NSNA by required date;</w:delText>
        </w:r>
      </w:del>
      <w:r w:rsidR="00984442" w:rsidRPr="00984442">
        <w:rPr>
          <w:highlight w:val="yellow"/>
        </w:rPr>
        <w:t xml:space="preserve"> </w:t>
      </w:r>
      <w:r w:rsidR="00984442" w:rsidRPr="000F227F">
        <w:rPr>
          <w:highlight w:val="yellow"/>
        </w:rPr>
        <w:t xml:space="preserve">(rationale: moved </w:t>
      </w:r>
      <w:r w:rsidR="00984442">
        <w:rPr>
          <w:highlight w:val="yellow"/>
        </w:rPr>
        <w:t xml:space="preserve">to Policy book </w:t>
      </w:r>
      <w:r w:rsidR="00984442" w:rsidRPr="00C01128">
        <w:rPr>
          <w:highlight w:val="yellow"/>
        </w:rPr>
        <w:t xml:space="preserve">under Responsibilities of </w:t>
      </w:r>
      <w:r w:rsidR="00984442" w:rsidRPr="00984442">
        <w:rPr>
          <w:highlight w:val="yellow"/>
        </w:rPr>
        <w:t xml:space="preserve">the </w:t>
      </w:r>
      <w:r w:rsidR="00984442">
        <w:rPr>
          <w:highlight w:val="yellow"/>
        </w:rPr>
        <w:t>Resolutions</w:t>
      </w:r>
      <w:r w:rsidR="00984442" w:rsidRPr="00984442">
        <w:rPr>
          <w:highlight w:val="yellow"/>
        </w:rPr>
        <w:t xml:space="preserve"> Directo</w:t>
      </w:r>
      <w:r w:rsidR="00984442">
        <w:rPr>
          <w:highlight w:val="yellow"/>
        </w:rPr>
        <w:t>r)</w:t>
      </w:r>
    </w:p>
    <w:p w14:paraId="54DFF7A7" w14:textId="77777777" w:rsidR="001A06AE" w:rsidRDefault="00B371B0">
      <w:pPr>
        <w:numPr>
          <w:ilvl w:val="0"/>
          <w:numId w:val="2"/>
        </w:numPr>
        <w:ind w:left="1800" w:hanging="360"/>
      </w:pPr>
      <w:r>
        <w:t xml:space="preserve">presents and defends the resolution at the annual state and national conventions; </w:t>
      </w:r>
    </w:p>
    <w:p w14:paraId="2F2C91FE" w14:textId="77777777" w:rsidR="001A06AE" w:rsidRDefault="00B371B0">
      <w:pPr>
        <w:numPr>
          <w:ilvl w:val="0"/>
          <w:numId w:val="2"/>
        </w:numPr>
        <w:ind w:left="1800" w:hanging="360"/>
      </w:pPr>
      <w:r>
        <w:t>disseminates the actions to be taken as result of the resolution</w:t>
      </w:r>
      <w:r>
        <w:rPr>
          <w:b/>
        </w:rPr>
        <w:t>;</w:t>
      </w:r>
    </w:p>
    <w:p w14:paraId="5BE98C52" w14:textId="4AF47F33" w:rsidR="001A06AE" w:rsidRDefault="00B371B0">
      <w:pPr>
        <w:ind w:left="1800"/>
        <w:pPrChange w:id="383" w:author="Naykis Arias" w:date="2019-01-12T13:12:00Z">
          <w:pPr>
            <w:numPr>
              <w:numId w:val="2"/>
            </w:numPr>
            <w:ind w:left="1800" w:hanging="450"/>
          </w:pPr>
        </w:pPrChange>
      </w:pPr>
      <w:del w:id="384" w:author="Naykis Arias" w:date="2019-01-12T13:12:00Z">
        <w:r>
          <w:delText>maintains accurate files, information, and supplies to be utilized by future resolutions</w:delText>
        </w:r>
        <w:r>
          <w:rPr>
            <w:b/>
            <w:color w:val="FF0000"/>
          </w:rPr>
          <w:delText xml:space="preserve"> </w:delText>
        </w:r>
        <w:r>
          <w:delText xml:space="preserve">directors; </w:delText>
        </w:r>
      </w:del>
      <w:r w:rsidR="004042C7" w:rsidRPr="000F227F">
        <w:rPr>
          <w:highlight w:val="yellow"/>
        </w:rPr>
        <w:t>(rationale: moved under Article IV, Section 4, General Duties)</w:t>
      </w:r>
    </w:p>
    <w:p w14:paraId="29B917D5" w14:textId="77777777" w:rsidR="001A06AE" w:rsidRDefault="00B371B0">
      <w:pPr>
        <w:numPr>
          <w:ilvl w:val="0"/>
          <w:numId w:val="2"/>
        </w:numPr>
        <w:ind w:left="1800" w:hanging="455"/>
      </w:pPr>
      <w:r>
        <w:t>performs all duties as assigned by the President; and,</w:t>
      </w:r>
    </w:p>
    <w:p w14:paraId="3CD40B63" w14:textId="77777777" w:rsidR="001A06AE" w:rsidRDefault="00B371B0">
      <w:pPr>
        <w:numPr>
          <w:ilvl w:val="0"/>
          <w:numId w:val="2"/>
        </w:numPr>
        <w:ind w:left="1800" w:hanging="455"/>
      </w:pPr>
      <w:r>
        <w:t>if there is no Resolutions Director in place by September, the position will be closed.</w:t>
      </w:r>
    </w:p>
    <w:p w14:paraId="2DC5B9F8" w14:textId="77777777" w:rsidR="001A06AE" w:rsidRDefault="001A06AE"/>
    <w:p w14:paraId="157C333E" w14:textId="7B5EBC5D" w:rsidR="001A06AE" w:rsidRDefault="00B371B0">
      <w:pPr>
        <w:ind w:left="1080" w:hanging="720"/>
      </w:pPr>
      <w:r>
        <w:t>L.</w:t>
      </w:r>
      <w:r>
        <w:tab/>
        <w:t>The Fundraising Director</w:t>
      </w:r>
      <w:ins w:id="385" w:author="Naykis Arias" w:date="2019-01-30T15:26:00Z">
        <w:r w:rsidR="00517D4D">
          <w:t xml:space="preserve"> shall</w:t>
        </w:r>
      </w:ins>
      <w:r>
        <w:t>:</w:t>
      </w:r>
      <w:r w:rsidR="00517D4D">
        <w:t xml:space="preserve"> </w:t>
      </w:r>
      <w:r w:rsidR="00517D4D" w:rsidRPr="000F227F">
        <w:rPr>
          <w:highlight w:val="yellow"/>
        </w:rPr>
        <w:t>(rationale:</w:t>
      </w:r>
      <w:r w:rsidR="00517D4D">
        <w:rPr>
          <w:highlight w:val="yellow"/>
        </w:rPr>
        <w:t xml:space="preserve"> consistency</w:t>
      </w:r>
      <w:r w:rsidR="00517D4D" w:rsidRPr="00517D4D">
        <w:rPr>
          <w:highlight w:val="yellow"/>
        </w:rPr>
        <w:t>)</w:t>
      </w:r>
    </w:p>
    <w:p w14:paraId="58C68453" w14:textId="77777777" w:rsidR="001A06AE" w:rsidRDefault="00B371B0">
      <w:pPr>
        <w:numPr>
          <w:ilvl w:val="0"/>
          <w:numId w:val="33"/>
        </w:numPr>
        <w:ind w:left="1824" w:hanging="384"/>
      </w:pPr>
      <w:r>
        <w:t>keeps the Treasurer and First Vice President informed of all responsibilities;</w:t>
      </w:r>
    </w:p>
    <w:p w14:paraId="52CF43D6" w14:textId="49D0E6E0" w:rsidR="001A06AE" w:rsidRDefault="00B371B0">
      <w:pPr>
        <w:numPr>
          <w:ilvl w:val="0"/>
          <w:numId w:val="33"/>
        </w:numPr>
        <w:ind w:left="1824" w:hanging="384"/>
        <w:rPr>
          <w:del w:id="386" w:author="Naykis Arias" w:date="2019-01-12T13:12:00Z"/>
        </w:rPr>
      </w:pPr>
      <w:del w:id="387" w:author="Naykis Arias" w:date="2019-01-12T13:12:00Z">
        <w:r>
          <w:delText>determines current fundraising inventory, presents inventory</w:delText>
        </w:r>
        <w:r>
          <w:rPr>
            <w:b/>
          </w:rPr>
          <w:delText xml:space="preserve"> </w:delText>
        </w:r>
        <w:r>
          <w:delText>at June meeting, and is responsible for planning and setting the focus and purpose of all fundraisers for NJNS with the vote of the board;</w:delText>
        </w:r>
      </w:del>
      <w:r w:rsidR="00984442" w:rsidRPr="00984442">
        <w:rPr>
          <w:highlight w:val="yellow"/>
        </w:rPr>
        <w:t xml:space="preserve"> </w:t>
      </w:r>
      <w:r w:rsidR="00984442" w:rsidRPr="000F227F">
        <w:rPr>
          <w:highlight w:val="yellow"/>
        </w:rPr>
        <w:t xml:space="preserve">(rationale: moved </w:t>
      </w:r>
      <w:r w:rsidR="00984442">
        <w:rPr>
          <w:highlight w:val="yellow"/>
        </w:rPr>
        <w:t xml:space="preserve">to Policy book </w:t>
      </w:r>
      <w:r w:rsidR="00984442" w:rsidRPr="00C01128">
        <w:rPr>
          <w:highlight w:val="yellow"/>
        </w:rPr>
        <w:t xml:space="preserve">under Responsibilities of </w:t>
      </w:r>
      <w:r w:rsidR="00984442" w:rsidRPr="00984442">
        <w:rPr>
          <w:highlight w:val="yellow"/>
        </w:rPr>
        <w:t xml:space="preserve">the </w:t>
      </w:r>
      <w:r w:rsidR="00984442">
        <w:rPr>
          <w:highlight w:val="yellow"/>
        </w:rPr>
        <w:t>Fundraising</w:t>
      </w:r>
      <w:r w:rsidR="00984442" w:rsidRPr="00984442">
        <w:rPr>
          <w:highlight w:val="yellow"/>
        </w:rPr>
        <w:t xml:space="preserve"> Directo</w:t>
      </w:r>
      <w:r w:rsidR="00984442">
        <w:rPr>
          <w:highlight w:val="yellow"/>
        </w:rPr>
        <w:t>r)</w:t>
      </w:r>
    </w:p>
    <w:p w14:paraId="746A40DB" w14:textId="5558C187" w:rsidR="001A06AE" w:rsidRDefault="00B371B0">
      <w:pPr>
        <w:numPr>
          <w:ilvl w:val="0"/>
          <w:numId w:val="33"/>
        </w:numPr>
        <w:ind w:left="1824" w:hanging="384"/>
        <w:rPr>
          <w:del w:id="388" w:author="Naykis Arias" w:date="2019-01-12T13:12:00Z"/>
        </w:rPr>
      </w:pPr>
      <w:del w:id="389" w:author="Naykis Arias" w:date="2019-01-12T13:12:00Z">
        <w:r>
          <w:delText xml:space="preserve">is responsible for organizing fundraisers each year at COSP and the NJNS convention; </w:delText>
        </w:r>
      </w:del>
      <w:r w:rsidR="00984442" w:rsidRPr="000F227F">
        <w:rPr>
          <w:highlight w:val="yellow"/>
        </w:rPr>
        <w:t xml:space="preserve">(rationale: moved </w:t>
      </w:r>
      <w:r w:rsidR="00984442">
        <w:rPr>
          <w:highlight w:val="yellow"/>
        </w:rPr>
        <w:t xml:space="preserve">to Policy book </w:t>
      </w:r>
      <w:r w:rsidR="00984442" w:rsidRPr="00C01128">
        <w:rPr>
          <w:highlight w:val="yellow"/>
        </w:rPr>
        <w:t xml:space="preserve">under Responsibilities of </w:t>
      </w:r>
      <w:r w:rsidR="00984442" w:rsidRPr="00984442">
        <w:rPr>
          <w:highlight w:val="yellow"/>
        </w:rPr>
        <w:t xml:space="preserve">the </w:t>
      </w:r>
      <w:r w:rsidR="00984442">
        <w:rPr>
          <w:highlight w:val="yellow"/>
        </w:rPr>
        <w:t>Fundraising</w:t>
      </w:r>
      <w:r w:rsidR="00984442" w:rsidRPr="00984442">
        <w:rPr>
          <w:highlight w:val="yellow"/>
        </w:rPr>
        <w:t xml:space="preserve"> Directo</w:t>
      </w:r>
      <w:r w:rsidR="00984442">
        <w:rPr>
          <w:highlight w:val="yellow"/>
        </w:rPr>
        <w:t>r)</w:t>
      </w:r>
    </w:p>
    <w:p w14:paraId="2B4702C7" w14:textId="39F04085" w:rsidR="001A06AE" w:rsidRDefault="00B371B0">
      <w:pPr>
        <w:numPr>
          <w:ilvl w:val="0"/>
          <w:numId w:val="33"/>
        </w:numPr>
        <w:ind w:left="1824" w:hanging="384"/>
      </w:pPr>
      <w:del w:id="390" w:author="Naykis Arias" w:date="2019-01-12T13:12:00Z">
        <w:r>
          <w:delText>is responsible for getting all fundraiser information out to all NJ nursing schools prior to events;</w:delText>
        </w:r>
      </w:del>
      <w:r w:rsidR="002D15F4" w:rsidRPr="002D15F4">
        <w:rPr>
          <w:highlight w:val="yellow"/>
        </w:rPr>
        <w:t xml:space="preserve"> </w:t>
      </w:r>
      <w:r w:rsidR="002D15F4" w:rsidRPr="000F227F">
        <w:rPr>
          <w:highlight w:val="yellow"/>
        </w:rPr>
        <w:t>(rationale:</w:t>
      </w:r>
      <w:r w:rsidR="002D15F4">
        <w:rPr>
          <w:highlight w:val="yellow"/>
        </w:rPr>
        <w:t xml:space="preserve"> no longer in practice)</w:t>
      </w:r>
      <w:r>
        <w:t xml:space="preserve"> </w:t>
      </w:r>
    </w:p>
    <w:p w14:paraId="5E425173" w14:textId="00D47CFF" w:rsidR="001A06AE" w:rsidRDefault="00B371B0">
      <w:pPr>
        <w:numPr>
          <w:ilvl w:val="0"/>
          <w:numId w:val="33"/>
        </w:numPr>
        <w:ind w:left="1824" w:hanging="384"/>
      </w:pPr>
      <w:r>
        <w:t>communicates monthly with all board members about costs and funds received;</w:t>
      </w:r>
      <w:ins w:id="391" w:author="Naykis Arias" w:date="2019-01-12T13:12:00Z">
        <w:r>
          <w:t xml:space="preserve"> and</w:t>
        </w:r>
      </w:ins>
      <w:ins w:id="392" w:author="Naykis Arias" w:date="2019-01-30T14:21:00Z">
        <w:r w:rsidR="00984442">
          <w:t>,</w:t>
        </w:r>
      </w:ins>
      <w:r w:rsidR="00984442" w:rsidRPr="00984442">
        <w:rPr>
          <w:highlight w:val="yellow"/>
        </w:rPr>
        <w:t xml:space="preserve"> </w:t>
      </w:r>
      <w:r w:rsidR="00984442" w:rsidRPr="000F227F">
        <w:rPr>
          <w:highlight w:val="yellow"/>
        </w:rPr>
        <w:t xml:space="preserve">(rationale: </w:t>
      </w:r>
      <w:r w:rsidR="00984442">
        <w:rPr>
          <w:highlight w:val="yellow"/>
        </w:rPr>
        <w:t>grammar)</w:t>
      </w:r>
    </w:p>
    <w:p w14:paraId="313B9BB8" w14:textId="338FDF6A" w:rsidR="001A06AE" w:rsidRDefault="00B371B0">
      <w:pPr>
        <w:numPr>
          <w:ilvl w:val="0"/>
          <w:numId w:val="33"/>
        </w:numPr>
        <w:ind w:left="1824" w:hanging="384"/>
        <w:rPr>
          <w:del w:id="393" w:author="Naykis Arias" w:date="2019-01-12T13:12:00Z"/>
        </w:rPr>
      </w:pPr>
      <w:del w:id="394" w:author="Naykis Arias" w:date="2019-01-12T13:12:00Z">
        <w:r>
          <w:delText>maintains accurate files, information, and supplies to be utilized by future directors; and,</w:delText>
        </w:r>
      </w:del>
      <w:r w:rsidR="004042C7" w:rsidRPr="004042C7">
        <w:rPr>
          <w:highlight w:val="yellow"/>
        </w:rPr>
        <w:t xml:space="preserve"> </w:t>
      </w:r>
      <w:r w:rsidR="004042C7" w:rsidRPr="000F227F">
        <w:rPr>
          <w:highlight w:val="yellow"/>
        </w:rPr>
        <w:t>(rationale: moved under Article IV, Section 4, General Duties)</w:t>
      </w:r>
    </w:p>
    <w:p w14:paraId="56D1ADBF" w14:textId="77777777" w:rsidR="001A06AE" w:rsidRDefault="00B371B0">
      <w:pPr>
        <w:numPr>
          <w:ilvl w:val="0"/>
          <w:numId w:val="33"/>
        </w:numPr>
        <w:ind w:left="1824" w:hanging="384"/>
      </w:pPr>
      <w:r>
        <w:t>performs all duties as assigned by the President.</w:t>
      </w:r>
    </w:p>
    <w:p w14:paraId="4503524D" w14:textId="77777777" w:rsidR="001A06AE" w:rsidRDefault="001A06AE">
      <w:pPr>
        <w:ind w:left="1440"/>
      </w:pPr>
    </w:p>
    <w:p w14:paraId="2B792C9D" w14:textId="77777777" w:rsidR="001A06AE" w:rsidRDefault="00B371B0">
      <w:pPr>
        <w:ind w:left="-48"/>
      </w:pPr>
      <w:r>
        <w:rPr>
          <w:b/>
        </w:rPr>
        <w:t>SECTION 6.</w:t>
      </w:r>
    </w:p>
    <w:p w14:paraId="62B1584D" w14:textId="77777777" w:rsidR="001A06AE" w:rsidRDefault="001A06AE">
      <w:pPr>
        <w:ind w:hanging="24"/>
      </w:pPr>
    </w:p>
    <w:p w14:paraId="489576EF" w14:textId="77777777" w:rsidR="001A06AE" w:rsidRDefault="00B371B0">
      <w:pPr>
        <w:ind w:hanging="24"/>
        <w:rPr>
          <w:b/>
        </w:rPr>
      </w:pPr>
      <w:r>
        <w:t>The officers shall submit reimbursement vouchers of their expenses to the Treasurer, with receipts, by the next monthly meeting in order to be reimbursed. Mileage is not reimbursed for attending monthly meetings. When mileage is reimbursed, it will reflect the current federal rate, which changes annually in January and is available on the IRS website.</w:t>
      </w:r>
    </w:p>
    <w:p w14:paraId="29009D6C" w14:textId="77777777" w:rsidR="001A06AE" w:rsidRDefault="001A06AE"/>
    <w:p w14:paraId="072BF011" w14:textId="77777777" w:rsidR="001A06AE" w:rsidRDefault="00B371B0">
      <w:r>
        <w:rPr>
          <w:b/>
        </w:rPr>
        <w:t xml:space="preserve">SECTION 7. </w:t>
      </w:r>
    </w:p>
    <w:p w14:paraId="3BA57F16" w14:textId="77777777" w:rsidR="001A06AE" w:rsidRDefault="001A06AE"/>
    <w:p w14:paraId="570950B3" w14:textId="77777777" w:rsidR="001A06AE" w:rsidRDefault="00B371B0">
      <w:r>
        <w:t>The officers of this association are required to fulfill their duties as specified in these bylaws.</w:t>
      </w:r>
    </w:p>
    <w:p w14:paraId="1B69B779" w14:textId="77777777" w:rsidR="001A06AE" w:rsidRDefault="001A06AE"/>
    <w:p w14:paraId="41B06BA2" w14:textId="77777777" w:rsidR="001A06AE" w:rsidRDefault="00B371B0">
      <w:pPr>
        <w:numPr>
          <w:ilvl w:val="0"/>
          <w:numId w:val="7"/>
        </w:numPr>
        <w:tabs>
          <w:tab w:val="left" w:pos="1080"/>
        </w:tabs>
        <w:ind w:left="1080" w:hanging="720"/>
      </w:pPr>
      <w:r>
        <w:t xml:space="preserve">If any member of the board fails to fulfill the responsibilities as defined in these bylaws, NJNS will have the option of removing the board member from the office. The action will require a one-half plus one vote by the board.  A certified letter of notification of removal will be sent to the individual and the dean of the school. A signature must be obtained by these individuals. </w:t>
      </w:r>
    </w:p>
    <w:p w14:paraId="281DF50D" w14:textId="77777777" w:rsidR="001A06AE" w:rsidRDefault="00B371B0">
      <w:pPr>
        <w:numPr>
          <w:ilvl w:val="0"/>
          <w:numId w:val="7"/>
        </w:numPr>
        <w:ind w:left="1080" w:hanging="720"/>
      </w:pPr>
      <w:r>
        <w:t xml:space="preserve">An appeal to this decision must be submitted in writing to the President within two weeks of receipt of the letter. In the event the appeal is submitted by the President, written appeal must be submitted to the First Vice President. The appeals case will be considered by the board via conference call, email, or board meeting within two weeks of receipt of the appeal. The appealing officer shall be reinstated by a ¾ vote of the board. The President will notify the appealer of the board’s decision via email, within 24 hours of the vote. </w:t>
      </w:r>
    </w:p>
    <w:p w14:paraId="204ECD57" w14:textId="77777777" w:rsidR="001A06AE" w:rsidRDefault="00B371B0">
      <w:pPr>
        <w:numPr>
          <w:ilvl w:val="0"/>
          <w:numId w:val="7"/>
        </w:numPr>
        <w:ind w:left="1080" w:hanging="720"/>
      </w:pPr>
      <w:r>
        <w:lastRenderedPageBreak/>
        <w:t>A period of no longer than one month shall elapse between the initial appeals meeting and the meeting of which the voting shall take place.</w:t>
      </w:r>
    </w:p>
    <w:p w14:paraId="0A283F60" w14:textId="77777777" w:rsidR="001A06AE" w:rsidRDefault="00B371B0">
      <w:pPr>
        <w:numPr>
          <w:ilvl w:val="0"/>
          <w:numId w:val="7"/>
        </w:numPr>
        <w:tabs>
          <w:tab w:val="left" w:pos="1080"/>
        </w:tabs>
        <w:ind w:left="1080" w:hanging="720"/>
      </w:pPr>
      <w:r>
        <w:t xml:space="preserve">A consultant shall be involved in the removal and the appeals process.  </w:t>
      </w:r>
    </w:p>
    <w:p w14:paraId="2C1ACECE" w14:textId="77777777" w:rsidR="001A06AE" w:rsidRDefault="001A06AE">
      <w:pPr>
        <w:rPr>
          <w:del w:id="395" w:author="Naykis Arias" w:date="2019-01-12T13:12:00Z"/>
        </w:rPr>
      </w:pPr>
    </w:p>
    <w:p w14:paraId="1B7C8B28" w14:textId="77777777" w:rsidR="001A06AE" w:rsidRDefault="00B371B0">
      <w:pPr>
        <w:rPr>
          <w:del w:id="396" w:author="Naykis Arias" w:date="2019-01-12T13:12:00Z"/>
        </w:rPr>
      </w:pPr>
      <w:del w:id="397" w:author="Naykis Arias" w:date="2019-01-12T13:12:00Z">
        <w:r>
          <w:rPr>
            <w:b/>
          </w:rPr>
          <w:delText>SECTION 8.</w:delText>
        </w:r>
      </w:del>
    </w:p>
    <w:p w14:paraId="13F33A9A" w14:textId="77777777" w:rsidR="001A06AE" w:rsidRDefault="001A06AE">
      <w:pPr>
        <w:rPr>
          <w:del w:id="398" w:author="Naykis Arias" w:date="2019-01-12T13:12:00Z"/>
        </w:rPr>
      </w:pPr>
    </w:p>
    <w:p w14:paraId="751BDAD7" w14:textId="70657A03" w:rsidR="001A06AE" w:rsidRDefault="00B371B0">
      <w:del w:id="399" w:author="Naykis Arias" w:date="2019-01-12T13:12:00Z">
        <w:r>
          <w:delText>Any chapter of NJNS holding an impeachment proceeding shall first seek the approval of the NJNS board</w:delText>
        </w:r>
      </w:del>
      <w:r>
        <w:t>.</w:t>
      </w:r>
      <w:r w:rsidR="002D15F4" w:rsidRPr="002D15F4">
        <w:rPr>
          <w:highlight w:val="yellow"/>
        </w:rPr>
        <w:t xml:space="preserve"> </w:t>
      </w:r>
      <w:r w:rsidR="002D15F4" w:rsidRPr="000F227F">
        <w:rPr>
          <w:highlight w:val="yellow"/>
        </w:rPr>
        <w:t>(rationale:</w:t>
      </w:r>
      <w:r w:rsidR="002D15F4">
        <w:rPr>
          <w:highlight w:val="yellow"/>
        </w:rPr>
        <w:t xml:space="preserve"> no longer in practice)</w:t>
      </w:r>
    </w:p>
    <w:p w14:paraId="48A77373" w14:textId="77777777" w:rsidR="001A06AE" w:rsidRDefault="001A06AE"/>
    <w:p w14:paraId="5B04DAAB" w14:textId="344E30D2" w:rsidR="001A06AE" w:rsidRDefault="00B371B0">
      <w:r>
        <w:rPr>
          <w:b/>
        </w:rPr>
        <w:t xml:space="preserve">SECTION </w:t>
      </w:r>
      <w:ins w:id="400" w:author="Naykis Arias" w:date="2019-01-19T13:56:00Z">
        <w:r>
          <w:rPr>
            <w:b/>
          </w:rPr>
          <w:t xml:space="preserve"> 8</w:t>
        </w:r>
      </w:ins>
      <w:del w:id="401" w:author="Naykis Arias" w:date="2019-01-19T13:56:00Z">
        <w:r>
          <w:rPr>
            <w:b/>
          </w:rPr>
          <w:delText>9</w:delText>
        </w:r>
      </w:del>
      <w:r>
        <w:rPr>
          <w:b/>
        </w:rPr>
        <w:t>.</w:t>
      </w:r>
      <w:r w:rsidR="00984442">
        <w:rPr>
          <w:b/>
        </w:rPr>
        <w:t xml:space="preserve"> </w:t>
      </w:r>
      <w:r w:rsidR="00C24CEE">
        <w:rPr>
          <w:b/>
        </w:rPr>
        <w:t>(</w:t>
      </w:r>
      <w:r w:rsidR="00984442" w:rsidRPr="00C24CEE">
        <w:rPr>
          <w:highlight w:val="yellow"/>
        </w:rPr>
        <w:t>rationale:</w:t>
      </w:r>
      <w:r w:rsidR="00C24CEE">
        <w:rPr>
          <w:highlight w:val="yellow"/>
        </w:rPr>
        <w:t xml:space="preserve"> </w:t>
      </w:r>
      <w:r w:rsidR="00C24CEE" w:rsidRPr="00C24CEE">
        <w:rPr>
          <w:highlight w:val="yellow"/>
        </w:rPr>
        <w:t>consistency)</w:t>
      </w:r>
      <w:r>
        <w:rPr>
          <w:b/>
        </w:rPr>
        <w:t xml:space="preserve"> </w:t>
      </w:r>
    </w:p>
    <w:p w14:paraId="6445AE6E" w14:textId="77777777" w:rsidR="001A06AE" w:rsidRDefault="001A06AE"/>
    <w:p w14:paraId="6041A9C5" w14:textId="77777777" w:rsidR="001A06AE" w:rsidRDefault="00B371B0">
      <w:pPr>
        <w:numPr>
          <w:ilvl w:val="0"/>
          <w:numId w:val="1"/>
        </w:numPr>
        <w:tabs>
          <w:tab w:val="left" w:pos="1080"/>
        </w:tabs>
        <w:ind w:hanging="720"/>
      </w:pPr>
      <w:r>
        <w:t>Any resignation from a position on the board shall be in writing and sent to the president and one consultant. Resignation shall be effective immediately upon receipt by the President, and voted on by the board. In the event the President is resigning, resignation will be submitted to the First Vice President and one consultant.</w:t>
      </w:r>
    </w:p>
    <w:p w14:paraId="521AD56A" w14:textId="77777777" w:rsidR="001A06AE" w:rsidRDefault="00B371B0">
      <w:pPr>
        <w:numPr>
          <w:ilvl w:val="0"/>
          <w:numId w:val="1"/>
        </w:numPr>
        <w:ind w:hanging="720"/>
      </w:pPr>
      <w:r>
        <w:t xml:space="preserve">The dean/director of the school in which the resigning officer is enrolled will be notified in writing by the President. </w:t>
      </w:r>
    </w:p>
    <w:p w14:paraId="6A7A1E18" w14:textId="77777777" w:rsidR="001A06AE" w:rsidRDefault="00B371B0">
      <w:pPr>
        <w:numPr>
          <w:ilvl w:val="0"/>
          <w:numId w:val="1"/>
        </w:numPr>
        <w:ind w:hanging="720"/>
      </w:pPr>
      <w:r>
        <w:t>A vacancy on the board shall be filled by a 2/3 vote of the board present at the meeting</w:t>
      </w:r>
      <w:r>
        <w:rPr>
          <w:b/>
        </w:rPr>
        <w:t xml:space="preserve">. </w:t>
      </w:r>
    </w:p>
    <w:p w14:paraId="69E16FB5" w14:textId="77777777" w:rsidR="001A06AE" w:rsidRDefault="00B371B0">
      <w:pPr>
        <w:numPr>
          <w:ilvl w:val="1"/>
          <w:numId w:val="1"/>
        </w:numPr>
        <w:ind w:left="1776" w:hanging="360"/>
      </w:pPr>
      <w:r>
        <w:t>The board will vote to declare the position vacant.</w:t>
      </w:r>
    </w:p>
    <w:p w14:paraId="08876FAA" w14:textId="77777777" w:rsidR="001A06AE" w:rsidRDefault="00B371B0">
      <w:pPr>
        <w:numPr>
          <w:ilvl w:val="1"/>
          <w:numId w:val="1"/>
        </w:numPr>
        <w:ind w:left="1776" w:hanging="360"/>
      </w:pPr>
      <w:r>
        <w:t xml:space="preserve">The board will vote to fill or not to fill position. </w:t>
      </w:r>
    </w:p>
    <w:p w14:paraId="4ED3785E" w14:textId="77777777" w:rsidR="001A06AE" w:rsidRDefault="00B371B0">
      <w:pPr>
        <w:numPr>
          <w:ilvl w:val="0"/>
          <w:numId w:val="1"/>
        </w:numPr>
        <w:ind w:hanging="720"/>
      </w:pPr>
      <w:r>
        <w:t>Any board vacancy will be offered to board members before being offered to the general membership.</w:t>
      </w:r>
      <w:r>
        <w:rPr>
          <w:b/>
        </w:rPr>
        <w:t xml:space="preserve"> </w:t>
      </w:r>
      <w:r>
        <w:t>A vote will be conducted by the board, and no paperwork will be needed for this change of position.</w:t>
      </w:r>
    </w:p>
    <w:p w14:paraId="21BD7D0D" w14:textId="77777777" w:rsidR="001A06AE" w:rsidRDefault="00B371B0">
      <w:pPr>
        <w:numPr>
          <w:ilvl w:val="0"/>
          <w:numId w:val="1"/>
        </w:numPr>
        <w:ind w:hanging="720"/>
      </w:pPr>
      <w:r>
        <w:t>Candidates for the vacant office must meet all eligibility requirements as stated in Article IV, Section 2.</w:t>
      </w:r>
    </w:p>
    <w:p w14:paraId="7D731976" w14:textId="77777777" w:rsidR="001A06AE" w:rsidRDefault="00B371B0">
      <w:pPr>
        <w:numPr>
          <w:ilvl w:val="0"/>
          <w:numId w:val="1"/>
        </w:numPr>
        <w:ind w:hanging="720"/>
      </w:pPr>
      <w:r>
        <w:t>The newly elected board member shall have all the duties and privileges of the position.</w:t>
      </w:r>
    </w:p>
    <w:p w14:paraId="43A4B77B" w14:textId="77777777" w:rsidR="001A06AE" w:rsidRDefault="001A06AE"/>
    <w:p w14:paraId="211FCE04" w14:textId="77777777" w:rsidR="001A06AE" w:rsidRDefault="001A06AE"/>
    <w:p w14:paraId="189AE7C8" w14:textId="77777777" w:rsidR="001A06AE" w:rsidRDefault="00B371B0">
      <w:pPr>
        <w:jc w:val="center"/>
      </w:pPr>
      <w:r>
        <w:rPr>
          <w:b/>
          <w:sz w:val="28"/>
          <w:szCs w:val="28"/>
        </w:rPr>
        <w:t>Article V</w:t>
      </w:r>
      <w:del w:id="402" w:author="Naykis Arias" w:date="2019-01-12T13:12:00Z">
        <w:r>
          <w:rPr>
            <w:b/>
            <w:sz w:val="28"/>
            <w:szCs w:val="28"/>
          </w:rPr>
          <w:delText>I</w:delText>
        </w:r>
      </w:del>
    </w:p>
    <w:p w14:paraId="09BA999C" w14:textId="463907E2" w:rsidR="001A06AE" w:rsidRDefault="00B371B0">
      <w:pPr>
        <w:jc w:val="center"/>
        <w:rPr>
          <w:b/>
          <w:sz w:val="28"/>
          <w:szCs w:val="28"/>
        </w:rPr>
      </w:pPr>
      <w:r>
        <w:rPr>
          <w:b/>
          <w:sz w:val="28"/>
          <w:szCs w:val="28"/>
        </w:rPr>
        <w:t xml:space="preserve">Election of </w:t>
      </w:r>
      <w:ins w:id="403" w:author="Naykis Arias" w:date="2019-01-12T13:12:00Z">
        <w:r>
          <w:rPr>
            <w:b/>
            <w:sz w:val="28"/>
            <w:szCs w:val="28"/>
          </w:rPr>
          <w:t xml:space="preserve">Officers </w:t>
        </w:r>
      </w:ins>
      <w:del w:id="404" w:author="Naykis Arias" w:date="2019-01-12T13:12:00Z">
        <w:r>
          <w:rPr>
            <w:b/>
            <w:sz w:val="28"/>
            <w:szCs w:val="28"/>
          </w:rPr>
          <w:delText>Board Members</w:delText>
        </w:r>
      </w:del>
    </w:p>
    <w:p w14:paraId="14F04A23" w14:textId="6158DCCE" w:rsidR="00C24CEE" w:rsidRDefault="00C24CEE">
      <w:pPr>
        <w:jc w:val="center"/>
      </w:pPr>
      <w:r w:rsidRPr="00B90073">
        <w:rPr>
          <w:highlight w:val="yellow"/>
        </w:rPr>
        <w:t xml:space="preserve">(rationale: </w:t>
      </w:r>
      <w:r w:rsidRPr="00B90073">
        <w:rPr>
          <w:rFonts w:eastAsia="Arial"/>
          <w:color w:val="000000"/>
          <w:highlight w:val="yellow"/>
        </w:rPr>
        <w:t>NSNA compliance</w:t>
      </w:r>
      <w:r>
        <w:rPr>
          <w:rFonts w:eastAsia="Arial"/>
          <w:color w:val="000000"/>
          <w:highlight w:val="yellow"/>
        </w:rPr>
        <w:t xml:space="preserve"> and consistency</w:t>
      </w:r>
      <w:r w:rsidRPr="00B90073">
        <w:rPr>
          <w:rFonts w:eastAsia="Arial"/>
          <w:color w:val="000000"/>
          <w:highlight w:val="yellow"/>
        </w:rPr>
        <w:t>)</w:t>
      </w:r>
    </w:p>
    <w:p w14:paraId="56A3A0C1" w14:textId="77777777" w:rsidR="001A06AE" w:rsidRDefault="001A06AE">
      <w:pPr>
        <w:jc w:val="center"/>
      </w:pPr>
    </w:p>
    <w:p w14:paraId="5E5AF6F6" w14:textId="77777777" w:rsidR="001A06AE" w:rsidRDefault="00B371B0">
      <w:r>
        <w:rPr>
          <w:b/>
        </w:rPr>
        <w:t>SECTION 1.</w:t>
      </w:r>
    </w:p>
    <w:p w14:paraId="62C115F4" w14:textId="77777777" w:rsidR="001A06AE" w:rsidRDefault="001A06AE"/>
    <w:p w14:paraId="247422A2" w14:textId="6DF5BEF8" w:rsidR="001A06AE" w:rsidRDefault="00B371B0">
      <w:r>
        <w:t>The officers of the board of NJNS shall be elected by the House of Delegates at the annual convention by closed ballot. Before voting, all delegates shall present credentials to the monitor in charge of the ballot box.</w:t>
      </w:r>
    </w:p>
    <w:p w14:paraId="16617766" w14:textId="77777777" w:rsidR="001A06AE" w:rsidRDefault="001A06AE"/>
    <w:p w14:paraId="342E2FAA" w14:textId="77777777" w:rsidR="001A06AE" w:rsidRDefault="00B371B0">
      <w:r>
        <w:rPr>
          <w:b/>
        </w:rPr>
        <w:t>SECTION 2.</w:t>
      </w:r>
    </w:p>
    <w:p w14:paraId="6AE75BA8" w14:textId="77777777" w:rsidR="001A06AE" w:rsidRDefault="001A06AE"/>
    <w:p w14:paraId="48B42023" w14:textId="70818A54" w:rsidR="001A06AE" w:rsidRDefault="00B371B0">
      <w:pPr>
        <w:numPr>
          <w:ilvl w:val="0"/>
          <w:numId w:val="15"/>
        </w:numPr>
        <w:ind w:hanging="720"/>
      </w:pPr>
      <w:r>
        <w:t>Nominations are open to all members of NJNS</w:t>
      </w:r>
      <w:ins w:id="405" w:author="Naykis Arias" w:date="2019-01-19T13:57:00Z">
        <w:r>
          <w:t xml:space="preserve"> who attend a New Jersey nursing school</w:t>
        </w:r>
      </w:ins>
      <w:r>
        <w:t>. Candidates shall be chosen from those members who shall be presented or pre-</w:t>
      </w:r>
      <w:r w:rsidRPr="00875740">
        <w:t>slated</w:t>
      </w:r>
      <w:r w:rsidR="00875740">
        <w:rPr>
          <w:b/>
        </w:rPr>
        <w:t xml:space="preserve"> </w:t>
      </w:r>
      <w:r w:rsidRPr="00875740">
        <w:t>by</w:t>
      </w:r>
      <w:r>
        <w:t xml:space="preserve"> the Nominating Committee of this association or who have been nominated from the floor as stated in Article V, according to </w:t>
      </w:r>
      <w:r>
        <w:rPr>
          <w:i/>
        </w:rPr>
        <w:t>Robert’s Rules of Order Newly Revised</w:t>
      </w:r>
      <w:r>
        <w:t>.</w:t>
      </w:r>
      <w:r w:rsidR="00794466">
        <w:t xml:space="preserve"> </w:t>
      </w:r>
      <w:r w:rsidR="00794466" w:rsidRPr="00794466">
        <w:rPr>
          <w:highlight w:val="yellow"/>
        </w:rPr>
        <w:t>(rationale: clarification)</w:t>
      </w:r>
    </w:p>
    <w:p w14:paraId="4141ABF7" w14:textId="77777777" w:rsidR="001A06AE" w:rsidRDefault="00B371B0">
      <w:pPr>
        <w:numPr>
          <w:ilvl w:val="0"/>
          <w:numId w:val="15"/>
        </w:numPr>
        <w:ind w:hanging="720"/>
      </w:pPr>
      <w:r>
        <w:t xml:space="preserve">Nominees must be present at the House of Delegates in order to accept the nomination. </w:t>
      </w:r>
    </w:p>
    <w:p w14:paraId="0F6F06FD" w14:textId="77777777" w:rsidR="001A06AE" w:rsidRDefault="00B371B0">
      <w:pPr>
        <w:numPr>
          <w:ilvl w:val="0"/>
          <w:numId w:val="15"/>
        </w:numPr>
        <w:ind w:hanging="720"/>
      </w:pPr>
      <w:r>
        <w:t xml:space="preserve">No electronic nominations and acceptances will be permitted/accepted. </w:t>
      </w:r>
    </w:p>
    <w:p w14:paraId="316BCCBC" w14:textId="1B5CE5AC" w:rsidR="001A06AE" w:rsidRDefault="00B371B0">
      <w:pPr>
        <w:numPr>
          <w:ilvl w:val="0"/>
          <w:numId w:val="15"/>
        </w:numPr>
        <w:ind w:hanging="720"/>
      </w:pPr>
      <w:r>
        <w:lastRenderedPageBreak/>
        <w:t xml:space="preserve">When nominated, candidates must indicate their consent to serve if elected, with the requirement that they shall obtain the written verification of enrollment in a nursing program </w:t>
      </w:r>
      <w:del w:id="406" w:author="Naykis Arias" w:date="2019-01-12T13:12:00Z">
        <w:r>
          <w:delText xml:space="preserve">and grade point average of 2.5 or higher </w:delText>
        </w:r>
      </w:del>
      <w:r>
        <w:t>from their dean/director</w:t>
      </w:r>
      <w:ins w:id="407" w:author="Naykis Arias" w:date="2019-01-12T13:12:00Z">
        <w:r>
          <w:t xml:space="preserve"> and be in good academic </w:t>
        </w:r>
      </w:ins>
      <w:r>
        <w:t>standing. However, a consultant may obtain verbal or electronic verification in an emergency situation. This verification must be followed up with written verification to the current president within one (1) week.</w:t>
      </w:r>
      <w:r w:rsidR="00CC52BB">
        <w:t xml:space="preserve"> </w:t>
      </w:r>
      <w:r w:rsidR="00CC52BB" w:rsidRPr="00C423ED">
        <w:rPr>
          <w:highlight w:val="yellow"/>
        </w:rPr>
        <w:t xml:space="preserve">(rationale: </w:t>
      </w:r>
      <w:r w:rsidR="00CC52BB">
        <w:rPr>
          <w:highlight w:val="yellow"/>
        </w:rPr>
        <w:t>policy changed to eliminate GPA requirements</w:t>
      </w:r>
      <w:r w:rsidR="00CC52BB" w:rsidRPr="00C423ED">
        <w:rPr>
          <w:highlight w:val="yellow"/>
        </w:rPr>
        <w:t>)</w:t>
      </w:r>
    </w:p>
    <w:p w14:paraId="0F9A2450" w14:textId="415EAC36" w:rsidR="001A06AE" w:rsidRDefault="00B371B0">
      <w:pPr>
        <w:numPr>
          <w:ilvl w:val="0"/>
          <w:numId w:val="15"/>
        </w:numPr>
        <w:ind w:hanging="720"/>
      </w:pPr>
      <w:r>
        <w:t xml:space="preserve">Candidates must </w:t>
      </w:r>
      <w:ins w:id="408" w:author="Naykis Arias" w:date="2019-01-12T13:12:00Z">
        <w:r>
          <w:t xml:space="preserve">be in good academic standing </w:t>
        </w:r>
      </w:ins>
      <w:del w:id="409" w:author="Naykis Arias" w:date="2019-01-12T13:12:00Z">
        <w:r>
          <w:delText>maintain a 2.5 or higher grade point average</w:delText>
        </w:r>
      </w:del>
      <w:r>
        <w:t xml:space="preserve"> during the term of office.</w:t>
      </w:r>
      <w:del w:id="410" w:author="Naykis Arias" w:date="2019-01-12T13:12:00Z">
        <w:r>
          <w:delText xml:space="preserve"> In the event that the school does not calculate GPA using a standardized 4.0 scale</w:delText>
        </w:r>
      </w:del>
      <w:r>
        <w:t xml:space="preserve">, students may submit an official grading scale from their school to prove eligibility. </w:t>
      </w:r>
      <w:r w:rsidR="002B10A6" w:rsidRPr="00C423ED">
        <w:rPr>
          <w:highlight w:val="yellow"/>
        </w:rPr>
        <w:t xml:space="preserve">(rationale: </w:t>
      </w:r>
      <w:r w:rsidR="002B10A6">
        <w:rPr>
          <w:highlight w:val="yellow"/>
        </w:rPr>
        <w:t>policy changed to eliminate GPA requirements</w:t>
      </w:r>
      <w:r w:rsidR="002B10A6" w:rsidRPr="00C423ED">
        <w:rPr>
          <w:highlight w:val="yellow"/>
        </w:rPr>
        <w:t>)</w:t>
      </w:r>
    </w:p>
    <w:p w14:paraId="276FC6A3" w14:textId="77777777" w:rsidR="001A06AE" w:rsidRDefault="00B371B0">
      <w:pPr>
        <w:numPr>
          <w:ilvl w:val="0"/>
          <w:numId w:val="15"/>
        </w:numPr>
        <w:ind w:hanging="720"/>
      </w:pPr>
      <w:r>
        <w:t xml:space="preserve">No candidate may run for two positions. </w:t>
      </w:r>
    </w:p>
    <w:p w14:paraId="06243030" w14:textId="77777777" w:rsidR="001A06AE" w:rsidRDefault="00B371B0">
      <w:pPr>
        <w:numPr>
          <w:ilvl w:val="0"/>
          <w:numId w:val="15"/>
        </w:numPr>
        <w:ind w:hanging="720"/>
        <w:rPr>
          <w:ins w:id="411" w:author="Naykis Arias" w:date="2019-01-12T13:12:00Z"/>
        </w:rPr>
      </w:pPr>
      <w:r>
        <w:t>Members may run as write-in candidates. Paperwork must be submitted as required by any candidate.</w:t>
      </w:r>
    </w:p>
    <w:p w14:paraId="3559542A" w14:textId="6D545AC4" w:rsidR="001A06AE" w:rsidRDefault="00B371B0">
      <w:pPr>
        <w:numPr>
          <w:ilvl w:val="0"/>
          <w:numId w:val="15"/>
        </w:numPr>
        <w:ind w:hanging="720"/>
      </w:pPr>
      <w:ins w:id="412" w:author="Naykis Arias" w:date="2019-01-12T13:12:00Z">
        <w:del w:id="413" w:author="Naykis Arias" w:date="2019-01-12T13:32:00Z">
          <w:r>
            <w:delText>In order to run for office a student must be member of the NSNA and NJNS</w:delText>
          </w:r>
        </w:del>
      </w:ins>
      <w:r w:rsidR="009100D3" w:rsidRPr="00794466">
        <w:rPr>
          <w:highlight w:val="yellow"/>
        </w:rPr>
        <w:t>(rationale: clarification</w:t>
      </w:r>
      <w:r w:rsidR="009100D3">
        <w:rPr>
          <w:highlight w:val="yellow"/>
        </w:rPr>
        <w:t>, added to “A”</w:t>
      </w:r>
      <w:r w:rsidR="009100D3" w:rsidRPr="00794466">
        <w:rPr>
          <w:highlight w:val="yellow"/>
        </w:rPr>
        <w:t>)</w:t>
      </w:r>
    </w:p>
    <w:p w14:paraId="3EFEA7F9" w14:textId="77777777" w:rsidR="001A06AE" w:rsidRDefault="001A06AE">
      <w:pPr>
        <w:rPr>
          <w:strike/>
        </w:rPr>
      </w:pPr>
    </w:p>
    <w:p w14:paraId="4A7ED7B2" w14:textId="77777777" w:rsidR="001A06AE" w:rsidRDefault="00B371B0">
      <w:r>
        <w:rPr>
          <w:b/>
        </w:rPr>
        <w:t>SECTION 3.</w:t>
      </w:r>
    </w:p>
    <w:p w14:paraId="7F259224" w14:textId="77777777" w:rsidR="001A06AE" w:rsidRDefault="001A06AE"/>
    <w:p w14:paraId="5F645E0C" w14:textId="77777777" w:rsidR="001A06AE" w:rsidRDefault="00B371B0">
      <w:r>
        <w:t>The elections shall be by delegate and NJNS board voting. In the case of a tie, the board shall vote collectively except for the president. The President shall cast the vote based on the majority. If the vote of the board results in a tie, the President casts the tie-breaking, final vote.</w:t>
      </w:r>
    </w:p>
    <w:p w14:paraId="2878CCA6" w14:textId="77777777" w:rsidR="001A06AE" w:rsidRDefault="001A06AE"/>
    <w:p w14:paraId="3D4FD16C" w14:textId="77777777" w:rsidR="001A06AE" w:rsidRDefault="00B371B0">
      <w:r>
        <w:rPr>
          <w:b/>
        </w:rPr>
        <w:t>SECTION 4.</w:t>
      </w:r>
    </w:p>
    <w:p w14:paraId="3A220343" w14:textId="77777777" w:rsidR="001A06AE" w:rsidRDefault="001A06AE"/>
    <w:p w14:paraId="45E3F1D0" w14:textId="77777777" w:rsidR="001A06AE" w:rsidRDefault="00B371B0">
      <w:r>
        <w:t>A plurality vote of all delegates entitled to vote shall constitute an election.</w:t>
      </w:r>
    </w:p>
    <w:p w14:paraId="54C0958C" w14:textId="77777777" w:rsidR="001A06AE" w:rsidRDefault="001A06AE"/>
    <w:p w14:paraId="7B3605A8" w14:textId="77777777" w:rsidR="001A06AE" w:rsidRDefault="00B371B0">
      <w:r>
        <w:rPr>
          <w:b/>
        </w:rPr>
        <w:t>SECTION 5</w:t>
      </w:r>
      <w:r>
        <w:t>.</w:t>
      </w:r>
    </w:p>
    <w:p w14:paraId="6283EA27" w14:textId="77777777" w:rsidR="001A06AE" w:rsidRDefault="001A06AE"/>
    <w:p w14:paraId="79BAB833" w14:textId="77777777" w:rsidR="001A06AE" w:rsidRDefault="00B371B0">
      <w:r>
        <w:t>Opportunity shall be given to introduce all candidates to the membership at the last House of Delegates meeting prior to the voting and at times arranged by the Nominating Committee. Candidates’ pertinent information should be posted by the Membership/Nominations Director prior to delegate voting.</w:t>
      </w:r>
    </w:p>
    <w:p w14:paraId="0B397B29" w14:textId="77777777" w:rsidR="001A06AE" w:rsidRDefault="001A06AE"/>
    <w:p w14:paraId="37368679" w14:textId="77777777" w:rsidR="001A06AE" w:rsidRDefault="00B371B0">
      <w:pPr>
        <w:numPr>
          <w:ilvl w:val="0"/>
          <w:numId w:val="5"/>
        </w:numPr>
        <w:ind w:hanging="360"/>
      </w:pPr>
      <w:r>
        <w:t>All nominees must be present on the day of election to provide a speech to the House of Delegates. If a speech is not presented, the nominee will automatically be eliminated from the ballot.</w:t>
      </w:r>
    </w:p>
    <w:p w14:paraId="41D19ABC" w14:textId="77777777" w:rsidR="001A06AE" w:rsidRDefault="00B371B0">
      <w:pPr>
        <w:numPr>
          <w:ilvl w:val="0"/>
          <w:numId w:val="5"/>
        </w:numPr>
        <w:ind w:hanging="360"/>
      </w:pPr>
      <w:r>
        <w:t>The presidential candidates shall be given five (5) minutes to speak to the House of Delegates. All other position candidates shall be given two (2) minutes to speak to the House of Delegates. Time frame will be adhered to and it will be called when time is up even if candidate is not finished delivering their speech.</w:t>
      </w:r>
    </w:p>
    <w:p w14:paraId="212A02C7" w14:textId="77777777" w:rsidR="001A06AE" w:rsidRDefault="00B371B0">
      <w:pPr>
        <w:numPr>
          <w:ilvl w:val="0"/>
          <w:numId w:val="5"/>
        </w:numPr>
        <w:ind w:hanging="360"/>
      </w:pPr>
      <w:r>
        <w:t>After all speeches, delegates will have the opportunity to ask questions of the candidate if</w:t>
      </w:r>
      <w:r>
        <w:rPr>
          <w:b/>
          <w:color w:val="FF0000"/>
        </w:rPr>
        <w:t xml:space="preserve"> </w:t>
      </w:r>
      <w:r>
        <w:t xml:space="preserve">time allows. </w:t>
      </w:r>
    </w:p>
    <w:p w14:paraId="63B95605" w14:textId="77777777" w:rsidR="001A06AE" w:rsidRDefault="001A06AE"/>
    <w:p w14:paraId="5825F3D4" w14:textId="77777777" w:rsidR="001A06AE" w:rsidRDefault="00B371B0">
      <w:r>
        <w:rPr>
          <w:b/>
        </w:rPr>
        <w:t>SECTION 6.</w:t>
      </w:r>
    </w:p>
    <w:p w14:paraId="4307E914" w14:textId="77777777" w:rsidR="001A06AE" w:rsidRDefault="001A06AE"/>
    <w:p w14:paraId="21856EAC" w14:textId="77777777" w:rsidR="001A06AE" w:rsidRDefault="00B371B0">
      <w:r>
        <w:lastRenderedPageBreak/>
        <w:t xml:space="preserve">Nominations from the floor may be made as designated in the convention agenda by a delegate of the association. These motions must be seconded. </w:t>
      </w:r>
    </w:p>
    <w:p w14:paraId="16F37E20" w14:textId="77777777" w:rsidR="001A06AE" w:rsidRDefault="00B371B0">
      <w:r>
        <w:t xml:space="preserve"> </w:t>
      </w:r>
    </w:p>
    <w:p w14:paraId="163A4999" w14:textId="77777777" w:rsidR="001A06AE" w:rsidRDefault="00B371B0">
      <w:r>
        <w:rPr>
          <w:b/>
        </w:rPr>
        <w:t>SECTION 7.</w:t>
      </w:r>
    </w:p>
    <w:p w14:paraId="5526405B" w14:textId="77777777" w:rsidR="001A06AE" w:rsidRDefault="001A06AE"/>
    <w:p w14:paraId="377FD1BB" w14:textId="77777777" w:rsidR="001A06AE" w:rsidRDefault="00B371B0">
      <w:r>
        <w:t>Names of members nominated from the floor, after acceptance of the nomination, verification of eligibility, and availability, shall be posted in the polling place and shall be placed on the ballot.</w:t>
      </w:r>
    </w:p>
    <w:p w14:paraId="3D9DB146" w14:textId="77777777" w:rsidR="001A06AE" w:rsidRDefault="001A06AE"/>
    <w:p w14:paraId="65A6A910" w14:textId="77777777" w:rsidR="001A06AE" w:rsidRDefault="00B371B0">
      <w:r>
        <w:rPr>
          <w:b/>
        </w:rPr>
        <w:t xml:space="preserve">SECTION 8. </w:t>
      </w:r>
    </w:p>
    <w:p w14:paraId="45B0B476" w14:textId="77777777" w:rsidR="001A06AE" w:rsidRDefault="001A06AE"/>
    <w:p w14:paraId="2707F10E" w14:textId="1A560DF4" w:rsidR="001A06AE" w:rsidRDefault="00B371B0">
      <w:r>
        <w:t xml:space="preserve">The </w:t>
      </w:r>
      <w:ins w:id="414" w:author="Naykis Arias" w:date="2019-01-12T13:12:00Z">
        <w:r>
          <w:t>M</w:t>
        </w:r>
      </w:ins>
      <w:del w:id="415" w:author="Naykis Arias" w:date="2019-01-12T13:12:00Z">
        <w:r>
          <w:delText>m</w:delText>
        </w:r>
      </w:del>
      <w:r>
        <w:t>embership/</w:t>
      </w:r>
      <w:ins w:id="416" w:author="Naykis Arias" w:date="2019-01-12T13:12:00Z">
        <w:r>
          <w:t>N</w:t>
        </w:r>
      </w:ins>
      <w:del w:id="417" w:author="Naykis Arias" w:date="2019-01-12T13:12:00Z">
        <w:r>
          <w:delText>n</w:delText>
        </w:r>
      </w:del>
      <w:r>
        <w:t xml:space="preserve">ominations </w:t>
      </w:r>
      <w:ins w:id="418" w:author="Naykis Arias" w:date="2019-01-12T13:12:00Z">
        <w:r>
          <w:t>D</w:t>
        </w:r>
      </w:ins>
      <w:del w:id="419" w:author="Naykis Arias" w:date="2019-01-12T13:12:00Z">
        <w:r>
          <w:delText>d</w:delText>
        </w:r>
      </w:del>
      <w:r>
        <w:t>irector of NJNS shall appoint monitors who shall act as tellers of the election. Monitors who wish to run for a position on the board must contact the Membership/Nominations Director to get proper coverage for their scheduled responsibilities at the convention.</w:t>
      </w:r>
      <w:r w:rsidR="00136CB0">
        <w:t xml:space="preserve"> </w:t>
      </w:r>
      <w:r w:rsidR="00136CB0" w:rsidRPr="00B90073">
        <w:rPr>
          <w:highlight w:val="yellow"/>
        </w:rPr>
        <w:t>(rationale:</w:t>
      </w:r>
      <w:r w:rsidR="00136CB0">
        <w:rPr>
          <w:highlight w:val="yellow"/>
        </w:rPr>
        <w:t xml:space="preserve"> capitalization, official title</w:t>
      </w:r>
      <w:r w:rsidR="00136CB0" w:rsidRPr="00B90073">
        <w:rPr>
          <w:rFonts w:eastAsia="Arial"/>
          <w:color w:val="000000"/>
          <w:highlight w:val="yellow"/>
        </w:rPr>
        <w:t>)</w:t>
      </w:r>
      <w:r w:rsidR="00102F35">
        <w:t xml:space="preserve"> </w:t>
      </w:r>
    </w:p>
    <w:p w14:paraId="76B765EC" w14:textId="77777777" w:rsidR="001A06AE" w:rsidRDefault="001A06AE"/>
    <w:p w14:paraId="74CE05A5" w14:textId="77777777" w:rsidR="001A06AE" w:rsidRDefault="001A06AE"/>
    <w:p w14:paraId="1EBB6EF9" w14:textId="77777777" w:rsidR="001A06AE" w:rsidRDefault="00B371B0">
      <w:pPr>
        <w:jc w:val="center"/>
      </w:pPr>
      <w:r>
        <w:rPr>
          <w:b/>
          <w:sz w:val="28"/>
          <w:szCs w:val="28"/>
        </w:rPr>
        <w:t>Article VI</w:t>
      </w:r>
      <w:del w:id="420" w:author="Naykis Arias" w:date="2019-01-12T13:12:00Z">
        <w:r>
          <w:rPr>
            <w:b/>
            <w:sz w:val="28"/>
            <w:szCs w:val="28"/>
          </w:rPr>
          <w:delText>I</w:delText>
        </w:r>
      </w:del>
    </w:p>
    <w:p w14:paraId="179D0CD1" w14:textId="291BBE9A" w:rsidR="001A06AE" w:rsidRDefault="00B371B0">
      <w:pPr>
        <w:jc w:val="center"/>
        <w:rPr>
          <w:b/>
          <w:sz w:val="28"/>
          <w:szCs w:val="28"/>
        </w:rPr>
      </w:pPr>
      <w:r>
        <w:rPr>
          <w:b/>
          <w:sz w:val="28"/>
          <w:szCs w:val="28"/>
        </w:rPr>
        <w:t>Meetings</w:t>
      </w:r>
    </w:p>
    <w:p w14:paraId="286BE5C6" w14:textId="16971AA2" w:rsidR="00C24CEE" w:rsidRDefault="00C24CEE">
      <w:pPr>
        <w:jc w:val="center"/>
      </w:pPr>
      <w:r w:rsidRPr="00B90073">
        <w:rPr>
          <w:highlight w:val="yellow"/>
        </w:rPr>
        <w:t xml:space="preserve">(rationale: </w:t>
      </w:r>
      <w:r>
        <w:rPr>
          <w:rFonts w:eastAsia="Arial"/>
          <w:color w:val="000000"/>
          <w:highlight w:val="yellow"/>
        </w:rPr>
        <w:t>consistency</w:t>
      </w:r>
      <w:r w:rsidRPr="00B90073">
        <w:rPr>
          <w:rFonts w:eastAsia="Arial"/>
          <w:color w:val="000000"/>
          <w:highlight w:val="yellow"/>
        </w:rPr>
        <w:t>)</w:t>
      </w:r>
    </w:p>
    <w:p w14:paraId="7F0176E7" w14:textId="77777777" w:rsidR="001A06AE" w:rsidRDefault="001A06AE">
      <w:pPr>
        <w:tabs>
          <w:tab w:val="left" w:pos="5910"/>
        </w:tabs>
      </w:pPr>
    </w:p>
    <w:p w14:paraId="763B78F8" w14:textId="77777777" w:rsidR="001A06AE" w:rsidRDefault="00B371B0">
      <w:pPr>
        <w:tabs>
          <w:tab w:val="left" w:pos="3705"/>
        </w:tabs>
      </w:pPr>
      <w:r>
        <w:rPr>
          <w:b/>
        </w:rPr>
        <w:t xml:space="preserve">SECTION 1. </w:t>
      </w:r>
    </w:p>
    <w:p w14:paraId="629CC870" w14:textId="77777777" w:rsidR="001A06AE" w:rsidRDefault="001A06AE"/>
    <w:p w14:paraId="33C264C1" w14:textId="77777777" w:rsidR="001A06AE" w:rsidRDefault="00B371B0">
      <w:r>
        <w:t>Monthly meetings of the board will be held on the second Saturday of every month, convening at 10 a.m. and adjourning when business is completed unless the board is notified otherwise. All meetings will be at NJSNA headquarters unless the board is otherwise notified.  Monthly meetings of NJNS are mandatory meetings for all officers and directors. Elected officials and members of constituent schools are encouraged to attend.</w:t>
      </w:r>
    </w:p>
    <w:p w14:paraId="43A00173" w14:textId="77777777" w:rsidR="001A06AE" w:rsidRDefault="001A06AE"/>
    <w:p w14:paraId="6C64819A" w14:textId="77777777" w:rsidR="001A06AE" w:rsidRDefault="00B371B0">
      <w:r>
        <w:rPr>
          <w:b/>
        </w:rPr>
        <w:t>SECTION 2.</w:t>
      </w:r>
    </w:p>
    <w:p w14:paraId="66CCCF34" w14:textId="77777777" w:rsidR="001A06AE" w:rsidRDefault="001A06AE"/>
    <w:p w14:paraId="5A35EB36" w14:textId="77777777" w:rsidR="001A06AE" w:rsidRDefault="00B371B0">
      <w:r>
        <w:t>The annual meeting of the association shall be held at such a time and place as determined by the board. The annual meeting shall be for the purpose of holding an election, receiving reports, and conducting such other business as may properly come before the House of Delegates. Notice of the meeting shall be sent to the school association and other members of the voting body and posted electronically by November 30</w:t>
      </w:r>
      <w:r>
        <w:rPr>
          <w:vertAlign w:val="superscript"/>
        </w:rPr>
        <w:t>th</w:t>
      </w:r>
      <w:r>
        <w:t xml:space="preserve"> prior to the annual meeting.</w:t>
      </w:r>
    </w:p>
    <w:p w14:paraId="618D50FB" w14:textId="77777777" w:rsidR="001A06AE" w:rsidRDefault="001A06AE"/>
    <w:p w14:paraId="05688946" w14:textId="77777777" w:rsidR="001A06AE" w:rsidRDefault="00B371B0">
      <w:r>
        <w:rPr>
          <w:b/>
        </w:rPr>
        <w:t>SECTION 3.</w:t>
      </w:r>
    </w:p>
    <w:p w14:paraId="1666FEFA" w14:textId="77777777" w:rsidR="001A06AE" w:rsidRDefault="001A06AE"/>
    <w:p w14:paraId="0850674F" w14:textId="77777777" w:rsidR="001A06AE" w:rsidRDefault="00B371B0">
      <w:r>
        <w:t>The House of Delegates shall be the governing and voting body of the association and shall be composed of delegates from the member schools. The business of the annual meeting shall be conducted by the House of Delegates.</w:t>
      </w:r>
    </w:p>
    <w:p w14:paraId="0F97F4CE" w14:textId="77777777" w:rsidR="001A06AE" w:rsidRDefault="001A06AE"/>
    <w:p w14:paraId="539731AA" w14:textId="77777777" w:rsidR="001A06AE" w:rsidRDefault="00B371B0">
      <w:r>
        <w:rPr>
          <w:b/>
          <w:smallCaps/>
        </w:rPr>
        <w:t>SECTION 4</w:t>
      </w:r>
      <w:r>
        <w:t>.</w:t>
      </w:r>
    </w:p>
    <w:p w14:paraId="6A5934C0" w14:textId="77777777" w:rsidR="001A06AE" w:rsidRDefault="001A06AE"/>
    <w:p w14:paraId="7B499C76" w14:textId="77777777" w:rsidR="001A06AE" w:rsidRDefault="00B371B0">
      <w:r>
        <w:lastRenderedPageBreak/>
        <w:t xml:space="preserve">The privilege of making motions and voting shall be limited to the voting body. A voting member shall have but one vote in any election or on any question. The vote must be exercised in person by the delegates and in their absence may not be assigned to or exercised by any other delegate or individual by means of a proxy or other written or oral assignments. </w:t>
      </w:r>
    </w:p>
    <w:p w14:paraId="52045E97" w14:textId="77777777" w:rsidR="001A06AE" w:rsidRDefault="001A06AE"/>
    <w:p w14:paraId="0CADAD49" w14:textId="77777777" w:rsidR="001A06AE" w:rsidRDefault="00B371B0">
      <w:r>
        <w:rPr>
          <w:b/>
        </w:rPr>
        <w:t>SECTION 5.</w:t>
      </w:r>
    </w:p>
    <w:p w14:paraId="7DDD889B" w14:textId="77777777" w:rsidR="001A06AE" w:rsidRDefault="001A06AE"/>
    <w:p w14:paraId="36CEA044" w14:textId="77777777" w:rsidR="001A06AE" w:rsidRDefault="00B371B0">
      <w:r>
        <w:t>All meetings of the association shall be open unless voted otherwise by the House of Delegates. Members other than voting delegates may attend the annual meeting but shall not be seated with the delegate body and may speak once on each issue after the delegates have spoken.</w:t>
      </w:r>
    </w:p>
    <w:p w14:paraId="2FE71138" w14:textId="77777777" w:rsidR="001A06AE" w:rsidRDefault="001A06AE"/>
    <w:p w14:paraId="4E8C53E1" w14:textId="77777777" w:rsidR="001A06AE" w:rsidRDefault="00B371B0">
      <w:r>
        <w:rPr>
          <w:b/>
        </w:rPr>
        <w:t xml:space="preserve">SECTION 6. </w:t>
      </w:r>
    </w:p>
    <w:p w14:paraId="787AC3F7" w14:textId="77777777" w:rsidR="001A06AE" w:rsidRDefault="001A06AE"/>
    <w:p w14:paraId="18BCC3C8" w14:textId="77777777" w:rsidR="001A06AE" w:rsidRDefault="00B371B0">
      <w:r>
        <w:t>A special meeting may be called by the board and shall be called by the President upon written request of 1/3 or more of the member schools. Notice of the time, place, and purpose of the meeting shall be sent to all member schools not less than five days prior to the meeting.</w:t>
      </w:r>
    </w:p>
    <w:p w14:paraId="1CAF9C9C" w14:textId="77777777" w:rsidR="001A06AE" w:rsidRDefault="001A06AE"/>
    <w:p w14:paraId="1817D50E" w14:textId="77777777" w:rsidR="001A06AE" w:rsidRDefault="00B371B0">
      <w:r>
        <w:rPr>
          <w:b/>
        </w:rPr>
        <w:t>SECTION 7.</w:t>
      </w:r>
    </w:p>
    <w:p w14:paraId="65553F65" w14:textId="77777777" w:rsidR="001A06AE" w:rsidRDefault="001A06AE"/>
    <w:p w14:paraId="126DE035" w14:textId="33C22E18" w:rsidR="001A06AE" w:rsidRDefault="00B371B0">
      <w:pPr>
        <w:numPr>
          <w:ilvl w:val="0"/>
          <w:numId w:val="17"/>
        </w:numPr>
        <w:tabs>
          <w:tab w:val="left" w:pos="1080"/>
        </w:tabs>
        <w:ind w:hanging="720"/>
      </w:pPr>
      <w:r>
        <w:t xml:space="preserve">A member school is one in which at least one student is a member </w:t>
      </w:r>
      <w:del w:id="421" w:author="Naykis Arias" w:date="2019-01-12T13:12:00Z">
        <w:r>
          <w:delText>application</w:delText>
        </w:r>
      </w:del>
      <w:r>
        <w:t xml:space="preserve"> of NJNS</w:t>
      </w:r>
      <w:ins w:id="422" w:author="Naykis Arias" w:date="2019-01-12T13:40:00Z">
        <w:r>
          <w:t xml:space="preserve"> and NSNA</w:t>
        </w:r>
      </w:ins>
      <w:r>
        <w:t>. Meetings without quorum present can be held for the purpose of discussions or workshops only. No motions or votes can take place.</w:t>
      </w:r>
      <w:r w:rsidR="004475E7">
        <w:t xml:space="preserve"> </w:t>
      </w:r>
      <w:r w:rsidR="004475E7" w:rsidRPr="00C423ED">
        <w:rPr>
          <w:highlight w:val="yellow"/>
        </w:rPr>
        <w:t xml:space="preserve">(rationale: </w:t>
      </w:r>
      <w:r w:rsidR="004475E7">
        <w:rPr>
          <w:highlight w:val="yellow"/>
        </w:rPr>
        <w:t>clarification</w:t>
      </w:r>
      <w:r w:rsidR="004475E7" w:rsidRPr="00C423ED">
        <w:rPr>
          <w:highlight w:val="yellow"/>
        </w:rPr>
        <w:t>)</w:t>
      </w:r>
    </w:p>
    <w:p w14:paraId="1C3F14EB" w14:textId="77777777" w:rsidR="001A06AE" w:rsidRDefault="00B371B0">
      <w:pPr>
        <w:numPr>
          <w:ilvl w:val="0"/>
          <w:numId w:val="17"/>
        </w:numPr>
        <w:tabs>
          <w:tab w:val="left" w:pos="1080"/>
        </w:tabs>
        <w:ind w:hanging="720"/>
      </w:pPr>
      <w:r>
        <w:t>The quorum for the annual meeting and special meetings shall consist of delegates from at least 1/5 of the member schools present at each business meeting.</w:t>
      </w:r>
    </w:p>
    <w:p w14:paraId="3B122FAC" w14:textId="77777777" w:rsidR="001A06AE" w:rsidRDefault="00B371B0">
      <w:pPr>
        <w:numPr>
          <w:ilvl w:val="0"/>
          <w:numId w:val="17"/>
        </w:numPr>
        <w:tabs>
          <w:tab w:val="left" w:pos="1080"/>
        </w:tabs>
        <w:ind w:hanging="720"/>
      </w:pPr>
      <w:r>
        <w:t>Quorum for board monthly meetings is one-half plus one of the elected board and one consultant.</w:t>
      </w:r>
    </w:p>
    <w:p w14:paraId="43BBAB15" w14:textId="77777777" w:rsidR="001A06AE" w:rsidRDefault="001A06AE"/>
    <w:p w14:paraId="119F170E" w14:textId="77777777" w:rsidR="001A06AE" w:rsidRDefault="00B371B0">
      <w:r>
        <w:rPr>
          <w:b/>
        </w:rPr>
        <w:t xml:space="preserve">SECTION 8. </w:t>
      </w:r>
    </w:p>
    <w:p w14:paraId="1F442012" w14:textId="77777777" w:rsidR="001A06AE" w:rsidRDefault="001A06AE"/>
    <w:p w14:paraId="138F1DEC" w14:textId="77777777" w:rsidR="001A06AE" w:rsidRDefault="00B371B0">
      <w:r>
        <w:t>Member schools are entitled to representation at the annual convention or special meetings of the NJNS as follows:</w:t>
      </w:r>
    </w:p>
    <w:p w14:paraId="747B8FDE" w14:textId="77777777" w:rsidR="001A06AE" w:rsidRDefault="001A06AE"/>
    <w:p w14:paraId="434B2D23" w14:textId="77777777" w:rsidR="001A06AE" w:rsidRDefault="00B371B0">
      <w:pPr>
        <w:numPr>
          <w:ilvl w:val="0"/>
          <w:numId w:val="8"/>
        </w:numPr>
        <w:ind w:hanging="720"/>
      </w:pPr>
      <w:r>
        <w:t xml:space="preserve">Delegates shall be computed on the basis of the number of members in each member school as evidenced by the annual dues, which must be requested by Membership/Nomination Director NJNS from NSNA four weeks prior to the annual convention. </w:t>
      </w:r>
    </w:p>
    <w:p w14:paraId="360F6A5D" w14:textId="77777777" w:rsidR="001A06AE" w:rsidRDefault="00B371B0">
      <w:pPr>
        <w:numPr>
          <w:ilvl w:val="0"/>
          <w:numId w:val="8"/>
        </w:numPr>
        <w:tabs>
          <w:tab w:val="left" w:pos="1080"/>
        </w:tabs>
        <w:ind w:hanging="720"/>
      </w:pPr>
      <w:r>
        <w:t xml:space="preserve">Delegates at the annual meeting shall be computed by the number of NSNA members. There will be one delegate for every 25 members. Membership of 1 to 25 members: one delegate. </w:t>
      </w:r>
    </w:p>
    <w:p w14:paraId="087032AD" w14:textId="77777777" w:rsidR="001A06AE" w:rsidRDefault="00B371B0">
      <w:pPr>
        <w:numPr>
          <w:ilvl w:val="0"/>
          <w:numId w:val="8"/>
        </w:numPr>
        <w:ind w:hanging="720"/>
      </w:pPr>
      <w:r>
        <w:t>Membership of more than 25 members: one additional delegate with each additional 25 members.</w:t>
      </w:r>
    </w:p>
    <w:p w14:paraId="5354D5DD" w14:textId="77777777" w:rsidR="001A06AE" w:rsidRDefault="00B371B0">
      <w:pPr>
        <w:numPr>
          <w:ilvl w:val="0"/>
          <w:numId w:val="8"/>
        </w:numPr>
        <w:ind w:hanging="720"/>
      </w:pPr>
      <w:r>
        <w:t>Duties of delegates:</w:t>
      </w:r>
    </w:p>
    <w:p w14:paraId="789D4FE8" w14:textId="77777777" w:rsidR="001A06AE" w:rsidRDefault="00B371B0">
      <w:pPr>
        <w:numPr>
          <w:ilvl w:val="1"/>
          <w:numId w:val="8"/>
        </w:numPr>
        <w:tabs>
          <w:tab w:val="left" w:pos="1530"/>
        </w:tabs>
        <w:ind w:left="1800" w:hanging="360"/>
      </w:pPr>
      <w:r>
        <w:t>be available for the entire convention;</w:t>
      </w:r>
    </w:p>
    <w:p w14:paraId="460F6234" w14:textId="77777777" w:rsidR="001A06AE" w:rsidRDefault="00B371B0">
      <w:pPr>
        <w:numPr>
          <w:ilvl w:val="1"/>
          <w:numId w:val="8"/>
        </w:numPr>
        <w:tabs>
          <w:tab w:val="left" w:pos="1530"/>
        </w:tabs>
        <w:ind w:left="1800" w:hanging="360"/>
      </w:pPr>
      <w:r>
        <w:t>attend all business meetings;</w:t>
      </w:r>
    </w:p>
    <w:p w14:paraId="7E995027" w14:textId="44015192" w:rsidR="001A06AE" w:rsidRDefault="00B371B0" w:rsidP="00875740">
      <w:pPr>
        <w:numPr>
          <w:ilvl w:val="1"/>
          <w:numId w:val="8"/>
        </w:numPr>
        <w:tabs>
          <w:tab w:val="left" w:pos="1530"/>
        </w:tabs>
        <w:ind w:left="1800" w:hanging="360"/>
      </w:pPr>
      <w:r>
        <w:lastRenderedPageBreak/>
        <w:t>review all information presented in the convention binder for subsequent voting</w:t>
      </w:r>
      <w:r w:rsidR="00875740">
        <w:t xml:space="preserve"> </w:t>
      </w:r>
      <w:r>
        <w:t>activity;</w:t>
      </w:r>
    </w:p>
    <w:p w14:paraId="5AA4E153" w14:textId="77777777" w:rsidR="001A06AE" w:rsidRDefault="00B371B0">
      <w:pPr>
        <w:numPr>
          <w:ilvl w:val="1"/>
          <w:numId w:val="8"/>
        </w:numPr>
        <w:tabs>
          <w:tab w:val="left" w:pos="1530"/>
        </w:tabs>
        <w:ind w:left="1800" w:hanging="360"/>
      </w:pPr>
      <w:r>
        <w:t>report to the Health Policy and Advocacy Director</w:t>
      </w:r>
    </w:p>
    <w:p w14:paraId="0265226B" w14:textId="77777777" w:rsidR="001A06AE" w:rsidRDefault="00B371B0">
      <w:pPr>
        <w:numPr>
          <w:ilvl w:val="1"/>
          <w:numId w:val="8"/>
        </w:numPr>
        <w:tabs>
          <w:tab w:val="left" w:pos="1530"/>
        </w:tabs>
        <w:ind w:left="1800" w:hanging="360"/>
      </w:pPr>
      <w:r>
        <w:t>be aware that duties of the delegates supersede all other convention activities; and,</w:t>
      </w:r>
    </w:p>
    <w:p w14:paraId="7CE6209C" w14:textId="77777777" w:rsidR="001A06AE" w:rsidRDefault="00B371B0">
      <w:pPr>
        <w:numPr>
          <w:ilvl w:val="1"/>
          <w:numId w:val="8"/>
        </w:numPr>
        <w:tabs>
          <w:tab w:val="left" w:pos="1530"/>
        </w:tabs>
        <w:ind w:left="1800" w:hanging="360"/>
      </w:pPr>
      <w:r>
        <w:t xml:space="preserve">at the discretion of the board, disciplinary action may be imposed if a delegate is found to be neglecting duties. </w:t>
      </w:r>
    </w:p>
    <w:p w14:paraId="237DF44A" w14:textId="77777777" w:rsidR="001A06AE" w:rsidRDefault="00B371B0">
      <w:r>
        <w:rPr>
          <w:b/>
        </w:rPr>
        <w:t xml:space="preserve">SECTION 9. </w:t>
      </w:r>
    </w:p>
    <w:p w14:paraId="32118FC7" w14:textId="77777777" w:rsidR="001A06AE" w:rsidRDefault="001A06AE"/>
    <w:p w14:paraId="66C5976A" w14:textId="77777777" w:rsidR="001A06AE" w:rsidRDefault="00B371B0">
      <w:pPr>
        <w:numPr>
          <w:ilvl w:val="0"/>
          <w:numId w:val="10"/>
        </w:numPr>
        <w:ind w:hanging="720"/>
      </w:pPr>
      <w:r>
        <w:t xml:space="preserve">Monitors volunteer their time to support the activities of the convention. </w:t>
      </w:r>
    </w:p>
    <w:p w14:paraId="454E9A58" w14:textId="77777777" w:rsidR="001A06AE" w:rsidRDefault="00B371B0">
      <w:pPr>
        <w:numPr>
          <w:ilvl w:val="0"/>
          <w:numId w:val="10"/>
        </w:numPr>
        <w:ind w:hanging="720"/>
      </w:pPr>
      <w:r>
        <w:t>Duties of monitors:</w:t>
      </w:r>
    </w:p>
    <w:p w14:paraId="7383FDD4" w14:textId="77777777" w:rsidR="001A06AE" w:rsidRDefault="00B371B0">
      <w:pPr>
        <w:numPr>
          <w:ilvl w:val="1"/>
          <w:numId w:val="10"/>
        </w:numPr>
        <w:ind w:left="1800" w:hanging="360"/>
      </w:pPr>
      <w:r>
        <w:t>be available for the entire convention;</w:t>
      </w:r>
    </w:p>
    <w:p w14:paraId="29ADA262" w14:textId="77777777" w:rsidR="001A06AE" w:rsidRDefault="00B371B0">
      <w:pPr>
        <w:numPr>
          <w:ilvl w:val="1"/>
          <w:numId w:val="10"/>
        </w:numPr>
        <w:ind w:left="1800" w:hanging="360"/>
      </w:pPr>
      <w:r>
        <w:t>assigned activities as needed by board members;</w:t>
      </w:r>
    </w:p>
    <w:p w14:paraId="053B4087" w14:textId="77777777" w:rsidR="001A06AE" w:rsidRDefault="00B371B0">
      <w:pPr>
        <w:numPr>
          <w:ilvl w:val="1"/>
          <w:numId w:val="10"/>
        </w:numPr>
        <w:ind w:left="1800" w:hanging="360"/>
      </w:pPr>
      <w:r>
        <w:t>understand that the time commitment will vary according to need;</w:t>
      </w:r>
    </w:p>
    <w:p w14:paraId="4D2733FD" w14:textId="7974C90E" w:rsidR="001A06AE" w:rsidRDefault="00B371B0">
      <w:pPr>
        <w:numPr>
          <w:ilvl w:val="1"/>
          <w:numId w:val="10"/>
        </w:numPr>
        <w:ind w:left="1800" w:hanging="360"/>
      </w:pPr>
      <w:r>
        <w:t xml:space="preserve">report to the </w:t>
      </w:r>
      <w:ins w:id="423" w:author="Naykis Arias" w:date="2019-01-12T13:12:00Z">
        <w:r>
          <w:t>M</w:t>
        </w:r>
      </w:ins>
      <w:del w:id="424" w:author="Naykis Arias" w:date="2019-01-12T13:12:00Z">
        <w:r>
          <w:delText>m</w:delText>
        </w:r>
      </w:del>
      <w:r>
        <w:t>embership/</w:t>
      </w:r>
      <w:ins w:id="425" w:author="Naykis Arias" w:date="2019-01-12T13:12:00Z">
        <w:r>
          <w:t>N</w:t>
        </w:r>
      </w:ins>
      <w:del w:id="426" w:author="Naykis Arias" w:date="2019-01-12T13:12:00Z">
        <w:r>
          <w:delText>n</w:delText>
        </w:r>
      </w:del>
      <w:r>
        <w:t xml:space="preserve">ominations </w:t>
      </w:r>
      <w:ins w:id="427" w:author="Naykis Arias" w:date="2019-01-12T13:12:00Z">
        <w:r>
          <w:t>D</w:t>
        </w:r>
      </w:ins>
      <w:del w:id="428" w:author="Naykis Arias" w:date="2019-01-12T13:12:00Z">
        <w:r>
          <w:delText>d</w:delText>
        </w:r>
      </w:del>
      <w:r>
        <w:t xml:space="preserve">irector; </w:t>
      </w:r>
      <w:r w:rsidR="00136CB0" w:rsidRPr="00B90073">
        <w:rPr>
          <w:highlight w:val="yellow"/>
        </w:rPr>
        <w:t>(rationale:</w:t>
      </w:r>
      <w:r w:rsidR="00136CB0">
        <w:rPr>
          <w:highlight w:val="yellow"/>
        </w:rPr>
        <w:t xml:space="preserve"> capitalization, official title</w:t>
      </w:r>
      <w:r w:rsidR="00136CB0" w:rsidRPr="00B90073">
        <w:rPr>
          <w:rFonts w:eastAsia="Arial"/>
          <w:color w:val="000000"/>
          <w:highlight w:val="yellow"/>
        </w:rPr>
        <w:t>)</w:t>
      </w:r>
    </w:p>
    <w:p w14:paraId="74024C8B" w14:textId="77777777" w:rsidR="001A06AE" w:rsidRDefault="00B371B0">
      <w:pPr>
        <w:numPr>
          <w:ilvl w:val="1"/>
          <w:numId w:val="10"/>
        </w:numPr>
        <w:ind w:left="1800" w:hanging="360"/>
      </w:pPr>
      <w:r>
        <w:t>be aware that duties will supersede all other convention activities;</w:t>
      </w:r>
    </w:p>
    <w:p w14:paraId="173F7652" w14:textId="77777777" w:rsidR="001A06AE" w:rsidRDefault="00B371B0">
      <w:pPr>
        <w:numPr>
          <w:ilvl w:val="1"/>
          <w:numId w:val="10"/>
        </w:numPr>
        <w:ind w:left="1800" w:hanging="360"/>
      </w:pPr>
      <w:r>
        <w:t>at the discretion of the board, disciplinary action may be imposed if a monitor is found to be neglecting duties.</w:t>
      </w:r>
    </w:p>
    <w:p w14:paraId="78AAEB25" w14:textId="77777777" w:rsidR="001A06AE" w:rsidRDefault="001A06AE">
      <w:pPr>
        <w:ind w:left="1800"/>
      </w:pPr>
    </w:p>
    <w:p w14:paraId="500BF5F5" w14:textId="77777777" w:rsidR="001A06AE" w:rsidRDefault="00B371B0">
      <w:pPr>
        <w:tabs>
          <w:tab w:val="left" w:pos="2430"/>
        </w:tabs>
      </w:pPr>
      <w:r>
        <w:rPr>
          <w:b/>
        </w:rPr>
        <w:t xml:space="preserve">SECTION 10. </w:t>
      </w:r>
    </w:p>
    <w:p w14:paraId="75E79A3B" w14:textId="77777777" w:rsidR="001A06AE" w:rsidRDefault="001A06AE"/>
    <w:p w14:paraId="5114CEA8" w14:textId="77777777" w:rsidR="001A06AE" w:rsidRDefault="00B371B0">
      <w:pPr>
        <w:numPr>
          <w:ilvl w:val="0"/>
          <w:numId w:val="37"/>
        </w:numPr>
        <w:tabs>
          <w:tab w:val="left" w:pos="1080"/>
        </w:tabs>
        <w:ind w:hanging="720"/>
      </w:pPr>
      <w:r>
        <w:t xml:space="preserve">Any officer or director who accumulates two unexcused absences from monthly board meetings will be served with a written warning from the President of NJNS.  In the case of the president having two unexcused absences, a written warning will be forwarded to the President by the First Vice President and consultant. </w:t>
      </w:r>
    </w:p>
    <w:p w14:paraId="2648DB60" w14:textId="77777777" w:rsidR="001A06AE" w:rsidRDefault="00B371B0">
      <w:pPr>
        <w:numPr>
          <w:ilvl w:val="1"/>
          <w:numId w:val="37"/>
        </w:numPr>
        <w:ind w:left="1800" w:hanging="384"/>
      </w:pPr>
      <w:r>
        <w:t>At the discretion of the President and consultants, any officer or director with three unexcused absences will result in immediate termination of board membership.</w:t>
      </w:r>
    </w:p>
    <w:p w14:paraId="5414AB45" w14:textId="77777777" w:rsidR="001A06AE" w:rsidRDefault="00B371B0">
      <w:pPr>
        <w:numPr>
          <w:ilvl w:val="0"/>
          <w:numId w:val="37"/>
        </w:numPr>
        <w:ind w:left="1260" w:hanging="900"/>
      </w:pPr>
      <w:r>
        <w:t xml:space="preserve">Board members who are considered </w:t>
      </w:r>
      <w:r>
        <w:rPr>
          <w:b/>
        </w:rPr>
        <w:t>non-contributing</w:t>
      </w:r>
      <w:r>
        <w:t xml:space="preserve"> will be removed from the board by a vote of one-half plus one of the remaining board members.</w:t>
      </w:r>
    </w:p>
    <w:p w14:paraId="37FB5527" w14:textId="77777777" w:rsidR="001A06AE" w:rsidRDefault="00B371B0">
      <w:pPr>
        <w:numPr>
          <w:ilvl w:val="0"/>
          <w:numId w:val="37"/>
        </w:numPr>
        <w:ind w:left="1260" w:hanging="900"/>
      </w:pPr>
      <w:r>
        <w:t xml:space="preserve">Two occurrences of coming late or leaving early in excess of a half hour is equal to one </w:t>
      </w:r>
      <w:r>
        <w:rPr>
          <w:b/>
        </w:rPr>
        <w:t>unexcused</w:t>
      </w:r>
      <w:r>
        <w:t xml:space="preserve"> absence. </w:t>
      </w:r>
    </w:p>
    <w:p w14:paraId="3FFE7FE7" w14:textId="77777777" w:rsidR="001A06AE" w:rsidRDefault="001A06AE">
      <w:pPr>
        <w:ind w:left="360"/>
      </w:pPr>
    </w:p>
    <w:p w14:paraId="217D8661" w14:textId="77777777" w:rsidR="001A06AE" w:rsidRDefault="00B371B0">
      <w:pPr>
        <w:ind w:left="1260"/>
      </w:pPr>
      <w:r>
        <w:t>(see definition of non-contributing, excused, and unexcused absences in Policy Book)</w:t>
      </w:r>
    </w:p>
    <w:p w14:paraId="6798F953" w14:textId="77777777" w:rsidR="001A06AE" w:rsidRDefault="001A06AE">
      <w:pPr>
        <w:spacing w:after="200" w:line="276" w:lineRule="auto"/>
        <w:jc w:val="center"/>
        <w:rPr>
          <w:b/>
          <w:sz w:val="28"/>
          <w:szCs w:val="28"/>
        </w:rPr>
      </w:pPr>
    </w:p>
    <w:p w14:paraId="765C70FB" w14:textId="77777777" w:rsidR="00C24CEE" w:rsidRDefault="00B371B0" w:rsidP="00681157">
      <w:pPr>
        <w:pStyle w:val="Heading7"/>
        <w:spacing w:line="240" w:lineRule="auto"/>
      </w:pPr>
      <w:r>
        <w:t>Article VII</w:t>
      </w:r>
      <w:del w:id="429" w:author="Naykis Arias" w:date="2019-01-12T13:12:00Z">
        <w:r>
          <w:delText>I</w:delText>
        </w:r>
      </w:del>
    </w:p>
    <w:p w14:paraId="5F7EE0B6" w14:textId="211B364C" w:rsidR="001A06AE" w:rsidRDefault="00B371B0" w:rsidP="00681157">
      <w:pPr>
        <w:pStyle w:val="Heading7"/>
        <w:spacing w:line="240" w:lineRule="auto"/>
      </w:pPr>
      <w:r>
        <w:t>The Board</w:t>
      </w:r>
    </w:p>
    <w:p w14:paraId="2BFED29C" w14:textId="4466B31C" w:rsidR="00C24CEE" w:rsidRDefault="00C24CEE" w:rsidP="00D402D9">
      <w:pPr>
        <w:jc w:val="center"/>
      </w:pPr>
      <w:r w:rsidRPr="00B90073">
        <w:rPr>
          <w:highlight w:val="yellow"/>
        </w:rPr>
        <w:t>(rationale:</w:t>
      </w:r>
      <w:r>
        <w:rPr>
          <w:highlight w:val="yellow"/>
        </w:rPr>
        <w:t xml:space="preserve"> </w:t>
      </w:r>
      <w:r>
        <w:rPr>
          <w:rFonts w:eastAsia="Arial"/>
          <w:color w:val="000000"/>
          <w:highlight w:val="yellow"/>
        </w:rPr>
        <w:t>consistency</w:t>
      </w:r>
      <w:r w:rsidRPr="00B90073">
        <w:rPr>
          <w:rFonts w:eastAsia="Arial"/>
          <w:color w:val="000000"/>
          <w:highlight w:val="yellow"/>
        </w:rPr>
        <w:t>)</w:t>
      </w:r>
    </w:p>
    <w:p w14:paraId="217F9C0E" w14:textId="77777777" w:rsidR="001A06AE" w:rsidRDefault="001A06AE" w:rsidP="00D402D9"/>
    <w:p w14:paraId="37929B2E" w14:textId="77777777" w:rsidR="001A06AE" w:rsidRDefault="00B371B0">
      <w:r>
        <w:rPr>
          <w:b/>
        </w:rPr>
        <w:t>SECTION 1</w:t>
      </w:r>
      <w:r>
        <w:t>.</w:t>
      </w:r>
    </w:p>
    <w:p w14:paraId="0E58023D" w14:textId="77777777" w:rsidR="001A06AE" w:rsidRDefault="001A06AE"/>
    <w:p w14:paraId="615A9F6C" w14:textId="77777777" w:rsidR="001A06AE" w:rsidRDefault="00B371B0">
      <w:r>
        <w:lastRenderedPageBreak/>
        <w:t>The officers and directors of this association as stated in Article V, Section 1, shall constitute the board.</w:t>
      </w:r>
    </w:p>
    <w:p w14:paraId="6CA2D417" w14:textId="77777777" w:rsidR="001A06AE" w:rsidRDefault="001A06AE"/>
    <w:p w14:paraId="3DAF58BD" w14:textId="77777777" w:rsidR="001A06AE" w:rsidRDefault="00B371B0">
      <w:r>
        <w:rPr>
          <w:b/>
        </w:rPr>
        <w:t xml:space="preserve">SECTION 2. </w:t>
      </w:r>
    </w:p>
    <w:p w14:paraId="0AEC112C" w14:textId="77777777" w:rsidR="001A06AE" w:rsidRDefault="001A06AE"/>
    <w:p w14:paraId="1D5B758A" w14:textId="77777777" w:rsidR="001A06AE" w:rsidRDefault="00B371B0">
      <w:r>
        <w:t>The presence of one-half plus one of the elected board members and one consultant shall constitute a quorum of a board meeting.</w:t>
      </w:r>
    </w:p>
    <w:p w14:paraId="58B8FD95" w14:textId="77777777" w:rsidR="001A06AE" w:rsidRDefault="001A06AE"/>
    <w:p w14:paraId="4BE51DC9" w14:textId="77777777" w:rsidR="001A06AE" w:rsidRDefault="00B371B0">
      <w:r>
        <w:rPr>
          <w:b/>
        </w:rPr>
        <w:t>SECTION 3.</w:t>
      </w:r>
    </w:p>
    <w:p w14:paraId="2FB48E00" w14:textId="77777777" w:rsidR="001A06AE" w:rsidRDefault="001A06AE"/>
    <w:p w14:paraId="3CB851A5" w14:textId="77777777" w:rsidR="001A06AE" w:rsidRDefault="00B371B0">
      <w:r>
        <w:t>In the interval between meetings of the board, the President of the association may refer and submit, by mail, or current electronic technological means, to the members of the board, definite questions relating to the affairs of the association which, in the opinion of the President, require immediate action.</w:t>
      </w:r>
    </w:p>
    <w:p w14:paraId="0620F0E6" w14:textId="77777777" w:rsidR="001A06AE" w:rsidRDefault="001A06AE"/>
    <w:p w14:paraId="38C665BF" w14:textId="77777777" w:rsidR="001A06AE" w:rsidRDefault="00B371B0">
      <w:r>
        <w:rPr>
          <w:b/>
        </w:rPr>
        <w:t>SECTION 4.</w:t>
      </w:r>
    </w:p>
    <w:p w14:paraId="2E3A2116" w14:textId="77777777" w:rsidR="001A06AE" w:rsidRDefault="001A06AE"/>
    <w:p w14:paraId="07141486" w14:textId="77777777" w:rsidR="001A06AE" w:rsidRDefault="00B371B0">
      <w:pPr>
        <w:numPr>
          <w:ilvl w:val="0"/>
          <w:numId w:val="41"/>
        </w:numPr>
        <w:ind w:left="1260" w:hanging="720"/>
      </w:pPr>
      <w:r>
        <w:t>All newly elected officers and directors are expected to attend all monthly meetings following elections.</w:t>
      </w:r>
    </w:p>
    <w:p w14:paraId="28640FC1" w14:textId="77777777" w:rsidR="001A06AE" w:rsidRDefault="00B371B0">
      <w:pPr>
        <w:numPr>
          <w:ilvl w:val="0"/>
          <w:numId w:val="41"/>
        </w:numPr>
        <w:ind w:left="1260" w:hanging="720"/>
      </w:pPr>
      <w:r>
        <w:t>During the transition meeting, a written description of each board position should be read by each board member-elect. The elected board members must sign the written statement, along with the President-elect, to ensure an adequate understanding and acceptance of the duties that are to be expected of them.</w:t>
      </w:r>
    </w:p>
    <w:p w14:paraId="21BD25FF" w14:textId="77777777" w:rsidR="001A06AE" w:rsidRDefault="001A06AE"/>
    <w:p w14:paraId="70677B07" w14:textId="77777777" w:rsidR="001A06AE" w:rsidRDefault="00B371B0">
      <w:r>
        <w:rPr>
          <w:b/>
        </w:rPr>
        <w:t>SECTION 5.</w:t>
      </w:r>
    </w:p>
    <w:p w14:paraId="4CE7C21D" w14:textId="77777777" w:rsidR="001A06AE" w:rsidRDefault="001A06AE"/>
    <w:p w14:paraId="720EB510" w14:textId="028E67F2" w:rsidR="001A06AE" w:rsidRDefault="00B371B0">
      <w:r>
        <w:t xml:space="preserve">In the event an emergency matter occurs between meetings, the board shall be able to conduct decision-making by </w:t>
      </w:r>
      <w:del w:id="430" w:author="Naykis Arias" w:date="2019-01-12T13:12:00Z">
        <w:r>
          <w:delText>conducting</w:delText>
        </w:r>
        <w:r>
          <w:rPr>
            <w:b/>
            <w:color w:val="FF0000"/>
          </w:rPr>
          <w:delText xml:space="preserve"> </w:delText>
        </w:r>
        <w:r>
          <w:delText>board vote</w:delText>
        </w:r>
      </w:del>
      <w:r>
        <w:t xml:space="preserve"> using all available current means of telecommunications. The President may exercise an executive decision and notify the board of that decision within a reasonable time.</w:t>
      </w:r>
      <w:r w:rsidR="00681157">
        <w:t xml:space="preserve"> </w:t>
      </w:r>
      <w:r w:rsidR="00681157" w:rsidRPr="00681157">
        <w:rPr>
          <w:highlight w:val="yellow"/>
        </w:rPr>
        <w:t xml:space="preserve">(rationale: </w:t>
      </w:r>
      <w:r w:rsidR="00681157">
        <w:rPr>
          <w:highlight w:val="yellow"/>
        </w:rPr>
        <w:t xml:space="preserve">repetitive, all </w:t>
      </w:r>
      <w:r w:rsidR="00681157" w:rsidRPr="00681157">
        <w:rPr>
          <w:highlight w:val="yellow"/>
        </w:rPr>
        <w:t>board decisions are made by vote)</w:t>
      </w:r>
    </w:p>
    <w:p w14:paraId="2C24BFB8" w14:textId="77777777" w:rsidR="001A06AE" w:rsidRDefault="001A06AE">
      <w:pPr>
        <w:rPr>
          <w:b/>
        </w:rPr>
      </w:pPr>
    </w:p>
    <w:p w14:paraId="18DBB0BD" w14:textId="77777777" w:rsidR="001A06AE" w:rsidRDefault="00B371B0">
      <w:r>
        <w:rPr>
          <w:b/>
        </w:rPr>
        <w:t>SECTION 6.</w:t>
      </w:r>
    </w:p>
    <w:p w14:paraId="3F1813A8" w14:textId="77777777" w:rsidR="001A06AE" w:rsidRDefault="001A06AE"/>
    <w:p w14:paraId="19B6FB6F" w14:textId="77777777" w:rsidR="001A06AE" w:rsidRDefault="00B371B0">
      <w:r>
        <w:t xml:space="preserve">Voting board members may serve only three (3) terms on the board. </w:t>
      </w:r>
    </w:p>
    <w:p w14:paraId="1BD89E47" w14:textId="77777777" w:rsidR="001A06AE" w:rsidRDefault="001A06AE"/>
    <w:p w14:paraId="603CD22C" w14:textId="1D7FE388" w:rsidR="001A06AE" w:rsidRDefault="001A06AE"/>
    <w:p w14:paraId="4E489925" w14:textId="77777777" w:rsidR="00D402D9" w:rsidRDefault="00D402D9"/>
    <w:p w14:paraId="1857CDA9" w14:textId="77777777" w:rsidR="001A06AE" w:rsidRDefault="001A06AE"/>
    <w:p w14:paraId="7B79808B" w14:textId="77777777" w:rsidR="001A06AE" w:rsidRDefault="00B371B0" w:rsidP="00915E45">
      <w:pPr>
        <w:jc w:val="center"/>
      </w:pPr>
      <w:r>
        <w:rPr>
          <w:b/>
          <w:sz w:val="28"/>
          <w:szCs w:val="28"/>
        </w:rPr>
        <w:t xml:space="preserve">Article </w:t>
      </w:r>
      <w:ins w:id="431" w:author="Naykis Arias" w:date="2019-01-12T13:12:00Z">
        <w:r>
          <w:rPr>
            <w:b/>
            <w:sz w:val="28"/>
            <w:szCs w:val="28"/>
          </w:rPr>
          <w:t>VII</w:t>
        </w:r>
      </w:ins>
      <w:r>
        <w:rPr>
          <w:b/>
          <w:sz w:val="28"/>
          <w:szCs w:val="28"/>
        </w:rPr>
        <w:t>I</w:t>
      </w:r>
      <w:del w:id="432" w:author="Naykis Arias" w:date="2019-01-12T13:12:00Z">
        <w:r>
          <w:rPr>
            <w:b/>
            <w:sz w:val="28"/>
            <w:szCs w:val="28"/>
          </w:rPr>
          <w:delText>X</w:delText>
        </w:r>
      </w:del>
    </w:p>
    <w:p w14:paraId="7F453E84" w14:textId="5994AF82" w:rsidR="001A06AE" w:rsidRDefault="00B371B0" w:rsidP="00915E45">
      <w:pPr>
        <w:pStyle w:val="BodyText"/>
      </w:pPr>
      <w:r>
        <w:t>Consultants/Parliamentarian/Advisors/</w:t>
      </w:r>
      <w:ins w:id="433" w:author="Naykis Arias" w:date="2019-01-12T13:12:00Z">
        <w:r>
          <w:t xml:space="preserve">Organizational Manager </w:t>
        </w:r>
      </w:ins>
      <w:del w:id="434" w:author="Naykis Arias" w:date="2019-01-12T13:12:00Z">
        <w:r>
          <w:delText>Administrative Manager</w:delText>
        </w:r>
      </w:del>
    </w:p>
    <w:p w14:paraId="381E0331" w14:textId="5413D577" w:rsidR="00915E45" w:rsidRDefault="00915E45" w:rsidP="00915E45">
      <w:pPr>
        <w:jc w:val="center"/>
      </w:pPr>
      <w:r w:rsidRPr="00B90073">
        <w:rPr>
          <w:highlight w:val="yellow"/>
        </w:rPr>
        <w:t>(rationale:</w:t>
      </w:r>
      <w:r>
        <w:rPr>
          <w:highlight w:val="yellow"/>
        </w:rPr>
        <w:t xml:space="preserve"> </w:t>
      </w:r>
      <w:r>
        <w:rPr>
          <w:rFonts w:eastAsia="Arial"/>
          <w:color w:val="000000"/>
          <w:highlight w:val="yellow"/>
        </w:rPr>
        <w:t>consistency, title change</w:t>
      </w:r>
      <w:r w:rsidR="00861D70" w:rsidRPr="00861D70">
        <w:rPr>
          <w:rFonts w:eastAsia="Arial"/>
          <w:color w:val="000000"/>
          <w:highlight w:val="yellow"/>
        </w:rPr>
        <w:t>)</w:t>
      </w:r>
    </w:p>
    <w:p w14:paraId="1E7C4F0F" w14:textId="77777777" w:rsidR="001A06AE" w:rsidRDefault="001A06AE">
      <w:pPr>
        <w:jc w:val="center"/>
      </w:pPr>
    </w:p>
    <w:p w14:paraId="21F1A4BA" w14:textId="77777777" w:rsidR="001A06AE" w:rsidRDefault="00B371B0">
      <w:r>
        <w:rPr>
          <w:b/>
        </w:rPr>
        <w:t>SECTION 1.</w:t>
      </w:r>
    </w:p>
    <w:p w14:paraId="4E4948D7" w14:textId="77777777" w:rsidR="001A06AE" w:rsidRDefault="001A06AE"/>
    <w:p w14:paraId="6C7C2EB4" w14:textId="77777777" w:rsidR="001A06AE" w:rsidRDefault="00B371B0">
      <w:r>
        <w:lastRenderedPageBreak/>
        <w:t>The consultants shall consist of two members:</w:t>
      </w:r>
    </w:p>
    <w:p w14:paraId="73189DFB" w14:textId="77777777" w:rsidR="001A06AE" w:rsidRDefault="00B371B0">
      <w:pPr>
        <w:numPr>
          <w:ilvl w:val="0"/>
          <w:numId w:val="16"/>
        </w:numPr>
        <w:tabs>
          <w:tab w:val="left" w:pos="1080"/>
          <w:tab w:val="left" w:pos="1170"/>
        </w:tabs>
        <w:ind w:left="1080" w:hanging="720"/>
      </w:pPr>
      <w:bookmarkStart w:id="435" w:name="_30j0zll" w:colFirst="0" w:colLast="0"/>
      <w:bookmarkEnd w:id="435"/>
      <w:r>
        <w:t xml:space="preserve">One shall be appointed by the New Jersey State Nurses Association (NJSNA) and one by the New Jersey League for Nursing (NJLN) to serve for a two-year term with a maximum of four years. These consultants shall be responsible for providing an exchange of ideas and information between members of their respective organizations and NJNS.  </w:t>
      </w:r>
    </w:p>
    <w:p w14:paraId="1271AA49" w14:textId="77777777" w:rsidR="001A06AE" w:rsidRDefault="00B371B0">
      <w:pPr>
        <w:numPr>
          <w:ilvl w:val="1"/>
          <w:numId w:val="21"/>
        </w:numPr>
        <w:ind w:hanging="360"/>
      </w:pPr>
      <w:r>
        <w:t>In the event a concern arises with the appointed consultants, NJNS reserves the right to have a meeting with the appointing organization to resolve the issue.</w:t>
      </w:r>
    </w:p>
    <w:p w14:paraId="2D9E6EFD" w14:textId="77777777" w:rsidR="001A06AE" w:rsidRDefault="00B371B0">
      <w:pPr>
        <w:numPr>
          <w:ilvl w:val="1"/>
          <w:numId w:val="21"/>
        </w:numPr>
        <w:ind w:hanging="360"/>
        <w:rPr>
          <w:ins w:id="436" w:author="Naykis Arias" w:date="2019-01-12T13:46:00Z"/>
        </w:rPr>
      </w:pPr>
      <w:r>
        <w:t xml:space="preserve">The terms of the consultants shall be staggered as follows: NJLN consultant’s term expires in even-numbered years; NJSNA consultant’s term expires in odd-numbered years. </w:t>
      </w:r>
      <w:r>
        <w:rPr>
          <w:b/>
        </w:rPr>
        <w:t>Terms may be extended as needed.</w:t>
      </w:r>
    </w:p>
    <w:p w14:paraId="3214A9CA" w14:textId="5DAC38AD" w:rsidR="001A06AE" w:rsidRDefault="00B371B0">
      <w:pPr>
        <w:numPr>
          <w:ilvl w:val="1"/>
          <w:numId w:val="21"/>
        </w:numPr>
        <w:ind w:hanging="360"/>
      </w:pPr>
      <w:ins w:id="437" w:author="Naykis Arias" w:date="2019-01-12T13:46:00Z">
        <w:r w:rsidRPr="00D402D9">
          <w:t xml:space="preserve"> Consultant duties should be equally distributed among both consultants.</w:t>
        </w:r>
      </w:ins>
      <w:r w:rsidR="00EA2818" w:rsidRPr="00EA2818">
        <w:rPr>
          <w:highlight w:val="yellow"/>
        </w:rPr>
        <w:t xml:space="preserve"> </w:t>
      </w:r>
      <w:r w:rsidR="00EA2818" w:rsidRPr="00C423ED">
        <w:rPr>
          <w:highlight w:val="yellow"/>
        </w:rPr>
        <w:t xml:space="preserve">(rationale: </w:t>
      </w:r>
      <w:r w:rsidR="00EA2818">
        <w:rPr>
          <w:highlight w:val="yellow"/>
        </w:rPr>
        <w:t>clarification</w:t>
      </w:r>
      <w:r w:rsidR="00EA2818" w:rsidRPr="00C423ED">
        <w:rPr>
          <w:highlight w:val="yellow"/>
        </w:rPr>
        <w:t>)</w:t>
      </w:r>
      <w:r w:rsidR="00EA2818">
        <w:rPr>
          <w:b/>
        </w:rPr>
        <w:t xml:space="preserve"> </w:t>
      </w:r>
    </w:p>
    <w:p w14:paraId="5DC287F7" w14:textId="77777777" w:rsidR="001A06AE" w:rsidRDefault="00B371B0">
      <w:pPr>
        <w:ind w:left="1080" w:hanging="720"/>
      </w:pPr>
      <w:r>
        <w:t>B.</w:t>
      </w:r>
      <w:r>
        <w:tab/>
        <w:t>The board may appoint an individual to serve as Parliamentarian at any and all meetings as needed.</w:t>
      </w:r>
    </w:p>
    <w:p w14:paraId="0AE709EB" w14:textId="3D305030" w:rsidR="001A06AE" w:rsidRDefault="00B371B0">
      <w:pPr>
        <w:numPr>
          <w:ilvl w:val="2"/>
          <w:numId w:val="14"/>
        </w:numPr>
        <w:ind w:left="1800" w:hanging="360"/>
      </w:pPr>
      <w:del w:id="438" w:author="Naykis Arias" w:date="2019-01-12T13:46:00Z">
        <w:r>
          <w:delText>The Parliamentarian shall serve on the Bylaws and Scholarship Committees</w:delText>
        </w:r>
      </w:del>
      <w:r>
        <w:t>.</w:t>
      </w:r>
      <w:r w:rsidR="00EA2818" w:rsidRPr="00EA2818">
        <w:rPr>
          <w:highlight w:val="yellow"/>
        </w:rPr>
        <w:t xml:space="preserve"> </w:t>
      </w:r>
      <w:r w:rsidR="00EA2818" w:rsidRPr="00C423ED">
        <w:rPr>
          <w:highlight w:val="yellow"/>
        </w:rPr>
        <w:t xml:space="preserve">(rationale: </w:t>
      </w:r>
      <w:r w:rsidR="00EA2818">
        <w:rPr>
          <w:highlight w:val="yellow"/>
        </w:rPr>
        <w:t>NSNA compliance</w:t>
      </w:r>
      <w:r w:rsidR="00EA2818" w:rsidRPr="00C423ED">
        <w:rPr>
          <w:highlight w:val="yellow"/>
        </w:rPr>
        <w:t>)</w:t>
      </w:r>
      <w:r w:rsidR="00861D70">
        <w:t xml:space="preserve"> </w:t>
      </w:r>
    </w:p>
    <w:p w14:paraId="5C742129" w14:textId="77777777" w:rsidR="001A06AE" w:rsidRDefault="00B371B0">
      <w:pPr>
        <w:numPr>
          <w:ilvl w:val="2"/>
          <w:numId w:val="14"/>
        </w:numPr>
        <w:ind w:left="1800" w:hanging="360"/>
      </w:pPr>
      <w:r>
        <w:t>In the event that a parliamentarian is unavailable, one of the appointed consultants may serve as the Parliamentarian as long as the other consultant is available to the board. Parliamentarian attendance is optional except at the annual convention.</w:t>
      </w:r>
    </w:p>
    <w:p w14:paraId="6E2902D9" w14:textId="0466A8DC" w:rsidR="001A06AE" w:rsidRDefault="00B371B0" w:rsidP="0062622B">
      <w:pPr>
        <w:ind w:left="1080" w:hanging="720"/>
      </w:pPr>
      <w:r>
        <w:t>C.</w:t>
      </w:r>
      <w:r>
        <w:tab/>
        <w:t>The Organizational Manager:</w:t>
      </w:r>
    </w:p>
    <w:p w14:paraId="4E71B8CF" w14:textId="77777777" w:rsidR="0062622B" w:rsidRDefault="00B371B0" w:rsidP="0062622B">
      <w:pPr>
        <w:pStyle w:val="ListParagraph"/>
        <w:numPr>
          <w:ilvl w:val="0"/>
          <w:numId w:val="43"/>
        </w:numPr>
        <w:ind w:left="1800"/>
      </w:pPr>
      <w:r>
        <w:t>reviews all accounts payable</w:t>
      </w:r>
      <w:ins w:id="439" w:author="Naykis Arias" w:date="2019-01-30T14:32:00Z">
        <w:r w:rsidR="0062622B">
          <w:t>;</w:t>
        </w:r>
      </w:ins>
      <w:del w:id="440" w:author="Naykis Arias" w:date="2019-01-30T14:32:00Z">
        <w:r w:rsidDel="0062622B">
          <w:delText>.</w:delText>
        </w:r>
      </w:del>
    </w:p>
    <w:p w14:paraId="4BE421C4" w14:textId="77777777" w:rsidR="00C423ED" w:rsidRDefault="00B371B0" w:rsidP="00C423ED">
      <w:pPr>
        <w:pStyle w:val="ListParagraph"/>
        <w:numPr>
          <w:ilvl w:val="0"/>
          <w:numId w:val="43"/>
        </w:numPr>
        <w:ind w:left="1800"/>
      </w:pPr>
      <w:r>
        <w:t>handles deposits, coordinates with the accountant, transfers, logistics of convention, opens and closes accounts, manages financial accounts and</w:t>
      </w:r>
      <w:r w:rsidR="00C423ED">
        <w:t xml:space="preserve"> </w:t>
      </w:r>
      <w:r>
        <w:t>corporation status</w:t>
      </w:r>
      <w:ins w:id="441" w:author="Naykis Arias" w:date="2019-01-30T14:31:00Z">
        <w:r w:rsidR="00586205">
          <w:t>;</w:t>
        </w:r>
      </w:ins>
      <w:del w:id="442" w:author="Naykis Arias" w:date="2019-01-30T14:31:00Z">
        <w:r w:rsidDel="00586205">
          <w:delText>.</w:delText>
        </w:r>
      </w:del>
    </w:p>
    <w:p w14:paraId="176E9549" w14:textId="77777777" w:rsidR="00C423ED" w:rsidRDefault="00FE2FCB" w:rsidP="00C423ED">
      <w:pPr>
        <w:pStyle w:val="ListParagraph"/>
        <w:numPr>
          <w:ilvl w:val="0"/>
          <w:numId w:val="43"/>
        </w:numPr>
        <w:ind w:left="1800"/>
      </w:pPr>
      <w:ins w:id="443" w:author="Naykis Arias" w:date="2019-01-30T14:18:00Z">
        <w:r>
          <w:t>m</w:t>
        </w:r>
      </w:ins>
      <w:ins w:id="444" w:author="Naykis Arias" w:date="2019-01-12T13:54:00Z">
        <w:r w:rsidR="00B371B0">
          <w:t xml:space="preserve">aintains </w:t>
        </w:r>
      </w:ins>
      <w:del w:id="445" w:author="Naykis Arias" w:date="2019-01-12T13:54:00Z">
        <w:r w:rsidR="00B371B0">
          <w:delText>manages</w:delText>
        </w:r>
      </w:del>
      <w:r w:rsidR="00B371B0">
        <w:t xml:space="preserve"> the storage unit</w:t>
      </w:r>
      <w:del w:id="446" w:author="Naykis Arias" w:date="2019-01-30T14:31:00Z">
        <w:r w:rsidR="00B371B0" w:rsidDel="00586205">
          <w:delText>.</w:delText>
        </w:r>
      </w:del>
      <w:ins w:id="447" w:author="Naykis Arias" w:date="2019-01-30T14:31:00Z">
        <w:r w:rsidR="00586205">
          <w:t>; and,</w:t>
        </w:r>
      </w:ins>
      <w:r w:rsidR="00586205">
        <w:t xml:space="preserve"> </w:t>
      </w:r>
      <w:r w:rsidR="00586205" w:rsidRPr="00C423ED">
        <w:rPr>
          <w:highlight w:val="yellow"/>
        </w:rPr>
        <w:t>(rationale: clarification of duties, grammar</w:t>
      </w:r>
      <w:r w:rsidR="00C423ED">
        <w:t>)</w:t>
      </w:r>
    </w:p>
    <w:p w14:paraId="2932365E" w14:textId="2EE80E05" w:rsidR="001A06AE" w:rsidRDefault="00B371B0" w:rsidP="00C423ED">
      <w:pPr>
        <w:pStyle w:val="ListParagraph"/>
        <w:numPr>
          <w:ilvl w:val="0"/>
          <w:numId w:val="43"/>
        </w:numPr>
        <w:ind w:left="1800"/>
      </w:pPr>
      <w:ins w:id="448" w:author="Naykis Arias" w:date="2019-01-12T13:12:00Z">
        <w:r>
          <w:t>oversees convention</w:t>
        </w:r>
      </w:ins>
      <w:ins w:id="449" w:author="Naykis Arias" w:date="2019-01-30T14:31:00Z">
        <w:r w:rsidR="00586205">
          <w:t>.</w:t>
        </w:r>
      </w:ins>
      <w:r w:rsidR="009100D3">
        <w:t xml:space="preserve"> </w:t>
      </w:r>
      <w:r w:rsidR="009100D3" w:rsidRPr="00C423ED">
        <w:rPr>
          <w:highlight w:val="yellow"/>
        </w:rPr>
        <w:t>(rationale: added duty)</w:t>
      </w:r>
    </w:p>
    <w:p w14:paraId="2633466E" w14:textId="77777777" w:rsidR="001A06AE" w:rsidRDefault="001A06AE"/>
    <w:p w14:paraId="1821BC9C" w14:textId="77777777" w:rsidR="001A06AE" w:rsidRDefault="00B371B0">
      <w:r>
        <w:rPr>
          <w:b/>
        </w:rPr>
        <w:t>SECTION 2</w:t>
      </w:r>
      <w:r>
        <w:t>.</w:t>
      </w:r>
    </w:p>
    <w:p w14:paraId="614D6D8F" w14:textId="77777777" w:rsidR="001A06AE" w:rsidRDefault="001A06AE"/>
    <w:p w14:paraId="7270EC53" w14:textId="77777777" w:rsidR="001A06AE" w:rsidRDefault="00B371B0">
      <w:r>
        <w:t>The presidential advisors shall consist of two members:</w:t>
      </w:r>
    </w:p>
    <w:p w14:paraId="71272323" w14:textId="77777777" w:rsidR="001A06AE" w:rsidRDefault="00B371B0">
      <w:pPr>
        <w:numPr>
          <w:ilvl w:val="0"/>
          <w:numId w:val="18"/>
        </w:numPr>
        <w:tabs>
          <w:tab w:val="left" w:pos="1080"/>
        </w:tabs>
        <w:ind w:hanging="720"/>
      </w:pPr>
      <w:r>
        <w:t xml:space="preserve">Both shall be appointed by the President to serve a one-year term that coincides with the President’s term. </w:t>
      </w:r>
    </w:p>
    <w:p w14:paraId="057BE0A4" w14:textId="7D21E8A7" w:rsidR="001A06AE" w:rsidRDefault="00B371B0">
      <w:pPr>
        <w:numPr>
          <w:ilvl w:val="0"/>
          <w:numId w:val="18"/>
        </w:numPr>
        <w:tabs>
          <w:tab w:val="left" w:pos="1080"/>
        </w:tabs>
        <w:ind w:hanging="720"/>
      </w:pPr>
      <w:r>
        <w:t>One presidential advisor shall be a</w:t>
      </w:r>
      <w:del w:id="450" w:author="Naykis Arias" w:date="2019-01-12T13:57:00Z">
        <w:r>
          <w:delText xml:space="preserve"> school</w:delText>
        </w:r>
      </w:del>
      <w:r>
        <w:t xml:space="preserve"> faculty member, not necessarily from the president’s school. Responsibilities include attendance at monthly board meetings and acting as a resource person, interpreter, or liaison officer.</w:t>
      </w:r>
      <w:r w:rsidR="009100D3">
        <w:t xml:space="preserve"> </w:t>
      </w:r>
      <w:r w:rsidR="009100D3" w:rsidRPr="00794466">
        <w:rPr>
          <w:highlight w:val="yellow"/>
        </w:rPr>
        <w:t>(rationale: clarification)</w:t>
      </w:r>
    </w:p>
    <w:p w14:paraId="7C65AED8" w14:textId="77777777" w:rsidR="001A06AE" w:rsidRDefault="00B371B0">
      <w:pPr>
        <w:numPr>
          <w:ilvl w:val="0"/>
          <w:numId w:val="18"/>
        </w:numPr>
        <w:tabs>
          <w:tab w:val="left" w:pos="1080"/>
        </w:tabs>
        <w:ind w:hanging="720"/>
      </w:pPr>
      <w:r>
        <w:t>The other presidential advisor shall be any former board member. Responsibilities include optional attendance at monthly board meetings and acting as a resource person for the President.</w:t>
      </w:r>
    </w:p>
    <w:p w14:paraId="63F1884E" w14:textId="77777777" w:rsidR="001A06AE" w:rsidRDefault="001A06AE">
      <w:pPr>
        <w:ind w:left="360"/>
      </w:pPr>
    </w:p>
    <w:p w14:paraId="440711A5" w14:textId="77777777" w:rsidR="001A06AE" w:rsidRDefault="001A06AE">
      <w:pPr>
        <w:ind w:left="360"/>
      </w:pPr>
    </w:p>
    <w:p w14:paraId="5E3CC3B3" w14:textId="77777777" w:rsidR="001A06AE" w:rsidRDefault="00B371B0">
      <w:pPr>
        <w:jc w:val="center"/>
      </w:pPr>
      <w:r>
        <w:rPr>
          <w:b/>
          <w:sz w:val="28"/>
          <w:szCs w:val="28"/>
        </w:rPr>
        <w:t xml:space="preserve">Article </w:t>
      </w:r>
      <w:ins w:id="451" w:author="Naykis Arias" w:date="2019-01-12T13:12:00Z">
        <w:r>
          <w:rPr>
            <w:b/>
            <w:sz w:val="28"/>
            <w:szCs w:val="28"/>
          </w:rPr>
          <w:t>I</w:t>
        </w:r>
      </w:ins>
      <w:r>
        <w:rPr>
          <w:b/>
          <w:sz w:val="28"/>
          <w:szCs w:val="28"/>
        </w:rPr>
        <w:t>X</w:t>
      </w:r>
    </w:p>
    <w:p w14:paraId="5C2CA548" w14:textId="0892CD7D" w:rsidR="001A06AE" w:rsidRDefault="00B371B0">
      <w:pPr>
        <w:jc w:val="center"/>
        <w:rPr>
          <w:b/>
          <w:sz w:val="28"/>
          <w:szCs w:val="28"/>
        </w:rPr>
      </w:pPr>
      <w:r>
        <w:rPr>
          <w:b/>
          <w:sz w:val="28"/>
          <w:szCs w:val="28"/>
        </w:rPr>
        <w:t>Committees</w:t>
      </w:r>
    </w:p>
    <w:p w14:paraId="02E1EF15" w14:textId="0BF8F33B" w:rsidR="00EF4022" w:rsidRDefault="00EF4022">
      <w:pPr>
        <w:jc w:val="center"/>
      </w:pPr>
      <w:r w:rsidRPr="00B90073">
        <w:rPr>
          <w:highlight w:val="yellow"/>
        </w:rPr>
        <w:t xml:space="preserve">(rationale: </w:t>
      </w:r>
      <w:r>
        <w:rPr>
          <w:rFonts w:eastAsia="Arial"/>
          <w:color w:val="000000"/>
          <w:highlight w:val="yellow"/>
        </w:rPr>
        <w:t>consistency</w:t>
      </w:r>
      <w:r w:rsidRPr="00B90073">
        <w:rPr>
          <w:rFonts w:eastAsia="Arial"/>
          <w:color w:val="000000"/>
          <w:highlight w:val="yellow"/>
        </w:rPr>
        <w:t>)</w:t>
      </w:r>
    </w:p>
    <w:p w14:paraId="37CDB3A4" w14:textId="77777777" w:rsidR="001A06AE" w:rsidRDefault="001A06AE"/>
    <w:p w14:paraId="69717769" w14:textId="77777777" w:rsidR="001A06AE" w:rsidRDefault="00B371B0">
      <w:r>
        <w:rPr>
          <w:b/>
        </w:rPr>
        <w:t>SECTION 1.</w:t>
      </w:r>
    </w:p>
    <w:p w14:paraId="40FEF95F" w14:textId="77777777" w:rsidR="001A06AE" w:rsidRDefault="001A06AE"/>
    <w:p w14:paraId="10B17F84" w14:textId="77777777" w:rsidR="001A06AE" w:rsidRDefault="00B371B0">
      <w:r>
        <w:t>The board, at its discretion, shall establish ad hoc committees and determine the functions, terms, and membership of these. A quorum for the committee meeting shall consist of a majority of the committee members.</w:t>
      </w:r>
    </w:p>
    <w:p w14:paraId="0475A1CE" w14:textId="77777777" w:rsidR="001A06AE" w:rsidRDefault="001A06AE"/>
    <w:p w14:paraId="2FCD0DD0" w14:textId="77777777" w:rsidR="001A06AE" w:rsidRDefault="00B371B0">
      <w:r>
        <w:rPr>
          <w:b/>
        </w:rPr>
        <w:t>SECTION 2.</w:t>
      </w:r>
    </w:p>
    <w:p w14:paraId="6897C452" w14:textId="77777777" w:rsidR="001A06AE" w:rsidRDefault="001A06AE"/>
    <w:p w14:paraId="21535CE0" w14:textId="77777777" w:rsidR="001A06AE" w:rsidRDefault="00B371B0">
      <w:pPr>
        <w:numPr>
          <w:ilvl w:val="0"/>
          <w:numId w:val="3"/>
        </w:numPr>
        <w:ind w:hanging="720"/>
      </w:pPr>
      <w:r>
        <w:t xml:space="preserve">Bylaws Committee </w:t>
      </w:r>
    </w:p>
    <w:p w14:paraId="161EC41C" w14:textId="77777777" w:rsidR="001A06AE" w:rsidRDefault="00B371B0">
      <w:pPr>
        <w:numPr>
          <w:ilvl w:val="1"/>
          <w:numId w:val="3"/>
        </w:numPr>
        <w:ind w:left="1824" w:hanging="407"/>
      </w:pPr>
      <w:r>
        <w:t>The members of the Bylaws Committee shall be as follows:</w:t>
      </w:r>
    </w:p>
    <w:p w14:paraId="35562BA2" w14:textId="77777777" w:rsidR="001A06AE" w:rsidRDefault="00B371B0">
      <w:pPr>
        <w:numPr>
          <w:ilvl w:val="2"/>
          <w:numId w:val="3"/>
        </w:numPr>
        <w:tabs>
          <w:tab w:val="left" w:pos="2340"/>
        </w:tabs>
        <w:ind w:left="2352" w:hanging="370"/>
      </w:pPr>
      <w:r>
        <w:t>Health Policy and Advocacy Director. If none, then second Vice President;</w:t>
      </w:r>
    </w:p>
    <w:p w14:paraId="45D4A7F0" w14:textId="4E910590" w:rsidR="001A06AE" w:rsidRDefault="00B371B0">
      <w:pPr>
        <w:numPr>
          <w:ilvl w:val="2"/>
          <w:numId w:val="3"/>
        </w:numPr>
        <w:tabs>
          <w:tab w:val="left" w:pos="2340"/>
        </w:tabs>
        <w:ind w:left="2352" w:hanging="370"/>
      </w:pPr>
      <w:ins w:id="452" w:author="Naykis Arias" w:date="2019-01-12T13:58:00Z">
        <w:r>
          <w:t xml:space="preserve">consultant </w:t>
        </w:r>
      </w:ins>
      <w:del w:id="453" w:author="Naykis Arias" w:date="2019-01-12T13:58:00Z">
        <w:r>
          <w:delText>parliamentarian</w:delText>
        </w:r>
      </w:del>
      <w:r>
        <w:t>; and,</w:t>
      </w:r>
      <w:r w:rsidR="009100D3" w:rsidRPr="009100D3">
        <w:rPr>
          <w:highlight w:val="yellow"/>
        </w:rPr>
        <w:t xml:space="preserve"> </w:t>
      </w:r>
      <w:r w:rsidR="009100D3" w:rsidRPr="00794466">
        <w:rPr>
          <w:highlight w:val="yellow"/>
        </w:rPr>
        <w:t>(rationale: clarification)</w:t>
      </w:r>
    </w:p>
    <w:p w14:paraId="0A3B83F9" w14:textId="77777777" w:rsidR="001A06AE" w:rsidRDefault="00B371B0">
      <w:pPr>
        <w:numPr>
          <w:ilvl w:val="2"/>
          <w:numId w:val="3"/>
        </w:numPr>
        <w:ind w:left="2352" w:hanging="370"/>
      </w:pPr>
      <w:r>
        <w:t>others as deemed necessary.</w:t>
      </w:r>
    </w:p>
    <w:p w14:paraId="28429C82" w14:textId="77777777" w:rsidR="001A06AE" w:rsidRDefault="00B371B0">
      <w:pPr>
        <w:numPr>
          <w:ilvl w:val="0"/>
          <w:numId w:val="3"/>
        </w:numPr>
        <w:ind w:hanging="720"/>
      </w:pPr>
      <w:r>
        <w:t>Scholarship Committee</w:t>
      </w:r>
    </w:p>
    <w:p w14:paraId="1E7AF1C8" w14:textId="77777777" w:rsidR="001A06AE" w:rsidRDefault="00B371B0">
      <w:pPr>
        <w:numPr>
          <w:ilvl w:val="1"/>
          <w:numId w:val="3"/>
        </w:numPr>
        <w:ind w:left="1824" w:hanging="407"/>
      </w:pPr>
      <w:r>
        <w:t>The members of the Scholarship Committee shall be as follows:</w:t>
      </w:r>
    </w:p>
    <w:p w14:paraId="6D9A553A" w14:textId="77777777" w:rsidR="001A06AE" w:rsidRDefault="00B371B0">
      <w:pPr>
        <w:numPr>
          <w:ilvl w:val="2"/>
          <w:numId w:val="3"/>
        </w:numPr>
        <w:tabs>
          <w:tab w:val="left" w:pos="2340"/>
        </w:tabs>
        <w:ind w:left="2352" w:hanging="370"/>
      </w:pPr>
      <w:r>
        <w:t>Second Vice President;</w:t>
      </w:r>
    </w:p>
    <w:p w14:paraId="54C48E86" w14:textId="77777777" w:rsidR="001A06AE" w:rsidRDefault="00B371B0">
      <w:pPr>
        <w:numPr>
          <w:ilvl w:val="2"/>
          <w:numId w:val="3"/>
        </w:numPr>
        <w:ind w:left="2352" w:hanging="370"/>
      </w:pPr>
      <w:r>
        <w:t>Secretary;</w:t>
      </w:r>
    </w:p>
    <w:p w14:paraId="139C9FA5" w14:textId="77777777" w:rsidR="001A06AE" w:rsidRDefault="00B371B0">
      <w:pPr>
        <w:numPr>
          <w:ilvl w:val="2"/>
          <w:numId w:val="3"/>
        </w:numPr>
        <w:ind w:left="2352" w:hanging="370"/>
      </w:pPr>
      <w:r>
        <w:t>Treasurer;</w:t>
      </w:r>
    </w:p>
    <w:p w14:paraId="7AA5452B" w14:textId="0CF3E711" w:rsidR="001A06AE" w:rsidRDefault="00B371B0">
      <w:pPr>
        <w:numPr>
          <w:ilvl w:val="2"/>
          <w:numId w:val="3"/>
        </w:numPr>
        <w:tabs>
          <w:tab w:val="left" w:pos="2340"/>
        </w:tabs>
        <w:ind w:left="2352" w:hanging="370"/>
      </w:pPr>
      <w:r>
        <w:t>one (1) consultant and</w:t>
      </w:r>
      <w:del w:id="454" w:author="Naykis Arias" w:date="2019-01-19T14:02:00Z">
        <w:r>
          <w:delText>/or parliamentarian; and</w:delText>
        </w:r>
      </w:del>
      <w:r>
        <w:t>,</w:t>
      </w:r>
      <w:r w:rsidR="009100D3">
        <w:t xml:space="preserve"> </w:t>
      </w:r>
      <w:r w:rsidR="009100D3" w:rsidRPr="00794466">
        <w:rPr>
          <w:highlight w:val="yellow"/>
        </w:rPr>
        <w:t>(rationale: clarification)</w:t>
      </w:r>
    </w:p>
    <w:p w14:paraId="315B86B9" w14:textId="77777777" w:rsidR="001A06AE" w:rsidRDefault="00B371B0">
      <w:pPr>
        <w:numPr>
          <w:ilvl w:val="2"/>
          <w:numId w:val="3"/>
        </w:numPr>
        <w:ind w:left="2352" w:hanging="370"/>
      </w:pPr>
      <w:r>
        <w:t>others as deemed necessary.</w:t>
      </w:r>
    </w:p>
    <w:p w14:paraId="1F4C23AD" w14:textId="77777777" w:rsidR="001A06AE" w:rsidRDefault="00B371B0">
      <w:pPr>
        <w:rPr>
          <w:ins w:id="455" w:author="Naykis Arias" w:date="2019-01-12T13:12:00Z"/>
        </w:rPr>
      </w:pPr>
      <w:ins w:id="456" w:author="Naykis Arias" w:date="2019-01-12T13:12:00Z">
        <w:r>
          <w:t xml:space="preserve">C. </w:t>
        </w:r>
        <w:r>
          <w:tab/>
          <w:t>Convention Monitor Selection Committee</w:t>
        </w:r>
      </w:ins>
    </w:p>
    <w:p w14:paraId="47016DBA" w14:textId="77777777" w:rsidR="001A06AE" w:rsidRDefault="00B371B0">
      <w:pPr>
        <w:numPr>
          <w:ilvl w:val="0"/>
          <w:numId w:val="22"/>
        </w:numPr>
        <w:pBdr>
          <w:top w:val="nil"/>
          <w:left w:val="nil"/>
          <w:bottom w:val="nil"/>
          <w:right w:val="nil"/>
          <w:between w:val="nil"/>
        </w:pBdr>
        <w:rPr>
          <w:ins w:id="457" w:author="Naykis Arias" w:date="2019-01-12T13:12:00Z"/>
          <w:color w:val="000000"/>
        </w:rPr>
      </w:pPr>
      <w:ins w:id="458" w:author="Naykis Arias" w:date="2019-01-12T13:12:00Z">
        <w:r>
          <w:t>Members of the Monitor Selection Committee</w:t>
        </w:r>
      </w:ins>
    </w:p>
    <w:p w14:paraId="1CDB5629" w14:textId="77777777" w:rsidR="001A06AE" w:rsidRDefault="00B371B0">
      <w:pPr>
        <w:numPr>
          <w:ilvl w:val="1"/>
          <w:numId w:val="22"/>
        </w:numPr>
        <w:pBdr>
          <w:top w:val="nil"/>
          <w:left w:val="nil"/>
          <w:bottom w:val="nil"/>
          <w:right w:val="nil"/>
          <w:between w:val="nil"/>
        </w:pBdr>
        <w:rPr>
          <w:ins w:id="459" w:author="Naykis Arias" w:date="2019-01-12T13:12:00Z"/>
          <w:color w:val="000000"/>
        </w:rPr>
      </w:pPr>
      <w:ins w:id="460" w:author="Naykis Arias" w:date="2019-01-12T13:12:00Z">
        <w:r>
          <w:t>President</w:t>
        </w:r>
      </w:ins>
    </w:p>
    <w:p w14:paraId="2585115A" w14:textId="77777777" w:rsidR="001A06AE" w:rsidRDefault="00B371B0">
      <w:pPr>
        <w:numPr>
          <w:ilvl w:val="1"/>
          <w:numId w:val="22"/>
        </w:numPr>
        <w:pBdr>
          <w:top w:val="nil"/>
          <w:left w:val="nil"/>
          <w:bottom w:val="nil"/>
          <w:right w:val="nil"/>
          <w:between w:val="nil"/>
        </w:pBdr>
        <w:rPr>
          <w:ins w:id="461" w:author="Naykis Arias" w:date="2019-01-12T13:12:00Z"/>
          <w:color w:val="000000"/>
        </w:rPr>
      </w:pPr>
      <w:ins w:id="462" w:author="Naykis Arias" w:date="2019-01-12T13:12:00Z">
        <w:r>
          <w:t>Membership and Nomination Director</w:t>
        </w:r>
      </w:ins>
    </w:p>
    <w:p w14:paraId="7CF774D8" w14:textId="77777777" w:rsidR="001A06AE" w:rsidRDefault="00B371B0">
      <w:pPr>
        <w:numPr>
          <w:ilvl w:val="1"/>
          <w:numId w:val="22"/>
        </w:numPr>
        <w:pBdr>
          <w:top w:val="nil"/>
          <w:left w:val="nil"/>
          <w:bottom w:val="nil"/>
          <w:right w:val="nil"/>
          <w:between w:val="nil"/>
        </w:pBdr>
        <w:rPr>
          <w:ins w:id="463" w:author="Naykis Arias" w:date="2019-01-12T13:12:00Z"/>
          <w:color w:val="000000"/>
        </w:rPr>
      </w:pPr>
      <w:ins w:id="464" w:author="Naykis Arias" w:date="2019-01-12T13:12:00Z">
        <w:r>
          <w:t xml:space="preserve">Health Policy and Advocacy Director </w:t>
        </w:r>
      </w:ins>
    </w:p>
    <w:p w14:paraId="3C4A89CA" w14:textId="77777777" w:rsidR="001A06AE" w:rsidRDefault="00B371B0">
      <w:pPr>
        <w:numPr>
          <w:ilvl w:val="1"/>
          <w:numId w:val="22"/>
        </w:numPr>
        <w:pBdr>
          <w:top w:val="nil"/>
          <w:left w:val="nil"/>
          <w:bottom w:val="nil"/>
          <w:right w:val="nil"/>
          <w:between w:val="nil"/>
        </w:pBdr>
        <w:rPr>
          <w:ins w:id="465" w:author="Naykis Arias" w:date="2019-01-12T13:12:00Z"/>
          <w:color w:val="000000"/>
        </w:rPr>
      </w:pPr>
      <w:ins w:id="466" w:author="Naykis Arias" w:date="2019-01-12T13:12:00Z">
        <w:r>
          <w:t>one Consultant and,</w:t>
        </w:r>
      </w:ins>
    </w:p>
    <w:p w14:paraId="1294E606" w14:textId="77777777" w:rsidR="001A06AE" w:rsidRPr="001A06AE" w:rsidRDefault="00B371B0">
      <w:pPr>
        <w:numPr>
          <w:ilvl w:val="1"/>
          <w:numId w:val="22"/>
        </w:numPr>
        <w:rPr>
          <w:rFonts w:ascii="Arial" w:eastAsia="Arial" w:hAnsi="Arial" w:cs="Arial"/>
          <w:color w:val="000000"/>
          <w:sz w:val="22"/>
          <w:szCs w:val="22"/>
          <w:rPrChange w:id="467" w:author="Naykis Arias" w:date="2019-01-12T13:12:00Z">
            <w:rPr/>
          </w:rPrChange>
        </w:rPr>
        <w:pPrChange w:id="468" w:author="Naykis Arias" w:date="2019-01-12T13:12:00Z">
          <w:pPr>
            <w:ind w:left="720"/>
          </w:pPr>
        </w:pPrChange>
      </w:pPr>
      <w:ins w:id="469" w:author="Naykis Arias" w:date="2019-01-12T13:12:00Z">
        <w:r>
          <w:t xml:space="preserve">others as deemed necessary </w:t>
        </w:r>
      </w:ins>
    </w:p>
    <w:p w14:paraId="75492D46" w14:textId="6C63A80A" w:rsidR="001A06AE" w:rsidRDefault="0003353D">
      <w:pPr>
        <w:ind w:left="720"/>
      </w:pPr>
      <w:r w:rsidRPr="000F227F">
        <w:rPr>
          <w:highlight w:val="yellow"/>
        </w:rPr>
        <w:t>(rationale:</w:t>
      </w:r>
      <w:r>
        <w:rPr>
          <w:highlight w:val="yellow"/>
        </w:rPr>
        <w:t xml:space="preserve"> </w:t>
      </w:r>
      <w:r w:rsidR="008B390A">
        <w:rPr>
          <w:highlight w:val="yellow"/>
        </w:rPr>
        <w:t xml:space="preserve">creation of </w:t>
      </w:r>
      <w:r>
        <w:rPr>
          <w:highlight w:val="yellow"/>
        </w:rPr>
        <w:t>ne</w:t>
      </w:r>
      <w:r w:rsidR="008B390A">
        <w:rPr>
          <w:highlight w:val="yellow"/>
        </w:rPr>
        <w:t>w committee for monitor selection)</w:t>
      </w:r>
    </w:p>
    <w:p w14:paraId="135AC002" w14:textId="35E9FAE8" w:rsidR="001A06AE" w:rsidRDefault="001A06AE">
      <w:pPr>
        <w:ind w:left="720"/>
      </w:pPr>
    </w:p>
    <w:p w14:paraId="6C4B5884" w14:textId="218FAFAC" w:rsidR="00D402D9" w:rsidRDefault="00D402D9">
      <w:pPr>
        <w:ind w:left="720"/>
      </w:pPr>
    </w:p>
    <w:p w14:paraId="20532CBB" w14:textId="77777777" w:rsidR="00D402D9" w:rsidRDefault="00D402D9">
      <w:pPr>
        <w:ind w:left="720"/>
      </w:pPr>
    </w:p>
    <w:p w14:paraId="1B84BDA8" w14:textId="77777777" w:rsidR="001A06AE" w:rsidRDefault="00B371B0">
      <w:pPr>
        <w:jc w:val="center"/>
      </w:pPr>
      <w:r>
        <w:rPr>
          <w:b/>
          <w:sz w:val="28"/>
          <w:szCs w:val="28"/>
        </w:rPr>
        <w:t>Article X</w:t>
      </w:r>
      <w:del w:id="470" w:author="Naykis Arias" w:date="2019-01-12T13:12:00Z">
        <w:r>
          <w:rPr>
            <w:b/>
            <w:sz w:val="28"/>
            <w:szCs w:val="28"/>
          </w:rPr>
          <w:delText>I</w:delText>
        </w:r>
      </w:del>
    </w:p>
    <w:p w14:paraId="4E6CA0F6" w14:textId="6897D355" w:rsidR="001A06AE" w:rsidRDefault="00B371B0">
      <w:pPr>
        <w:jc w:val="center"/>
        <w:rPr>
          <w:b/>
          <w:sz w:val="28"/>
          <w:szCs w:val="28"/>
        </w:rPr>
      </w:pPr>
      <w:r>
        <w:rPr>
          <w:b/>
          <w:sz w:val="28"/>
          <w:szCs w:val="28"/>
        </w:rPr>
        <w:t>Fiscal Year</w:t>
      </w:r>
    </w:p>
    <w:p w14:paraId="239346DC" w14:textId="308C29AF" w:rsidR="00EF4022" w:rsidRDefault="00EF4022">
      <w:pPr>
        <w:jc w:val="center"/>
      </w:pPr>
      <w:r w:rsidRPr="00B90073">
        <w:rPr>
          <w:highlight w:val="yellow"/>
        </w:rPr>
        <w:t xml:space="preserve">(rationale: </w:t>
      </w:r>
      <w:r>
        <w:rPr>
          <w:rFonts w:eastAsia="Arial"/>
          <w:color w:val="000000"/>
          <w:highlight w:val="yellow"/>
        </w:rPr>
        <w:t>consistency</w:t>
      </w:r>
      <w:r w:rsidRPr="00B90073">
        <w:rPr>
          <w:rFonts w:eastAsia="Arial"/>
          <w:color w:val="000000"/>
          <w:highlight w:val="yellow"/>
        </w:rPr>
        <w:t>)</w:t>
      </w:r>
    </w:p>
    <w:p w14:paraId="3867C96C" w14:textId="77777777" w:rsidR="001A06AE" w:rsidRDefault="001A06AE"/>
    <w:p w14:paraId="00A6F5BA" w14:textId="77777777" w:rsidR="001A06AE" w:rsidRDefault="00B371B0">
      <w:pPr>
        <w:rPr>
          <w:b/>
        </w:rPr>
      </w:pPr>
      <w:r>
        <w:rPr>
          <w:b/>
          <w:smallCaps/>
        </w:rPr>
        <w:t xml:space="preserve">SECTION </w:t>
      </w:r>
      <w:r>
        <w:rPr>
          <w:b/>
        </w:rPr>
        <w:t xml:space="preserve">1. </w:t>
      </w:r>
    </w:p>
    <w:p w14:paraId="202D8A9B" w14:textId="77777777" w:rsidR="001A06AE" w:rsidRDefault="001A06AE"/>
    <w:p w14:paraId="0E2B3255" w14:textId="77777777" w:rsidR="001A06AE" w:rsidRDefault="00B371B0">
      <w:pPr>
        <w:numPr>
          <w:ilvl w:val="0"/>
          <w:numId w:val="11"/>
        </w:numPr>
        <w:tabs>
          <w:tab w:val="left" w:pos="1080"/>
        </w:tabs>
        <w:ind w:hanging="720"/>
      </w:pPr>
      <w:r>
        <w:t xml:space="preserve">Contracts may be made one (1) year in advance with the approval of the current board and one (1) consultant. </w:t>
      </w:r>
    </w:p>
    <w:p w14:paraId="2A369393" w14:textId="77777777" w:rsidR="001A06AE" w:rsidRDefault="00B371B0">
      <w:pPr>
        <w:numPr>
          <w:ilvl w:val="0"/>
          <w:numId w:val="11"/>
        </w:numPr>
        <w:tabs>
          <w:tab w:val="left" w:pos="1080"/>
        </w:tabs>
        <w:ind w:hanging="720"/>
      </w:pPr>
      <w:r>
        <w:t>All existing contracts shall be evaluated yearly, and may be continued as approved by a 2/3 vote of the board.</w:t>
      </w:r>
    </w:p>
    <w:p w14:paraId="0AC84270" w14:textId="77777777" w:rsidR="001A06AE" w:rsidRDefault="00B371B0">
      <w:pPr>
        <w:numPr>
          <w:ilvl w:val="0"/>
          <w:numId w:val="11"/>
        </w:numPr>
        <w:tabs>
          <w:tab w:val="left" w:pos="1080"/>
        </w:tabs>
        <w:ind w:hanging="720"/>
      </w:pPr>
      <w:r>
        <w:lastRenderedPageBreak/>
        <w:t>New contract proposals shall require a minimum of three (3) bids to be reviewed by the board and the best offer shall be selected.</w:t>
      </w:r>
    </w:p>
    <w:p w14:paraId="3FA97E38" w14:textId="77777777" w:rsidR="001A06AE" w:rsidRDefault="001A06AE"/>
    <w:p w14:paraId="3806CD0F" w14:textId="77777777" w:rsidR="001A06AE" w:rsidRDefault="00B371B0">
      <w:r>
        <w:rPr>
          <w:b/>
          <w:smallCaps/>
        </w:rPr>
        <w:t xml:space="preserve">SECTION </w:t>
      </w:r>
      <w:r>
        <w:rPr>
          <w:b/>
        </w:rPr>
        <w:t xml:space="preserve">2. </w:t>
      </w:r>
    </w:p>
    <w:p w14:paraId="77F59848" w14:textId="77777777" w:rsidR="001A06AE" w:rsidRDefault="001A06AE"/>
    <w:p w14:paraId="23DFE836" w14:textId="77777777" w:rsidR="001A06AE" w:rsidRDefault="00B371B0">
      <w:r>
        <w:t xml:space="preserve">The fiscal year shall end on June 30 and restart on July 1. </w:t>
      </w:r>
    </w:p>
    <w:p w14:paraId="5FDC2260" w14:textId="77777777" w:rsidR="001A06AE" w:rsidRDefault="001A06AE"/>
    <w:p w14:paraId="1B1FB703" w14:textId="77777777" w:rsidR="001A06AE" w:rsidRDefault="00B371B0">
      <w:pPr>
        <w:rPr>
          <w:b/>
        </w:rPr>
      </w:pPr>
      <w:r>
        <w:rPr>
          <w:b/>
        </w:rPr>
        <w:t>SECTION 3.</w:t>
      </w:r>
    </w:p>
    <w:p w14:paraId="2ABCA46A" w14:textId="77777777" w:rsidR="001A06AE" w:rsidRDefault="001A06AE">
      <w:pPr>
        <w:rPr>
          <w:highlight w:val="yellow"/>
        </w:rPr>
      </w:pPr>
    </w:p>
    <w:p w14:paraId="21FC446F" w14:textId="77777777" w:rsidR="001A06AE" w:rsidRDefault="00B371B0">
      <w:r>
        <w:t xml:space="preserve">In the event that the organization dissolves, all assets will be returned to the foundation of NSNA. </w:t>
      </w:r>
    </w:p>
    <w:p w14:paraId="65DA2C91" w14:textId="77777777" w:rsidR="001A06AE" w:rsidRDefault="001A06AE"/>
    <w:p w14:paraId="7DEC9322" w14:textId="77777777" w:rsidR="001A06AE" w:rsidRDefault="001A06AE"/>
    <w:p w14:paraId="77D58518" w14:textId="77777777" w:rsidR="001A06AE" w:rsidRDefault="00B371B0">
      <w:pPr>
        <w:jc w:val="center"/>
      </w:pPr>
      <w:r>
        <w:rPr>
          <w:b/>
          <w:sz w:val="28"/>
          <w:szCs w:val="28"/>
        </w:rPr>
        <w:t>Article XI</w:t>
      </w:r>
      <w:del w:id="471" w:author="Naykis Arias" w:date="2019-01-12T13:12:00Z">
        <w:r>
          <w:rPr>
            <w:b/>
            <w:sz w:val="28"/>
            <w:szCs w:val="28"/>
          </w:rPr>
          <w:delText>I</w:delText>
        </w:r>
      </w:del>
    </w:p>
    <w:p w14:paraId="555FF2C3" w14:textId="0C27F558" w:rsidR="001A06AE" w:rsidRDefault="00B371B0">
      <w:pPr>
        <w:jc w:val="center"/>
        <w:rPr>
          <w:b/>
          <w:sz w:val="28"/>
          <w:szCs w:val="28"/>
        </w:rPr>
      </w:pPr>
      <w:r>
        <w:rPr>
          <w:b/>
          <w:sz w:val="28"/>
          <w:szCs w:val="28"/>
        </w:rPr>
        <w:t>Parliamentary Authority</w:t>
      </w:r>
    </w:p>
    <w:p w14:paraId="73FBF17B" w14:textId="1D3D6CBA" w:rsidR="00EF4022" w:rsidRDefault="00EF4022">
      <w:pPr>
        <w:jc w:val="center"/>
      </w:pPr>
      <w:r w:rsidRPr="00B90073">
        <w:rPr>
          <w:highlight w:val="yellow"/>
        </w:rPr>
        <w:t xml:space="preserve">(rationale: </w:t>
      </w:r>
      <w:r>
        <w:rPr>
          <w:rFonts w:eastAsia="Arial"/>
          <w:color w:val="000000"/>
          <w:highlight w:val="yellow"/>
        </w:rPr>
        <w:t>consistency</w:t>
      </w:r>
      <w:r w:rsidRPr="00B90073">
        <w:rPr>
          <w:rFonts w:eastAsia="Arial"/>
          <w:color w:val="000000"/>
          <w:highlight w:val="yellow"/>
        </w:rPr>
        <w:t>)</w:t>
      </w:r>
    </w:p>
    <w:p w14:paraId="5CF10538" w14:textId="77777777" w:rsidR="001A06AE" w:rsidRDefault="001A06AE">
      <w:pPr>
        <w:jc w:val="center"/>
      </w:pPr>
    </w:p>
    <w:p w14:paraId="25622224" w14:textId="77777777" w:rsidR="001A06AE" w:rsidRDefault="00B371B0">
      <w:r>
        <w:rPr>
          <w:b/>
        </w:rPr>
        <w:t>SECTION 1.</w:t>
      </w:r>
    </w:p>
    <w:p w14:paraId="40C48F07" w14:textId="77777777" w:rsidR="001A06AE" w:rsidRDefault="001A06AE"/>
    <w:p w14:paraId="4FAFD21D" w14:textId="77777777" w:rsidR="001A06AE" w:rsidRDefault="00B371B0">
      <w:pPr>
        <w:rPr>
          <w:b/>
        </w:rPr>
      </w:pPr>
      <w:r>
        <w:t xml:space="preserve">All meetings of this association shall be conducted according to Parliamentary Law as set forth in the current edition of </w:t>
      </w:r>
      <w:r>
        <w:rPr>
          <w:i/>
        </w:rPr>
        <w:t>Robert’s Rules of Order Newly Revised</w:t>
      </w:r>
      <w:r>
        <w:t xml:space="preserve"> where the rules apply and are not in conflict with these bylaws except for policies which will be voted on by the board.</w:t>
      </w:r>
    </w:p>
    <w:p w14:paraId="271C82D2" w14:textId="77777777" w:rsidR="001A06AE" w:rsidRDefault="001A06AE"/>
    <w:p w14:paraId="0BD3756E" w14:textId="77777777" w:rsidR="001A06AE" w:rsidRDefault="001A06AE"/>
    <w:p w14:paraId="4A4CA6D8" w14:textId="77777777" w:rsidR="001A06AE" w:rsidRDefault="00B371B0" w:rsidP="00794466">
      <w:pPr>
        <w:jc w:val="center"/>
      </w:pPr>
      <w:r>
        <w:rPr>
          <w:b/>
          <w:sz w:val="28"/>
          <w:szCs w:val="28"/>
        </w:rPr>
        <w:t>Article XII</w:t>
      </w:r>
      <w:del w:id="472" w:author="Naykis Arias" w:date="2019-01-12T13:12:00Z">
        <w:r>
          <w:rPr>
            <w:b/>
            <w:sz w:val="28"/>
            <w:szCs w:val="28"/>
          </w:rPr>
          <w:delText>I</w:delText>
        </w:r>
      </w:del>
    </w:p>
    <w:p w14:paraId="79A99AE9" w14:textId="77777777" w:rsidR="001A06AE" w:rsidRDefault="00B371B0" w:rsidP="00794466">
      <w:pPr>
        <w:jc w:val="center"/>
      </w:pPr>
      <w:r>
        <w:rPr>
          <w:b/>
          <w:sz w:val="28"/>
          <w:szCs w:val="28"/>
        </w:rPr>
        <w:t>Amendments to Bylaws</w:t>
      </w:r>
    </w:p>
    <w:p w14:paraId="7A643CB7" w14:textId="77777777" w:rsidR="00794466" w:rsidRDefault="00794466" w:rsidP="00794466">
      <w:pPr>
        <w:jc w:val="center"/>
      </w:pPr>
      <w:r w:rsidRPr="00B90073">
        <w:rPr>
          <w:highlight w:val="yellow"/>
        </w:rPr>
        <w:t xml:space="preserve">(rationale: </w:t>
      </w:r>
      <w:r>
        <w:rPr>
          <w:rFonts w:eastAsia="Arial"/>
          <w:color w:val="000000"/>
          <w:highlight w:val="yellow"/>
        </w:rPr>
        <w:t>consistency</w:t>
      </w:r>
      <w:r w:rsidRPr="00B90073">
        <w:rPr>
          <w:rFonts w:eastAsia="Arial"/>
          <w:color w:val="000000"/>
          <w:highlight w:val="yellow"/>
        </w:rPr>
        <w:t>)</w:t>
      </w:r>
    </w:p>
    <w:p w14:paraId="7AA8D2CE" w14:textId="77777777" w:rsidR="001A06AE" w:rsidRDefault="001A06AE">
      <w:pPr>
        <w:jc w:val="center"/>
      </w:pPr>
    </w:p>
    <w:p w14:paraId="39AC13E9" w14:textId="77777777" w:rsidR="001A06AE" w:rsidRDefault="00B371B0">
      <w:r>
        <w:rPr>
          <w:b/>
        </w:rPr>
        <w:t>SECTION 1.</w:t>
      </w:r>
    </w:p>
    <w:p w14:paraId="19849ADA" w14:textId="77777777" w:rsidR="001A06AE" w:rsidRDefault="001A06AE"/>
    <w:p w14:paraId="0F35626F" w14:textId="77777777" w:rsidR="001A06AE" w:rsidRDefault="00B371B0">
      <w:pPr>
        <w:numPr>
          <w:ilvl w:val="0"/>
          <w:numId w:val="39"/>
        </w:numPr>
        <w:ind w:hanging="720"/>
        <w:rPr>
          <w:b/>
        </w:rPr>
      </w:pPr>
      <w:r>
        <w:t>These bylaws may be amended at the House of Delegates by a 2/3 vote of all delegates present and voting.</w:t>
      </w:r>
    </w:p>
    <w:p w14:paraId="0E0DE982" w14:textId="77777777" w:rsidR="001A06AE" w:rsidRDefault="00B371B0">
      <w:pPr>
        <w:numPr>
          <w:ilvl w:val="0"/>
          <w:numId w:val="39"/>
        </w:numPr>
        <w:ind w:hanging="720"/>
      </w:pPr>
      <w:r>
        <w:t>Proposed amendments prepared by the Bylaws Committee shall be approved by the board at the December meeting and posted on website.</w:t>
      </w:r>
    </w:p>
    <w:p w14:paraId="64A86F03" w14:textId="77777777" w:rsidR="001A06AE" w:rsidRDefault="00B371B0">
      <w:r>
        <w:rPr>
          <w:b/>
        </w:rPr>
        <w:t>SECTION 2.</w:t>
      </w:r>
    </w:p>
    <w:p w14:paraId="2CB7C193" w14:textId="77777777" w:rsidR="001A06AE" w:rsidRDefault="001A06AE"/>
    <w:p w14:paraId="2089E511" w14:textId="77777777" w:rsidR="001A06AE" w:rsidRDefault="00B371B0">
      <w:r>
        <w:t>Proposed amendments may be submitted to the Bylaws Committee by the board, board committees, and member schools no later than November 1</w:t>
      </w:r>
      <w:r>
        <w:rPr>
          <w:vertAlign w:val="superscript"/>
        </w:rPr>
        <w:t>st</w:t>
      </w:r>
      <w:r>
        <w:t xml:space="preserve">. </w:t>
      </w:r>
    </w:p>
    <w:p w14:paraId="65258DA6" w14:textId="77777777" w:rsidR="001A06AE" w:rsidRDefault="001A06AE"/>
    <w:p w14:paraId="6CB7F64A" w14:textId="77777777" w:rsidR="001A06AE" w:rsidRDefault="00B371B0">
      <w:r>
        <w:rPr>
          <w:b/>
        </w:rPr>
        <w:t>SECTION 3.</w:t>
      </w:r>
    </w:p>
    <w:p w14:paraId="68705EAE" w14:textId="77777777" w:rsidR="001A06AE" w:rsidRDefault="001A06AE"/>
    <w:p w14:paraId="39ED2555" w14:textId="77777777" w:rsidR="001A06AE" w:rsidRDefault="00B371B0">
      <w:r>
        <w:t>An amendment to these bylaws shall become effective immediately upon its approval at the annual meeting or a special meeting unless the amendment specified a time for its going into effect.</w:t>
      </w:r>
    </w:p>
    <w:p w14:paraId="59BE0BD6" w14:textId="77777777" w:rsidR="001A06AE" w:rsidRDefault="001A06AE">
      <w:pPr>
        <w:rPr>
          <w:b/>
        </w:rPr>
      </w:pPr>
    </w:p>
    <w:p w14:paraId="23243455" w14:textId="77777777" w:rsidR="001A06AE" w:rsidRDefault="00B371B0">
      <w:r>
        <w:rPr>
          <w:b/>
        </w:rPr>
        <w:t>SECTION 4.</w:t>
      </w:r>
    </w:p>
    <w:p w14:paraId="3EF85D59" w14:textId="77777777" w:rsidR="001A06AE" w:rsidRDefault="001A06AE"/>
    <w:p w14:paraId="69B491B5" w14:textId="37055044" w:rsidR="001A06AE" w:rsidRDefault="00B371B0">
      <w:r>
        <w:t xml:space="preserve">Amendments to the bylaws of the National Student Nurses Association (NSNA), adopted at the annual meeting which directly relate to the business of the state association, in the areas of conformity, purpose, functions, dues, membership, and representation, shall automatically and immediately affect the necessary amendment to the bylaws of this association and shall promptly be incorporated. </w:t>
      </w:r>
    </w:p>
    <w:p w14:paraId="4F46BE45" w14:textId="77777777" w:rsidR="001A06AE" w:rsidRDefault="001A06AE"/>
    <w:p w14:paraId="67FE3E06" w14:textId="77777777" w:rsidR="001A06AE" w:rsidRDefault="001A06AE"/>
    <w:p w14:paraId="1F9E47AB" w14:textId="61E5020A" w:rsidR="001A06AE" w:rsidRDefault="00B371B0">
      <w:pPr>
        <w:tabs>
          <w:tab w:val="left" w:pos="9450"/>
        </w:tabs>
        <w:ind w:left="24"/>
      </w:pPr>
      <w:r>
        <w:t>These bylaws have been accepted and duly recorded</w:t>
      </w:r>
      <w:r>
        <w:rPr>
          <w:u w:val="single"/>
        </w:rPr>
        <w:tab/>
      </w:r>
    </w:p>
    <w:p w14:paraId="16303CA5" w14:textId="28C70FE1" w:rsidR="001A06AE" w:rsidRDefault="001A06AE">
      <w:pPr>
        <w:ind w:left="24"/>
      </w:pPr>
    </w:p>
    <w:p w14:paraId="6DBB84B2" w14:textId="0DFF1C0C" w:rsidR="00F4227B" w:rsidRDefault="00F4227B">
      <w:pPr>
        <w:ind w:left="24"/>
      </w:pPr>
    </w:p>
    <w:p w14:paraId="737E3393" w14:textId="70339E4D" w:rsidR="001A06AE" w:rsidRDefault="00B371B0">
      <w:pPr>
        <w:ind w:left="24"/>
      </w:pPr>
      <w:r>
        <w:t xml:space="preserve">President’s Signature: </w:t>
      </w:r>
      <w:r w:rsidR="00277604">
        <w:t>_________________________________________</w:t>
      </w:r>
    </w:p>
    <w:p w14:paraId="6664A4FD" w14:textId="79D91636" w:rsidR="001A06AE" w:rsidRDefault="001A06AE">
      <w:pPr>
        <w:ind w:left="24"/>
      </w:pPr>
    </w:p>
    <w:p w14:paraId="3E1A7978" w14:textId="1693A050" w:rsidR="001A06AE" w:rsidRDefault="001A06AE">
      <w:pPr>
        <w:ind w:left="24"/>
      </w:pPr>
    </w:p>
    <w:p w14:paraId="40D11451" w14:textId="28F34611" w:rsidR="0019574B" w:rsidRDefault="00B371B0" w:rsidP="00D45FAE">
      <w:pPr>
        <w:ind w:left="24"/>
      </w:pPr>
      <w:r>
        <w:t>Secretary’s</w:t>
      </w:r>
      <w:r w:rsidR="00742B00">
        <w:t xml:space="preserve"> S</w:t>
      </w:r>
      <w:r>
        <w:t>ignature:</w:t>
      </w:r>
      <w:r w:rsidR="0019574B">
        <w:t xml:space="preserve"> </w:t>
      </w:r>
      <w:r w:rsidR="00277604">
        <w:t>_________________________________________</w:t>
      </w:r>
    </w:p>
    <w:p w14:paraId="542A04EF" w14:textId="77777777" w:rsidR="0019574B" w:rsidRDefault="0019574B" w:rsidP="00D45FAE">
      <w:pPr>
        <w:ind w:left="24"/>
      </w:pPr>
    </w:p>
    <w:p w14:paraId="5C71CDA7" w14:textId="17D3D405" w:rsidR="001A06AE" w:rsidRDefault="001A06AE" w:rsidP="00D45FAE">
      <w:pPr>
        <w:ind w:left="24"/>
      </w:pPr>
    </w:p>
    <w:p w14:paraId="14EB5F81" w14:textId="6F718B68" w:rsidR="001A06AE" w:rsidRDefault="00B371B0">
      <w:pPr>
        <w:ind w:left="24"/>
      </w:pPr>
      <w:del w:id="473" w:author="Naykis Arias" w:date="2019-01-12T13:12:00Z">
        <w:r>
          <w:delText>Legislation Director</w:delText>
        </w:r>
      </w:del>
      <w:ins w:id="474" w:author="Naykis Arias" w:date="2019-01-12T13:12:00Z">
        <w:r>
          <w:t>Health Policy &amp; Advocacy Director</w:t>
        </w:r>
      </w:ins>
      <w:r>
        <w:t>’s Signature:</w:t>
      </w:r>
      <w:r w:rsidR="00277604">
        <w:t xml:space="preserve"> _______________________</w:t>
      </w:r>
      <w:r>
        <w:t xml:space="preserve"> </w:t>
      </w:r>
    </w:p>
    <w:p w14:paraId="24BB978E" w14:textId="3F268BA1" w:rsidR="001A06AE" w:rsidRDefault="008032CA">
      <w:pPr>
        <w:ind w:left="24"/>
      </w:pPr>
      <w:r w:rsidRPr="00C423ED">
        <w:rPr>
          <w:highlight w:val="yellow"/>
        </w:rPr>
        <w:t xml:space="preserve">(rationale: </w:t>
      </w:r>
      <w:r>
        <w:rPr>
          <w:highlight w:val="yellow"/>
        </w:rPr>
        <w:t xml:space="preserve">official NSNA </w:t>
      </w:r>
      <w:r w:rsidR="004475E7">
        <w:rPr>
          <w:highlight w:val="yellow"/>
        </w:rPr>
        <w:t>title change</w:t>
      </w:r>
      <w:r w:rsidRPr="00C423ED">
        <w:rPr>
          <w:highlight w:val="yellow"/>
        </w:rPr>
        <w:t>)</w:t>
      </w:r>
    </w:p>
    <w:p w14:paraId="02B29B5D" w14:textId="44C77AC0" w:rsidR="001A06AE" w:rsidRDefault="001A06AE">
      <w:pPr>
        <w:ind w:left="24"/>
      </w:pPr>
    </w:p>
    <w:p w14:paraId="33BCFABB" w14:textId="77777777" w:rsidR="004475E7" w:rsidRDefault="004475E7">
      <w:pPr>
        <w:ind w:left="24"/>
      </w:pPr>
    </w:p>
    <w:p w14:paraId="18FEFD5A" w14:textId="77777777" w:rsidR="001A06AE" w:rsidRDefault="00B371B0">
      <w:pPr>
        <w:ind w:left="24"/>
      </w:pPr>
      <w:r>
        <w:t>Reviewed, revised, and approved 02/2015</w:t>
      </w:r>
    </w:p>
    <w:p w14:paraId="094A32E1" w14:textId="77777777" w:rsidR="001A06AE" w:rsidRDefault="00B371B0">
      <w:pPr>
        <w:ind w:left="24"/>
      </w:pPr>
      <w:r>
        <w:t>Reviewed, revised, and approved 03/2016</w:t>
      </w:r>
    </w:p>
    <w:p w14:paraId="7E8E894C" w14:textId="77777777" w:rsidR="001A06AE" w:rsidRDefault="00B371B0">
      <w:pPr>
        <w:ind w:left="24"/>
      </w:pPr>
      <w:r>
        <w:t>Reviewed, revised, and approved 03/2018</w:t>
      </w:r>
    </w:p>
    <w:p w14:paraId="377B2D4E" w14:textId="625D763C" w:rsidR="001A06AE" w:rsidRDefault="00B371B0" w:rsidP="00277604">
      <w:pPr>
        <w:ind w:left="24"/>
      </w:pPr>
      <w:r>
        <w:t>Reviewed, revised, and approved __/__/___</w:t>
      </w:r>
    </w:p>
    <w:sectPr w:rsidR="001A06AE">
      <w:footerReference w:type="default" r:id="rId9"/>
      <w:pgSz w:w="12240" w:h="15840"/>
      <w:pgMar w:top="1440" w:right="1296" w:bottom="1296" w:left="1440" w:header="720" w:footer="720" w:gutter="0"/>
      <w:pgNumType w:start="1"/>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98BC8B5" w14:textId="77777777" w:rsidR="00BB7A3D" w:rsidRDefault="00BB7A3D">
      <w:r>
        <w:separator/>
      </w:r>
    </w:p>
  </w:endnote>
  <w:endnote w:type="continuationSeparator" w:id="0">
    <w:p w14:paraId="7E639447" w14:textId="77777777" w:rsidR="00BB7A3D" w:rsidRDefault="00BB7A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83F006" w14:textId="77777777" w:rsidR="001A06AE" w:rsidRDefault="00B371B0">
    <w:pPr>
      <w:pBdr>
        <w:top w:val="nil"/>
        <w:left w:val="nil"/>
        <w:bottom w:val="nil"/>
        <w:right w:val="nil"/>
        <w:between w:val="nil"/>
      </w:pBdr>
      <w:tabs>
        <w:tab w:val="center" w:pos="4680"/>
        <w:tab w:val="right" w:pos="9360"/>
      </w:tabs>
      <w:jc w:val="right"/>
      <w:rPr>
        <w:color w:val="000000"/>
      </w:rPr>
    </w:pPr>
    <w:r>
      <w:rPr>
        <w:color w:val="000000"/>
      </w:rPr>
      <w:fldChar w:fldCharType="begin"/>
    </w:r>
    <w:r>
      <w:rPr>
        <w:color w:val="000000"/>
      </w:rPr>
      <w:instrText>PAGE</w:instrText>
    </w:r>
    <w:r>
      <w:rPr>
        <w:color w:val="000000"/>
      </w:rPr>
      <w:fldChar w:fldCharType="separate"/>
    </w:r>
    <w:r w:rsidR="00AC317A">
      <w:rPr>
        <w:noProof/>
        <w:color w:val="000000"/>
      </w:rPr>
      <w:t>21</w:t>
    </w:r>
    <w:r>
      <w:rPr>
        <w:color w:val="000000"/>
      </w:rPr>
      <w:fldChar w:fldCharType="end"/>
    </w:r>
  </w:p>
  <w:p w14:paraId="319BD160" w14:textId="77777777" w:rsidR="001A06AE" w:rsidRDefault="001A06AE">
    <w:pPr>
      <w:tabs>
        <w:tab w:val="center" w:pos="4320"/>
        <w:tab w:val="right" w:pos="8640"/>
      </w:tabs>
      <w:spacing w:after="720"/>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7582BB1" w14:textId="77777777" w:rsidR="00BB7A3D" w:rsidRDefault="00BB7A3D">
      <w:r>
        <w:separator/>
      </w:r>
    </w:p>
  </w:footnote>
  <w:footnote w:type="continuationSeparator" w:id="0">
    <w:p w14:paraId="00C9E311" w14:textId="77777777" w:rsidR="00BB7A3D" w:rsidRDefault="00BB7A3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710A00"/>
    <w:multiLevelType w:val="multilevel"/>
    <w:tmpl w:val="99F033CA"/>
    <w:lvl w:ilvl="0">
      <w:start w:val="1"/>
      <w:numFmt w:val="decimal"/>
      <w:lvlText w:val="%1."/>
      <w:lvlJc w:val="left"/>
      <w:pPr>
        <w:ind w:left="1800" w:firstLine="1440"/>
      </w:pPr>
      <w:rPr>
        <w:b w:val="0"/>
        <w:color w:val="000000"/>
      </w:r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1" w15:restartNumberingAfterBreak="0">
    <w:nsid w:val="017F1B89"/>
    <w:multiLevelType w:val="multilevel"/>
    <w:tmpl w:val="2DB03C0E"/>
    <w:lvl w:ilvl="0">
      <w:start w:val="1"/>
      <w:numFmt w:val="upperLetter"/>
      <w:lvlText w:val="%1."/>
      <w:lvlJc w:val="left"/>
      <w:pPr>
        <w:ind w:left="1080" w:firstLine="360"/>
      </w:pPr>
      <w:rPr>
        <w:b w:val="0"/>
        <w:color w:val="000000"/>
      </w:rPr>
    </w:lvl>
    <w:lvl w:ilvl="1">
      <w:start w:val="2"/>
      <w:numFmt w:val="decimal"/>
      <w:lvlText w:val="%2."/>
      <w:lvlJc w:val="left"/>
      <w:pPr>
        <w:ind w:left="1440" w:firstLine="1080"/>
      </w:pPr>
      <w:rPr>
        <w:b w:val="0"/>
      </w:r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2" w15:restartNumberingAfterBreak="0">
    <w:nsid w:val="02006577"/>
    <w:multiLevelType w:val="multilevel"/>
    <w:tmpl w:val="69BE407E"/>
    <w:lvl w:ilvl="0">
      <w:start w:val="1"/>
      <w:numFmt w:val="bullet"/>
      <w:lvlText w:val="●"/>
      <w:lvlJc w:val="left"/>
      <w:pPr>
        <w:ind w:left="1440" w:firstLine="1080"/>
      </w:pPr>
      <w:rPr>
        <w:rFonts w:ascii="Arial" w:eastAsia="Arial" w:hAnsi="Arial" w:cs="Arial"/>
        <w:color w:val="auto"/>
      </w:rPr>
    </w:lvl>
    <w:lvl w:ilvl="1">
      <w:start w:val="1"/>
      <w:numFmt w:val="bullet"/>
      <w:lvlText w:val="o"/>
      <w:lvlJc w:val="left"/>
      <w:pPr>
        <w:ind w:left="2160" w:firstLine="1800"/>
      </w:pPr>
      <w:rPr>
        <w:rFonts w:ascii="Arial" w:eastAsia="Arial" w:hAnsi="Arial" w:cs="Arial"/>
      </w:rPr>
    </w:lvl>
    <w:lvl w:ilvl="2">
      <w:start w:val="1"/>
      <w:numFmt w:val="bullet"/>
      <w:lvlText w:val="▪"/>
      <w:lvlJc w:val="left"/>
      <w:pPr>
        <w:ind w:left="2880" w:firstLine="2520"/>
      </w:pPr>
      <w:rPr>
        <w:rFonts w:ascii="Arial" w:eastAsia="Arial" w:hAnsi="Arial" w:cs="Arial"/>
      </w:rPr>
    </w:lvl>
    <w:lvl w:ilvl="3">
      <w:start w:val="1"/>
      <w:numFmt w:val="bullet"/>
      <w:lvlText w:val="●"/>
      <w:lvlJc w:val="left"/>
      <w:pPr>
        <w:ind w:left="3600" w:firstLine="3240"/>
      </w:pPr>
      <w:rPr>
        <w:rFonts w:ascii="Arial" w:eastAsia="Arial" w:hAnsi="Arial" w:cs="Arial"/>
      </w:rPr>
    </w:lvl>
    <w:lvl w:ilvl="4">
      <w:start w:val="1"/>
      <w:numFmt w:val="bullet"/>
      <w:lvlText w:val="o"/>
      <w:lvlJc w:val="left"/>
      <w:pPr>
        <w:ind w:left="4320" w:firstLine="3960"/>
      </w:pPr>
      <w:rPr>
        <w:rFonts w:ascii="Arial" w:eastAsia="Arial" w:hAnsi="Arial" w:cs="Arial"/>
      </w:rPr>
    </w:lvl>
    <w:lvl w:ilvl="5">
      <w:start w:val="1"/>
      <w:numFmt w:val="bullet"/>
      <w:lvlText w:val="▪"/>
      <w:lvlJc w:val="left"/>
      <w:pPr>
        <w:ind w:left="5040" w:firstLine="4680"/>
      </w:pPr>
      <w:rPr>
        <w:rFonts w:ascii="Arial" w:eastAsia="Arial" w:hAnsi="Arial" w:cs="Arial"/>
      </w:rPr>
    </w:lvl>
    <w:lvl w:ilvl="6">
      <w:start w:val="1"/>
      <w:numFmt w:val="bullet"/>
      <w:lvlText w:val="●"/>
      <w:lvlJc w:val="left"/>
      <w:pPr>
        <w:ind w:left="5760" w:firstLine="5400"/>
      </w:pPr>
      <w:rPr>
        <w:rFonts w:ascii="Arial" w:eastAsia="Arial" w:hAnsi="Arial" w:cs="Arial"/>
      </w:rPr>
    </w:lvl>
    <w:lvl w:ilvl="7">
      <w:start w:val="1"/>
      <w:numFmt w:val="bullet"/>
      <w:lvlText w:val="o"/>
      <w:lvlJc w:val="left"/>
      <w:pPr>
        <w:ind w:left="6480" w:firstLine="6120"/>
      </w:pPr>
      <w:rPr>
        <w:rFonts w:ascii="Arial" w:eastAsia="Arial" w:hAnsi="Arial" w:cs="Arial"/>
      </w:rPr>
    </w:lvl>
    <w:lvl w:ilvl="8">
      <w:start w:val="1"/>
      <w:numFmt w:val="bullet"/>
      <w:lvlText w:val="▪"/>
      <w:lvlJc w:val="left"/>
      <w:pPr>
        <w:ind w:left="7200" w:firstLine="6840"/>
      </w:pPr>
      <w:rPr>
        <w:rFonts w:ascii="Arial" w:eastAsia="Arial" w:hAnsi="Arial" w:cs="Arial"/>
      </w:rPr>
    </w:lvl>
  </w:abstractNum>
  <w:abstractNum w:abstractNumId="3" w15:restartNumberingAfterBreak="0">
    <w:nsid w:val="03795C25"/>
    <w:multiLevelType w:val="multilevel"/>
    <w:tmpl w:val="85E2A352"/>
    <w:lvl w:ilvl="0">
      <w:start w:val="1"/>
      <w:numFmt w:val="upperLetter"/>
      <w:lvlText w:val="%1."/>
      <w:lvlJc w:val="left"/>
      <w:pPr>
        <w:ind w:left="108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4" w15:restartNumberingAfterBreak="0">
    <w:nsid w:val="08025342"/>
    <w:multiLevelType w:val="multilevel"/>
    <w:tmpl w:val="BFEA2848"/>
    <w:lvl w:ilvl="0">
      <w:start w:val="1"/>
      <w:numFmt w:val="upperLetter"/>
      <w:lvlText w:val="%1."/>
      <w:lvlJc w:val="left"/>
      <w:pPr>
        <w:ind w:left="-89" w:firstLine="359"/>
      </w:pPr>
      <w:rPr>
        <w:b w:val="0"/>
      </w:r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5" w15:restartNumberingAfterBreak="0">
    <w:nsid w:val="0F00368C"/>
    <w:multiLevelType w:val="multilevel"/>
    <w:tmpl w:val="C010C430"/>
    <w:lvl w:ilvl="0">
      <w:start w:val="1"/>
      <w:numFmt w:val="upperLetter"/>
      <w:lvlText w:val="%1."/>
      <w:lvlJc w:val="left"/>
      <w:pPr>
        <w:ind w:left="1080" w:firstLine="360"/>
      </w:pPr>
      <w:rPr>
        <w:b w:val="0"/>
        <w:color w:val="000000"/>
      </w:rPr>
    </w:lvl>
    <w:lvl w:ilvl="1">
      <w:start w:val="1"/>
      <w:numFmt w:val="decimal"/>
      <w:lvlText w:val="%2."/>
      <w:lvlJc w:val="left"/>
      <w:pPr>
        <w:ind w:left="1440" w:firstLine="1080"/>
      </w:pPr>
      <w:rPr>
        <w:b w:val="0"/>
      </w:r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6" w15:restartNumberingAfterBreak="0">
    <w:nsid w:val="10096AA8"/>
    <w:multiLevelType w:val="multilevel"/>
    <w:tmpl w:val="E4460F24"/>
    <w:lvl w:ilvl="0">
      <w:start w:val="1"/>
      <w:numFmt w:val="upperLetter"/>
      <w:lvlText w:val="%1."/>
      <w:lvlJc w:val="left"/>
      <w:pPr>
        <w:ind w:left="1080" w:firstLine="360"/>
      </w:pPr>
    </w:lvl>
    <w:lvl w:ilvl="1">
      <w:start w:val="1"/>
      <w:numFmt w:val="decimal"/>
      <w:lvlText w:val="%2."/>
      <w:lvlJc w:val="left"/>
      <w:pPr>
        <w:ind w:left="1440" w:firstLine="1080"/>
      </w:pPr>
      <w:rPr>
        <w:color w:val="000000"/>
      </w:rPr>
    </w:lvl>
    <w:lvl w:ilvl="2">
      <w:start w:val="1"/>
      <w:numFmt w:val="lowerLetter"/>
      <w:lvlText w:val="%3."/>
      <w:lvlJc w:val="left"/>
      <w:pPr>
        <w:ind w:left="2268"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7" w15:restartNumberingAfterBreak="0">
    <w:nsid w:val="117E35AE"/>
    <w:multiLevelType w:val="multilevel"/>
    <w:tmpl w:val="30243B96"/>
    <w:lvl w:ilvl="0">
      <w:start w:val="1"/>
      <w:numFmt w:val="decimal"/>
      <w:lvlText w:val="%1)"/>
      <w:lvlJc w:val="left"/>
      <w:pPr>
        <w:ind w:left="360" w:firstLine="0"/>
      </w:pPr>
    </w:lvl>
    <w:lvl w:ilvl="1">
      <w:start w:val="1"/>
      <w:numFmt w:val="decimal"/>
      <w:lvlText w:val="%2."/>
      <w:lvlJc w:val="left"/>
      <w:pPr>
        <w:ind w:left="1800" w:firstLine="1440"/>
      </w:pPr>
      <w:rPr>
        <w:color w:val="000000"/>
      </w:rPr>
    </w:lvl>
    <w:lvl w:ilvl="2">
      <w:start w:val="1"/>
      <w:numFmt w:val="lowerRoman"/>
      <w:lvlText w:val="%3)"/>
      <w:lvlJc w:val="left"/>
      <w:pPr>
        <w:ind w:left="1080" w:firstLine="720"/>
      </w:pPr>
    </w:lvl>
    <w:lvl w:ilvl="3">
      <w:start w:val="1"/>
      <w:numFmt w:val="decimal"/>
      <w:lvlText w:val="(%4)"/>
      <w:lvlJc w:val="left"/>
      <w:pPr>
        <w:ind w:left="1440" w:firstLine="1080"/>
      </w:pPr>
    </w:lvl>
    <w:lvl w:ilvl="4">
      <w:start w:val="1"/>
      <w:numFmt w:val="lowerLetter"/>
      <w:lvlText w:val="(%5)"/>
      <w:lvlJc w:val="left"/>
      <w:pPr>
        <w:ind w:left="1800" w:firstLine="1440"/>
      </w:pPr>
    </w:lvl>
    <w:lvl w:ilvl="5">
      <w:start w:val="1"/>
      <w:numFmt w:val="lowerRoman"/>
      <w:lvlText w:val="(%6)"/>
      <w:lvlJc w:val="left"/>
      <w:pPr>
        <w:ind w:left="2160" w:firstLine="1800"/>
      </w:pPr>
    </w:lvl>
    <w:lvl w:ilvl="6">
      <w:start w:val="1"/>
      <w:numFmt w:val="decimal"/>
      <w:lvlText w:val="%7."/>
      <w:lvlJc w:val="left"/>
      <w:pPr>
        <w:ind w:left="2520" w:firstLine="2160"/>
      </w:pPr>
    </w:lvl>
    <w:lvl w:ilvl="7">
      <w:start w:val="1"/>
      <w:numFmt w:val="lowerLetter"/>
      <w:lvlText w:val="%8."/>
      <w:lvlJc w:val="left"/>
      <w:pPr>
        <w:ind w:left="2880" w:firstLine="2520"/>
      </w:pPr>
    </w:lvl>
    <w:lvl w:ilvl="8">
      <w:start w:val="1"/>
      <w:numFmt w:val="lowerRoman"/>
      <w:lvlText w:val="%9."/>
      <w:lvlJc w:val="left"/>
      <w:pPr>
        <w:ind w:left="3240" w:firstLine="2880"/>
      </w:pPr>
    </w:lvl>
  </w:abstractNum>
  <w:abstractNum w:abstractNumId="8" w15:restartNumberingAfterBreak="0">
    <w:nsid w:val="11AA5E46"/>
    <w:multiLevelType w:val="multilevel"/>
    <w:tmpl w:val="C400EB80"/>
    <w:lvl w:ilvl="0">
      <w:start w:val="1"/>
      <w:numFmt w:val="upperLetter"/>
      <w:lvlText w:val="%1."/>
      <w:lvlJc w:val="left"/>
      <w:pPr>
        <w:ind w:left="1080" w:firstLine="360"/>
      </w:pPr>
      <w:rPr>
        <w:b w:val="0"/>
      </w:rPr>
    </w:lvl>
    <w:lvl w:ilvl="1">
      <w:start w:val="1"/>
      <w:numFmt w:val="decimal"/>
      <w:lvlText w:val="%2."/>
      <w:lvlJc w:val="left"/>
      <w:pPr>
        <w:ind w:left="1440" w:firstLine="1080"/>
      </w:pPr>
      <w:rPr>
        <w:b w:val="0"/>
      </w:r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9" w15:restartNumberingAfterBreak="0">
    <w:nsid w:val="12E47A3E"/>
    <w:multiLevelType w:val="multilevel"/>
    <w:tmpl w:val="DCCAF592"/>
    <w:lvl w:ilvl="0">
      <w:start w:val="1"/>
      <w:numFmt w:val="bullet"/>
      <w:lvlText w:val="●"/>
      <w:lvlJc w:val="left"/>
      <w:pPr>
        <w:ind w:left="1440" w:firstLine="1080"/>
      </w:pPr>
      <w:rPr>
        <w:rFonts w:ascii="Arial" w:eastAsia="Arial" w:hAnsi="Arial" w:cs="Arial"/>
        <w:color w:val="000000"/>
      </w:rPr>
    </w:lvl>
    <w:lvl w:ilvl="1">
      <w:start w:val="1"/>
      <w:numFmt w:val="bullet"/>
      <w:lvlText w:val="o"/>
      <w:lvlJc w:val="left"/>
      <w:pPr>
        <w:ind w:left="2160" w:firstLine="1800"/>
      </w:pPr>
      <w:rPr>
        <w:rFonts w:ascii="Arial" w:eastAsia="Arial" w:hAnsi="Arial" w:cs="Arial"/>
      </w:rPr>
    </w:lvl>
    <w:lvl w:ilvl="2">
      <w:start w:val="1"/>
      <w:numFmt w:val="bullet"/>
      <w:lvlText w:val="▪"/>
      <w:lvlJc w:val="left"/>
      <w:pPr>
        <w:ind w:left="2880" w:firstLine="2520"/>
      </w:pPr>
      <w:rPr>
        <w:rFonts w:ascii="Arial" w:eastAsia="Arial" w:hAnsi="Arial" w:cs="Arial"/>
      </w:rPr>
    </w:lvl>
    <w:lvl w:ilvl="3">
      <w:start w:val="1"/>
      <w:numFmt w:val="bullet"/>
      <w:lvlText w:val="●"/>
      <w:lvlJc w:val="left"/>
      <w:pPr>
        <w:ind w:left="3600" w:firstLine="3240"/>
      </w:pPr>
      <w:rPr>
        <w:rFonts w:ascii="Arial" w:eastAsia="Arial" w:hAnsi="Arial" w:cs="Arial"/>
      </w:rPr>
    </w:lvl>
    <w:lvl w:ilvl="4">
      <w:start w:val="1"/>
      <w:numFmt w:val="bullet"/>
      <w:lvlText w:val="o"/>
      <w:lvlJc w:val="left"/>
      <w:pPr>
        <w:ind w:left="4320" w:firstLine="3960"/>
      </w:pPr>
      <w:rPr>
        <w:rFonts w:ascii="Arial" w:eastAsia="Arial" w:hAnsi="Arial" w:cs="Arial"/>
      </w:rPr>
    </w:lvl>
    <w:lvl w:ilvl="5">
      <w:start w:val="1"/>
      <w:numFmt w:val="bullet"/>
      <w:lvlText w:val="▪"/>
      <w:lvlJc w:val="left"/>
      <w:pPr>
        <w:ind w:left="5040" w:firstLine="4680"/>
      </w:pPr>
      <w:rPr>
        <w:rFonts w:ascii="Arial" w:eastAsia="Arial" w:hAnsi="Arial" w:cs="Arial"/>
      </w:rPr>
    </w:lvl>
    <w:lvl w:ilvl="6">
      <w:start w:val="1"/>
      <w:numFmt w:val="bullet"/>
      <w:lvlText w:val="●"/>
      <w:lvlJc w:val="left"/>
      <w:pPr>
        <w:ind w:left="5760" w:firstLine="5400"/>
      </w:pPr>
      <w:rPr>
        <w:rFonts w:ascii="Arial" w:eastAsia="Arial" w:hAnsi="Arial" w:cs="Arial"/>
      </w:rPr>
    </w:lvl>
    <w:lvl w:ilvl="7">
      <w:start w:val="1"/>
      <w:numFmt w:val="bullet"/>
      <w:lvlText w:val="o"/>
      <w:lvlJc w:val="left"/>
      <w:pPr>
        <w:ind w:left="6480" w:firstLine="6120"/>
      </w:pPr>
      <w:rPr>
        <w:rFonts w:ascii="Arial" w:eastAsia="Arial" w:hAnsi="Arial" w:cs="Arial"/>
      </w:rPr>
    </w:lvl>
    <w:lvl w:ilvl="8">
      <w:start w:val="1"/>
      <w:numFmt w:val="bullet"/>
      <w:lvlText w:val="▪"/>
      <w:lvlJc w:val="left"/>
      <w:pPr>
        <w:ind w:left="7200" w:firstLine="6840"/>
      </w:pPr>
      <w:rPr>
        <w:rFonts w:ascii="Arial" w:eastAsia="Arial" w:hAnsi="Arial" w:cs="Arial"/>
      </w:rPr>
    </w:lvl>
  </w:abstractNum>
  <w:abstractNum w:abstractNumId="10" w15:restartNumberingAfterBreak="0">
    <w:nsid w:val="13CE75C5"/>
    <w:multiLevelType w:val="multilevel"/>
    <w:tmpl w:val="D1B23842"/>
    <w:lvl w:ilvl="0">
      <w:start w:val="1"/>
      <w:numFmt w:val="upperLetter"/>
      <w:lvlText w:val="%1."/>
      <w:lvlJc w:val="left"/>
      <w:pPr>
        <w:ind w:left="1080" w:firstLine="360"/>
      </w:pPr>
    </w:lvl>
    <w:lvl w:ilvl="1">
      <w:start w:val="1"/>
      <w:numFmt w:val="decimal"/>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11" w15:restartNumberingAfterBreak="0">
    <w:nsid w:val="158072EC"/>
    <w:multiLevelType w:val="multilevel"/>
    <w:tmpl w:val="4A2C0BE8"/>
    <w:lvl w:ilvl="0">
      <w:start w:val="1"/>
      <w:numFmt w:val="upperLetter"/>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12" w15:restartNumberingAfterBreak="0">
    <w:nsid w:val="18A81C26"/>
    <w:multiLevelType w:val="multilevel"/>
    <w:tmpl w:val="1DCA587A"/>
    <w:lvl w:ilvl="0">
      <w:start w:val="1"/>
      <w:numFmt w:val="upperLetter"/>
      <w:lvlText w:val="%1."/>
      <w:lvlJc w:val="left"/>
      <w:pPr>
        <w:ind w:left="108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13" w15:restartNumberingAfterBreak="0">
    <w:nsid w:val="19BD29B9"/>
    <w:multiLevelType w:val="multilevel"/>
    <w:tmpl w:val="B986F7A8"/>
    <w:lvl w:ilvl="0">
      <w:start w:val="1"/>
      <w:numFmt w:val="decimal"/>
      <w:lvlText w:val="%1."/>
      <w:lvlJc w:val="left"/>
      <w:pPr>
        <w:ind w:left="1437" w:firstLine="716"/>
      </w:pPr>
    </w:lvl>
    <w:lvl w:ilvl="1">
      <w:start w:val="1"/>
      <w:numFmt w:val="lowerLetter"/>
      <w:lvlText w:val="%2."/>
      <w:lvlJc w:val="left"/>
      <w:pPr>
        <w:ind w:left="1797" w:firstLine="1437"/>
      </w:pPr>
    </w:lvl>
    <w:lvl w:ilvl="2">
      <w:start w:val="1"/>
      <w:numFmt w:val="lowerRoman"/>
      <w:lvlText w:val="%3."/>
      <w:lvlJc w:val="right"/>
      <w:pPr>
        <w:ind w:left="2517" w:firstLine="2337"/>
      </w:pPr>
    </w:lvl>
    <w:lvl w:ilvl="3">
      <w:start w:val="1"/>
      <w:numFmt w:val="decimal"/>
      <w:lvlText w:val="%4."/>
      <w:lvlJc w:val="left"/>
      <w:pPr>
        <w:ind w:left="3237" w:firstLine="2877"/>
      </w:pPr>
    </w:lvl>
    <w:lvl w:ilvl="4">
      <w:start w:val="1"/>
      <w:numFmt w:val="lowerLetter"/>
      <w:lvlText w:val="%5."/>
      <w:lvlJc w:val="left"/>
      <w:pPr>
        <w:ind w:left="3957" w:firstLine="3597"/>
      </w:pPr>
    </w:lvl>
    <w:lvl w:ilvl="5">
      <w:start w:val="1"/>
      <w:numFmt w:val="lowerRoman"/>
      <w:lvlText w:val="%6."/>
      <w:lvlJc w:val="right"/>
      <w:pPr>
        <w:ind w:left="4677" w:firstLine="4497"/>
      </w:pPr>
    </w:lvl>
    <w:lvl w:ilvl="6">
      <w:start w:val="1"/>
      <w:numFmt w:val="decimal"/>
      <w:lvlText w:val="%7."/>
      <w:lvlJc w:val="left"/>
      <w:pPr>
        <w:ind w:left="5397" w:firstLine="5037"/>
      </w:pPr>
    </w:lvl>
    <w:lvl w:ilvl="7">
      <w:start w:val="1"/>
      <w:numFmt w:val="lowerLetter"/>
      <w:lvlText w:val="%8."/>
      <w:lvlJc w:val="left"/>
      <w:pPr>
        <w:ind w:left="6117" w:firstLine="5757"/>
      </w:pPr>
    </w:lvl>
    <w:lvl w:ilvl="8">
      <w:start w:val="1"/>
      <w:numFmt w:val="lowerRoman"/>
      <w:lvlText w:val="%9."/>
      <w:lvlJc w:val="right"/>
      <w:pPr>
        <w:ind w:left="6837" w:firstLine="6657"/>
      </w:pPr>
    </w:lvl>
  </w:abstractNum>
  <w:abstractNum w:abstractNumId="14" w15:restartNumberingAfterBreak="0">
    <w:nsid w:val="1B0E1595"/>
    <w:multiLevelType w:val="multilevel"/>
    <w:tmpl w:val="70D629E8"/>
    <w:lvl w:ilvl="0">
      <w:start w:val="1"/>
      <w:numFmt w:val="upperLetter"/>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15" w15:restartNumberingAfterBreak="0">
    <w:nsid w:val="2004611D"/>
    <w:multiLevelType w:val="multilevel"/>
    <w:tmpl w:val="D98C70C0"/>
    <w:lvl w:ilvl="0">
      <w:start w:val="1"/>
      <w:numFmt w:val="upperLetter"/>
      <w:lvlText w:val="%1."/>
      <w:lvlJc w:val="left"/>
      <w:pPr>
        <w:ind w:left="1080" w:firstLine="360"/>
      </w:pPr>
    </w:lvl>
    <w:lvl w:ilvl="1">
      <w:start w:val="1"/>
      <w:numFmt w:val="decimal"/>
      <w:lvlText w:val="%2."/>
      <w:lvlJc w:val="left"/>
      <w:pPr>
        <w:ind w:left="1440" w:firstLine="1080"/>
      </w:pPr>
      <w:rPr>
        <w:rFonts w:ascii="Times New Roman" w:eastAsia="Times New Roman" w:hAnsi="Times New Roman" w:cs="Times New Roman"/>
      </w:rPr>
    </w:lvl>
    <w:lvl w:ilvl="2">
      <w:start w:val="1"/>
      <w:numFmt w:val="lowerLetter"/>
      <w:lvlText w:val="%3."/>
      <w:lvlJc w:val="left"/>
      <w:pPr>
        <w:ind w:left="18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16" w15:restartNumberingAfterBreak="0">
    <w:nsid w:val="267F119A"/>
    <w:multiLevelType w:val="multilevel"/>
    <w:tmpl w:val="F94EE82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8D22ECB"/>
    <w:multiLevelType w:val="multilevel"/>
    <w:tmpl w:val="B6544D92"/>
    <w:lvl w:ilvl="0">
      <w:start w:val="1"/>
      <w:numFmt w:val="decimal"/>
      <w:lvlText w:val="%1."/>
      <w:lvlJc w:val="left"/>
      <w:pPr>
        <w:ind w:left="1437" w:firstLine="716"/>
      </w:pPr>
      <w:rPr>
        <w:b w:val="0"/>
        <w:color w:val="000000"/>
      </w:rPr>
    </w:lvl>
    <w:lvl w:ilvl="1">
      <w:start w:val="1"/>
      <w:numFmt w:val="lowerLetter"/>
      <w:lvlText w:val="%2."/>
      <w:lvlJc w:val="left"/>
      <w:pPr>
        <w:ind w:left="1797" w:firstLine="1437"/>
      </w:pPr>
    </w:lvl>
    <w:lvl w:ilvl="2">
      <w:start w:val="1"/>
      <w:numFmt w:val="lowerRoman"/>
      <w:lvlText w:val="%3."/>
      <w:lvlJc w:val="right"/>
      <w:pPr>
        <w:ind w:left="2517" w:firstLine="2337"/>
      </w:pPr>
    </w:lvl>
    <w:lvl w:ilvl="3">
      <w:start w:val="1"/>
      <w:numFmt w:val="decimal"/>
      <w:lvlText w:val="%4."/>
      <w:lvlJc w:val="left"/>
      <w:pPr>
        <w:ind w:left="3237" w:firstLine="2877"/>
      </w:pPr>
    </w:lvl>
    <w:lvl w:ilvl="4">
      <w:start w:val="1"/>
      <w:numFmt w:val="lowerLetter"/>
      <w:lvlText w:val="%5."/>
      <w:lvlJc w:val="left"/>
      <w:pPr>
        <w:ind w:left="3957" w:firstLine="3597"/>
      </w:pPr>
    </w:lvl>
    <w:lvl w:ilvl="5">
      <w:start w:val="1"/>
      <w:numFmt w:val="lowerRoman"/>
      <w:lvlText w:val="%6."/>
      <w:lvlJc w:val="right"/>
      <w:pPr>
        <w:ind w:left="4677" w:firstLine="4497"/>
      </w:pPr>
    </w:lvl>
    <w:lvl w:ilvl="6">
      <w:start w:val="1"/>
      <w:numFmt w:val="decimal"/>
      <w:lvlText w:val="%7."/>
      <w:lvlJc w:val="left"/>
      <w:pPr>
        <w:ind w:left="5397" w:firstLine="5037"/>
      </w:pPr>
    </w:lvl>
    <w:lvl w:ilvl="7">
      <w:start w:val="1"/>
      <w:numFmt w:val="lowerLetter"/>
      <w:lvlText w:val="%8."/>
      <w:lvlJc w:val="left"/>
      <w:pPr>
        <w:ind w:left="6117" w:firstLine="5757"/>
      </w:pPr>
    </w:lvl>
    <w:lvl w:ilvl="8">
      <w:start w:val="1"/>
      <w:numFmt w:val="lowerRoman"/>
      <w:lvlText w:val="%9."/>
      <w:lvlJc w:val="right"/>
      <w:pPr>
        <w:ind w:left="6837" w:firstLine="6657"/>
      </w:pPr>
    </w:lvl>
  </w:abstractNum>
  <w:abstractNum w:abstractNumId="18" w15:restartNumberingAfterBreak="0">
    <w:nsid w:val="2ABE07D8"/>
    <w:multiLevelType w:val="multilevel"/>
    <w:tmpl w:val="43EE719C"/>
    <w:lvl w:ilvl="0">
      <w:start w:val="1"/>
      <w:numFmt w:val="upperLetter"/>
      <w:lvlText w:val="%1."/>
      <w:lvlJc w:val="left"/>
      <w:pPr>
        <w:ind w:left="720" w:firstLine="360"/>
      </w:pPr>
      <w:rPr>
        <w:b w:val="0"/>
      </w:r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19" w15:restartNumberingAfterBreak="0">
    <w:nsid w:val="2FF62B83"/>
    <w:multiLevelType w:val="multilevel"/>
    <w:tmpl w:val="E1A27DA8"/>
    <w:lvl w:ilvl="0">
      <w:start w:val="1"/>
      <w:numFmt w:val="upperLetter"/>
      <w:lvlText w:val="%1."/>
      <w:lvlJc w:val="left"/>
      <w:pPr>
        <w:ind w:left="108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20" w15:restartNumberingAfterBreak="0">
    <w:nsid w:val="334F1572"/>
    <w:multiLevelType w:val="multilevel"/>
    <w:tmpl w:val="E9C268E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344A3791"/>
    <w:multiLevelType w:val="multilevel"/>
    <w:tmpl w:val="C7F82BD2"/>
    <w:lvl w:ilvl="0">
      <w:start w:val="1"/>
      <w:numFmt w:val="upperLetter"/>
      <w:lvlText w:val="%1."/>
      <w:lvlJc w:val="left"/>
      <w:pPr>
        <w:ind w:left="108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22" w15:restartNumberingAfterBreak="0">
    <w:nsid w:val="3B403DA6"/>
    <w:multiLevelType w:val="multilevel"/>
    <w:tmpl w:val="B3D20E06"/>
    <w:lvl w:ilvl="0">
      <w:start w:val="1"/>
      <w:numFmt w:val="upperLetter"/>
      <w:lvlText w:val="%1."/>
      <w:lvlJc w:val="left"/>
      <w:pPr>
        <w:ind w:left="1962" w:firstLine="1530"/>
      </w:pPr>
    </w:lvl>
    <w:lvl w:ilvl="1">
      <w:start w:val="1"/>
      <w:numFmt w:val="decimal"/>
      <w:lvlText w:val="%2."/>
      <w:lvlJc w:val="left"/>
      <w:pPr>
        <w:ind w:left="2250" w:firstLine="1530"/>
      </w:pPr>
      <w:rPr>
        <w:b w:val="0"/>
        <w:i w:val="0"/>
        <w:strike w:val="0"/>
      </w:rPr>
    </w:lvl>
    <w:lvl w:ilvl="2">
      <w:start w:val="1"/>
      <w:numFmt w:val="decimal"/>
      <w:lvlText w:val="%3."/>
      <w:lvlJc w:val="left"/>
      <w:pPr>
        <w:ind w:left="1800" w:firstLine="1440"/>
      </w:pPr>
      <w:rPr>
        <w:b w:val="0"/>
      </w:rPr>
    </w:lvl>
    <w:lvl w:ilvl="3">
      <w:start w:val="1"/>
      <w:numFmt w:val="decimal"/>
      <w:lvlText w:val="%4."/>
      <w:lvlJc w:val="left"/>
      <w:pPr>
        <w:ind w:left="3330" w:firstLine="2970"/>
      </w:pPr>
    </w:lvl>
    <w:lvl w:ilvl="4">
      <w:start w:val="1"/>
      <w:numFmt w:val="lowerLetter"/>
      <w:lvlText w:val="%5."/>
      <w:lvlJc w:val="left"/>
      <w:pPr>
        <w:ind w:left="4050" w:firstLine="3690"/>
      </w:pPr>
    </w:lvl>
    <w:lvl w:ilvl="5">
      <w:start w:val="1"/>
      <w:numFmt w:val="lowerRoman"/>
      <w:lvlText w:val="%6."/>
      <w:lvlJc w:val="right"/>
      <w:pPr>
        <w:ind w:left="4770" w:firstLine="4590"/>
      </w:pPr>
    </w:lvl>
    <w:lvl w:ilvl="6">
      <w:start w:val="1"/>
      <w:numFmt w:val="decimal"/>
      <w:lvlText w:val="%7."/>
      <w:lvlJc w:val="left"/>
      <w:pPr>
        <w:ind w:left="5490" w:firstLine="5130"/>
      </w:pPr>
    </w:lvl>
    <w:lvl w:ilvl="7">
      <w:start w:val="1"/>
      <w:numFmt w:val="lowerLetter"/>
      <w:lvlText w:val="%8."/>
      <w:lvlJc w:val="left"/>
      <w:pPr>
        <w:ind w:left="6210" w:firstLine="5850"/>
      </w:pPr>
    </w:lvl>
    <w:lvl w:ilvl="8">
      <w:start w:val="1"/>
      <w:numFmt w:val="lowerRoman"/>
      <w:lvlText w:val="%9."/>
      <w:lvlJc w:val="right"/>
      <w:pPr>
        <w:ind w:left="6930" w:firstLine="6750"/>
      </w:pPr>
    </w:lvl>
  </w:abstractNum>
  <w:abstractNum w:abstractNumId="23" w15:restartNumberingAfterBreak="0">
    <w:nsid w:val="3B555CF1"/>
    <w:multiLevelType w:val="multilevel"/>
    <w:tmpl w:val="85CC83EE"/>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470E383C"/>
    <w:multiLevelType w:val="multilevel"/>
    <w:tmpl w:val="33E422A2"/>
    <w:lvl w:ilvl="0">
      <w:start w:val="1"/>
      <w:numFmt w:val="upperLetter"/>
      <w:lvlText w:val="%1."/>
      <w:lvlJc w:val="left"/>
      <w:pPr>
        <w:ind w:left="108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25" w15:restartNumberingAfterBreak="0">
    <w:nsid w:val="472C1BC2"/>
    <w:multiLevelType w:val="multilevel"/>
    <w:tmpl w:val="10FCD168"/>
    <w:lvl w:ilvl="0">
      <w:start w:val="1"/>
      <w:numFmt w:val="decimal"/>
      <w:lvlText w:val="%1."/>
      <w:lvlJc w:val="left"/>
      <w:pPr>
        <w:ind w:left="1800" w:firstLine="1440"/>
      </w:pPr>
      <w:rPr>
        <w:b w:val="0"/>
        <w:color w:val="000000"/>
      </w:r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26" w15:restartNumberingAfterBreak="0">
    <w:nsid w:val="47670CC3"/>
    <w:multiLevelType w:val="multilevel"/>
    <w:tmpl w:val="80C2F298"/>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27" w15:restartNumberingAfterBreak="0">
    <w:nsid w:val="4AA71EE2"/>
    <w:multiLevelType w:val="multilevel"/>
    <w:tmpl w:val="F636FB04"/>
    <w:lvl w:ilvl="0">
      <w:start w:val="1"/>
      <w:numFmt w:val="upperLetter"/>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28" w15:restartNumberingAfterBreak="0">
    <w:nsid w:val="52710D38"/>
    <w:multiLevelType w:val="hybridMultilevel"/>
    <w:tmpl w:val="AC9E9A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30C42DB"/>
    <w:multiLevelType w:val="multilevel"/>
    <w:tmpl w:val="F7924124"/>
    <w:lvl w:ilvl="0">
      <w:start w:val="11"/>
      <w:numFmt w:val="upperLetter"/>
      <w:lvlText w:val="%1."/>
      <w:lvlJc w:val="left"/>
      <w:pPr>
        <w:ind w:left="720" w:firstLine="360"/>
      </w:pPr>
    </w:lvl>
    <w:lvl w:ilvl="1">
      <w:start w:val="1"/>
      <w:numFmt w:val="lowerLetter"/>
      <w:lvlText w:val="%2."/>
      <w:lvlJc w:val="left"/>
      <w:pPr>
        <w:ind w:left="1440" w:firstLine="1080"/>
      </w:pPr>
    </w:lvl>
    <w:lvl w:ilvl="2">
      <w:start w:val="1"/>
      <w:numFmt w:val="decimal"/>
      <w:lvlText w:val="%3."/>
      <w:lvlJc w:val="left"/>
      <w:pPr>
        <w:ind w:left="2160" w:firstLine="1980"/>
      </w:pPr>
      <w:rPr>
        <w:color w:val="000000"/>
      </w:r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30" w15:restartNumberingAfterBreak="0">
    <w:nsid w:val="536D44D3"/>
    <w:multiLevelType w:val="multilevel"/>
    <w:tmpl w:val="17DA454A"/>
    <w:lvl w:ilvl="0">
      <w:start w:val="1"/>
      <w:numFmt w:val="decimal"/>
      <w:lvlText w:val="%1."/>
      <w:lvlJc w:val="left"/>
      <w:pPr>
        <w:ind w:left="1437" w:firstLine="716"/>
      </w:pPr>
      <w:rPr>
        <w:b w:val="0"/>
        <w:i w:val="0"/>
      </w:rPr>
    </w:lvl>
    <w:lvl w:ilvl="1">
      <w:start w:val="1"/>
      <w:numFmt w:val="lowerLetter"/>
      <w:lvlText w:val="%2."/>
      <w:lvlJc w:val="left"/>
      <w:pPr>
        <w:ind w:left="1797" w:firstLine="1437"/>
      </w:pPr>
    </w:lvl>
    <w:lvl w:ilvl="2">
      <w:start w:val="1"/>
      <w:numFmt w:val="lowerRoman"/>
      <w:lvlText w:val="%3."/>
      <w:lvlJc w:val="right"/>
      <w:pPr>
        <w:ind w:left="2517" w:firstLine="2337"/>
      </w:pPr>
    </w:lvl>
    <w:lvl w:ilvl="3">
      <w:start w:val="1"/>
      <w:numFmt w:val="decimal"/>
      <w:lvlText w:val="%4."/>
      <w:lvlJc w:val="left"/>
      <w:pPr>
        <w:ind w:left="3237" w:firstLine="2877"/>
      </w:pPr>
    </w:lvl>
    <w:lvl w:ilvl="4">
      <w:start w:val="1"/>
      <w:numFmt w:val="lowerLetter"/>
      <w:lvlText w:val="%5."/>
      <w:lvlJc w:val="left"/>
      <w:pPr>
        <w:ind w:left="3957" w:firstLine="3597"/>
      </w:pPr>
    </w:lvl>
    <w:lvl w:ilvl="5">
      <w:start w:val="1"/>
      <w:numFmt w:val="lowerRoman"/>
      <w:lvlText w:val="%6."/>
      <w:lvlJc w:val="right"/>
      <w:pPr>
        <w:ind w:left="4677" w:firstLine="4497"/>
      </w:pPr>
    </w:lvl>
    <w:lvl w:ilvl="6">
      <w:start w:val="1"/>
      <w:numFmt w:val="decimal"/>
      <w:lvlText w:val="%7."/>
      <w:lvlJc w:val="left"/>
      <w:pPr>
        <w:ind w:left="5397" w:firstLine="5037"/>
      </w:pPr>
    </w:lvl>
    <w:lvl w:ilvl="7">
      <w:start w:val="1"/>
      <w:numFmt w:val="lowerLetter"/>
      <w:lvlText w:val="%8."/>
      <w:lvlJc w:val="left"/>
      <w:pPr>
        <w:ind w:left="6117" w:firstLine="5757"/>
      </w:pPr>
    </w:lvl>
    <w:lvl w:ilvl="8">
      <w:start w:val="1"/>
      <w:numFmt w:val="lowerRoman"/>
      <w:lvlText w:val="%9."/>
      <w:lvlJc w:val="right"/>
      <w:pPr>
        <w:ind w:left="6837" w:firstLine="6657"/>
      </w:pPr>
    </w:lvl>
  </w:abstractNum>
  <w:abstractNum w:abstractNumId="31" w15:restartNumberingAfterBreak="0">
    <w:nsid w:val="546C7F80"/>
    <w:multiLevelType w:val="multilevel"/>
    <w:tmpl w:val="64BACC0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54B5640F"/>
    <w:multiLevelType w:val="multilevel"/>
    <w:tmpl w:val="BB22A166"/>
    <w:lvl w:ilvl="0">
      <w:start w:val="1"/>
      <w:numFmt w:val="decimal"/>
      <w:lvlText w:val="%1."/>
      <w:lvlJc w:val="left"/>
      <w:pPr>
        <w:ind w:left="1437" w:firstLine="716"/>
      </w:pPr>
      <w:rPr>
        <w:b w:val="0"/>
      </w:rPr>
    </w:lvl>
    <w:lvl w:ilvl="1">
      <w:start w:val="1"/>
      <w:numFmt w:val="lowerLetter"/>
      <w:lvlText w:val="%2."/>
      <w:lvlJc w:val="left"/>
      <w:pPr>
        <w:ind w:left="1797" w:firstLine="1437"/>
      </w:pPr>
    </w:lvl>
    <w:lvl w:ilvl="2">
      <w:start w:val="1"/>
      <w:numFmt w:val="lowerRoman"/>
      <w:lvlText w:val="%3."/>
      <w:lvlJc w:val="right"/>
      <w:pPr>
        <w:ind w:left="2517" w:firstLine="2337"/>
      </w:pPr>
    </w:lvl>
    <w:lvl w:ilvl="3">
      <w:start w:val="1"/>
      <w:numFmt w:val="decimal"/>
      <w:lvlText w:val="%4."/>
      <w:lvlJc w:val="left"/>
      <w:pPr>
        <w:ind w:left="3237" w:firstLine="2877"/>
      </w:pPr>
    </w:lvl>
    <w:lvl w:ilvl="4">
      <w:start w:val="1"/>
      <w:numFmt w:val="lowerLetter"/>
      <w:lvlText w:val="%5."/>
      <w:lvlJc w:val="left"/>
      <w:pPr>
        <w:ind w:left="3957" w:firstLine="3597"/>
      </w:pPr>
    </w:lvl>
    <w:lvl w:ilvl="5">
      <w:start w:val="1"/>
      <w:numFmt w:val="lowerRoman"/>
      <w:lvlText w:val="%6."/>
      <w:lvlJc w:val="right"/>
      <w:pPr>
        <w:ind w:left="4677" w:firstLine="4497"/>
      </w:pPr>
    </w:lvl>
    <w:lvl w:ilvl="6">
      <w:start w:val="1"/>
      <w:numFmt w:val="decimal"/>
      <w:lvlText w:val="%7."/>
      <w:lvlJc w:val="left"/>
      <w:pPr>
        <w:ind w:left="5397" w:firstLine="5037"/>
      </w:pPr>
    </w:lvl>
    <w:lvl w:ilvl="7">
      <w:start w:val="1"/>
      <w:numFmt w:val="lowerLetter"/>
      <w:lvlText w:val="%8."/>
      <w:lvlJc w:val="left"/>
      <w:pPr>
        <w:ind w:left="6117" w:firstLine="5757"/>
      </w:pPr>
    </w:lvl>
    <w:lvl w:ilvl="8">
      <w:start w:val="1"/>
      <w:numFmt w:val="lowerRoman"/>
      <w:lvlText w:val="%9."/>
      <w:lvlJc w:val="right"/>
      <w:pPr>
        <w:ind w:left="6837" w:firstLine="6657"/>
      </w:pPr>
    </w:lvl>
  </w:abstractNum>
  <w:abstractNum w:abstractNumId="33" w15:restartNumberingAfterBreak="0">
    <w:nsid w:val="55B95B9A"/>
    <w:multiLevelType w:val="multilevel"/>
    <w:tmpl w:val="CA2C7B94"/>
    <w:lvl w:ilvl="0">
      <w:start w:val="1"/>
      <w:numFmt w:val="decimal"/>
      <w:lvlText w:val="%1."/>
      <w:lvlJc w:val="left"/>
      <w:pPr>
        <w:ind w:left="1437" w:firstLine="716"/>
      </w:pPr>
    </w:lvl>
    <w:lvl w:ilvl="1">
      <w:start w:val="1"/>
      <w:numFmt w:val="lowerLetter"/>
      <w:lvlText w:val="%2."/>
      <w:lvlJc w:val="left"/>
      <w:pPr>
        <w:ind w:left="1797" w:firstLine="1437"/>
      </w:pPr>
    </w:lvl>
    <w:lvl w:ilvl="2">
      <w:start w:val="1"/>
      <w:numFmt w:val="lowerRoman"/>
      <w:lvlText w:val="%3."/>
      <w:lvlJc w:val="right"/>
      <w:pPr>
        <w:ind w:left="2517" w:firstLine="2337"/>
      </w:pPr>
    </w:lvl>
    <w:lvl w:ilvl="3">
      <w:start w:val="1"/>
      <w:numFmt w:val="decimal"/>
      <w:lvlText w:val="%4."/>
      <w:lvlJc w:val="left"/>
      <w:pPr>
        <w:ind w:left="3237" w:firstLine="2877"/>
      </w:pPr>
    </w:lvl>
    <w:lvl w:ilvl="4">
      <w:start w:val="1"/>
      <w:numFmt w:val="lowerLetter"/>
      <w:lvlText w:val="%5."/>
      <w:lvlJc w:val="left"/>
      <w:pPr>
        <w:ind w:left="3957" w:firstLine="3597"/>
      </w:pPr>
    </w:lvl>
    <w:lvl w:ilvl="5">
      <w:start w:val="1"/>
      <w:numFmt w:val="lowerRoman"/>
      <w:lvlText w:val="%6."/>
      <w:lvlJc w:val="right"/>
      <w:pPr>
        <w:ind w:left="4677" w:firstLine="4497"/>
      </w:pPr>
    </w:lvl>
    <w:lvl w:ilvl="6">
      <w:start w:val="1"/>
      <w:numFmt w:val="decimal"/>
      <w:lvlText w:val="%7."/>
      <w:lvlJc w:val="left"/>
      <w:pPr>
        <w:ind w:left="5397" w:firstLine="5037"/>
      </w:pPr>
    </w:lvl>
    <w:lvl w:ilvl="7">
      <w:start w:val="1"/>
      <w:numFmt w:val="lowerLetter"/>
      <w:lvlText w:val="%8."/>
      <w:lvlJc w:val="left"/>
      <w:pPr>
        <w:ind w:left="6117" w:firstLine="5757"/>
      </w:pPr>
    </w:lvl>
    <w:lvl w:ilvl="8">
      <w:start w:val="1"/>
      <w:numFmt w:val="lowerRoman"/>
      <w:lvlText w:val="%9."/>
      <w:lvlJc w:val="right"/>
      <w:pPr>
        <w:ind w:left="6837" w:firstLine="6657"/>
      </w:pPr>
    </w:lvl>
  </w:abstractNum>
  <w:abstractNum w:abstractNumId="34" w15:restartNumberingAfterBreak="0">
    <w:nsid w:val="5AEB30C5"/>
    <w:multiLevelType w:val="multilevel"/>
    <w:tmpl w:val="86421DA6"/>
    <w:lvl w:ilvl="0">
      <w:start w:val="1"/>
      <w:numFmt w:val="upperLetter"/>
      <w:lvlText w:val="%1."/>
      <w:lvlJc w:val="left"/>
      <w:pPr>
        <w:ind w:left="1272" w:firstLine="552"/>
      </w:pPr>
    </w:lvl>
    <w:lvl w:ilvl="1">
      <w:start w:val="1"/>
      <w:numFmt w:val="decimal"/>
      <w:lvlText w:val="%2."/>
      <w:lvlJc w:val="left"/>
      <w:pPr>
        <w:ind w:left="1632" w:firstLine="1272"/>
      </w:pPr>
    </w:lvl>
    <w:lvl w:ilvl="2">
      <w:start w:val="1"/>
      <w:numFmt w:val="lowerRoman"/>
      <w:lvlText w:val="%3."/>
      <w:lvlJc w:val="right"/>
      <w:pPr>
        <w:ind w:left="2352" w:firstLine="2172"/>
      </w:pPr>
    </w:lvl>
    <w:lvl w:ilvl="3">
      <w:start w:val="1"/>
      <w:numFmt w:val="decimal"/>
      <w:lvlText w:val="%4."/>
      <w:lvlJc w:val="left"/>
      <w:pPr>
        <w:ind w:left="3072" w:firstLine="2712"/>
      </w:pPr>
    </w:lvl>
    <w:lvl w:ilvl="4">
      <w:start w:val="1"/>
      <w:numFmt w:val="lowerLetter"/>
      <w:lvlText w:val="%5."/>
      <w:lvlJc w:val="left"/>
      <w:pPr>
        <w:ind w:left="3792" w:firstLine="3432"/>
      </w:pPr>
    </w:lvl>
    <w:lvl w:ilvl="5">
      <w:start w:val="1"/>
      <w:numFmt w:val="lowerRoman"/>
      <w:lvlText w:val="%6."/>
      <w:lvlJc w:val="right"/>
      <w:pPr>
        <w:ind w:left="4512" w:firstLine="4332"/>
      </w:pPr>
    </w:lvl>
    <w:lvl w:ilvl="6">
      <w:start w:val="1"/>
      <w:numFmt w:val="decimal"/>
      <w:lvlText w:val="%7."/>
      <w:lvlJc w:val="left"/>
      <w:pPr>
        <w:ind w:left="5232" w:firstLine="4872"/>
      </w:pPr>
    </w:lvl>
    <w:lvl w:ilvl="7">
      <w:start w:val="1"/>
      <w:numFmt w:val="lowerLetter"/>
      <w:lvlText w:val="%8."/>
      <w:lvlJc w:val="left"/>
      <w:pPr>
        <w:ind w:left="5952" w:firstLine="5592"/>
      </w:pPr>
    </w:lvl>
    <w:lvl w:ilvl="8">
      <w:start w:val="1"/>
      <w:numFmt w:val="lowerRoman"/>
      <w:lvlText w:val="%9."/>
      <w:lvlJc w:val="right"/>
      <w:pPr>
        <w:ind w:left="6672" w:firstLine="6492"/>
      </w:pPr>
    </w:lvl>
  </w:abstractNum>
  <w:abstractNum w:abstractNumId="35" w15:restartNumberingAfterBreak="0">
    <w:nsid w:val="5EEE23ED"/>
    <w:multiLevelType w:val="multilevel"/>
    <w:tmpl w:val="C2F0E30E"/>
    <w:lvl w:ilvl="0">
      <w:start w:val="1"/>
      <w:numFmt w:val="upperLetter"/>
      <w:lvlText w:val="%1."/>
      <w:lvlJc w:val="left"/>
      <w:pPr>
        <w:ind w:left="108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36" w15:restartNumberingAfterBreak="0">
    <w:nsid w:val="614D0039"/>
    <w:multiLevelType w:val="multilevel"/>
    <w:tmpl w:val="72C68092"/>
    <w:lvl w:ilvl="0">
      <w:start w:val="1"/>
      <w:numFmt w:val="upperLetter"/>
      <w:lvlText w:val="%1."/>
      <w:lvlJc w:val="left"/>
      <w:pPr>
        <w:ind w:left="108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37" w15:restartNumberingAfterBreak="0">
    <w:nsid w:val="61A13AE1"/>
    <w:multiLevelType w:val="multilevel"/>
    <w:tmpl w:val="35CA10E2"/>
    <w:lvl w:ilvl="0">
      <w:start w:val="1"/>
      <w:numFmt w:val="upperLetter"/>
      <w:lvlText w:val="%1."/>
      <w:lvlJc w:val="left"/>
      <w:pPr>
        <w:ind w:left="1080" w:firstLine="360"/>
      </w:pPr>
    </w:lvl>
    <w:lvl w:ilvl="1">
      <w:start w:val="1"/>
      <w:numFmt w:val="decimal"/>
      <w:lvlText w:val="%2."/>
      <w:lvlJc w:val="left"/>
      <w:pPr>
        <w:ind w:left="1710" w:firstLine="1350"/>
      </w:pPr>
      <w:rPr>
        <w:rFonts w:ascii="Times New Roman" w:eastAsia="Times New Roman" w:hAnsi="Times New Roman" w:cs="Times New Roman"/>
        <w:b w:val="0"/>
      </w:r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38" w15:restartNumberingAfterBreak="0">
    <w:nsid w:val="62D30001"/>
    <w:multiLevelType w:val="multilevel"/>
    <w:tmpl w:val="A384B0EA"/>
    <w:lvl w:ilvl="0">
      <w:start w:val="1"/>
      <w:numFmt w:val="upperLetter"/>
      <w:lvlText w:val="%1."/>
      <w:lvlJc w:val="left"/>
      <w:pPr>
        <w:ind w:left="108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39" w15:restartNumberingAfterBreak="0">
    <w:nsid w:val="70C33E6A"/>
    <w:multiLevelType w:val="multilevel"/>
    <w:tmpl w:val="385ECBFE"/>
    <w:lvl w:ilvl="0">
      <w:start w:val="1"/>
      <w:numFmt w:val="decimal"/>
      <w:lvlText w:val="%1."/>
      <w:lvlJc w:val="left"/>
      <w:pPr>
        <w:ind w:left="1890" w:firstLine="1170"/>
      </w:pPr>
      <w:rPr>
        <w:rFonts w:ascii="Times New Roman" w:eastAsia="Times New Roman" w:hAnsi="Times New Roman" w:cs="Times New Roman"/>
        <w:color w:val="000000"/>
      </w:r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40" w15:restartNumberingAfterBreak="0">
    <w:nsid w:val="74037B3F"/>
    <w:multiLevelType w:val="multilevel"/>
    <w:tmpl w:val="F02C49A4"/>
    <w:lvl w:ilvl="0">
      <w:start w:val="1"/>
      <w:numFmt w:val="decimal"/>
      <w:lvlText w:val="%1."/>
      <w:lvlJc w:val="left"/>
      <w:pPr>
        <w:ind w:left="3060" w:firstLine="1440"/>
      </w:pPr>
      <w:rPr>
        <w:b w:val="0"/>
        <w:color w:val="000000"/>
      </w:rPr>
    </w:lvl>
    <w:lvl w:ilvl="1">
      <w:start w:val="1"/>
      <w:numFmt w:val="decimal"/>
      <w:lvlText w:val="%2."/>
      <w:lvlJc w:val="left"/>
      <w:pPr>
        <w:ind w:left="2157" w:firstLine="1437"/>
      </w:pPr>
    </w:lvl>
    <w:lvl w:ilvl="2">
      <w:start w:val="1"/>
      <w:numFmt w:val="decimal"/>
      <w:lvlText w:val="%3."/>
      <w:lvlJc w:val="left"/>
      <w:pPr>
        <w:ind w:left="1437" w:firstLine="716"/>
      </w:pPr>
      <w:rPr>
        <w:b w:val="0"/>
      </w:rPr>
    </w:lvl>
    <w:lvl w:ilvl="3">
      <w:start w:val="1"/>
      <w:numFmt w:val="decimal"/>
      <w:lvlText w:val="%4."/>
      <w:lvlJc w:val="left"/>
      <w:pPr>
        <w:ind w:left="3237" w:firstLine="2877"/>
      </w:pPr>
    </w:lvl>
    <w:lvl w:ilvl="4">
      <w:start w:val="1"/>
      <w:numFmt w:val="lowerLetter"/>
      <w:lvlText w:val="%5."/>
      <w:lvlJc w:val="left"/>
      <w:pPr>
        <w:ind w:left="3957" w:firstLine="3597"/>
      </w:pPr>
    </w:lvl>
    <w:lvl w:ilvl="5">
      <w:start w:val="1"/>
      <w:numFmt w:val="lowerRoman"/>
      <w:lvlText w:val="%6."/>
      <w:lvlJc w:val="right"/>
      <w:pPr>
        <w:ind w:left="4677" w:firstLine="4497"/>
      </w:pPr>
    </w:lvl>
    <w:lvl w:ilvl="6">
      <w:start w:val="1"/>
      <w:numFmt w:val="decimal"/>
      <w:lvlText w:val="%7."/>
      <w:lvlJc w:val="left"/>
      <w:pPr>
        <w:ind w:left="5397" w:firstLine="5037"/>
      </w:pPr>
    </w:lvl>
    <w:lvl w:ilvl="7">
      <w:start w:val="1"/>
      <w:numFmt w:val="lowerLetter"/>
      <w:lvlText w:val="%8."/>
      <w:lvlJc w:val="left"/>
      <w:pPr>
        <w:ind w:left="6117" w:firstLine="5757"/>
      </w:pPr>
    </w:lvl>
    <w:lvl w:ilvl="8">
      <w:start w:val="1"/>
      <w:numFmt w:val="lowerRoman"/>
      <w:lvlText w:val="%9."/>
      <w:lvlJc w:val="right"/>
      <w:pPr>
        <w:ind w:left="6837" w:firstLine="6657"/>
      </w:pPr>
    </w:lvl>
  </w:abstractNum>
  <w:abstractNum w:abstractNumId="41" w15:restartNumberingAfterBreak="0">
    <w:nsid w:val="751879D7"/>
    <w:multiLevelType w:val="multilevel"/>
    <w:tmpl w:val="F1920DB4"/>
    <w:lvl w:ilvl="0">
      <w:start w:val="1"/>
      <w:numFmt w:val="bullet"/>
      <w:lvlText w:val="●"/>
      <w:lvlJc w:val="left"/>
      <w:pPr>
        <w:ind w:left="1440" w:firstLine="1080"/>
      </w:pPr>
      <w:rPr>
        <w:rFonts w:ascii="Arial" w:eastAsia="Arial" w:hAnsi="Arial" w:cs="Arial"/>
        <w:color w:val="000000"/>
      </w:rPr>
    </w:lvl>
    <w:lvl w:ilvl="1">
      <w:start w:val="1"/>
      <w:numFmt w:val="bullet"/>
      <w:lvlText w:val="o"/>
      <w:lvlJc w:val="left"/>
      <w:pPr>
        <w:ind w:left="2160" w:firstLine="1800"/>
      </w:pPr>
      <w:rPr>
        <w:rFonts w:ascii="Arial" w:eastAsia="Arial" w:hAnsi="Arial" w:cs="Arial"/>
      </w:rPr>
    </w:lvl>
    <w:lvl w:ilvl="2">
      <w:start w:val="1"/>
      <w:numFmt w:val="bullet"/>
      <w:lvlText w:val="▪"/>
      <w:lvlJc w:val="left"/>
      <w:pPr>
        <w:ind w:left="2880" w:firstLine="2520"/>
      </w:pPr>
      <w:rPr>
        <w:rFonts w:ascii="Arial" w:eastAsia="Arial" w:hAnsi="Arial" w:cs="Arial"/>
      </w:rPr>
    </w:lvl>
    <w:lvl w:ilvl="3">
      <w:start w:val="1"/>
      <w:numFmt w:val="bullet"/>
      <w:lvlText w:val="●"/>
      <w:lvlJc w:val="left"/>
      <w:pPr>
        <w:ind w:left="3600" w:firstLine="3240"/>
      </w:pPr>
      <w:rPr>
        <w:rFonts w:ascii="Arial" w:eastAsia="Arial" w:hAnsi="Arial" w:cs="Arial"/>
      </w:rPr>
    </w:lvl>
    <w:lvl w:ilvl="4">
      <w:start w:val="1"/>
      <w:numFmt w:val="bullet"/>
      <w:lvlText w:val="o"/>
      <w:lvlJc w:val="left"/>
      <w:pPr>
        <w:ind w:left="4320" w:firstLine="3960"/>
      </w:pPr>
      <w:rPr>
        <w:rFonts w:ascii="Arial" w:eastAsia="Arial" w:hAnsi="Arial" w:cs="Arial"/>
      </w:rPr>
    </w:lvl>
    <w:lvl w:ilvl="5">
      <w:start w:val="1"/>
      <w:numFmt w:val="bullet"/>
      <w:lvlText w:val="▪"/>
      <w:lvlJc w:val="left"/>
      <w:pPr>
        <w:ind w:left="5040" w:firstLine="4680"/>
      </w:pPr>
      <w:rPr>
        <w:rFonts w:ascii="Arial" w:eastAsia="Arial" w:hAnsi="Arial" w:cs="Arial"/>
      </w:rPr>
    </w:lvl>
    <w:lvl w:ilvl="6">
      <w:start w:val="1"/>
      <w:numFmt w:val="bullet"/>
      <w:lvlText w:val="●"/>
      <w:lvlJc w:val="left"/>
      <w:pPr>
        <w:ind w:left="5760" w:firstLine="5400"/>
      </w:pPr>
      <w:rPr>
        <w:rFonts w:ascii="Arial" w:eastAsia="Arial" w:hAnsi="Arial" w:cs="Arial"/>
      </w:rPr>
    </w:lvl>
    <w:lvl w:ilvl="7">
      <w:start w:val="1"/>
      <w:numFmt w:val="bullet"/>
      <w:lvlText w:val="o"/>
      <w:lvlJc w:val="left"/>
      <w:pPr>
        <w:ind w:left="6480" w:firstLine="6120"/>
      </w:pPr>
      <w:rPr>
        <w:rFonts w:ascii="Arial" w:eastAsia="Arial" w:hAnsi="Arial" w:cs="Arial"/>
      </w:rPr>
    </w:lvl>
    <w:lvl w:ilvl="8">
      <w:start w:val="1"/>
      <w:numFmt w:val="bullet"/>
      <w:lvlText w:val="▪"/>
      <w:lvlJc w:val="left"/>
      <w:pPr>
        <w:ind w:left="7200" w:firstLine="6840"/>
      </w:pPr>
      <w:rPr>
        <w:rFonts w:ascii="Arial" w:eastAsia="Arial" w:hAnsi="Arial" w:cs="Arial"/>
      </w:rPr>
    </w:lvl>
  </w:abstractNum>
  <w:abstractNum w:abstractNumId="42" w15:restartNumberingAfterBreak="0">
    <w:nsid w:val="7C023709"/>
    <w:multiLevelType w:val="multilevel"/>
    <w:tmpl w:val="04F2194A"/>
    <w:lvl w:ilvl="0">
      <w:start w:val="1"/>
      <w:numFmt w:val="upperLetter"/>
      <w:lvlText w:val="%1."/>
      <w:lvlJc w:val="left"/>
      <w:pPr>
        <w:ind w:left="1437" w:firstLine="550"/>
      </w:pPr>
      <w:rPr>
        <w:rFonts w:ascii="Times New Roman" w:eastAsia="Times New Roman" w:hAnsi="Times New Roman" w:cs="Times New Roman"/>
        <w:b w:val="0"/>
      </w:rPr>
    </w:lvl>
    <w:lvl w:ilvl="1">
      <w:start w:val="1"/>
      <w:numFmt w:val="lowerLetter"/>
      <w:lvlText w:val="%2."/>
      <w:lvlJc w:val="left"/>
      <w:pPr>
        <w:ind w:left="1632" w:firstLine="1272"/>
      </w:pPr>
    </w:lvl>
    <w:lvl w:ilvl="2">
      <w:start w:val="1"/>
      <w:numFmt w:val="lowerRoman"/>
      <w:lvlText w:val="%3."/>
      <w:lvlJc w:val="right"/>
      <w:pPr>
        <w:ind w:left="2352" w:firstLine="2172"/>
      </w:pPr>
    </w:lvl>
    <w:lvl w:ilvl="3">
      <w:start w:val="1"/>
      <w:numFmt w:val="decimal"/>
      <w:lvlText w:val="%4."/>
      <w:lvlJc w:val="left"/>
      <w:pPr>
        <w:ind w:left="3072" w:firstLine="2712"/>
      </w:pPr>
    </w:lvl>
    <w:lvl w:ilvl="4">
      <w:start w:val="1"/>
      <w:numFmt w:val="lowerLetter"/>
      <w:lvlText w:val="%5."/>
      <w:lvlJc w:val="left"/>
      <w:pPr>
        <w:ind w:left="3792" w:firstLine="3432"/>
      </w:pPr>
    </w:lvl>
    <w:lvl w:ilvl="5">
      <w:start w:val="1"/>
      <w:numFmt w:val="lowerRoman"/>
      <w:lvlText w:val="%6."/>
      <w:lvlJc w:val="right"/>
      <w:pPr>
        <w:ind w:left="4512" w:firstLine="4332"/>
      </w:pPr>
    </w:lvl>
    <w:lvl w:ilvl="6">
      <w:start w:val="1"/>
      <w:numFmt w:val="decimal"/>
      <w:lvlText w:val="%7."/>
      <w:lvlJc w:val="left"/>
      <w:pPr>
        <w:ind w:left="5232" w:firstLine="4872"/>
      </w:pPr>
    </w:lvl>
    <w:lvl w:ilvl="7">
      <w:start w:val="1"/>
      <w:numFmt w:val="lowerLetter"/>
      <w:lvlText w:val="%8."/>
      <w:lvlJc w:val="left"/>
      <w:pPr>
        <w:ind w:left="5952" w:firstLine="5592"/>
      </w:pPr>
    </w:lvl>
    <w:lvl w:ilvl="8">
      <w:start w:val="1"/>
      <w:numFmt w:val="lowerRoman"/>
      <w:lvlText w:val="%9."/>
      <w:lvlJc w:val="right"/>
      <w:pPr>
        <w:ind w:left="6672" w:firstLine="6492"/>
      </w:pPr>
    </w:lvl>
  </w:abstractNum>
  <w:num w:numId="1">
    <w:abstractNumId w:val="8"/>
  </w:num>
  <w:num w:numId="2">
    <w:abstractNumId w:val="17"/>
  </w:num>
  <w:num w:numId="3">
    <w:abstractNumId w:val="15"/>
  </w:num>
  <w:num w:numId="4">
    <w:abstractNumId w:val="39"/>
  </w:num>
  <w:num w:numId="5">
    <w:abstractNumId w:val="18"/>
  </w:num>
  <w:num w:numId="6">
    <w:abstractNumId w:val="2"/>
  </w:num>
  <w:num w:numId="7">
    <w:abstractNumId w:val="34"/>
  </w:num>
  <w:num w:numId="8">
    <w:abstractNumId w:val="37"/>
  </w:num>
  <w:num w:numId="9">
    <w:abstractNumId w:val="41"/>
  </w:num>
  <w:num w:numId="10">
    <w:abstractNumId w:val="10"/>
  </w:num>
  <w:num w:numId="11">
    <w:abstractNumId w:val="35"/>
  </w:num>
  <w:num w:numId="12">
    <w:abstractNumId w:val="14"/>
  </w:num>
  <w:num w:numId="13">
    <w:abstractNumId w:val="4"/>
  </w:num>
  <w:num w:numId="14">
    <w:abstractNumId w:val="29"/>
  </w:num>
  <w:num w:numId="15">
    <w:abstractNumId w:val="24"/>
  </w:num>
  <w:num w:numId="16">
    <w:abstractNumId w:val="11"/>
  </w:num>
  <w:num w:numId="17">
    <w:abstractNumId w:val="12"/>
  </w:num>
  <w:num w:numId="18">
    <w:abstractNumId w:val="38"/>
  </w:num>
  <w:num w:numId="19">
    <w:abstractNumId w:val="25"/>
  </w:num>
  <w:num w:numId="20">
    <w:abstractNumId w:val="0"/>
  </w:num>
  <w:num w:numId="21">
    <w:abstractNumId w:val="7"/>
  </w:num>
  <w:num w:numId="22">
    <w:abstractNumId w:val="20"/>
  </w:num>
  <w:num w:numId="23">
    <w:abstractNumId w:val="36"/>
  </w:num>
  <w:num w:numId="24">
    <w:abstractNumId w:val="40"/>
  </w:num>
  <w:num w:numId="25">
    <w:abstractNumId w:val="32"/>
  </w:num>
  <w:num w:numId="26">
    <w:abstractNumId w:val="23"/>
  </w:num>
  <w:num w:numId="27">
    <w:abstractNumId w:val="31"/>
  </w:num>
  <w:num w:numId="28">
    <w:abstractNumId w:val="42"/>
  </w:num>
  <w:num w:numId="29">
    <w:abstractNumId w:val="26"/>
  </w:num>
  <w:num w:numId="30">
    <w:abstractNumId w:val="22"/>
  </w:num>
  <w:num w:numId="31">
    <w:abstractNumId w:val="16"/>
  </w:num>
  <w:num w:numId="32">
    <w:abstractNumId w:val="1"/>
  </w:num>
  <w:num w:numId="33">
    <w:abstractNumId w:val="13"/>
  </w:num>
  <w:num w:numId="34">
    <w:abstractNumId w:val="30"/>
  </w:num>
  <w:num w:numId="35">
    <w:abstractNumId w:val="33"/>
  </w:num>
  <w:num w:numId="36">
    <w:abstractNumId w:val="19"/>
  </w:num>
  <w:num w:numId="37">
    <w:abstractNumId w:val="6"/>
  </w:num>
  <w:num w:numId="38">
    <w:abstractNumId w:val="5"/>
  </w:num>
  <w:num w:numId="39">
    <w:abstractNumId w:val="3"/>
  </w:num>
  <w:num w:numId="40">
    <w:abstractNumId w:val="9"/>
  </w:num>
  <w:num w:numId="41">
    <w:abstractNumId w:val="21"/>
  </w:num>
  <w:num w:numId="42">
    <w:abstractNumId w:val="27"/>
  </w:num>
  <w:num w:numId="43">
    <w:abstractNumId w:val="2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aykis Arias">
    <w15:presenceInfo w15:providerId="Windows Live" w15:userId="10519eda77c51c9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doNotTrackFormatting/>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2trQwMDE2MDY3N7ZQ0lEKTi0uzszPAykwrgUAm87zkCwAAAA="/>
  </w:docVars>
  <w:rsids>
    <w:rsidRoot w:val="001A06AE"/>
    <w:rsid w:val="0000304A"/>
    <w:rsid w:val="00026C87"/>
    <w:rsid w:val="000331E4"/>
    <w:rsid w:val="000333FE"/>
    <w:rsid w:val="0003353D"/>
    <w:rsid w:val="000738E4"/>
    <w:rsid w:val="000A55C9"/>
    <w:rsid w:val="000B2C06"/>
    <w:rsid w:val="000C3EF5"/>
    <w:rsid w:val="000C679E"/>
    <w:rsid w:val="000D3107"/>
    <w:rsid w:val="000D44EE"/>
    <w:rsid w:val="000D6206"/>
    <w:rsid w:val="000F0D5F"/>
    <w:rsid w:val="000F15EA"/>
    <w:rsid w:val="000F227F"/>
    <w:rsid w:val="00102F35"/>
    <w:rsid w:val="00136CB0"/>
    <w:rsid w:val="0016371E"/>
    <w:rsid w:val="0019574B"/>
    <w:rsid w:val="001A06AE"/>
    <w:rsid w:val="001B0471"/>
    <w:rsid w:val="001B4F61"/>
    <w:rsid w:val="001C20BA"/>
    <w:rsid w:val="001C6003"/>
    <w:rsid w:val="001D25FC"/>
    <w:rsid w:val="0020232A"/>
    <w:rsid w:val="00233810"/>
    <w:rsid w:val="00277604"/>
    <w:rsid w:val="002852B0"/>
    <w:rsid w:val="00286554"/>
    <w:rsid w:val="002A2787"/>
    <w:rsid w:val="002B10A6"/>
    <w:rsid w:val="002D15F4"/>
    <w:rsid w:val="002D6E2C"/>
    <w:rsid w:val="002E4AE6"/>
    <w:rsid w:val="00336F27"/>
    <w:rsid w:val="0034311B"/>
    <w:rsid w:val="00357EB3"/>
    <w:rsid w:val="003C69F4"/>
    <w:rsid w:val="003E23B6"/>
    <w:rsid w:val="003F4773"/>
    <w:rsid w:val="0040079C"/>
    <w:rsid w:val="004042C7"/>
    <w:rsid w:val="0041271A"/>
    <w:rsid w:val="00421081"/>
    <w:rsid w:val="00427E5B"/>
    <w:rsid w:val="004475E7"/>
    <w:rsid w:val="0045116E"/>
    <w:rsid w:val="00460059"/>
    <w:rsid w:val="00463826"/>
    <w:rsid w:val="00471299"/>
    <w:rsid w:val="004B44B1"/>
    <w:rsid w:val="004C32E4"/>
    <w:rsid w:val="00504D00"/>
    <w:rsid w:val="00517D4D"/>
    <w:rsid w:val="00522385"/>
    <w:rsid w:val="00555A52"/>
    <w:rsid w:val="00586205"/>
    <w:rsid w:val="00594CCD"/>
    <w:rsid w:val="005A2BC2"/>
    <w:rsid w:val="005A5940"/>
    <w:rsid w:val="005B7948"/>
    <w:rsid w:val="005D0135"/>
    <w:rsid w:val="005D153B"/>
    <w:rsid w:val="005E1A07"/>
    <w:rsid w:val="005E4EC0"/>
    <w:rsid w:val="005F0CE8"/>
    <w:rsid w:val="005F7414"/>
    <w:rsid w:val="0062622B"/>
    <w:rsid w:val="00643B05"/>
    <w:rsid w:val="0065635E"/>
    <w:rsid w:val="0066232B"/>
    <w:rsid w:val="00675B86"/>
    <w:rsid w:val="00681157"/>
    <w:rsid w:val="00692EDA"/>
    <w:rsid w:val="00695730"/>
    <w:rsid w:val="006B6D18"/>
    <w:rsid w:val="006B7565"/>
    <w:rsid w:val="00705E99"/>
    <w:rsid w:val="00707DB5"/>
    <w:rsid w:val="00710158"/>
    <w:rsid w:val="00723543"/>
    <w:rsid w:val="00742B00"/>
    <w:rsid w:val="00786BCC"/>
    <w:rsid w:val="00791E3A"/>
    <w:rsid w:val="00794466"/>
    <w:rsid w:val="00794C29"/>
    <w:rsid w:val="00796A56"/>
    <w:rsid w:val="007A0FD9"/>
    <w:rsid w:val="007D3006"/>
    <w:rsid w:val="007D4BA8"/>
    <w:rsid w:val="008032CA"/>
    <w:rsid w:val="0080782F"/>
    <w:rsid w:val="008269F8"/>
    <w:rsid w:val="00854B49"/>
    <w:rsid w:val="008573A8"/>
    <w:rsid w:val="00861D70"/>
    <w:rsid w:val="00875740"/>
    <w:rsid w:val="00880256"/>
    <w:rsid w:val="00894130"/>
    <w:rsid w:val="008A1243"/>
    <w:rsid w:val="008A4716"/>
    <w:rsid w:val="008A72CF"/>
    <w:rsid w:val="008B2583"/>
    <w:rsid w:val="008B390A"/>
    <w:rsid w:val="008D1C8B"/>
    <w:rsid w:val="008D6802"/>
    <w:rsid w:val="008E44CD"/>
    <w:rsid w:val="008F5B6F"/>
    <w:rsid w:val="00906719"/>
    <w:rsid w:val="009100D3"/>
    <w:rsid w:val="00914E9E"/>
    <w:rsid w:val="00915E45"/>
    <w:rsid w:val="00920B58"/>
    <w:rsid w:val="00944FF2"/>
    <w:rsid w:val="00951559"/>
    <w:rsid w:val="00957BC3"/>
    <w:rsid w:val="00972084"/>
    <w:rsid w:val="009832FC"/>
    <w:rsid w:val="00984442"/>
    <w:rsid w:val="009A6402"/>
    <w:rsid w:val="009A6700"/>
    <w:rsid w:val="009B15BC"/>
    <w:rsid w:val="009C2DFD"/>
    <w:rsid w:val="009D163C"/>
    <w:rsid w:val="009D29DF"/>
    <w:rsid w:val="009F1922"/>
    <w:rsid w:val="009F3D68"/>
    <w:rsid w:val="00A0732F"/>
    <w:rsid w:val="00A11227"/>
    <w:rsid w:val="00A21311"/>
    <w:rsid w:val="00A3765C"/>
    <w:rsid w:val="00A42B68"/>
    <w:rsid w:val="00A67523"/>
    <w:rsid w:val="00A735C3"/>
    <w:rsid w:val="00A810E1"/>
    <w:rsid w:val="00A81B73"/>
    <w:rsid w:val="00A82C86"/>
    <w:rsid w:val="00AB3CCE"/>
    <w:rsid w:val="00AC317A"/>
    <w:rsid w:val="00AC687B"/>
    <w:rsid w:val="00AD16A3"/>
    <w:rsid w:val="00AD7823"/>
    <w:rsid w:val="00AE48B1"/>
    <w:rsid w:val="00AE6A64"/>
    <w:rsid w:val="00AF597A"/>
    <w:rsid w:val="00B01201"/>
    <w:rsid w:val="00B03F0B"/>
    <w:rsid w:val="00B044F2"/>
    <w:rsid w:val="00B11F66"/>
    <w:rsid w:val="00B371B0"/>
    <w:rsid w:val="00B65D70"/>
    <w:rsid w:val="00B716ED"/>
    <w:rsid w:val="00B83BF6"/>
    <w:rsid w:val="00B86DE4"/>
    <w:rsid w:val="00B90073"/>
    <w:rsid w:val="00BA3D0F"/>
    <w:rsid w:val="00BB38A0"/>
    <w:rsid w:val="00BB4C57"/>
    <w:rsid w:val="00BB7A3D"/>
    <w:rsid w:val="00C01128"/>
    <w:rsid w:val="00C1006F"/>
    <w:rsid w:val="00C11906"/>
    <w:rsid w:val="00C21D2A"/>
    <w:rsid w:val="00C24CEE"/>
    <w:rsid w:val="00C30C05"/>
    <w:rsid w:val="00C332D8"/>
    <w:rsid w:val="00C37E63"/>
    <w:rsid w:val="00C423ED"/>
    <w:rsid w:val="00C60F3A"/>
    <w:rsid w:val="00C660B8"/>
    <w:rsid w:val="00C76DC8"/>
    <w:rsid w:val="00CB40F4"/>
    <w:rsid w:val="00CB5ECD"/>
    <w:rsid w:val="00CC2B9E"/>
    <w:rsid w:val="00CC52BB"/>
    <w:rsid w:val="00CC7290"/>
    <w:rsid w:val="00CE045B"/>
    <w:rsid w:val="00CF20FA"/>
    <w:rsid w:val="00CF3CC1"/>
    <w:rsid w:val="00CF7E35"/>
    <w:rsid w:val="00D15ABE"/>
    <w:rsid w:val="00D25751"/>
    <w:rsid w:val="00D34EFB"/>
    <w:rsid w:val="00D402D9"/>
    <w:rsid w:val="00D44028"/>
    <w:rsid w:val="00D45FAE"/>
    <w:rsid w:val="00D61873"/>
    <w:rsid w:val="00D63316"/>
    <w:rsid w:val="00D8550B"/>
    <w:rsid w:val="00DA1652"/>
    <w:rsid w:val="00DA5CB3"/>
    <w:rsid w:val="00DA7890"/>
    <w:rsid w:val="00DB55C1"/>
    <w:rsid w:val="00DC6CF6"/>
    <w:rsid w:val="00DD68DA"/>
    <w:rsid w:val="00DF2FB5"/>
    <w:rsid w:val="00E12EC5"/>
    <w:rsid w:val="00E42F37"/>
    <w:rsid w:val="00E45931"/>
    <w:rsid w:val="00E638A3"/>
    <w:rsid w:val="00E641F5"/>
    <w:rsid w:val="00E86229"/>
    <w:rsid w:val="00EA2818"/>
    <w:rsid w:val="00EA60A7"/>
    <w:rsid w:val="00EE5C86"/>
    <w:rsid w:val="00EF4022"/>
    <w:rsid w:val="00F16610"/>
    <w:rsid w:val="00F4227B"/>
    <w:rsid w:val="00F53EFA"/>
    <w:rsid w:val="00F93658"/>
    <w:rsid w:val="00FE2518"/>
    <w:rsid w:val="00FE2F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5D2FDC"/>
  <w15:docId w15:val="{B6A180CD-47D6-40B0-BCD2-6B40E4F66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paragraph" w:styleId="Heading7">
    <w:name w:val="heading 7"/>
    <w:basedOn w:val="Normal"/>
    <w:next w:val="Normal"/>
    <w:link w:val="Heading7Char"/>
    <w:uiPriority w:val="9"/>
    <w:unhideWhenUsed/>
    <w:qFormat/>
    <w:rsid w:val="00C24CEE"/>
    <w:pPr>
      <w:keepNext/>
      <w:spacing w:line="276" w:lineRule="auto"/>
      <w:jc w:val="center"/>
      <w:outlineLvl w:val="6"/>
    </w:pPr>
    <w:rPr>
      <w:b/>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45116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5116E"/>
    <w:rPr>
      <w:rFonts w:ascii="Segoe UI" w:hAnsi="Segoe UI" w:cs="Segoe UI"/>
      <w:sz w:val="18"/>
      <w:szCs w:val="18"/>
    </w:rPr>
  </w:style>
  <w:style w:type="character" w:customStyle="1" w:styleId="Heading7Char">
    <w:name w:val="Heading 7 Char"/>
    <w:basedOn w:val="DefaultParagraphFont"/>
    <w:link w:val="Heading7"/>
    <w:uiPriority w:val="9"/>
    <w:rsid w:val="00C24CEE"/>
    <w:rPr>
      <w:b/>
      <w:sz w:val="28"/>
      <w:szCs w:val="28"/>
    </w:rPr>
  </w:style>
  <w:style w:type="paragraph" w:styleId="BodyText">
    <w:name w:val="Body Text"/>
    <w:basedOn w:val="Normal"/>
    <w:link w:val="BodyTextChar"/>
    <w:uiPriority w:val="99"/>
    <w:unhideWhenUsed/>
    <w:rsid w:val="00915E45"/>
    <w:pPr>
      <w:jc w:val="center"/>
    </w:pPr>
    <w:rPr>
      <w:b/>
      <w:sz w:val="28"/>
      <w:szCs w:val="28"/>
    </w:rPr>
  </w:style>
  <w:style w:type="character" w:customStyle="1" w:styleId="BodyTextChar">
    <w:name w:val="Body Text Char"/>
    <w:basedOn w:val="DefaultParagraphFont"/>
    <w:link w:val="BodyText"/>
    <w:uiPriority w:val="99"/>
    <w:rsid w:val="00915E45"/>
    <w:rPr>
      <w:b/>
      <w:sz w:val="28"/>
      <w:szCs w:val="28"/>
    </w:rPr>
  </w:style>
  <w:style w:type="paragraph" w:styleId="ListParagraph">
    <w:name w:val="List Paragraph"/>
    <w:basedOn w:val="Normal"/>
    <w:uiPriority w:val="34"/>
    <w:qFormat/>
    <w:rsid w:val="0062622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A87913-72FF-454A-A19F-2317A46F57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Pages>
  <Words>8105</Words>
  <Characters>46199</Characters>
  <Application>Microsoft Office Word</Application>
  <DocSecurity>0</DocSecurity>
  <Lines>384</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1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gina Adams</dc:creator>
  <cp:lastModifiedBy>glorianna.desrosiers@outlook.com</cp:lastModifiedBy>
  <cp:revision>2</cp:revision>
  <dcterms:created xsi:type="dcterms:W3CDTF">2019-02-10T17:15:00Z</dcterms:created>
  <dcterms:modified xsi:type="dcterms:W3CDTF">2019-02-10T17:15:00Z</dcterms:modified>
</cp:coreProperties>
</file>